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CB45CE" w14:textId="715E6B76" w:rsidR="00FE4B1D" w:rsidRPr="00A96D68" w:rsidRDefault="00FE4B1D" w:rsidP="00FE4B1D">
      <w:pPr>
        <w:spacing w:after="0"/>
        <w:rPr>
          <w:rFonts w:ascii="Google Sans" w:hAnsi="Google Sans" w:cstheme="minorHAnsi" w:hint="eastAsia"/>
          <w:b/>
          <w:color w:val="262626" w:themeColor="text1" w:themeTint="D9"/>
          <w:sz w:val="36"/>
          <w:szCs w:val="36"/>
        </w:rPr>
      </w:pPr>
      <w:r w:rsidRPr="00A96D68">
        <w:rPr>
          <w:rFonts w:ascii="Google Sans" w:hAnsi="Google Sans" w:cstheme="minorHAnsi"/>
          <w:b/>
          <w:color w:val="262626" w:themeColor="text1" w:themeTint="D9"/>
          <w:sz w:val="36"/>
          <w:szCs w:val="36"/>
        </w:rPr>
        <w:t xml:space="preserve">Azure </w:t>
      </w:r>
      <w:r w:rsidR="000B70F1" w:rsidRPr="00A96D68">
        <w:rPr>
          <w:rFonts w:ascii="Google Sans" w:hAnsi="Google Sans" w:cstheme="minorHAnsi"/>
          <w:b/>
          <w:color w:val="262626" w:themeColor="text1" w:themeTint="D9"/>
          <w:sz w:val="36"/>
          <w:szCs w:val="36"/>
        </w:rPr>
        <w:t>Security Capstone Project</w:t>
      </w:r>
    </w:p>
    <w:p w14:paraId="51318AB6" w14:textId="77777777" w:rsidR="00A11191" w:rsidRPr="00A96D68" w:rsidRDefault="00A11191" w:rsidP="00FE4B1D">
      <w:pPr>
        <w:spacing w:after="0"/>
        <w:rPr>
          <w:rFonts w:ascii="Google Sans" w:hAnsi="Google Sans" w:cstheme="minorHAnsi" w:hint="eastAsia"/>
          <w:b/>
          <w:color w:val="262626" w:themeColor="text1" w:themeTint="D9"/>
          <w:sz w:val="36"/>
          <w:szCs w:val="36"/>
        </w:rPr>
      </w:pPr>
    </w:p>
    <w:p w14:paraId="3594FFF8" w14:textId="13F7BA4B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 xml:space="preserve">In this project, I will demonstrate how to apply multiple layers of security to protect a confidential design image for a fictional company called </w:t>
      </w:r>
      <w:proofErr w:type="spellStart"/>
      <w:r w:rsidRPr="00A96D68">
        <w:rPr>
          <w:rFonts w:ascii="Google Sans" w:hAnsi="Google Sans" w:cstheme="minorHAnsi"/>
          <w:sz w:val="32"/>
          <w:szCs w:val="32"/>
        </w:rPr>
        <w:t>BuyforSure</w:t>
      </w:r>
      <w:proofErr w:type="spellEnd"/>
      <w:r w:rsidRPr="00A96D68">
        <w:rPr>
          <w:rFonts w:ascii="Google Sans" w:hAnsi="Google Sans" w:cstheme="minorHAnsi"/>
          <w:sz w:val="32"/>
          <w:szCs w:val="32"/>
        </w:rPr>
        <w:t xml:space="preserve"> by utilizing the capabilities of Microsoft Azure. To this end, five main tasks need to be performed</w:t>
      </w:r>
      <w:r w:rsidR="00F573DF">
        <w:rPr>
          <w:rFonts w:ascii="Google Sans" w:hAnsi="Google Sans" w:cstheme="minorHAnsi"/>
          <w:sz w:val="32"/>
          <w:szCs w:val="32"/>
        </w:rPr>
        <w:t>:</w:t>
      </w:r>
    </w:p>
    <w:p w14:paraId="302C8E0F" w14:textId="77777777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3852B270" w14:textId="25D96813" w:rsidR="00A11191" w:rsidRPr="00A96D68" w:rsidRDefault="00A11191" w:rsidP="00A11191">
      <w:pPr>
        <w:pStyle w:val="ListParagraph"/>
        <w:numPr>
          <w:ilvl w:val="0"/>
          <w:numId w:val="45"/>
        </w:num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>Creat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users and groups and implement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mandatory multifactor authentication.</w:t>
      </w:r>
    </w:p>
    <w:p w14:paraId="5794361F" w14:textId="77777777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6BED2F62" w14:textId="093A7086" w:rsidR="00A11191" w:rsidRPr="00A96D68" w:rsidRDefault="00A11191" w:rsidP="00A11191">
      <w:pPr>
        <w:pStyle w:val="ListParagraph"/>
        <w:numPr>
          <w:ilvl w:val="0"/>
          <w:numId w:val="45"/>
        </w:num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>Creat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a resource group and a new Storage account and provid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access to users</w:t>
      </w:r>
      <w:r w:rsidR="00E51883">
        <w:rPr>
          <w:rFonts w:ascii="Google Sans" w:hAnsi="Google Sans" w:cstheme="minorHAnsi"/>
          <w:sz w:val="32"/>
          <w:szCs w:val="32"/>
        </w:rPr>
        <w:t xml:space="preserve"> via a SAS token</w:t>
      </w:r>
      <w:r w:rsidRPr="00A96D68">
        <w:rPr>
          <w:rFonts w:ascii="Google Sans" w:hAnsi="Google Sans" w:cstheme="minorHAnsi"/>
          <w:sz w:val="32"/>
          <w:szCs w:val="32"/>
        </w:rPr>
        <w:t>.</w:t>
      </w:r>
    </w:p>
    <w:p w14:paraId="053FA091" w14:textId="77777777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74FF85C2" w14:textId="3EF6E644" w:rsidR="00A11191" w:rsidRPr="00A96D68" w:rsidRDefault="00A11191" w:rsidP="00A11191">
      <w:pPr>
        <w:pStyle w:val="ListParagraph"/>
        <w:numPr>
          <w:ilvl w:val="0"/>
          <w:numId w:val="45"/>
        </w:num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>Enabl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encryption on a Storage account.</w:t>
      </w:r>
    </w:p>
    <w:p w14:paraId="09BB4E54" w14:textId="77777777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71B8A0E3" w14:textId="46D2EDEB" w:rsidR="00A11191" w:rsidRPr="00A96D68" w:rsidRDefault="00A11191" w:rsidP="00A11191">
      <w:pPr>
        <w:pStyle w:val="ListParagraph"/>
        <w:numPr>
          <w:ilvl w:val="0"/>
          <w:numId w:val="45"/>
        </w:num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>Creat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a virtual machine and add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a network security group rule to allow inbound traffic on port 3389 for </w:t>
      </w:r>
      <w:r w:rsidR="000A031D">
        <w:rPr>
          <w:rFonts w:ascii="Google Sans" w:hAnsi="Google Sans" w:cstheme="minorHAnsi"/>
          <w:sz w:val="32"/>
          <w:szCs w:val="32"/>
        </w:rPr>
        <w:t>the</w:t>
      </w:r>
      <w:r w:rsidRPr="00A96D68">
        <w:rPr>
          <w:rFonts w:ascii="Google Sans" w:hAnsi="Google Sans" w:cstheme="minorHAnsi"/>
          <w:sz w:val="32"/>
          <w:szCs w:val="32"/>
        </w:rPr>
        <w:t xml:space="preserve"> virtual machine.</w:t>
      </w:r>
    </w:p>
    <w:p w14:paraId="53012364" w14:textId="77777777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6DB7A824" w14:textId="09743810" w:rsidR="00A11191" w:rsidRPr="00A96D68" w:rsidRDefault="00A11191" w:rsidP="00A11191">
      <w:pPr>
        <w:pStyle w:val="ListParagraph"/>
        <w:numPr>
          <w:ilvl w:val="0"/>
          <w:numId w:val="45"/>
        </w:num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>Implement</w:t>
      </w:r>
      <w:r w:rsidR="005A5670">
        <w:rPr>
          <w:rFonts w:ascii="Google Sans" w:hAnsi="Google Sans" w:cstheme="minorHAnsi"/>
          <w:sz w:val="32"/>
          <w:szCs w:val="32"/>
        </w:rPr>
        <w:t>ing</w:t>
      </w:r>
      <w:r w:rsidRPr="00A96D68">
        <w:rPr>
          <w:rFonts w:ascii="Google Sans" w:hAnsi="Google Sans" w:cstheme="minorHAnsi"/>
          <w:sz w:val="32"/>
          <w:szCs w:val="32"/>
        </w:rPr>
        <w:t xml:space="preserve"> Azure security using Defender for Storage and configure diagnostics settings to send data to the Log Analytics workspace.</w:t>
      </w:r>
    </w:p>
    <w:p w14:paraId="35516F3F" w14:textId="4D4C2E79" w:rsidR="00A11191" w:rsidRPr="00A96D68" w:rsidRDefault="00A11191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65CD9A65" w14:textId="4BE29884" w:rsidR="00A96D68" w:rsidRDefault="00A96D68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  <w:r w:rsidRPr="00A96D68">
        <w:rPr>
          <w:rFonts w:ascii="Google Sans" w:hAnsi="Google Sans" w:cstheme="minorHAnsi"/>
          <w:sz w:val="32"/>
          <w:szCs w:val="32"/>
        </w:rPr>
        <w:t>I will thoroughly go through</w:t>
      </w:r>
      <w:r w:rsidR="00F573DF">
        <w:rPr>
          <w:rFonts w:ascii="Google Sans" w:hAnsi="Google Sans" w:cstheme="minorHAnsi"/>
          <w:sz w:val="32"/>
          <w:szCs w:val="32"/>
        </w:rPr>
        <w:t xml:space="preserve"> all</w:t>
      </w:r>
      <w:r w:rsidRPr="00A96D68">
        <w:rPr>
          <w:rFonts w:ascii="Google Sans" w:hAnsi="Google Sans" w:cstheme="minorHAnsi"/>
          <w:sz w:val="32"/>
          <w:szCs w:val="32"/>
        </w:rPr>
        <w:t xml:space="preserve"> the</w:t>
      </w:r>
      <w:r w:rsidR="00F573DF">
        <w:rPr>
          <w:rFonts w:ascii="Google Sans" w:hAnsi="Google Sans" w:cstheme="minorHAnsi"/>
          <w:sz w:val="32"/>
          <w:szCs w:val="32"/>
        </w:rPr>
        <w:t xml:space="preserve"> required</w:t>
      </w:r>
      <w:r w:rsidRPr="00A96D68">
        <w:rPr>
          <w:rFonts w:ascii="Google Sans" w:hAnsi="Google Sans" w:cstheme="minorHAnsi"/>
          <w:sz w:val="32"/>
          <w:szCs w:val="32"/>
        </w:rPr>
        <w:t xml:space="preserve"> steps </w:t>
      </w:r>
      <w:r w:rsidR="000B7917">
        <w:rPr>
          <w:rFonts w:ascii="Google Sans" w:hAnsi="Google Sans" w:cstheme="minorHAnsi"/>
          <w:sz w:val="32"/>
          <w:szCs w:val="32"/>
        </w:rPr>
        <w:t xml:space="preserve">for successful deployment. This project </w:t>
      </w:r>
      <w:r w:rsidR="00EF64A7">
        <w:rPr>
          <w:rFonts w:ascii="Google Sans" w:hAnsi="Google Sans" w:cstheme="minorHAnsi"/>
          <w:sz w:val="32"/>
          <w:szCs w:val="32"/>
        </w:rPr>
        <w:t>was</w:t>
      </w:r>
      <w:r w:rsidR="000B7917">
        <w:rPr>
          <w:rFonts w:ascii="Google Sans" w:hAnsi="Google Sans" w:cstheme="minorHAnsi"/>
          <w:sz w:val="32"/>
          <w:szCs w:val="32"/>
        </w:rPr>
        <w:t xml:space="preserve"> completed on the</w:t>
      </w:r>
      <w:r w:rsidR="00EF64A7">
        <w:rPr>
          <w:rFonts w:ascii="Google Sans" w:hAnsi="Google Sans" w:cstheme="minorHAnsi"/>
          <w:sz w:val="32"/>
          <w:szCs w:val="32"/>
        </w:rPr>
        <w:t xml:space="preserve"> Azure platform as it was during October 2024</w:t>
      </w:r>
      <w:r w:rsidR="000B7917">
        <w:rPr>
          <w:rFonts w:ascii="Google Sans" w:hAnsi="Google Sans" w:cstheme="minorHAnsi"/>
          <w:sz w:val="32"/>
          <w:szCs w:val="32"/>
        </w:rPr>
        <w:t>. Changes to the Azure UI might have taken place since the</w:t>
      </w:r>
      <w:r w:rsidR="004D017E">
        <w:rPr>
          <w:rFonts w:ascii="Google Sans" w:hAnsi="Google Sans" w:cstheme="minorHAnsi"/>
          <w:sz w:val="32"/>
          <w:szCs w:val="32"/>
        </w:rPr>
        <w:t xml:space="preserve">n but </w:t>
      </w:r>
      <w:r w:rsidR="001678D1">
        <w:rPr>
          <w:rFonts w:ascii="Google Sans" w:hAnsi="Google Sans" w:cstheme="minorHAnsi"/>
          <w:sz w:val="32"/>
          <w:szCs w:val="32"/>
        </w:rPr>
        <w:t xml:space="preserve">its </w:t>
      </w:r>
      <w:r w:rsidR="004D017E">
        <w:rPr>
          <w:rFonts w:ascii="Google Sans" w:hAnsi="Google Sans" w:cstheme="minorHAnsi"/>
          <w:sz w:val="32"/>
          <w:szCs w:val="32"/>
        </w:rPr>
        <w:t>core functionalit</w:t>
      </w:r>
      <w:r w:rsidR="00EF64A7">
        <w:rPr>
          <w:rFonts w:ascii="Google Sans" w:hAnsi="Google Sans" w:cstheme="minorHAnsi"/>
          <w:sz w:val="32"/>
          <w:szCs w:val="32"/>
        </w:rPr>
        <w:t>ies should remain the same.</w:t>
      </w:r>
    </w:p>
    <w:p w14:paraId="61E6E7F7" w14:textId="77777777" w:rsidR="000B7917" w:rsidRDefault="000B7917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1628D514" w14:textId="77777777" w:rsidR="000B7917" w:rsidRDefault="000B7917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3ECC4154" w14:textId="77777777" w:rsidR="000B7917" w:rsidRDefault="000B7917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52403A25" w14:textId="77777777" w:rsidR="000B7917" w:rsidRDefault="000B7917" w:rsidP="00A11191">
      <w:pPr>
        <w:spacing w:after="0"/>
        <w:rPr>
          <w:rFonts w:ascii="Google Sans" w:hAnsi="Google Sans" w:cstheme="minorHAnsi" w:hint="eastAsia"/>
          <w:sz w:val="32"/>
          <w:szCs w:val="32"/>
        </w:rPr>
      </w:pPr>
    </w:p>
    <w:p w14:paraId="3562B6AC" w14:textId="79BF07D3" w:rsidR="00FE4B1D" w:rsidRPr="00A96D68" w:rsidRDefault="00FE4B1D" w:rsidP="00FE4B1D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  <w:r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lastRenderedPageBreak/>
        <w:t>Task 1: Create a group with three users, assign the Virtual Machine Administrator Login role, and implement multifactor authentication for the users</w:t>
      </w:r>
      <w:r w:rsidR="00655509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.</w:t>
      </w:r>
    </w:p>
    <w:p w14:paraId="2706A5E6" w14:textId="77777777" w:rsidR="00FE4B1D" w:rsidRPr="00A96D68" w:rsidRDefault="00FE4B1D" w:rsidP="00FE4B1D">
      <w:pPr>
        <w:spacing w:after="0" w:line="240" w:lineRule="auto"/>
        <w:rPr>
          <w:rFonts w:ascii="Google Sans" w:eastAsia="Times New Roman" w:hAnsi="Google Sans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FE4B1D" w:rsidRPr="00A96D68" w14:paraId="6D3AA91E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451731FC" w14:textId="483740A9" w:rsidR="00FE4B1D" w:rsidRPr="00A96D68" w:rsidRDefault="00FE4B1D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56AB0" w14:textId="6B862C0B" w:rsidR="00FE4B1D" w:rsidRPr="00A96D68" w:rsidRDefault="001D6B13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Key evidence</w:t>
            </w:r>
          </w:p>
        </w:tc>
      </w:tr>
      <w:tr w:rsidR="00FE4B1D" w:rsidRPr="00A96D68" w14:paraId="04424FDF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F8FE86C" w14:textId="1F9709AD" w:rsidR="00FE4B1D" w:rsidRPr="00A96D68" w:rsidRDefault="00FE4B1D" w:rsidP="00372270">
            <w:pPr>
              <w:spacing w:after="0" w:line="257" w:lineRule="auto"/>
              <w:rPr>
                <w:rFonts w:ascii="Google Sans" w:hAnsi="Google Sans" w:cstheme="minorHAnsi" w:hint="eastAsia"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Activity 1: </w:t>
            </w:r>
            <w:r w:rsidR="00CD04A3" w:rsidRPr="00A96D68">
              <w:rPr>
                <w:rFonts w:ascii="Google Sans" w:hAnsi="Google Sans" w:cstheme="minorHAnsi"/>
              </w:rPr>
              <w:t>Creat</w:t>
            </w:r>
            <w:r w:rsidR="000B70F1" w:rsidRPr="00A96D68">
              <w:rPr>
                <w:rFonts w:ascii="Google Sans" w:hAnsi="Google Sans" w:cstheme="minorHAnsi"/>
              </w:rPr>
              <w:t>ing</w:t>
            </w:r>
            <w:r w:rsidR="00CD04A3" w:rsidRPr="00A96D68">
              <w:rPr>
                <w:rFonts w:ascii="Google Sans" w:hAnsi="Google Sans" w:cstheme="minorHAnsi"/>
              </w:rPr>
              <w:t xml:space="preserve"> three users in Azure Active Directory (Azure AD)</w:t>
            </w:r>
            <w:r w:rsidR="002E727A" w:rsidRPr="00A96D68">
              <w:rPr>
                <w:rFonts w:ascii="Google Sans" w:hAnsi="Google Sans" w:cstheme="minorHAnsi"/>
              </w:rPr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0A989" w14:textId="0989C9F1" w:rsidR="006A7DFA" w:rsidRDefault="006A7DFA" w:rsidP="00D75A4C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</w:pP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After signing in to the Azure Portal, </w:t>
            </w:r>
            <w:r w:rsidR="00572FE1"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we </w:t>
            </w: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>type in “Microsoft Entra ID</w:t>
            </w:r>
            <w:r w:rsidR="00C5309D"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>”</w:t>
            </w:r>
            <w:r w:rsidR="001345F7"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 (</w:t>
            </w:r>
            <w:r w:rsidR="001345F7" w:rsidRPr="00A96D68">
              <w:rPr>
                <w:rFonts w:ascii="Google Sans" w:eastAsiaTheme="minorHAnsi" w:hAnsi="Google Sans" w:cstheme="minorHAnsi"/>
                <w:i/>
                <w:iCs/>
                <w:sz w:val="22"/>
                <w:szCs w:val="22"/>
                <w:lang w:val="en-US" w:eastAsia="en-US"/>
              </w:rPr>
              <w:t>formerly, Azure Active Directory</w:t>
            </w:r>
            <w:r w:rsidR="001345F7"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>)</w:t>
            </w: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 into the search box.</w:t>
            </w:r>
          </w:p>
          <w:p w14:paraId="25360841" w14:textId="77777777" w:rsidR="0000336B" w:rsidRPr="00A96D68" w:rsidRDefault="0000336B" w:rsidP="0000336B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</w:pPr>
          </w:p>
          <w:p w14:paraId="44A3B69E" w14:textId="58F97B3B" w:rsidR="006A7DFA" w:rsidRDefault="002F4FE2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HAnsi" w:hAnsi="Google Sans" w:cstheme="minorHAnsi"/>
                <w:i/>
                <w:iCs/>
                <w:sz w:val="22"/>
                <w:szCs w:val="22"/>
                <w:lang w:val="en-US" w:eastAsia="en-US"/>
              </w:rPr>
            </w:pPr>
            <w:r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38A7B1D3" wp14:editId="146308FF">
                  <wp:extent cx="7693660" cy="3760470"/>
                  <wp:effectExtent l="0" t="0" r="2540" b="0"/>
                  <wp:docPr id="1264950935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60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5E7D88" w14:textId="77777777" w:rsidR="00D72389" w:rsidRPr="00D72389" w:rsidRDefault="00D72389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</w:pPr>
          </w:p>
          <w:p w14:paraId="15D046FF" w14:textId="08C3E357" w:rsidR="006A7DFA" w:rsidRPr="00A96D68" w:rsidRDefault="00D75A4C" w:rsidP="00D75A4C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</w:pP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On the </w:t>
            </w:r>
            <w:r w:rsidRPr="00A96D68">
              <w:rPr>
                <w:rFonts w:ascii="Google Sans" w:eastAsiaTheme="minorHAnsi" w:hAnsi="Google Sans" w:cstheme="minorHAnsi"/>
                <w:b/>
                <w:bCs/>
                <w:sz w:val="22"/>
                <w:szCs w:val="22"/>
                <w:lang w:val="en-US" w:eastAsia="en-US"/>
              </w:rPr>
              <w:t>Default Directory</w:t>
            </w: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 page, select </w:t>
            </w:r>
            <w:r w:rsidRPr="00A96D68">
              <w:rPr>
                <w:rFonts w:ascii="Google Sans" w:eastAsiaTheme="minorHAnsi" w:hAnsi="Google Sans" w:cstheme="minorHAnsi"/>
                <w:b/>
                <w:bCs/>
                <w:sz w:val="22"/>
                <w:szCs w:val="22"/>
                <w:lang w:val="en-US" w:eastAsia="en-US"/>
              </w:rPr>
              <w:t>Users</w:t>
            </w: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 under the </w:t>
            </w:r>
            <w:r w:rsidRPr="00A96D68">
              <w:rPr>
                <w:rFonts w:ascii="Google Sans" w:eastAsiaTheme="minorHAnsi" w:hAnsi="Google Sans" w:cstheme="minorHAnsi"/>
                <w:i/>
                <w:iCs/>
                <w:sz w:val="22"/>
                <w:szCs w:val="22"/>
                <w:lang w:val="en-US" w:eastAsia="en-US"/>
              </w:rPr>
              <w:t>Manage</w:t>
            </w:r>
            <w:r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 xml:space="preserve"> blade</w:t>
            </w:r>
            <w:r w:rsidR="00C42BAA" w:rsidRPr="00A96D68"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  <w:t>.</w:t>
            </w:r>
          </w:p>
          <w:p w14:paraId="2B588D00" w14:textId="0C2B0DE4" w:rsidR="006A7DFA" w:rsidRDefault="002F4FE2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2A8FD96A" wp14:editId="10CC9B00">
                  <wp:extent cx="7693660" cy="3740785"/>
                  <wp:effectExtent l="0" t="0" r="2540" b="0"/>
                  <wp:docPr id="855002459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40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47435E" w14:textId="77777777" w:rsidR="00D72389" w:rsidRPr="00A96D68" w:rsidRDefault="00D72389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HAnsi" w:hAnsi="Google Sans" w:cstheme="minorHAnsi"/>
                <w:sz w:val="22"/>
                <w:szCs w:val="22"/>
                <w:lang w:val="en-US" w:eastAsia="en-US"/>
              </w:rPr>
            </w:pPr>
          </w:p>
          <w:p w14:paraId="4E1A2BEA" w14:textId="77777777" w:rsidR="004C5F49" w:rsidRPr="00A96D68" w:rsidRDefault="0051696D" w:rsidP="005169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</w:rPr>
            </w:pPr>
            <w:r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 xml:space="preserve">Select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</w:rPr>
              <w:t>Create New User</w:t>
            </w:r>
            <w:r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 xml:space="preserve"> from the </w:t>
            </w:r>
            <w:r w:rsidRPr="00A96D68">
              <w:rPr>
                <w:rFonts w:ascii="Google Sans" w:eastAsiaTheme="minorEastAsia" w:hAnsi="Google Sans" w:cstheme="minorHAnsi"/>
                <w:i/>
                <w:iCs/>
                <w:sz w:val="22"/>
                <w:szCs w:val="22"/>
              </w:rPr>
              <w:t>New User</w:t>
            </w:r>
            <w:r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 xml:space="preserve"> dropdown menu.</w:t>
            </w:r>
          </w:p>
          <w:p w14:paraId="29B404C0" w14:textId="77777777" w:rsidR="0051696D" w:rsidRDefault="0051696D" w:rsidP="0051696D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1DF8BD3E" wp14:editId="6287DA3F">
                  <wp:extent cx="7693660" cy="3765550"/>
                  <wp:effectExtent l="0" t="0" r="2540" b="6350"/>
                  <wp:docPr id="43095037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65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F5A4C2" w14:textId="77777777" w:rsidR="00D72389" w:rsidRPr="00A96D68" w:rsidRDefault="00D72389" w:rsidP="0051696D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</w:rPr>
            </w:pPr>
          </w:p>
          <w:p w14:paraId="2678FF97" w14:textId="0D083767" w:rsidR="00572FE1" w:rsidRDefault="00572FE1" w:rsidP="00572FE1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</w:rPr>
            </w:pPr>
            <w:r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>We now create a User with the following details</w:t>
            </w:r>
            <w:r w:rsidR="00257862"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 xml:space="preserve"> on the </w:t>
            </w:r>
            <w:r w:rsidR="00257862" w:rsidRPr="00A96D68">
              <w:rPr>
                <w:rFonts w:ascii="Google Sans" w:eastAsiaTheme="minorEastAsia" w:hAnsi="Google Sans" w:cstheme="minorHAnsi"/>
                <w:i/>
                <w:iCs/>
                <w:sz w:val="22"/>
                <w:szCs w:val="22"/>
              </w:rPr>
              <w:t>Basics</w:t>
            </w:r>
            <w:r w:rsidR="00257862"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 xml:space="preserve"> tab</w:t>
            </w:r>
            <w:r w:rsidR="00297E06"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>,</w:t>
            </w:r>
            <w:r w:rsidR="00271223"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 xml:space="preserve"> and </w:t>
            </w:r>
            <w:r w:rsidR="00271223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click on </w:t>
            </w:r>
            <w:r w:rsidR="00271223" w:rsidRPr="00A96D68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  <w:lang w:val="en-US"/>
              </w:rPr>
              <w:t>Review + create</w:t>
            </w:r>
            <w:r w:rsidRPr="00A96D68">
              <w:rPr>
                <w:rFonts w:ascii="Google Sans" w:eastAsiaTheme="minorEastAsia" w:hAnsi="Google Sans" w:cstheme="minorHAnsi"/>
                <w:sz w:val="22"/>
                <w:szCs w:val="22"/>
              </w:rPr>
              <w:t>:</w:t>
            </w:r>
          </w:p>
          <w:p w14:paraId="6DE2DC5F" w14:textId="77777777" w:rsidR="00D72389" w:rsidRPr="00A96D68" w:rsidRDefault="00D72389" w:rsidP="00D72389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</w:rPr>
            </w:pPr>
          </w:p>
          <w:tbl>
            <w:tblPr>
              <w:tblW w:w="1028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96"/>
              <w:gridCol w:w="6991"/>
            </w:tblGrid>
            <w:tr w:rsidR="00F44C04" w:rsidRPr="00A96D68" w14:paraId="2ADBD62F" w14:textId="77777777" w:rsidTr="00246F14">
              <w:trPr>
                <w:trHeight w:val="301"/>
                <w:tblHeader/>
              </w:trPr>
              <w:tc>
                <w:tcPr>
                  <w:tcW w:w="3296" w:type="dxa"/>
                  <w:shd w:val="clear" w:color="auto" w:fill="FFFFFF" w:themeFill="background1"/>
                  <w:hideMark/>
                </w:tcPr>
                <w:p w14:paraId="01FFCA90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b/>
                      <w:bCs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shd w:val="clear" w:color="auto" w:fill="FFFFFF"/>
                    </w:rPr>
                    <w:t>Field</w:t>
                  </w:r>
                </w:p>
              </w:tc>
              <w:tc>
                <w:tcPr>
                  <w:tcW w:w="6991" w:type="dxa"/>
                  <w:shd w:val="clear" w:color="auto" w:fill="FFFFFF" w:themeFill="background1"/>
                  <w:hideMark/>
                </w:tcPr>
                <w:p w14:paraId="4D0A9AA7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b/>
                      <w:bCs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Value</w:t>
                  </w:r>
                </w:p>
              </w:tc>
            </w:tr>
            <w:tr w:rsidR="00F44C04" w:rsidRPr="00A96D68" w14:paraId="62203E82" w14:textId="77777777" w:rsidTr="00246F14">
              <w:trPr>
                <w:trHeight w:val="621"/>
              </w:trPr>
              <w:tc>
                <w:tcPr>
                  <w:tcW w:w="3296" w:type="dxa"/>
                  <w:shd w:val="clear" w:color="auto" w:fill="FFFFFF" w:themeFill="background1"/>
                  <w:hideMark/>
                </w:tcPr>
                <w:p w14:paraId="4EB48790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User principal name</w:t>
                  </w:r>
                </w:p>
              </w:tc>
              <w:tc>
                <w:tcPr>
                  <w:tcW w:w="6991" w:type="dxa"/>
                  <w:shd w:val="clear" w:color="auto" w:fill="FFFFFF" w:themeFill="background1"/>
                  <w:hideMark/>
                </w:tcPr>
                <w:p w14:paraId="7EC18BE1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 xml:space="preserve">Enter the username, </w:t>
                  </w: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AlexSmith1</w:t>
                  </w: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 xml:space="preserve">, and select a domain from the dropdown list beside the </w:t>
                  </w: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@</w:t>
                  </w: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 xml:space="preserve"> symbol.</w:t>
                  </w:r>
                </w:p>
              </w:tc>
            </w:tr>
            <w:tr w:rsidR="00F44C04" w:rsidRPr="00A96D68" w14:paraId="4D793AC9" w14:textId="77777777" w:rsidTr="00246F14">
              <w:trPr>
                <w:trHeight w:val="320"/>
              </w:trPr>
              <w:tc>
                <w:tcPr>
                  <w:tcW w:w="3296" w:type="dxa"/>
                  <w:shd w:val="clear" w:color="auto" w:fill="FFFFFF" w:themeFill="background1"/>
                  <w:hideMark/>
                </w:tcPr>
                <w:p w14:paraId="0A0AE02A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>Mail nickname</w:t>
                  </w:r>
                </w:p>
              </w:tc>
              <w:tc>
                <w:tcPr>
                  <w:tcW w:w="6991" w:type="dxa"/>
                  <w:shd w:val="clear" w:color="auto" w:fill="FFFFFF" w:themeFill="background1"/>
                  <w:hideMark/>
                </w:tcPr>
                <w:p w14:paraId="5E46640D" w14:textId="09696EF4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 xml:space="preserve">Tick the </w:t>
                  </w: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 xml:space="preserve">Derive from user principal name </w:t>
                  </w: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checkbox.</w:t>
                  </w:r>
                </w:p>
              </w:tc>
            </w:tr>
            <w:tr w:rsidR="00F44C04" w:rsidRPr="00A96D68" w14:paraId="14010562" w14:textId="77777777" w:rsidTr="00246F14">
              <w:trPr>
                <w:trHeight w:val="320"/>
              </w:trPr>
              <w:tc>
                <w:tcPr>
                  <w:tcW w:w="3296" w:type="dxa"/>
                  <w:shd w:val="clear" w:color="auto" w:fill="FFFFFF" w:themeFill="background1"/>
                </w:tcPr>
                <w:p w14:paraId="3ED118B8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>Display name</w:t>
                  </w:r>
                </w:p>
              </w:tc>
              <w:tc>
                <w:tcPr>
                  <w:tcW w:w="6991" w:type="dxa"/>
                  <w:shd w:val="clear" w:color="auto" w:fill="FFFFFF" w:themeFill="background1"/>
                </w:tcPr>
                <w:p w14:paraId="76AE33AA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 xml:space="preserve">Enter the user's name, </w:t>
                  </w:r>
                  <w:proofErr w:type="spellStart"/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AlexSmith</w:t>
                  </w:r>
                  <w:proofErr w:type="spellEnd"/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.</w:t>
                  </w:r>
                </w:p>
              </w:tc>
            </w:tr>
            <w:tr w:rsidR="00F44C04" w:rsidRPr="00A96D68" w14:paraId="74D7C025" w14:textId="77777777" w:rsidTr="00246F14">
              <w:trPr>
                <w:trHeight w:val="301"/>
              </w:trPr>
              <w:tc>
                <w:tcPr>
                  <w:tcW w:w="3296" w:type="dxa"/>
                  <w:shd w:val="clear" w:color="auto" w:fill="FFFFFF" w:themeFill="background1"/>
                </w:tcPr>
                <w:p w14:paraId="06384790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>Password</w:t>
                  </w:r>
                </w:p>
              </w:tc>
              <w:tc>
                <w:tcPr>
                  <w:tcW w:w="6991" w:type="dxa"/>
                  <w:shd w:val="clear" w:color="auto" w:fill="FFFFFF" w:themeFill="background1"/>
                </w:tcPr>
                <w:p w14:paraId="381E1350" w14:textId="3551D7AC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 xml:space="preserve">Tick the </w:t>
                  </w: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shd w:val="clear" w:color="auto" w:fill="FFFFFF"/>
                    </w:rPr>
                    <w:t>Auto-generate password</w:t>
                  </w: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 xml:space="preserve"> checkbox.</w:t>
                  </w:r>
                </w:p>
              </w:tc>
            </w:tr>
            <w:tr w:rsidR="00F44C04" w:rsidRPr="00A96D68" w14:paraId="6716CF31" w14:textId="77777777" w:rsidTr="00246F14">
              <w:trPr>
                <w:trHeight w:val="320"/>
              </w:trPr>
              <w:tc>
                <w:tcPr>
                  <w:tcW w:w="3296" w:type="dxa"/>
                  <w:shd w:val="clear" w:color="auto" w:fill="FFFFFF" w:themeFill="background1"/>
                </w:tcPr>
                <w:p w14:paraId="13F354B7" w14:textId="77777777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>Account enabled</w:t>
                  </w:r>
                </w:p>
              </w:tc>
              <w:tc>
                <w:tcPr>
                  <w:tcW w:w="6991" w:type="dxa"/>
                  <w:shd w:val="clear" w:color="auto" w:fill="FFFFFF" w:themeFill="background1"/>
                </w:tcPr>
                <w:p w14:paraId="79059AF6" w14:textId="23EEFC32" w:rsidR="00F44C04" w:rsidRPr="00A96D68" w:rsidRDefault="00F44C04" w:rsidP="00F44C04">
                  <w:pPr>
                    <w:spacing w:after="0" w:line="240" w:lineRule="auto"/>
                    <w:ind w:left="357"/>
                    <w:rPr>
                      <w:rFonts w:ascii="Google Sans" w:hAnsi="Google Sans" w:cstheme="minorHAnsi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 xml:space="preserve">Tick the </w:t>
                  </w: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shd w:val="clear" w:color="auto" w:fill="FFFFFF"/>
                    </w:rPr>
                    <w:t>Account enabled</w:t>
                  </w: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 xml:space="preserve"> checkbox.</w:t>
                  </w:r>
                </w:p>
              </w:tc>
            </w:tr>
          </w:tbl>
          <w:p w14:paraId="6B603296" w14:textId="617F8A29" w:rsidR="00572FE1" w:rsidRDefault="007672A2" w:rsidP="00572FE1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66B8A50B" wp14:editId="7F5B097C">
                  <wp:extent cx="7693660" cy="3748405"/>
                  <wp:effectExtent l="0" t="0" r="2540" b="4445"/>
                  <wp:docPr id="14214401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48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B26797" w14:textId="77777777" w:rsidR="00D72389" w:rsidRPr="00A96D68" w:rsidRDefault="00D72389" w:rsidP="00572FE1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</w:p>
          <w:p w14:paraId="027C4243" w14:textId="2F193FF7" w:rsidR="00257862" w:rsidRDefault="00D72389" w:rsidP="00572FE1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D72389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  <w:lang w:val="en-US"/>
              </w:rPr>
              <w:t>Note:</w:t>
            </w:r>
            <w:r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 </w:t>
            </w:r>
            <w:r w:rsidR="00257862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For this project there is no need to add </w:t>
            </w:r>
            <w:r w:rsidR="00257862" w:rsidRPr="00A96D68">
              <w:rPr>
                <w:rFonts w:ascii="Google Sans" w:eastAsiaTheme="minorEastAsia" w:hAnsi="Google Sans" w:cstheme="minorHAnsi"/>
                <w:i/>
                <w:iCs/>
                <w:sz w:val="22"/>
                <w:szCs w:val="22"/>
                <w:lang w:val="en-US"/>
              </w:rPr>
              <w:t>Properties</w:t>
            </w:r>
            <w:r w:rsidR="00257862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 or</w:t>
            </w:r>
            <w:r w:rsidR="00E772CB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 </w:t>
            </w:r>
            <w:r w:rsidR="00C42BAA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>u</w:t>
            </w:r>
            <w:r w:rsidR="00E772CB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ser-level </w:t>
            </w:r>
            <w:r w:rsidR="00E772CB" w:rsidRPr="00A96D68">
              <w:rPr>
                <w:rFonts w:ascii="Google Sans" w:eastAsiaTheme="minorEastAsia" w:hAnsi="Google Sans" w:cstheme="minorHAnsi"/>
                <w:i/>
                <w:iCs/>
                <w:sz w:val="22"/>
                <w:szCs w:val="22"/>
                <w:lang w:val="en-US"/>
              </w:rPr>
              <w:t>Assignments</w:t>
            </w:r>
            <w:r w:rsidR="00E772CB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>.</w:t>
            </w:r>
          </w:p>
          <w:p w14:paraId="7047382F" w14:textId="77777777" w:rsidR="00D72389" w:rsidRPr="00A96D68" w:rsidRDefault="00D72389" w:rsidP="00572FE1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</w:p>
          <w:p w14:paraId="106BAF8F" w14:textId="2DCFBD12" w:rsidR="00E772CB" w:rsidRPr="00A96D68" w:rsidRDefault="00271223" w:rsidP="00E772CB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We </w:t>
            </w:r>
            <w:r w:rsidR="00E772CB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>check if all information is correct, and c</w:t>
            </w:r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>lick</w:t>
            </w:r>
            <w:r w:rsidR="00E772CB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 </w:t>
            </w:r>
            <w:r w:rsidR="00E772CB" w:rsidRPr="00A96D68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  <w:lang w:val="en-US"/>
              </w:rPr>
              <w:t>Create</w:t>
            </w:r>
          </w:p>
          <w:p w14:paraId="0E9B1490" w14:textId="77777777" w:rsidR="00050692" w:rsidRDefault="00050692" w:rsidP="00050692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00738F94" wp14:editId="29B77D9F">
                  <wp:extent cx="7693660" cy="3735705"/>
                  <wp:effectExtent l="0" t="0" r="2540" b="0"/>
                  <wp:docPr id="135912205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35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D12FA5" w14:textId="77777777" w:rsidR="00B576DB" w:rsidRPr="00A96D68" w:rsidRDefault="00B576DB" w:rsidP="00050692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</w:p>
          <w:p w14:paraId="403CA844" w14:textId="618CBA3D" w:rsidR="003B5A12" w:rsidRPr="00A96D68" w:rsidRDefault="003B5A12" w:rsidP="003B5A1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The process is then repeated for </w:t>
            </w:r>
            <w:r w:rsidR="00C42BAA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>u</w:t>
            </w:r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sers </w:t>
            </w:r>
            <w:proofErr w:type="spellStart"/>
            <w:r w:rsidRPr="00A96D68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  <w:lang w:val="en-US"/>
              </w:rPr>
              <w:t>SofiaLee</w:t>
            </w:r>
            <w:proofErr w:type="spellEnd"/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A96D68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  <w:lang w:val="en-US"/>
              </w:rPr>
              <w:t>NishaPatel</w:t>
            </w:r>
            <w:proofErr w:type="spellEnd"/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>.</w:t>
            </w:r>
          </w:p>
          <w:p w14:paraId="43DE2C7B" w14:textId="77777777" w:rsidR="00C42BAA" w:rsidRPr="00A96D68" w:rsidRDefault="00C42BAA" w:rsidP="003B5A1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After all </w:t>
            </w:r>
            <w:r w:rsidR="009D6807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users are created, we go back to the </w:t>
            </w:r>
            <w:r w:rsidR="009D6807" w:rsidRPr="00A96D68">
              <w:rPr>
                <w:rFonts w:ascii="Google Sans" w:eastAsiaTheme="minorEastAsia" w:hAnsi="Google Sans" w:cstheme="minorHAnsi"/>
                <w:b/>
                <w:bCs/>
                <w:sz w:val="22"/>
                <w:szCs w:val="22"/>
                <w:lang w:val="en-US"/>
              </w:rPr>
              <w:t>Users</w:t>
            </w:r>
            <w:r w:rsidR="009D6807" w:rsidRPr="00A96D68">
              <w:rPr>
                <w:rFonts w:ascii="Google Sans" w:eastAsiaTheme="minorEastAsia" w:hAnsi="Google Sans" w:cstheme="minorHAnsi"/>
                <w:sz w:val="22"/>
                <w:szCs w:val="22"/>
                <w:lang w:val="en-US"/>
              </w:rPr>
              <w:t xml:space="preserve"> page to check all three appear.</w:t>
            </w:r>
          </w:p>
          <w:p w14:paraId="4CFF96A0" w14:textId="25DAE8A3" w:rsidR="00A272C6" w:rsidRPr="00A96D68" w:rsidRDefault="00A272C6" w:rsidP="00A272C6">
            <w:pPr>
              <w:pStyle w:val="paragraph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sz w:val="22"/>
                <w:szCs w:val="22"/>
                <w:lang w:val="en-US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1363425B" wp14:editId="12AA48CC">
                  <wp:extent cx="7693660" cy="3748405"/>
                  <wp:effectExtent l="0" t="0" r="2540" b="4445"/>
                  <wp:docPr id="186208322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48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3C83" w:rsidRPr="00A96D68" w14:paraId="41AC99C5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5A638D6" w14:textId="44D18E06" w:rsidR="00973C83" w:rsidRPr="00A96D68" w:rsidRDefault="00973C83" w:rsidP="0090058B">
            <w:pPr>
              <w:spacing w:after="0" w:line="257" w:lineRule="auto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 xml:space="preserve">Activity 2: </w:t>
            </w:r>
            <w:r w:rsidRPr="00A96D68">
              <w:rPr>
                <w:rFonts w:ascii="Google Sans" w:hAnsi="Google Sans" w:cstheme="minorHAnsi"/>
              </w:rPr>
              <w:t>Create a group for the three users and assign the Virtual Machine Administrator Login role to this group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1813" w14:textId="0F422397" w:rsidR="004C5F49" w:rsidRPr="00A96D68" w:rsidRDefault="006A2A28" w:rsidP="004D7D19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go back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Default Directory</w:t>
            </w:r>
            <w:r w:rsidRPr="00A96D68">
              <w:rPr>
                <w:rFonts w:ascii="Google Sans" w:hAnsi="Google Sans" w:cstheme="minorHAnsi"/>
              </w:rPr>
              <w:t xml:space="preserve"> page</w:t>
            </w:r>
            <w:r w:rsidR="00297E06" w:rsidRPr="00A96D68">
              <w:rPr>
                <w:rFonts w:ascii="Google Sans" w:hAnsi="Google Sans" w:cstheme="minorHAnsi"/>
              </w:rPr>
              <w:t>,</w:t>
            </w:r>
            <w:r w:rsidRPr="00A96D68">
              <w:rPr>
                <w:rFonts w:ascii="Google Sans" w:hAnsi="Google Sans" w:cstheme="minorHAnsi"/>
              </w:rPr>
              <w:t xml:space="preserve"> and select </w:t>
            </w:r>
            <w:r w:rsidRPr="00A96D68">
              <w:rPr>
                <w:rFonts w:ascii="Google Sans" w:hAnsi="Google Sans" w:cstheme="minorHAnsi"/>
                <w:b/>
                <w:bCs/>
              </w:rPr>
              <w:t>Groups</w:t>
            </w:r>
            <w:r w:rsidRPr="00A96D68">
              <w:rPr>
                <w:rFonts w:ascii="Google Sans" w:hAnsi="Google Sans" w:cstheme="minorHAnsi"/>
              </w:rPr>
              <w:t xml:space="preserve"> under the </w:t>
            </w:r>
            <w:r w:rsidRPr="00A96D68">
              <w:rPr>
                <w:rFonts w:ascii="Google Sans" w:hAnsi="Google Sans" w:cstheme="minorHAnsi"/>
                <w:i/>
                <w:iCs/>
              </w:rPr>
              <w:t>Manage</w:t>
            </w:r>
            <w:r w:rsidRPr="00A96D68">
              <w:rPr>
                <w:rFonts w:ascii="Google Sans" w:hAnsi="Google Sans" w:cstheme="minorHAnsi"/>
              </w:rPr>
              <w:t xml:space="preserve"> blade.</w:t>
            </w:r>
          </w:p>
          <w:p w14:paraId="4C55156E" w14:textId="77777777" w:rsidR="0015361C" w:rsidRPr="00A96D68" w:rsidRDefault="0015361C" w:rsidP="00FD3E92">
            <w:pPr>
              <w:rPr>
                <w:rFonts w:ascii="Google Sans" w:hAnsi="Google Sans" w:cstheme="minorHAnsi" w:hint="eastAsia"/>
              </w:rPr>
            </w:pPr>
          </w:p>
          <w:p w14:paraId="39C5A7E3" w14:textId="77777777" w:rsidR="00FD3E92" w:rsidRPr="00A96D68" w:rsidRDefault="002F4FE2" w:rsidP="00FD3E92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22C73564" wp14:editId="60D2D10A">
                  <wp:extent cx="7693660" cy="3753485"/>
                  <wp:effectExtent l="0" t="0" r="2540" b="0"/>
                  <wp:docPr id="1840094113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5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32A2F5" w14:textId="77777777" w:rsidR="0015361C" w:rsidRPr="00A96D68" w:rsidRDefault="0015361C" w:rsidP="004D7D19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>Groups</w:t>
            </w:r>
            <w:r w:rsidRPr="00A96D68">
              <w:rPr>
                <w:rFonts w:ascii="Google Sans" w:hAnsi="Google Sans" w:cstheme="minorHAnsi"/>
              </w:rPr>
              <w:t xml:space="preserve"> page, we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New Group</w:t>
            </w:r>
          </w:p>
          <w:p w14:paraId="21DAF29E" w14:textId="79AE57BC" w:rsidR="0015361C" w:rsidRPr="00A96D68" w:rsidRDefault="0015361C" w:rsidP="0015361C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474EB048" wp14:editId="349F5D80">
                  <wp:extent cx="7693660" cy="3756660"/>
                  <wp:effectExtent l="0" t="0" r="2540" b="0"/>
                  <wp:docPr id="446114962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5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52F2FB" w14:textId="3BD37FE6" w:rsidR="004D7D19" w:rsidRPr="00A96D68" w:rsidRDefault="0015361C" w:rsidP="004D7D19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>We then create a group with the following configuration:</w:t>
            </w:r>
          </w:p>
          <w:tbl>
            <w:tblPr>
              <w:tblW w:w="10287" w:type="dxa"/>
              <w:tblInd w:w="7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02"/>
              <w:gridCol w:w="7685"/>
            </w:tblGrid>
            <w:tr w:rsidR="004D7D19" w:rsidRPr="00A96D68" w14:paraId="0736D73B" w14:textId="77777777" w:rsidTr="00246F14">
              <w:trPr>
                <w:trHeight w:val="301"/>
                <w:tblHeader/>
              </w:trPr>
              <w:tc>
                <w:tcPr>
                  <w:tcW w:w="2602" w:type="dxa"/>
                  <w:shd w:val="clear" w:color="auto" w:fill="FFFFFF" w:themeFill="background1"/>
                  <w:hideMark/>
                </w:tcPr>
                <w:p w14:paraId="4D4043CD" w14:textId="77777777" w:rsidR="004D7D19" w:rsidRPr="00A96D68" w:rsidRDefault="004D7D19" w:rsidP="004D7D19">
                  <w:pPr>
                    <w:spacing w:after="0" w:line="240" w:lineRule="auto"/>
                    <w:rPr>
                      <w:rFonts w:ascii="Google Sans" w:hAnsi="Google Sans" w:cstheme="minorHAnsi" w:hint="eastAsia"/>
                      <w:b/>
                      <w:bCs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shd w:val="clear" w:color="auto" w:fill="FFFFFF"/>
                    </w:rPr>
                    <w:t>Field</w:t>
                  </w:r>
                </w:p>
              </w:tc>
              <w:tc>
                <w:tcPr>
                  <w:tcW w:w="7685" w:type="dxa"/>
                  <w:shd w:val="clear" w:color="auto" w:fill="FFFFFF" w:themeFill="background1"/>
                  <w:hideMark/>
                </w:tcPr>
                <w:p w14:paraId="3575E74A" w14:textId="77777777" w:rsidR="004D7D19" w:rsidRPr="00A96D68" w:rsidRDefault="004D7D19" w:rsidP="004D7D19">
                  <w:pPr>
                    <w:spacing w:after="0" w:line="240" w:lineRule="auto"/>
                    <w:rPr>
                      <w:rFonts w:ascii="Google Sans" w:hAnsi="Google Sans" w:cstheme="minorHAnsi" w:hint="eastAsia"/>
                      <w:b/>
                      <w:bCs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Value</w:t>
                  </w:r>
                </w:p>
              </w:tc>
            </w:tr>
            <w:tr w:rsidR="004D7D19" w:rsidRPr="00A96D68" w14:paraId="5580420C" w14:textId="77777777" w:rsidTr="00246F14">
              <w:trPr>
                <w:trHeight w:val="168"/>
              </w:trPr>
              <w:tc>
                <w:tcPr>
                  <w:tcW w:w="2602" w:type="dxa"/>
                  <w:shd w:val="clear" w:color="auto" w:fill="FFFFFF" w:themeFill="background1"/>
                  <w:hideMark/>
                </w:tcPr>
                <w:p w14:paraId="5DEBA1A3" w14:textId="77777777" w:rsidR="004D7D19" w:rsidRPr="00A96D68" w:rsidRDefault="004D7D19" w:rsidP="004D7D19">
                  <w:pPr>
                    <w:spacing w:after="0" w:line="240" w:lineRule="auto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Group type</w:t>
                  </w:r>
                </w:p>
              </w:tc>
              <w:tc>
                <w:tcPr>
                  <w:tcW w:w="7685" w:type="dxa"/>
                  <w:shd w:val="clear" w:color="auto" w:fill="FFFFFF" w:themeFill="background1"/>
                  <w:hideMark/>
                </w:tcPr>
                <w:p w14:paraId="33A4D4B0" w14:textId="54A7882A" w:rsidR="004D7D19" w:rsidRPr="00A96D68" w:rsidRDefault="004D7D19" w:rsidP="004D7D19">
                  <w:pPr>
                    <w:spacing w:after="0" w:line="240" w:lineRule="auto"/>
                    <w:jc w:val="both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Microsoft 365</w:t>
                  </w: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.</w:t>
                  </w:r>
                </w:p>
              </w:tc>
            </w:tr>
            <w:tr w:rsidR="004D7D19" w:rsidRPr="00A96D68" w14:paraId="2CF4C40C" w14:textId="77777777" w:rsidTr="00246F14">
              <w:trPr>
                <w:trHeight w:val="320"/>
              </w:trPr>
              <w:tc>
                <w:tcPr>
                  <w:tcW w:w="2602" w:type="dxa"/>
                  <w:shd w:val="clear" w:color="auto" w:fill="FFFFFF" w:themeFill="background1"/>
                  <w:hideMark/>
                </w:tcPr>
                <w:p w14:paraId="3472A598" w14:textId="77777777" w:rsidR="004D7D19" w:rsidRPr="00A96D68" w:rsidRDefault="004D7D19" w:rsidP="004D7D19">
                  <w:pPr>
                    <w:spacing w:after="0" w:line="240" w:lineRule="auto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Group name</w:t>
                  </w:r>
                </w:p>
              </w:tc>
              <w:tc>
                <w:tcPr>
                  <w:tcW w:w="7685" w:type="dxa"/>
                  <w:shd w:val="clear" w:color="auto" w:fill="FFFFFF" w:themeFill="background1"/>
                  <w:hideMark/>
                </w:tcPr>
                <w:p w14:paraId="2D478CE4" w14:textId="3A1F9244" w:rsidR="004D7D19" w:rsidRPr="00A96D68" w:rsidRDefault="004D7D19" w:rsidP="004D7D19">
                  <w:pPr>
                    <w:spacing w:after="0" w:line="240" w:lineRule="auto"/>
                    <w:jc w:val="both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proofErr w:type="spellStart"/>
                  <w:r w:rsidRPr="00A96D68">
                    <w:rPr>
                      <w:rFonts w:ascii="Google Sans" w:hAnsi="Google Sans" w:cstheme="minorHAnsi"/>
                      <w:b/>
                      <w:color w:val="161616"/>
                      <w:lang w:eastAsia="en-IN"/>
                    </w:rPr>
                    <w:t>JewelSales</w:t>
                  </w:r>
                  <w:proofErr w:type="spellEnd"/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.</w:t>
                  </w:r>
                </w:p>
              </w:tc>
            </w:tr>
            <w:tr w:rsidR="004D7D19" w:rsidRPr="00A96D68" w14:paraId="4B8C897C" w14:textId="77777777" w:rsidTr="00246F14">
              <w:trPr>
                <w:trHeight w:val="320"/>
              </w:trPr>
              <w:tc>
                <w:tcPr>
                  <w:tcW w:w="2602" w:type="dxa"/>
                  <w:shd w:val="clear" w:color="auto" w:fill="FFFFFF" w:themeFill="background1"/>
                </w:tcPr>
                <w:p w14:paraId="4511C332" w14:textId="77777777" w:rsidR="004D7D19" w:rsidRPr="00A96D68" w:rsidRDefault="004D7D19" w:rsidP="004D7D19">
                  <w:pPr>
                    <w:spacing w:after="0" w:line="240" w:lineRule="auto"/>
                    <w:rPr>
                      <w:rFonts w:ascii="Google Sans" w:hAnsi="Google Sans" w:cstheme="minorHAnsi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>Group email address</w:t>
                  </w:r>
                </w:p>
              </w:tc>
              <w:tc>
                <w:tcPr>
                  <w:tcW w:w="7685" w:type="dxa"/>
                  <w:shd w:val="clear" w:color="auto" w:fill="FFFFFF" w:themeFill="background1"/>
                </w:tcPr>
                <w:p w14:paraId="557A2FE7" w14:textId="5DCBADDB" w:rsidR="004D7D19" w:rsidRPr="00A96D68" w:rsidRDefault="004D7D19" w:rsidP="004D7D19">
                  <w:pPr>
                    <w:spacing w:after="0" w:line="240" w:lineRule="auto"/>
                    <w:jc w:val="both"/>
                    <w:rPr>
                      <w:rFonts w:ascii="Google Sans" w:hAnsi="Google Sans" w:cstheme="minorHAnsi" w:hint="eastAsia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 xml:space="preserve">The group email address will be automatically </w:t>
                  </w:r>
                  <w:r w:rsidRPr="00A96D68">
                    <w:rPr>
                      <w:rStyle w:val="normaltextrun"/>
                      <w:rFonts w:ascii="Google Sans" w:hAnsi="Google Sans" w:cstheme="minorHAnsi"/>
                    </w:rPr>
                    <w:t>populated from the group name.</w:t>
                  </w:r>
                </w:p>
              </w:tc>
            </w:tr>
            <w:tr w:rsidR="004D7D19" w:rsidRPr="00A96D68" w14:paraId="5A282DF1" w14:textId="77777777" w:rsidTr="00246F14">
              <w:trPr>
                <w:trHeight w:val="301"/>
              </w:trPr>
              <w:tc>
                <w:tcPr>
                  <w:tcW w:w="2602" w:type="dxa"/>
                  <w:shd w:val="clear" w:color="auto" w:fill="FFFFFF" w:themeFill="background1"/>
                </w:tcPr>
                <w:p w14:paraId="69832858" w14:textId="77777777" w:rsidR="004D7D19" w:rsidRPr="00A96D68" w:rsidRDefault="004D7D19" w:rsidP="004D7D19">
                  <w:pPr>
                    <w:spacing w:after="0" w:line="240" w:lineRule="auto"/>
                    <w:rPr>
                      <w:rFonts w:ascii="Google Sans" w:hAnsi="Google Sans" w:cstheme="minorHAnsi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shd w:val="clear" w:color="auto" w:fill="FFFFFF"/>
                    </w:rPr>
                    <w:t>Group description</w:t>
                  </w:r>
                </w:p>
              </w:tc>
              <w:tc>
                <w:tcPr>
                  <w:tcW w:w="7685" w:type="dxa"/>
                  <w:shd w:val="clear" w:color="auto" w:fill="FFFFFF" w:themeFill="background1"/>
                </w:tcPr>
                <w:p w14:paraId="67AFB10D" w14:textId="0CEC0505" w:rsidR="004D7D19" w:rsidRPr="00A96D68" w:rsidRDefault="004D7D19" w:rsidP="004D7D19">
                  <w:pPr>
                    <w:spacing w:after="0" w:line="240" w:lineRule="auto"/>
                    <w:jc w:val="both"/>
                    <w:rPr>
                      <w:rFonts w:ascii="Google Sans" w:hAnsi="Google Sans" w:cstheme="minorHAnsi" w:hint="eastAsia"/>
                      <w:b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61616"/>
                      <w:lang w:eastAsia="en-IN"/>
                    </w:rPr>
                    <w:t>A short description such as '</w:t>
                  </w:r>
                  <w:r w:rsidRPr="00A96D68">
                    <w:rPr>
                      <w:rFonts w:ascii="Google Sans" w:hAnsi="Google Sans" w:cstheme="minorHAnsi"/>
                      <w:b/>
                      <w:bCs/>
                      <w:color w:val="161616"/>
                      <w:lang w:eastAsia="en-IN"/>
                    </w:rPr>
                    <w:t>Sales team responsible for promoting and selling the jewelry brand.'</w:t>
                  </w:r>
                </w:p>
              </w:tc>
            </w:tr>
          </w:tbl>
          <w:p w14:paraId="3BCBBF24" w14:textId="77777777" w:rsidR="00DF2ADA" w:rsidRPr="00A96D68" w:rsidRDefault="00DF2ADA" w:rsidP="004D7D19">
            <w:pPr>
              <w:rPr>
                <w:rFonts w:ascii="Google Sans" w:hAnsi="Google Sans" w:cstheme="minorHAnsi" w:hint="eastAsia"/>
              </w:rPr>
            </w:pPr>
          </w:p>
          <w:p w14:paraId="7CB4213A" w14:textId="77777777" w:rsidR="004D7D19" w:rsidRPr="00A96D68" w:rsidRDefault="002C7C91" w:rsidP="00DF2ADA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Under </w:t>
            </w:r>
            <w:r w:rsidRPr="00A96D68">
              <w:rPr>
                <w:rFonts w:ascii="Google Sans" w:hAnsi="Google Sans" w:cstheme="minorHAnsi"/>
                <w:b/>
                <w:bCs/>
              </w:rPr>
              <w:t>Owners</w:t>
            </w:r>
            <w:r w:rsidRPr="00A96D68">
              <w:rPr>
                <w:rFonts w:ascii="Google Sans" w:hAnsi="Google Sans" w:cstheme="minorHAnsi"/>
              </w:rPr>
              <w:t xml:space="preserve">, we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No owners selected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613EC120" w14:textId="77777777" w:rsidR="00CD5975" w:rsidRPr="00A96D68" w:rsidRDefault="00CD5975" w:rsidP="00CD5975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3CB0FF6" wp14:editId="639DB7C1">
                  <wp:extent cx="7693660" cy="3747770"/>
                  <wp:effectExtent l="0" t="0" r="2540" b="5080"/>
                  <wp:docPr id="1554403857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47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80E3AC" w14:textId="775C2208" w:rsidR="00F66CCE" w:rsidRPr="00A96D68" w:rsidRDefault="00F66CCE" w:rsidP="00F66CCE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 xml:space="preserve">Add </w:t>
            </w:r>
            <w:proofErr w:type="gramStart"/>
            <w:r w:rsidRPr="00A96D68">
              <w:rPr>
                <w:rFonts w:ascii="Google Sans" w:hAnsi="Google Sans" w:cstheme="minorHAnsi"/>
                <w:b/>
                <w:bCs/>
              </w:rPr>
              <w:t>owners</w:t>
            </w:r>
            <w:proofErr w:type="gramEnd"/>
            <w:r w:rsidRPr="00A96D68">
              <w:rPr>
                <w:rFonts w:ascii="Google Sans" w:hAnsi="Google Sans" w:cstheme="minorHAnsi"/>
              </w:rPr>
              <w:t xml:space="preserve"> </w:t>
            </w:r>
            <w:r w:rsidR="00993978" w:rsidRPr="00A96D68">
              <w:rPr>
                <w:rFonts w:ascii="Google Sans" w:hAnsi="Google Sans" w:cstheme="minorHAnsi"/>
              </w:rPr>
              <w:t>wizard</w:t>
            </w:r>
            <w:r w:rsidRPr="00A96D68">
              <w:rPr>
                <w:rFonts w:ascii="Google Sans" w:hAnsi="Google Sans" w:cstheme="minorHAnsi"/>
              </w:rPr>
              <w:t>, we select ourselves as the owner</w:t>
            </w:r>
            <w:r w:rsidR="00297E06" w:rsidRPr="00A96D68">
              <w:rPr>
                <w:rFonts w:ascii="Google Sans" w:hAnsi="Google Sans" w:cstheme="minorHAnsi"/>
              </w:rPr>
              <w:t>,</w:t>
            </w:r>
            <w:r w:rsidR="00125A7F" w:rsidRPr="00A96D68">
              <w:rPr>
                <w:rFonts w:ascii="Google Sans" w:hAnsi="Google Sans" w:cstheme="minorHAnsi"/>
              </w:rPr>
              <w:t xml:space="preserve"> and confirm by clicking on </w:t>
            </w:r>
            <w:r w:rsidR="00125A7F" w:rsidRPr="00A96D68">
              <w:rPr>
                <w:rFonts w:ascii="Google Sans" w:hAnsi="Google Sans" w:cstheme="minorHAnsi"/>
                <w:b/>
                <w:bCs/>
              </w:rPr>
              <w:t>Select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17999662" w14:textId="08B16506" w:rsidR="00F66CCE" w:rsidRPr="00A96D68" w:rsidRDefault="0084238E" w:rsidP="00F66CCE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107CFA8A" wp14:editId="0C1E7D16">
                  <wp:extent cx="7693660" cy="6327775"/>
                  <wp:effectExtent l="0" t="0" r="2540" b="0"/>
                  <wp:docPr id="1979209927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6327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17E996" w14:textId="77777777" w:rsidR="004B1336" w:rsidRPr="00A96D68" w:rsidRDefault="004B1336" w:rsidP="004B1336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lastRenderedPageBreak/>
              <w:t xml:space="preserve">We then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No members selected</w:t>
            </w:r>
            <w:r w:rsidRPr="00A96D68">
              <w:rPr>
                <w:rFonts w:ascii="Google Sans" w:hAnsi="Google Sans" w:cstheme="minorHAnsi"/>
              </w:rPr>
              <w:t xml:space="preserve"> in the </w:t>
            </w:r>
            <w:r w:rsidRPr="00A96D68">
              <w:rPr>
                <w:rFonts w:ascii="Google Sans" w:hAnsi="Google Sans" w:cstheme="minorHAnsi"/>
                <w:b/>
                <w:bCs/>
              </w:rPr>
              <w:t>Members</w:t>
            </w:r>
            <w:r w:rsidRPr="00A96D68">
              <w:rPr>
                <w:rFonts w:ascii="Google Sans" w:hAnsi="Google Sans" w:cstheme="minorHAnsi"/>
              </w:rPr>
              <w:t xml:space="preserve"> section</w:t>
            </w:r>
          </w:p>
          <w:p w14:paraId="3193EC51" w14:textId="77777777" w:rsidR="003F6BA0" w:rsidRPr="00A96D68" w:rsidRDefault="003F6BA0" w:rsidP="003F6BA0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54331461" wp14:editId="39288C5E">
                  <wp:extent cx="7693660" cy="3756660"/>
                  <wp:effectExtent l="0" t="0" r="2540" b="0"/>
                  <wp:docPr id="1193856306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5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EDA0C6" w14:textId="2492865E" w:rsidR="00993978" w:rsidRPr="00A96D68" w:rsidRDefault="00993978" w:rsidP="00993978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In the </w:t>
            </w:r>
            <w:r w:rsidRPr="00A96D68">
              <w:rPr>
                <w:rFonts w:ascii="Google Sans" w:hAnsi="Google Sans" w:cstheme="minorHAnsi"/>
                <w:b/>
                <w:bCs/>
              </w:rPr>
              <w:t>Add members</w:t>
            </w:r>
            <w:r w:rsidRPr="00A96D68">
              <w:rPr>
                <w:rFonts w:ascii="Google Sans" w:hAnsi="Google Sans" w:cstheme="minorHAnsi"/>
              </w:rPr>
              <w:t xml:space="preserve"> wizard, we then select the three users we just created</w:t>
            </w:r>
            <w:r w:rsidR="00297E06" w:rsidRPr="00A96D68">
              <w:rPr>
                <w:rFonts w:ascii="Google Sans" w:hAnsi="Google Sans" w:cstheme="minorHAnsi"/>
              </w:rPr>
              <w:t>,</w:t>
            </w:r>
            <w:r w:rsidR="00125A7F" w:rsidRPr="00A96D68">
              <w:rPr>
                <w:rFonts w:ascii="Google Sans" w:hAnsi="Google Sans" w:cstheme="minorHAnsi"/>
              </w:rPr>
              <w:t xml:space="preserve"> and click on </w:t>
            </w:r>
            <w:r w:rsidR="00125A7F" w:rsidRPr="00A96D68">
              <w:rPr>
                <w:rFonts w:ascii="Google Sans" w:hAnsi="Google Sans" w:cstheme="minorHAnsi"/>
                <w:b/>
                <w:bCs/>
              </w:rPr>
              <w:t>Select</w:t>
            </w:r>
            <w:r w:rsidR="00BD1EF0" w:rsidRPr="00A96D68">
              <w:rPr>
                <w:rFonts w:ascii="Google Sans" w:hAnsi="Google Sans" w:cstheme="minorHAnsi"/>
              </w:rPr>
              <w:t>.</w:t>
            </w:r>
          </w:p>
          <w:p w14:paraId="2C014877" w14:textId="77777777" w:rsidR="00125A7F" w:rsidRPr="00A96D68" w:rsidRDefault="00125A7F" w:rsidP="00125A7F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2C36A7CD" wp14:editId="7987CC29">
                  <wp:extent cx="7693660" cy="4635500"/>
                  <wp:effectExtent l="0" t="0" r="2540" b="0"/>
                  <wp:docPr id="182495826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63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F1A284" w14:textId="2439888F" w:rsidR="00AD5314" w:rsidRPr="00A96D68" w:rsidRDefault="00AD5314" w:rsidP="00AD5314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then select </w:t>
            </w:r>
            <w:r w:rsidRPr="00A96D68">
              <w:rPr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Fonts w:ascii="Google Sans" w:hAnsi="Google Sans" w:cstheme="minorHAnsi"/>
              </w:rPr>
              <w:t xml:space="preserve"> on the </w:t>
            </w:r>
            <w:r w:rsidRPr="00A96D68">
              <w:rPr>
                <w:rFonts w:ascii="Google Sans" w:hAnsi="Google Sans" w:cstheme="minorHAnsi"/>
                <w:b/>
                <w:bCs/>
              </w:rPr>
              <w:t>New Group</w:t>
            </w:r>
            <w:r w:rsidRPr="00A96D68">
              <w:rPr>
                <w:rFonts w:ascii="Google Sans" w:hAnsi="Google Sans" w:cstheme="minorHAnsi"/>
              </w:rPr>
              <w:t xml:space="preserve"> page</w:t>
            </w:r>
            <w:r w:rsidR="00297E06" w:rsidRPr="00A96D68">
              <w:rPr>
                <w:rFonts w:ascii="Google Sans" w:hAnsi="Google Sans" w:cstheme="minorHAnsi"/>
              </w:rPr>
              <w:t>,</w:t>
            </w:r>
            <w:r w:rsidRPr="00A96D68">
              <w:rPr>
                <w:rFonts w:ascii="Google Sans" w:hAnsi="Google Sans" w:cstheme="minorHAnsi"/>
              </w:rPr>
              <w:t xml:space="preserve"> and go back to the </w:t>
            </w:r>
            <w:proofErr w:type="gramStart"/>
            <w:r w:rsidRPr="00A96D68">
              <w:rPr>
                <w:rFonts w:ascii="Google Sans" w:hAnsi="Google Sans" w:cstheme="minorHAnsi"/>
                <w:b/>
                <w:bCs/>
              </w:rPr>
              <w:t>All groups</w:t>
            </w:r>
            <w:proofErr w:type="gramEnd"/>
            <w:r w:rsidRPr="00A96D68">
              <w:rPr>
                <w:rFonts w:ascii="Google Sans" w:hAnsi="Google Sans" w:cstheme="minorHAnsi"/>
              </w:rPr>
              <w:t xml:space="preserve"> page to check if everything is in order.</w:t>
            </w:r>
          </w:p>
          <w:p w14:paraId="24B625F7" w14:textId="77777777" w:rsidR="00935BD9" w:rsidRPr="00A96D68" w:rsidRDefault="00935BD9" w:rsidP="00935BD9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6AFECFB" wp14:editId="49E6DFE7">
                  <wp:extent cx="7693660" cy="3726180"/>
                  <wp:effectExtent l="0" t="0" r="2540" b="7620"/>
                  <wp:docPr id="1121921693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26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420C82" w14:textId="4E38A992" w:rsidR="00A04C18" w:rsidRPr="00A96D68" w:rsidRDefault="00A04C18" w:rsidP="00A04C18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>After this, we navigate back to the home page</w:t>
            </w:r>
            <w:r w:rsidR="00297E06" w:rsidRPr="00A96D68">
              <w:rPr>
                <w:rFonts w:ascii="Google Sans" w:hAnsi="Google Sans" w:cstheme="minorHAnsi"/>
              </w:rPr>
              <w:t>,</w:t>
            </w:r>
            <w:r w:rsidRPr="00A96D68">
              <w:rPr>
                <w:rFonts w:ascii="Google Sans" w:hAnsi="Google Sans" w:cstheme="minorHAnsi"/>
              </w:rPr>
              <w:t xml:space="preserve"> and select </w:t>
            </w:r>
            <w:r w:rsidRPr="00A96D68">
              <w:rPr>
                <w:rFonts w:ascii="Google Sans" w:hAnsi="Google Sans" w:cstheme="minorHAnsi"/>
                <w:b/>
                <w:bCs/>
              </w:rPr>
              <w:t>Subscriptions</w:t>
            </w:r>
          </w:p>
          <w:p w14:paraId="712A91EF" w14:textId="77777777" w:rsidR="00A04C18" w:rsidRPr="00A96D68" w:rsidRDefault="00A04C18" w:rsidP="00A04C18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07C56CD5" wp14:editId="524F5E70">
                  <wp:extent cx="7693660" cy="3767455"/>
                  <wp:effectExtent l="0" t="0" r="2540" b="4445"/>
                  <wp:docPr id="2073882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67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AE4F48" w14:textId="77777777" w:rsidR="007B7D00" w:rsidRPr="00A96D68" w:rsidRDefault="007B7D00" w:rsidP="007B7D00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>Subscriptions</w:t>
            </w:r>
            <w:r w:rsidRPr="00A96D68">
              <w:rPr>
                <w:rFonts w:ascii="Google Sans" w:hAnsi="Google Sans" w:cstheme="minorHAnsi"/>
              </w:rPr>
              <w:t xml:space="preserve"> page, we click on our </w:t>
            </w:r>
            <w:r w:rsidR="00FC4752" w:rsidRPr="00A96D68">
              <w:rPr>
                <w:rFonts w:ascii="Google Sans" w:hAnsi="Google Sans" w:cstheme="minorHAnsi"/>
              </w:rPr>
              <w:t>current subscription.</w:t>
            </w:r>
          </w:p>
          <w:p w14:paraId="523AF18D" w14:textId="77777777" w:rsidR="00FC4752" w:rsidRPr="00A96D68" w:rsidRDefault="00FC4752" w:rsidP="00FC4752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0F9A28A1" wp14:editId="4893346F">
                  <wp:extent cx="7693660" cy="3747770"/>
                  <wp:effectExtent l="0" t="0" r="2540" b="5080"/>
                  <wp:docPr id="178622314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47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2EE8F2" w14:textId="705E79DD" w:rsidR="00901AC1" w:rsidRPr="00A96D68" w:rsidRDefault="00901AC1" w:rsidP="00901AC1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From the menu on the left, we click on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Access control (IAM)</w:t>
            </w:r>
            <w:r w:rsidR="00297E06"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>,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 and select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Add role assignment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 from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Access control (IAM)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 page.</w:t>
            </w:r>
          </w:p>
          <w:p w14:paraId="4C0E92A5" w14:textId="77777777" w:rsidR="00D214A1" w:rsidRPr="00A96D68" w:rsidRDefault="00D214A1" w:rsidP="00D214A1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42B11506" wp14:editId="4578DBC0">
                  <wp:extent cx="7693660" cy="4328160"/>
                  <wp:effectExtent l="0" t="0" r="2540" b="0"/>
                  <wp:docPr id="106067185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FB1E61" w14:textId="737604CC" w:rsidR="00D214A1" w:rsidRPr="00A96D68" w:rsidRDefault="00D214A1" w:rsidP="00D214A1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>Add role assignment</w:t>
            </w:r>
            <w:r w:rsidRPr="00A96D68">
              <w:rPr>
                <w:rFonts w:ascii="Google Sans" w:hAnsi="Google Sans" w:cstheme="minorHAnsi"/>
              </w:rPr>
              <w:t xml:space="preserve"> page, we either scroll down or use the search box to find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Virtual Machine Administrator Login</w:t>
            </w:r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 role</w:t>
            </w:r>
            <w:r w:rsidR="00297E06"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>,</w:t>
            </w:r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 and click on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Next</w:t>
            </w:r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>.</w:t>
            </w:r>
          </w:p>
          <w:p w14:paraId="4610456E" w14:textId="77777777" w:rsidR="0008625E" w:rsidRPr="00A96D68" w:rsidRDefault="0008625E" w:rsidP="0008625E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755DCC4A" wp14:editId="3F6FF78E">
                  <wp:extent cx="7693660" cy="4328795"/>
                  <wp:effectExtent l="0" t="0" r="2540" b="0"/>
                  <wp:docPr id="58617275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3386C7" w14:textId="77777777" w:rsidR="0008625E" w:rsidRPr="00A96D68" w:rsidRDefault="0008625E" w:rsidP="0008625E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Then, on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Add role assignment</w:t>
            </w:r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, we select the </w:t>
            </w:r>
            <w:r w:rsidRPr="00A96D68">
              <w:rPr>
                <w:rStyle w:val="normaltextrun"/>
                <w:rFonts w:ascii="Google Sans" w:hAnsi="Google Sans" w:cstheme="minorHAnsi"/>
                <w:b/>
                <w:color w:val="000000"/>
                <w:shd w:val="clear" w:color="auto" w:fill="FFFFFF"/>
              </w:rPr>
              <w:t xml:space="preserve">User,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group,</w:t>
            </w:r>
            <w:r w:rsidRPr="00A96D68">
              <w:rPr>
                <w:rStyle w:val="normaltextrun"/>
                <w:rFonts w:ascii="Google Sans" w:hAnsi="Google Sans" w:cstheme="minorHAnsi"/>
                <w:b/>
                <w:color w:val="000000"/>
                <w:shd w:val="clear" w:color="auto" w:fill="FFFFFF"/>
              </w:rPr>
              <w:t xml:space="preserve"> or service principal</w:t>
            </w:r>
            <w:r w:rsidRPr="00A96D68">
              <w:rPr>
                <w:rStyle w:val="normaltextrun"/>
                <w:rFonts w:ascii="Google Sans" w:hAnsi="Google Sans" w:cstheme="minorHAnsi"/>
                <w:bCs/>
                <w:color w:val="000000"/>
                <w:shd w:val="clear" w:color="auto" w:fill="FFFFFF"/>
              </w:rPr>
              <w:t xml:space="preserve"> radio button in the </w:t>
            </w:r>
            <w:r w:rsidRPr="00A96D68">
              <w:rPr>
                <w:rStyle w:val="normaltextrun"/>
                <w:rFonts w:ascii="Google Sans" w:hAnsi="Google Sans" w:cstheme="minorHAnsi"/>
                <w:b/>
                <w:color w:val="000000"/>
                <w:shd w:val="clear" w:color="auto" w:fill="FFFFFF"/>
              </w:rPr>
              <w:t>Assign access to</w:t>
            </w:r>
            <w:r w:rsidRPr="00A96D68">
              <w:rPr>
                <w:rStyle w:val="normaltextrun"/>
                <w:rFonts w:ascii="Google Sans" w:hAnsi="Google Sans" w:cstheme="minorHAnsi"/>
                <w:bCs/>
                <w:color w:val="000000"/>
                <w:shd w:val="clear" w:color="auto" w:fill="FFFFFF"/>
              </w:rPr>
              <w:t xml:space="preserve"> section</w:t>
            </w:r>
          </w:p>
          <w:p w14:paraId="6CBDE9F6" w14:textId="31457B75" w:rsidR="0008625E" w:rsidRPr="00A96D68" w:rsidRDefault="0008625E" w:rsidP="0008625E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Style w:val="normaltextrun"/>
                <w:rFonts w:ascii="Google Sans" w:hAnsi="Google Sans" w:cstheme="minorHAnsi"/>
                <w:bCs/>
                <w:color w:val="000000"/>
                <w:shd w:val="clear" w:color="auto" w:fill="FFFFFF"/>
              </w:rPr>
              <w:t xml:space="preserve">After that, in the Members section, we click on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Select members</w:t>
            </w:r>
            <w:r w:rsidR="00297E06"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>,</w:t>
            </w:r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 choose the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JewelSales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 group we created earlier</w:t>
            </w:r>
            <w:r w:rsidR="00297E06"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>,</w:t>
            </w:r>
            <w:r w:rsidR="00B43684"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 and confirm our decision with the </w:t>
            </w:r>
            <w:r w:rsidR="00B43684" w:rsidRPr="00A96D68">
              <w:rPr>
                <w:rStyle w:val="normaltextrun"/>
                <w:rFonts w:ascii="Google Sans" w:hAnsi="Google Sans" w:cstheme="minorHAnsi"/>
                <w:b/>
                <w:bCs/>
                <w:color w:val="000000"/>
                <w:shd w:val="clear" w:color="auto" w:fill="FFFFFF"/>
              </w:rPr>
              <w:t>Select</w:t>
            </w:r>
            <w:r w:rsidR="00B43684"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 button.</w:t>
            </w:r>
          </w:p>
          <w:p w14:paraId="247C0BEA" w14:textId="1B8E86ED" w:rsidR="00BB7249" w:rsidRPr="00A96D68" w:rsidRDefault="00A863B7" w:rsidP="00BB7249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403FFD4" wp14:editId="12BB887E">
                  <wp:extent cx="7693660" cy="4319905"/>
                  <wp:effectExtent l="0" t="0" r="2540" b="4445"/>
                  <wp:docPr id="735301147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19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5B5DD8" w14:textId="77777777" w:rsidR="00BB7249" w:rsidRPr="00A96D68" w:rsidRDefault="00BB7249" w:rsidP="00BB7249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Now that the group has been successfully added, we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Next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474AACAF" w14:textId="09A6E5AA" w:rsidR="000C1A0D" w:rsidRPr="00A96D68" w:rsidRDefault="00A863B7" w:rsidP="000C1A0D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0B517967" wp14:editId="314081AD">
                  <wp:extent cx="7693660" cy="4315460"/>
                  <wp:effectExtent l="0" t="0" r="2540" b="8890"/>
                  <wp:docPr id="1347630104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15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7303F6" w14:textId="6BA61093" w:rsidR="000C1A0D" w:rsidRPr="00A96D68" w:rsidRDefault="000C1A0D" w:rsidP="000C1A0D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next page we click on the </w:t>
            </w:r>
            <w:r w:rsidRPr="00A96D68">
              <w:rPr>
                <w:rFonts w:ascii="Google Sans" w:hAnsi="Google Sans" w:cstheme="minorHAnsi"/>
                <w:b/>
                <w:bCs/>
              </w:rPr>
              <w:t>Review + assign</w:t>
            </w:r>
            <w:r w:rsidRPr="00A96D68">
              <w:rPr>
                <w:rFonts w:ascii="Google Sans" w:hAnsi="Google Sans" w:cstheme="minorHAnsi"/>
              </w:rPr>
              <w:t xml:space="preserve"> button </w:t>
            </w:r>
            <w:r w:rsidR="00D03CB2" w:rsidRPr="00A96D68">
              <w:rPr>
                <w:rFonts w:ascii="Google Sans" w:hAnsi="Google Sans" w:cstheme="minorHAnsi"/>
              </w:rPr>
              <w:t>to complete the role assignment.</w:t>
            </w:r>
          </w:p>
          <w:p w14:paraId="39763192" w14:textId="7C798425" w:rsidR="00D03CB2" w:rsidRPr="00A96D68" w:rsidRDefault="0073303A" w:rsidP="00D03CB2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E5E204E" wp14:editId="58CC50B1">
                  <wp:extent cx="7693660" cy="4308475"/>
                  <wp:effectExtent l="0" t="0" r="2540" b="0"/>
                  <wp:docPr id="36131388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0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412DC8" w14:textId="77777777" w:rsidR="002C7188" w:rsidRPr="00A96D68" w:rsidRDefault="002C7188" w:rsidP="002C7188">
            <w:pPr>
              <w:pStyle w:val="ListParagraph"/>
              <w:numPr>
                <w:ilvl w:val="0"/>
                <w:numId w:val="1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>A notification should now appear that the role has been successfully assigned.</w:t>
            </w:r>
          </w:p>
          <w:p w14:paraId="44DF32CC" w14:textId="06E64993" w:rsidR="002C7188" w:rsidRPr="00A96D68" w:rsidRDefault="0073303A" w:rsidP="002C7188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7F69A4AC" wp14:editId="22A2C0D4">
                  <wp:extent cx="7693660" cy="4328795"/>
                  <wp:effectExtent l="0" t="0" r="2540" b="0"/>
                  <wp:docPr id="81483470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4B1D" w:rsidRPr="00A96D68" w14:paraId="009DC84C" w14:textId="77777777" w:rsidTr="00E81945">
        <w:trPr>
          <w:trHeight w:val="808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BB2A1E6" w14:textId="57F108C6" w:rsidR="00FE4B1D" w:rsidRPr="00A96D68" w:rsidRDefault="00FE4B1D" w:rsidP="0025735C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 xml:space="preserve">Activity 3: </w:t>
            </w:r>
            <w:r w:rsidR="00B74707" w:rsidRPr="00A96D68">
              <w:rPr>
                <w:rFonts w:ascii="Google Sans" w:hAnsi="Google Sans" w:cstheme="minorHAnsi"/>
              </w:rPr>
              <w:t>Implement mandatory multifactor authentication for all three users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EAD32" w14:textId="64908E7B" w:rsidR="00D90127" w:rsidRPr="00A96D68" w:rsidRDefault="00D90127" w:rsidP="00B33F29">
            <w:pPr>
              <w:pStyle w:val="ListParagraph"/>
              <w:numPr>
                <w:ilvl w:val="0"/>
                <w:numId w:val="13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go back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Default Directory</w:t>
            </w:r>
            <w:r w:rsidRPr="00A96D68">
              <w:rPr>
                <w:rFonts w:ascii="Google Sans" w:hAnsi="Google Sans" w:cstheme="minorHAnsi"/>
              </w:rPr>
              <w:t xml:space="preserve"> page once again</w:t>
            </w:r>
            <w:r w:rsidR="00221302" w:rsidRPr="00A96D68">
              <w:rPr>
                <w:rFonts w:ascii="Google Sans" w:hAnsi="Google Sans" w:cstheme="minorHAnsi"/>
              </w:rPr>
              <w:t>,</w:t>
            </w:r>
            <w:r w:rsidRPr="00A96D68">
              <w:rPr>
                <w:rFonts w:ascii="Google Sans" w:hAnsi="Google Sans" w:cstheme="minorHAnsi"/>
              </w:rPr>
              <w:t xml:space="preserve"> and select </w:t>
            </w:r>
            <w:r w:rsidRPr="00A96D68">
              <w:rPr>
                <w:rFonts w:ascii="Google Sans" w:hAnsi="Google Sans" w:cstheme="minorHAnsi"/>
                <w:b/>
                <w:bCs/>
              </w:rPr>
              <w:t>Security</w:t>
            </w:r>
            <w:r w:rsidRPr="00A96D68">
              <w:rPr>
                <w:rFonts w:ascii="Google Sans" w:hAnsi="Google Sans" w:cstheme="minorHAnsi"/>
              </w:rPr>
              <w:t xml:space="preserve"> </w:t>
            </w:r>
            <w:r w:rsidR="00930F43" w:rsidRPr="00A96D68">
              <w:rPr>
                <w:rFonts w:ascii="Google Sans" w:hAnsi="Google Sans" w:cstheme="minorHAnsi"/>
              </w:rPr>
              <w:t>at the bottom of</w:t>
            </w:r>
            <w:r w:rsidRPr="00A96D68">
              <w:rPr>
                <w:rFonts w:ascii="Google Sans" w:hAnsi="Google Sans" w:cstheme="minorHAnsi"/>
              </w:rPr>
              <w:t xml:space="preserve"> the </w:t>
            </w:r>
            <w:r w:rsidRPr="00A96D68">
              <w:rPr>
                <w:rFonts w:ascii="Google Sans" w:hAnsi="Google Sans" w:cstheme="minorHAnsi"/>
                <w:i/>
                <w:iCs/>
              </w:rPr>
              <w:t>Manage</w:t>
            </w:r>
            <w:r w:rsidRPr="00A96D68">
              <w:rPr>
                <w:rFonts w:ascii="Google Sans" w:hAnsi="Google Sans" w:cstheme="minorHAnsi"/>
              </w:rPr>
              <w:t xml:space="preserve"> blade.</w:t>
            </w:r>
          </w:p>
          <w:p w14:paraId="1BEBFB5D" w14:textId="335549BC" w:rsidR="00E81945" w:rsidRPr="00A96D68" w:rsidRDefault="00930F43" w:rsidP="00930F43">
            <w:p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0870B79D" wp14:editId="39202E73">
                  <wp:extent cx="7693660" cy="4326890"/>
                  <wp:effectExtent l="0" t="0" r="2540" b="0"/>
                  <wp:docPr id="137814043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A0654D" w14:textId="77777777" w:rsidR="00F518BC" w:rsidRPr="00A96D68" w:rsidRDefault="006A6A15" w:rsidP="00B33F29">
            <w:pPr>
              <w:pStyle w:val="ListParagraph"/>
              <w:numPr>
                <w:ilvl w:val="0"/>
                <w:numId w:val="13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Once on the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Security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page, we click on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Multifactor authentication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under the </w:t>
            </w:r>
            <w:r w:rsidRPr="00A96D68">
              <w:rPr>
                <w:rFonts w:ascii="Google Sans" w:eastAsia="Times New Roman" w:hAnsi="Google Sans" w:cstheme="minorHAnsi"/>
                <w:i/>
                <w:iCs/>
                <w:color w:val="161616"/>
                <w:lang w:eastAsia="en-IN"/>
              </w:rPr>
              <w:t>Manage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blade.</w:t>
            </w:r>
          </w:p>
          <w:p w14:paraId="4FFA45FC" w14:textId="77777777" w:rsidR="004C1E0C" w:rsidRPr="00A96D68" w:rsidRDefault="004C1E0C" w:rsidP="004C1E0C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0D044048" wp14:editId="77C0C3B0">
                  <wp:extent cx="7693660" cy="4326890"/>
                  <wp:effectExtent l="0" t="0" r="2540" b="0"/>
                  <wp:docPr id="200223558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1FCF1B" w14:textId="60346DDF" w:rsidR="006B16CB" w:rsidRPr="00A96D68" w:rsidRDefault="006B16CB" w:rsidP="006B16CB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343182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Note: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Enabling multifactor authentication for this task requires a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 xml:space="preserve">Microsoft </w:t>
            </w:r>
            <w:proofErr w:type="spellStart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>Entra</w:t>
            </w:r>
            <w:proofErr w:type="spellEnd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 xml:space="preserve"> </w:t>
            </w:r>
            <w:proofErr w:type="spellStart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>Suite</w:t>
            </w:r>
            <w:proofErr w:type="spellEnd"/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,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 xml:space="preserve">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 xml:space="preserve">Microsoft </w:t>
            </w:r>
            <w:proofErr w:type="spellStart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>Entra</w:t>
            </w:r>
            <w:proofErr w:type="spellEnd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 xml:space="preserve"> ID </w:t>
            </w:r>
            <w:proofErr w:type="spellStart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>Governance</w:t>
            </w:r>
            <w:proofErr w:type="spellEnd"/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,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 xml:space="preserve">or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 xml:space="preserve">Microsoft </w:t>
            </w:r>
            <w:proofErr w:type="spellStart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>Entra</w:t>
            </w:r>
            <w:proofErr w:type="spellEnd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val="bg-BG" w:eastAsia="en-IN"/>
              </w:rPr>
              <w:t xml:space="preserve"> ID P2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free trail or license which in my case necessitated using a different account to complete, so the UI in following images will </w:t>
            </w:r>
            <w:r w:rsidR="00AA6350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slightly 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differ.</w:t>
            </w:r>
          </w:p>
          <w:p w14:paraId="5674F2CE" w14:textId="122F5295" w:rsidR="006B16CB" w:rsidRPr="00343182" w:rsidRDefault="0060071E" w:rsidP="00B33F29">
            <w:pPr>
              <w:pStyle w:val="ListParagraph"/>
              <w:numPr>
                <w:ilvl w:val="0"/>
                <w:numId w:val="13"/>
              </w:numPr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</w:pPr>
            <w:r w:rsidRPr="00A96D68">
              <w:rPr>
                <w:rStyle w:val="normaltextrun"/>
                <w:rFonts w:ascii="Google Sans" w:hAnsi="Google Sans" w:cstheme="minorHAnsi"/>
                <w:color w:val="161616"/>
              </w:rPr>
              <w:t xml:space="preserve">On the Multifactor authentication page, under the Configure section, we select </w:t>
            </w:r>
            <w:r w:rsidRPr="00343182">
              <w:rPr>
                <w:rStyle w:val="normaltextrun"/>
                <w:rFonts w:ascii="Google Sans" w:hAnsi="Google Sans" w:cstheme="minorHAnsi"/>
                <w:b/>
                <w:bCs/>
                <w:color w:val="161616"/>
              </w:rPr>
              <w:t>Additional cloud-based multifactor authentication settings</w:t>
            </w:r>
            <w:r w:rsidR="00343182">
              <w:rPr>
                <w:rStyle w:val="normaltextrun"/>
                <w:rFonts w:ascii="Google Sans" w:hAnsi="Google Sans" w:cstheme="minorHAnsi"/>
                <w:color w:val="161616"/>
              </w:rPr>
              <w:t>.</w:t>
            </w:r>
          </w:p>
          <w:p w14:paraId="1DCD41CE" w14:textId="77777777" w:rsidR="00D52F4F" w:rsidRPr="00343182" w:rsidRDefault="00D52F4F" w:rsidP="006B16CB">
            <w:pPr>
              <w:rPr>
                <w:rStyle w:val="FooterChar"/>
                <w:rFonts w:ascii="Google Sans" w:hAnsi="Google Sans" w:cstheme="minorHAnsi" w:hint="eastAsia"/>
                <w:b/>
                <w:bCs/>
                <w:color w:val="161616"/>
              </w:rPr>
            </w:pPr>
          </w:p>
          <w:p w14:paraId="14E4B30A" w14:textId="5CEA2654" w:rsidR="006B16CB" w:rsidRPr="00A96D68" w:rsidRDefault="0060071E" w:rsidP="006B16CB">
            <w:pPr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</w:pPr>
            <w:r w:rsidRPr="00A96D68">
              <w:rPr>
                <w:rStyle w:val="FooterChar"/>
                <w:rFonts w:ascii="Google Sans" w:hAnsi="Google Sans" w:cstheme="minorHAnsi"/>
                <w:noProof/>
                <w:color w:val="161616"/>
              </w:rPr>
              <w:lastRenderedPageBreak/>
              <w:drawing>
                <wp:inline distT="0" distB="0" distL="0" distR="0" wp14:anchorId="6023BE13" wp14:editId="2C440B2A">
                  <wp:extent cx="6605731" cy="3043555"/>
                  <wp:effectExtent l="0" t="0" r="5080" b="4445"/>
                  <wp:docPr id="1824254780" name="Picture 18242547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4254780"/>
                          <pic:cNvPicPr/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91"/>
                          <a:stretch/>
                        </pic:blipFill>
                        <pic:spPr bwMode="auto">
                          <a:xfrm>
                            <a:off x="0" y="0"/>
                            <a:ext cx="6613658" cy="30472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E91144" w14:textId="4D76436A" w:rsidR="007A77F7" w:rsidRPr="00A96D68" w:rsidRDefault="007A77F7" w:rsidP="00B33F29">
            <w:pPr>
              <w:pStyle w:val="NormalWeb"/>
              <w:numPr>
                <w:ilvl w:val="0"/>
                <w:numId w:val="13"/>
              </w:numPr>
              <w:shd w:val="clear" w:color="auto" w:fill="FFFFFF" w:themeFill="background1"/>
              <w:rPr>
                <w:rStyle w:val="normaltextrun"/>
                <w:rFonts w:ascii="Google Sans" w:eastAsiaTheme="minorEastAsia" w:hAnsi="Google Sans" w:cstheme="minorHAnsi" w:hint="eastAsia"/>
                <w:color w:val="161616"/>
              </w:rPr>
            </w:pPr>
            <w:r w:rsidRPr="00A96D68">
              <w:rPr>
                <w:rStyle w:val="normaltextrun"/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>On the multi-factor authentication service settings page, under verification options, we check the boxes of the MFA options we desire.</w:t>
            </w:r>
          </w:p>
          <w:p w14:paraId="62481B4B" w14:textId="18B6E6C4" w:rsidR="007A77F7" w:rsidRPr="00A96D68" w:rsidRDefault="007A77F7" w:rsidP="00B33F29">
            <w:pPr>
              <w:pStyle w:val="NormalWeb"/>
              <w:numPr>
                <w:ilvl w:val="0"/>
                <w:numId w:val="13"/>
              </w:numPr>
              <w:shd w:val="clear" w:color="auto" w:fill="FFFFFF" w:themeFill="background1"/>
              <w:rPr>
                <w:rStyle w:val="normaltextrun"/>
                <w:rFonts w:ascii="Google Sans" w:eastAsiaTheme="minorEastAsia" w:hAnsi="Google Sans" w:cstheme="minorHAnsi" w:hint="eastAsia"/>
                <w:color w:val="161616"/>
                <w:sz w:val="22"/>
                <w:szCs w:val="22"/>
              </w:rPr>
            </w:pPr>
            <w:r w:rsidRPr="00A96D68">
              <w:rPr>
                <w:rStyle w:val="normaltextrun"/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>Under remember multi-factor authentication on trusted device, we select the Allow users to remember multi-factor authentication on devices they trust (between one to 365 days) checkbox</w:t>
            </w:r>
            <w:r w:rsidR="00221302" w:rsidRPr="00A96D68">
              <w:rPr>
                <w:rStyle w:val="normaltextrun"/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>,</w:t>
            </w:r>
            <w:r w:rsidRPr="00A96D68">
              <w:rPr>
                <w:rStyle w:val="normaltextrun"/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 xml:space="preserve"> and click on </w:t>
            </w:r>
            <w:r w:rsidRPr="00A96D68">
              <w:rPr>
                <w:rStyle w:val="normaltextrun"/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</w:rPr>
              <w:t>Save</w:t>
            </w:r>
            <w:r w:rsidRPr="00A96D68">
              <w:rPr>
                <w:rStyle w:val="normaltextrun"/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>.</w:t>
            </w:r>
          </w:p>
          <w:p w14:paraId="085AE04F" w14:textId="09D81288" w:rsidR="007A77F7" w:rsidRPr="00A96D68" w:rsidRDefault="007A77F7" w:rsidP="006B16CB">
            <w:pPr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</w:pPr>
            <w:r w:rsidRPr="00A96D68">
              <w:rPr>
                <w:rStyle w:val="FooterChar"/>
                <w:rFonts w:ascii="Google Sans" w:hAnsi="Google Sans" w:cstheme="minorHAnsi"/>
                <w:noProof/>
                <w:color w:val="161616"/>
              </w:rPr>
              <w:lastRenderedPageBreak/>
              <w:drawing>
                <wp:inline distT="0" distB="0" distL="0" distR="0" wp14:anchorId="58804DC3" wp14:editId="78C0857F">
                  <wp:extent cx="3188178" cy="3169285"/>
                  <wp:effectExtent l="0" t="0" r="0" b="0"/>
                  <wp:docPr id="1399303229" name="Picture 139930322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9303229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75" t="3411" r="27101" b="1975"/>
                          <a:stretch/>
                        </pic:blipFill>
                        <pic:spPr bwMode="auto">
                          <a:xfrm>
                            <a:off x="0" y="0"/>
                            <a:ext cx="3189043" cy="31701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66EF877" w14:textId="53239FB4" w:rsidR="006B16CB" w:rsidRPr="00A96D68" w:rsidRDefault="00D52F4F" w:rsidP="00B33F29">
            <w:pPr>
              <w:pStyle w:val="ListParagraph"/>
              <w:numPr>
                <w:ilvl w:val="0"/>
                <w:numId w:val="13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We then navigate back to the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Default Directory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pag</w:t>
            </w:r>
            <w:r w:rsidR="00B33F29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e, 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select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Users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under the </w:t>
            </w:r>
            <w:r w:rsidRPr="00A96D68">
              <w:rPr>
                <w:rFonts w:ascii="Google Sans" w:eastAsia="Times New Roman" w:hAnsi="Google Sans" w:cstheme="minorHAnsi"/>
                <w:i/>
                <w:iCs/>
                <w:color w:val="161616"/>
                <w:lang w:eastAsia="en-IN"/>
              </w:rPr>
              <w:t>Manage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blade</w:t>
            </w:r>
            <w:r w:rsidR="00B33F29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,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and then click on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Per-user MFA</w:t>
            </w:r>
            <w:r w:rsidR="00B33F29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.</w:t>
            </w:r>
          </w:p>
          <w:p w14:paraId="05DFD31C" w14:textId="201B97C2" w:rsidR="00B33F29" w:rsidRPr="00A96D68" w:rsidRDefault="00B33F29" w:rsidP="00D52F4F">
            <w:pPr>
              <w:rPr>
                <w:rFonts w:ascii="Google Sans" w:hAnsi="Google Sans" w:cstheme="minorHAnsi" w:hint="eastAsia"/>
              </w:rPr>
            </w:pPr>
          </w:p>
          <w:p w14:paraId="01018E9B" w14:textId="52BAC72D" w:rsidR="00D52F4F" w:rsidRPr="00A96D68" w:rsidRDefault="007F0C5D" w:rsidP="00D52F4F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AC7D509" wp14:editId="0707CD58">
                      <wp:simplePos x="0" y="0"/>
                      <wp:positionH relativeFrom="column">
                        <wp:posOffset>1553189</wp:posOffset>
                      </wp:positionH>
                      <wp:positionV relativeFrom="paragraph">
                        <wp:posOffset>1189927</wp:posOffset>
                      </wp:positionV>
                      <wp:extent cx="1605999" cy="85411"/>
                      <wp:effectExtent l="0" t="0" r="0" b="0"/>
                      <wp:wrapNone/>
                      <wp:docPr id="1335113678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05999" cy="8541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B96A88" id="Rectangle 13" o:spid="_x0000_s1026" style="position:absolute;margin-left:122.3pt;margin-top:93.7pt;width:126.45pt;height:6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" fillcolor="white [3212]" stroked="f" strokeweight="1pt"/>
                  </w:pict>
                </mc:Fallback>
              </mc:AlternateContent>
            </w: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89FE131" wp14:editId="55820D5B">
                      <wp:simplePos x="0" y="0"/>
                      <wp:positionH relativeFrom="column">
                        <wp:posOffset>2808026</wp:posOffset>
                      </wp:positionH>
                      <wp:positionV relativeFrom="paragraph">
                        <wp:posOffset>1334770</wp:posOffset>
                      </wp:positionV>
                      <wp:extent cx="381838" cy="65315"/>
                      <wp:effectExtent l="0" t="0" r="0" b="0"/>
                      <wp:wrapNone/>
                      <wp:docPr id="1494664317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838" cy="65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7AFD1E" id="Rectangle 13" o:spid="_x0000_s1026" style="position:absolute;margin-left:221.1pt;margin-top:105.1pt;width:30.05pt;height:5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" fillcolor="white [3212]" stroked="f" strokeweight="1pt"/>
                  </w:pict>
                </mc:Fallback>
              </mc:AlternateContent>
            </w: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4187586" wp14:editId="7A825FE4">
                      <wp:simplePos x="0" y="0"/>
                      <wp:positionH relativeFrom="column">
                        <wp:posOffset>2767386</wp:posOffset>
                      </wp:positionH>
                      <wp:positionV relativeFrom="paragraph">
                        <wp:posOffset>1764030</wp:posOffset>
                      </wp:positionV>
                      <wp:extent cx="381838" cy="65315"/>
                      <wp:effectExtent l="0" t="0" r="0" b="0"/>
                      <wp:wrapNone/>
                      <wp:docPr id="151027926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838" cy="65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E0E069" id="Rectangle 13" o:spid="_x0000_s1026" style="position:absolute;margin-left:217.9pt;margin-top:138.9pt;width:30.05pt;height:5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" fillcolor="white [3212]" stroked="f" strokeweight="1pt"/>
                  </w:pict>
                </mc:Fallback>
              </mc:AlternateContent>
            </w: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DB0DAE9" wp14:editId="35B009F0">
                      <wp:simplePos x="0" y="0"/>
                      <wp:positionH relativeFrom="column">
                        <wp:posOffset>2825171</wp:posOffset>
                      </wp:positionH>
                      <wp:positionV relativeFrom="paragraph">
                        <wp:posOffset>1617980</wp:posOffset>
                      </wp:positionV>
                      <wp:extent cx="381838" cy="65315"/>
                      <wp:effectExtent l="0" t="0" r="0" b="0"/>
                      <wp:wrapNone/>
                      <wp:docPr id="289302010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838" cy="65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10E2E9" id="Rectangle 13" o:spid="_x0000_s1026" style="position:absolute;margin-left:222.45pt;margin-top:127.4pt;width:30.05pt;height:5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" fillcolor="white [3212]" stroked="f" strokeweight="1pt"/>
                  </w:pict>
                </mc:Fallback>
              </mc:AlternateContent>
            </w: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5255D14" wp14:editId="66098886">
                      <wp:simplePos x="0" y="0"/>
                      <wp:positionH relativeFrom="column">
                        <wp:posOffset>4256196</wp:posOffset>
                      </wp:positionH>
                      <wp:positionV relativeFrom="paragraph">
                        <wp:posOffset>1476305</wp:posOffset>
                      </wp:positionV>
                      <wp:extent cx="1165608" cy="80645"/>
                      <wp:effectExtent l="0" t="0" r="0" b="0"/>
                      <wp:wrapNone/>
                      <wp:docPr id="1493169780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5608" cy="806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57BF6E" id="Rectangle 13" o:spid="_x0000_s1026" style="position:absolute;margin-left:335.15pt;margin-top:116.25pt;width:91.8pt;height: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" fillcolor="white [3212]" stroked="f" strokeweight="1pt"/>
                  </w:pict>
                </mc:Fallback>
              </mc:AlternateContent>
            </w: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6AA6289" wp14:editId="3D9CEEDA">
                      <wp:simplePos x="0" y="0"/>
                      <wp:positionH relativeFrom="column">
                        <wp:posOffset>4358005</wp:posOffset>
                      </wp:positionH>
                      <wp:positionV relativeFrom="paragraph">
                        <wp:posOffset>1584325</wp:posOffset>
                      </wp:positionV>
                      <wp:extent cx="1054100" cy="123245"/>
                      <wp:effectExtent l="0" t="0" r="0" b="0"/>
                      <wp:wrapNone/>
                      <wp:docPr id="1644303756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4100" cy="123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1BA011BF" id="Rectangle 13" o:spid="_x0000_s1026" style="position:absolute;margin-left:343.15pt;margin-top:124.75pt;width:83pt;height:9.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" fillcolor="white [3212]" stroked="f" strokeweight="1pt"/>
                  </w:pict>
                </mc:Fallback>
              </mc:AlternateContent>
            </w:r>
            <w:r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5D240DD" wp14:editId="29F426FC">
                      <wp:simplePos x="0" y="0"/>
                      <wp:positionH relativeFrom="column">
                        <wp:posOffset>4383405</wp:posOffset>
                      </wp:positionH>
                      <wp:positionV relativeFrom="paragraph">
                        <wp:posOffset>1749425</wp:posOffset>
                      </wp:positionV>
                      <wp:extent cx="1854200" cy="113030"/>
                      <wp:effectExtent l="0" t="0" r="0" b="1270"/>
                      <wp:wrapNone/>
                      <wp:docPr id="287189915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854200" cy="1130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CC3F32" id="Rectangle 13" o:spid="_x0000_s1026" style="position:absolute;margin-left:345.15pt;margin-top:137.75pt;width:146pt;height:8.9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" fillcolor="white [3212]" stroked="f" strokeweight="1pt"/>
                  </w:pict>
                </mc:Fallback>
              </mc:AlternateContent>
            </w:r>
            <w:r w:rsidR="00B33F29"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2F25BEB" wp14:editId="72FEE8B9">
                      <wp:simplePos x="0" y="0"/>
                      <wp:positionH relativeFrom="column">
                        <wp:posOffset>4384993</wp:posOffset>
                      </wp:positionH>
                      <wp:positionV relativeFrom="paragraph">
                        <wp:posOffset>1308100</wp:posOffset>
                      </wp:positionV>
                      <wp:extent cx="871220" cy="114300"/>
                      <wp:effectExtent l="0" t="0" r="5080" b="0"/>
                      <wp:wrapNone/>
                      <wp:docPr id="1225773224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1220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4EC856" id="Rectangle 13" o:spid="_x0000_s1026" style="position:absolute;margin-left:345.3pt;margin-top:103pt;width:68.6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" fillcolor="white [3212]" stroked="f" strokeweight="1pt"/>
                  </w:pict>
                </mc:Fallback>
              </mc:AlternateContent>
            </w:r>
            <w:r w:rsidR="00B33F29"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4173906" wp14:editId="14CB70F1">
                      <wp:simplePos x="0" y="0"/>
                      <wp:positionH relativeFrom="column">
                        <wp:posOffset>4361180</wp:posOffset>
                      </wp:positionH>
                      <wp:positionV relativeFrom="paragraph">
                        <wp:posOffset>1169670</wp:posOffset>
                      </wp:positionV>
                      <wp:extent cx="914400" cy="114300"/>
                      <wp:effectExtent l="0" t="0" r="0" b="0"/>
                      <wp:wrapNone/>
                      <wp:docPr id="2048851049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806B62" id="Rectangle 13" o:spid="_x0000_s1026" style="position:absolute;margin-left:343.4pt;margin-top:92.1pt;width:1in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" fillcolor="white [3212]" stroked="f" strokeweight="1pt"/>
                  </w:pict>
                </mc:Fallback>
              </mc:AlternateContent>
            </w:r>
            <w:r w:rsidR="00B33F29"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7EE41AE" wp14:editId="7ECDD6DB">
                      <wp:simplePos x="0" y="0"/>
                      <wp:positionH relativeFrom="column">
                        <wp:posOffset>2408237</wp:posOffset>
                      </wp:positionH>
                      <wp:positionV relativeFrom="paragraph">
                        <wp:posOffset>1474470</wp:posOffset>
                      </wp:positionV>
                      <wp:extent cx="762000" cy="80962"/>
                      <wp:effectExtent l="0" t="0" r="0" b="0"/>
                      <wp:wrapNone/>
                      <wp:docPr id="711974806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0" cy="809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84F01D" id="Rectangle 13" o:spid="_x0000_s1026" style="position:absolute;margin-left:189.6pt;margin-top:116.1pt;width:60pt;height: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" fillcolor="white [3212]" stroked="f" strokeweight="1pt"/>
                  </w:pict>
                </mc:Fallback>
              </mc:AlternateContent>
            </w:r>
            <w:r w:rsidR="00B33F29" w:rsidRPr="00A96D68">
              <w:rPr>
                <w:rFonts w:ascii="Google Sans" w:hAnsi="Google Sans" w:cstheme="minorHAnsi"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99A77DB" wp14:editId="6444089D">
                      <wp:simplePos x="0" y="0"/>
                      <wp:positionH relativeFrom="column">
                        <wp:posOffset>1571991</wp:posOffset>
                      </wp:positionH>
                      <wp:positionV relativeFrom="paragraph">
                        <wp:posOffset>1445482</wp:posOffset>
                      </wp:positionV>
                      <wp:extent cx="500932" cy="123245"/>
                      <wp:effectExtent l="0" t="0" r="0" b="0"/>
                      <wp:wrapNone/>
                      <wp:docPr id="739636866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0932" cy="123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2EF370" id="Rectangle 13" o:spid="_x0000_s1026" style="position:absolute;margin-left:123.8pt;margin-top:113.8pt;width:39.45pt;height:9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" fillcolor="white [3212]" stroked="f" strokeweight="1pt"/>
                  </w:pict>
                </mc:Fallback>
              </mc:AlternateContent>
            </w:r>
            <w:r w:rsidR="00D52F4F"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4A6C18D4" wp14:editId="550BE677">
                  <wp:extent cx="6839585" cy="3165946"/>
                  <wp:effectExtent l="19050" t="19050" r="18415" b="15875"/>
                  <wp:docPr id="994644547" name="Picture 9946445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54"/>
                          <a:stretch/>
                        </pic:blipFill>
                        <pic:spPr bwMode="auto">
                          <a:xfrm>
                            <a:off x="0" y="0"/>
                            <a:ext cx="6840000" cy="316613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9F9F9F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AE1AE92" w14:textId="1D9BA3EC" w:rsidR="00B33F29" w:rsidRPr="00A96D68" w:rsidRDefault="00B33F29" w:rsidP="00B33F29">
            <w:pPr>
              <w:pStyle w:val="paragraph"/>
              <w:numPr>
                <w:ilvl w:val="0"/>
                <w:numId w:val="13"/>
              </w:numPr>
              <w:rPr>
                <w:rFonts w:ascii="Google Sans" w:eastAsiaTheme="minorEastAsia" w:hAnsi="Google Sans" w:cstheme="minorHAnsi" w:hint="eastAsia"/>
                <w:b/>
                <w:bCs/>
                <w:color w:val="161616"/>
                <w:sz w:val="22"/>
                <w:szCs w:val="22"/>
              </w:rPr>
            </w:pP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 xml:space="preserve">On the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</w:rPr>
              <w:t xml:space="preserve">multi-factor authentication users 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>page,</w:t>
            </w:r>
            <w:r w:rsidRPr="00A96D68">
              <w:rPr>
                <w:rFonts w:ascii="Google Sans" w:eastAsiaTheme="minorEastAsia" w:hAnsi="Google Sans" w:cstheme="minorHAnsi"/>
                <w:color w:val="333333"/>
                <w:sz w:val="22"/>
                <w:szCs w:val="22"/>
              </w:rPr>
              <w:t xml:space="preserve"> we tick the che</w:t>
            </w:r>
            <w:r w:rsidR="001D176B" w:rsidRPr="00A96D68">
              <w:rPr>
                <w:rFonts w:ascii="Google Sans" w:eastAsiaTheme="minorEastAsia" w:hAnsi="Google Sans" w:cstheme="minorHAnsi"/>
                <w:color w:val="333333"/>
                <w:sz w:val="22"/>
                <w:szCs w:val="22"/>
              </w:rPr>
              <w:t>ckb</w:t>
            </w:r>
            <w:r w:rsidRPr="00A96D68">
              <w:rPr>
                <w:rFonts w:ascii="Google Sans" w:eastAsiaTheme="minorEastAsia" w:hAnsi="Google Sans" w:cstheme="minorHAnsi"/>
                <w:color w:val="333333"/>
                <w:sz w:val="22"/>
                <w:szCs w:val="22"/>
              </w:rPr>
              <w:t xml:space="preserve">oxes beside the three users created earlier: </w:t>
            </w:r>
            <w:proofErr w:type="spellStart"/>
            <w:r w:rsidRPr="00A96D68">
              <w:rPr>
                <w:rStyle w:val="normaltextrun"/>
                <w:rFonts w:ascii="Google Sans" w:eastAsiaTheme="minorEastAsia" w:hAnsi="Google Sans" w:cstheme="minorHAnsi"/>
                <w:b/>
                <w:bCs/>
                <w:color w:val="000000"/>
                <w:sz w:val="22"/>
                <w:szCs w:val="22"/>
                <w:shd w:val="clear" w:color="auto" w:fill="FFFFFF"/>
              </w:rPr>
              <w:t>AlexSmith</w:t>
            </w:r>
            <w:proofErr w:type="spellEnd"/>
            <w:r w:rsidRPr="00A96D68">
              <w:rPr>
                <w:rStyle w:val="normaltextrun"/>
                <w:rFonts w:ascii="Google Sans" w:eastAsiaTheme="minorEastAsia" w:hAnsi="Google Sans" w:cstheme="minorHAnsi"/>
                <w:color w:val="000000"/>
                <w:sz w:val="22"/>
                <w:szCs w:val="22"/>
                <w:shd w:val="clear" w:color="auto" w:fill="FFFFFF"/>
              </w:rPr>
              <w:t>,</w:t>
            </w:r>
            <w:r w:rsidRPr="00A96D68">
              <w:rPr>
                <w:rFonts w:ascii="Google Sans" w:eastAsiaTheme="minorEastAsia" w:hAnsi="Google Sans" w:cstheme="minorHAnsi"/>
                <w:color w:val="000000"/>
                <w:sz w:val="22"/>
                <w:szCs w:val="22"/>
                <w:bdr w:val="none" w:sz="0" w:space="0" w:color="auto" w:frame="1"/>
              </w:rPr>
              <w:t xml:space="preserve"> </w:t>
            </w:r>
            <w:proofErr w:type="spellStart"/>
            <w:r w:rsidRPr="00A96D68">
              <w:rPr>
                <w:rStyle w:val="normaltextrun"/>
                <w:rFonts w:ascii="Google Sans" w:eastAsiaTheme="minorEastAsia" w:hAnsi="Google Sans" w:cstheme="minorHAnsi"/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>SofiaLee</w:t>
            </w:r>
            <w:proofErr w:type="spellEnd"/>
            <w:r w:rsidRPr="00A96D68">
              <w:rPr>
                <w:rStyle w:val="normaltextrun"/>
                <w:rFonts w:ascii="Google Sans" w:eastAsiaTheme="minorEastAsia" w:hAnsi="Google Sans" w:cstheme="minorHAnsi"/>
                <w:color w:val="000000"/>
                <w:sz w:val="22"/>
                <w:szCs w:val="22"/>
                <w:bdr w:val="none" w:sz="0" w:space="0" w:color="auto" w:frame="1"/>
              </w:rPr>
              <w:t xml:space="preserve">, and </w:t>
            </w:r>
            <w:proofErr w:type="spellStart"/>
            <w:r w:rsidRPr="00A96D68">
              <w:rPr>
                <w:rStyle w:val="normaltextrun"/>
                <w:rFonts w:ascii="Google Sans" w:eastAsiaTheme="minorEastAsia" w:hAnsi="Google Sans" w:cstheme="minorHAnsi"/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>NishaPatel</w:t>
            </w:r>
            <w:proofErr w:type="spellEnd"/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 xml:space="preserve">. </w:t>
            </w:r>
          </w:p>
          <w:p w14:paraId="6F8FC69F" w14:textId="6CD6A3AE" w:rsidR="00881631" w:rsidRPr="00A96D68" w:rsidRDefault="00B33F29" w:rsidP="00B33F29">
            <w:pPr>
              <w:pStyle w:val="paragraph"/>
              <w:numPr>
                <w:ilvl w:val="0"/>
                <w:numId w:val="13"/>
              </w:numPr>
              <w:spacing w:after="0" w:afterAutospacing="0"/>
              <w:rPr>
                <w:rFonts w:ascii="Google Sans" w:eastAsiaTheme="minorEastAsia" w:hAnsi="Google Sans" w:cstheme="minorHAnsi" w:hint="eastAsia"/>
                <w:b/>
                <w:bCs/>
                <w:color w:val="161616"/>
                <w:sz w:val="22"/>
                <w:szCs w:val="22"/>
              </w:rPr>
            </w:pP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>We then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</w:rPr>
              <w:t xml:space="preserve"> 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 xml:space="preserve">click on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</w:rPr>
              <w:t xml:space="preserve">Enable 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 xml:space="preserve">which is under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</w:rPr>
              <w:t>quick steps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</w:rPr>
              <w:t xml:space="preserve"> to the right.</w:t>
            </w:r>
            <w:r w:rsidR="007F0C5D" w:rsidRPr="00A96D68">
              <w:rPr>
                <w:rFonts w:ascii="Google Sans" w:hAnsi="Google Sans" w:cstheme="minorHAnsi"/>
                <w:noProof/>
                <w14:ligatures w14:val="standardContextual"/>
              </w:rPr>
              <w:t xml:space="preserve"> </w:t>
            </w:r>
          </w:p>
          <w:p w14:paraId="0ADFFD42" w14:textId="77777777" w:rsidR="00881631" w:rsidRPr="00A96D68" w:rsidRDefault="00881631" w:rsidP="00B33F29">
            <w:pPr>
              <w:rPr>
                <w:rFonts w:ascii="Google Sans" w:hAnsi="Google Sans" w:hint="eastAsia"/>
              </w:rPr>
            </w:pPr>
          </w:p>
          <w:p w14:paraId="175B009A" w14:textId="1899ED79" w:rsidR="00B33F29" w:rsidRPr="00A96D68" w:rsidRDefault="006F2E57" w:rsidP="00B33F29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AC706C3" wp14:editId="23052CF1">
                  <wp:extent cx="7693660" cy="4180840"/>
                  <wp:effectExtent l="0" t="0" r="2540" b="0"/>
                  <wp:docPr id="97072773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180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609F50" w14:textId="4AD4BA85" w:rsidR="00881631" w:rsidRPr="00A96D68" w:rsidRDefault="00881631" w:rsidP="00881631">
            <w:pPr>
              <w:pStyle w:val="ListParagraph"/>
              <w:numPr>
                <w:ilvl w:val="0"/>
                <w:numId w:val="13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/>
                <w:color w:val="161616"/>
              </w:rPr>
              <w:t>A pop-up will appear to ask us to confirm our decision</w:t>
            </w:r>
            <w:r w:rsidR="00221302" w:rsidRPr="00A96D68">
              <w:rPr>
                <w:rFonts w:ascii="Google Sans" w:hAnsi="Google Sans"/>
                <w:color w:val="161616"/>
              </w:rPr>
              <w:t>,</w:t>
            </w:r>
            <w:r w:rsidRPr="00A96D68">
              <w:rPr>
                <w:rFonts w:ascii="Google Sans" w:hAnsi="Google Sans"/>
                <w:color w:val="161616"/>
              </w:rPr>
              <w:t xml:space="preserve"> and we select </w:t>
            </w:r>
            <w:r w:rsidRPr="00A96D68">
              <w:rPr>
                <w:rFonts w:ascii="Google Sans" w:hAnsi="Google Sans"/>
                <w:b/>
                <w:bCs/>
                <w:color w:val="161616"/>
              </w:rPr>
              <w:t>enable multi-factor auth</w:t>
            </w:r>
            <w:r w:rsidRPr="00A96D68">
              <w:rPr>
                <w:rFonts w:ascii="Google Sans" w:hAnsi="Google Sans"/>
                <w:color w:val="161616"/>
              </w:rPr>
              <w:t>.</w:t>
            </w:r>
          </w:p>
          <w:p w14:paraId="0E60C659" w14:textId="77777777" w:rsidR="00881631" w:rsidRPr="00A96D68" w:rsidRDefault="00881631" w:rsidP="00881631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70DB69CE" wp14:editId="0EBE5AE5">
                  <wp:extent cx="6839339" cy="2621908"/>
                  <wp:effectExtent l="0" t="0" r="0" b="7620"/>
                  <wp:docPr id="823930965" name="Picture 8239309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3930965"/>
                          <pic:cNvPicPr/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117"/>
                          <a:stretch/>
                        </pic:blipFill>
                        <pic:spPr bwMode="auto">
                          <a:xfrm>
                            <a:off x="0" y="0"/>
                            <a:ext cx="6840000" cy="26221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1437A2" w14:textId="5BDC844A" w:rsidR="00881631" w:rsidRPr="00A96D68" w:rsidRDefault="00881631" w:rsidP="00881631">
            <w:pPr>
              <w:pStyle w:val="ListParagraph"/>
              <w:numPr>
                <w:ilvl w:val="0"/>
                <w:numId w:val="13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Another pop-up will appear stating that </w:t>
            </w:r>
            <w:r w:rsidRPr="00A96D68">
              <w:rPr>
                <w:rFonts w:ascii="Google Sans" w:hAnsi="Google Sans"/>
              </w:rPr>
              <w:t xml:space="preserve">updates were successful which we can dismiss by clicking </w:t>
            </w:r>
            <w:r w:rsidRPr="00A96D68">
              <w:rPr>
                <w:rFonts w:ascii="Google Sans" w:hAnsi="Google Sans"/>
                <w:b/>
                <w:bCs/>
              </w:rPr>
              <w:t>Close</w:t>
            </w:r>
          </w:p>
          <w:p w14:paraId="4D6A4C25" w14:textId="77777777" w:rsidR="00881631" w:rsidRPr="00A96D68" w:rsidRDefault="00881631" w:rsidP="00881631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6214A71A" wp14:editId="1FDFB004">
                  <wp:extent cx="6838950" cy="2512612"/>
                  <wp:effectExtent l="0" t="0" r="0" b="2540"/>
                  <wp:docPr id="1697374298" name="Picture 169737429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202663" name="Picture 2992026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476" b="12117"/>
                          <a:stretch/>
                        </pic:blipFill>
                        <pic:spPr bwMode="auto">
                          <a:xfrm>
                            <a:off x="0" y="0"/>
                            <a:ext cx="6840000" cy="25129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F9CF97" w14:textId="40520A8E" w:rsidR="00881631" w:rsidRPr="00A96D68" w:rsidRDefault="00881631" w:rsidP="006F2E57">
            <w:pPr>
              <w:pStyle w:val="ListParagraph"/>
              <w:numPr>
                <w:ilvl w:val="0"/>
                <w:numId w:val="13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lastRenderedPageBreak/>
              <w:t xml:space="preserve">We can then view the results and confirm that </w:t>
            </w:r>
            <w:r w:rsidRPr="00A96D68">
              <w:rPr>
                <w:rFonts w:ascii="Google Sans" w:hAnsi="Google Sans"/>
                <w:color w:val="161616"/>
              </w:rPr>
              <w:t>multi-factor authentication has been enabled for all three users</w:t>
            </w:r>
            <w:r w:rsidR="006F2E57" w:rsidRPr="00A96D68">
              <w:rPr>
                <w:rFonts w:ascii="Google Sans" w:hAnsi="Google Sans"/>
                <w:noProof/>
              </w:rPr>
              <w:drawing>
                <wp:inline distT="0" distB="0" distL="0" distR="0" wp14:anchorId="1C21B7B8" wp14:editId="35048790">
                  <wp:extent cx="7693660" cy="4224020"/>
                  <wp:effectExtent l="0" t="0" r="2540" b="5080"/>
                  <wp:docPr id="1173798460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224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C16CF1" w14:textId="03A1D977" w:rsidR="00AD2E9A" w:rsidRPr="00A96D68" w:rsidRDefault="00AD2E9A" w:rsidP="00AF7D23">
      <w:pPr>
        <w:spacing w:after="0" w:line="257" w:lineRule="auto"/>
        <w:rPr>
          <w:rFonts w:ascii="Google Sans" w:hAnsi="Google Sans" w:cstheme="minorHAnsi" w:hint="eastAsia"/>
        </w:rPr>
      </w:pPr>
    </w:p>
    <w:p w14:paraId="4263B80E" w14:textId="77777777" w:rsidR="00552D96" w:rsidRPr="00A96D68" w:rsidRDefault="00552D96">
      <w:pPr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  <w:r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br w:type="page"/>
      </w:r>
    </w:p>
    <w:p w14:paraId="499A2F7F" w14:textId="7CA433CA" w:rsidR="00AF7D23" w:rsidRPr="00A96D68" w:rsidRDefault="00AF7D23" w:rsidP="00AF7D23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  <w:r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lastRenderedPageBreak/>
        <w:t xml:space="preserve">Task 2: </w:t>
      </w:r>
      <w:r w:rsidR="00AA72A3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Upload an image to a Storage account container, create a Blob shared access signature (SAS) URL for the image, and assign the Storage Blob Data Contributor role to the group members.</w:t>
      </w:r>
    </w:p>
    <w:p w14:paraId="293E2BEF" w14:textId="77777777" w:rsidR="00005CAE" w:rsidRPr="00A96D68" w:rsidRDefault="00005CAE" w:rsidP="00005CAE">
      <w:pPr>
        <w:spacing w:after="0" w:line="240" w:lineRule="auto"/>
        <w:rPr>
          <w:rFonts w:ascii="Google Sans" w:eastAsia="Times New Roman" w:hAnsi="Google Sans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005CAE" w:rsidRPr="00A96D68" w14:paraId="0EFA3929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51284192" w14:textId="4F5D839E" w:rsidR="00005CAE" w:rsidRPr="00A96D68" w:rsidRDefault="00005CAE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85E66" w14:textId="3DA29858" w:rsidR="00005CAE" w:rsidRPr="00A96D68" w:rsidRDefault="0054122B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Key evidence</w:t>
            </w:r>
          </w:p>
        </w:tc>
      </w:tr>
      <w:tr w:rsidR="00552D96" w:rsidRPr="00A96D68" w14:paraId="7941EF32" w14:textId="77777777" w:rsidTr="00ED1B33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13790A4" w14:textId="36D7E0AB" w:rsidR="00552D96" w:rsidRPr="00A96D68" w:rsidRDefault="00552D96" w:rsidP="00001EDB">
            <w:pPr>
              <w:spacing w:after="0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Activity 1: </w:t>
            </w:r>
            <w:r w:rsidRPr="00A96D68">
              <w:rPr>
                <w:rFonts w:ascii="Google Sans" w:hAnsi="Google Sans" w:cstheme="minorHAnsi"/>
              </w:rPr>
              <w:t>Create a resource group, a Storage account, and a container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EECBB" w14:textId="03F3305A" w:rsidR="00A41041" w:rsidRPr="00A96D68" w:rsidRDefault="00D05289" w:rsidP="00D22CF3">
            <w:pPr>
              <w:pStyle w:val="ListParagraph"/>
              <w:numPr>
                <w:ilvl w:val="0"/>
                <w:numId w:val="14"/>
              </w:num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</w:rPr>
              <w:t xml:space="preserve">After signing in to the Azure Portal, we </w:t>
            </w:r>
            <w:r w:rsidR="004F3573" w:rsidRPr="00A96D68">
              <w:rPr>
                <w:rFonts w:ascii="Google Sans" w:hAnsi="Google Sans" w:cstheme="minorHAnsi"/>
              </w:rPr>
              <w:t>hover over</w:t>
            </w:r>
            <w:r w:rsidRPr="00A96D68">
              <w:rPr>
                <w:rFonts w:ascii="Google Sans" w:hAnsi="Google Sans" w:cstheme="minorHAnsi"/>
              </w:rPr>
              <w:t xml:space="preserve"> </w:t>
            </w:r>
            <w:r w:rsidR="004F3573" w:rsidRPr="00A96D68">
              <w:rPr>
                <w:rFonts w:ascii="Google Sans" w:hAnsi="Google Sans" w:cstheme="minorHAnsi"/>
                <w:b/>
                <w:bCs/>
              </w:rPr>
              <w:t>Resource groups</w:t>
            </w:r>
            <w:r w:rsidR="004F3573" w:rsidRPr="00A96D68">
              <w:rPr>
                <w:rFonts w:ascii="Google Sans" w:hAnsi="Google Sans" w:cstheme="minorHAnsi"/>
              </w:rPr>
              <w:t xml:space="preserve"> and click on </w:t>
            </w:r>
            <w:r w:rsidR="004F3573" w:rsidRPr="00A96D68">
              <w:rPr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4893A6A0" w14:textId="76644222" w:rsidR="004F3573" w:rsidRPr="00A96D68" w:rsidRDefault="004F3573" w:rsidP="004F3573">
            <w:pPr>
              <w:ind w:left="360"/>
              <w:rPr>
                <w:rFonts w:ascii="Google Sans" w:hAnsi="Google Sans" w:cstheme="minorHAnsi" w:hint="eastAsia"/>
                <w:i/>
                <w:iCs/>
              </w:rPr>
            </w:pPr>
            <w:r w:rsidRPr="00343182">
              <w:rPr>
                <w:rFonts w:ascii="Google Sans" w:hAnsi="Google Sans" w:cstheme="minorHAnsi"/>
                <w:b/>
                <w:bCs/>
              </w:rPr>
              <w:t>Note:</w:t>
            </w:r>
            <w:r w:rsidRPr="00A96D68">
              <w:rPr>
                <w:rFonts w:ascii="Google Sans" w:hAnsi="Google Sans" w:cstheme="minorHAnsi"/>
                <w:i/>
                <w:iCs/>
              </w:rPr>
              <w:t xml:space="preserve"> </w:t>
            </w:r>
            <w:r w:rsidRPr="00A96D68">
              <w:rPr>
                <w:rFonts w:ascii="Google Sans" w:hAnsi="Google Sans" w:cstheme="minorHAnsi"/>
              </w:rPr>
              <w:t xml:space="preserve">This can also be achieved by selecting </w:t>
            </w:r>
            <w:r w:rsidRPr="00A96D68">
              <w:rPr>
                <w:rFonts w:ascii="Google Sans" w:hAnsi="Google Sans" w:cstheme="minorHAnsi"/>
                <w:b/>
                <w:bCs/>
              </w:rPr>
              <w:t>Create a resource</w:t>
            </w:r>
            <w:r w:rsidRPr="00A96D68">
              <w:rPr>
                <w:rFonts w:ascii="Google Sans" w:hAnsi="Google Sans" w:cstheme="minorHAnsi"/>
              </w:rPr>
              <w:t xml:space="preserve"> and using the </w:t>
            </w:r>
            <w:r w:rsidRPr="00A96D68">
              <w:rPr>
                <w:rStyle w:val="normaltextrun"/>
                <w:rFonts w:ascii="Google Sans" w:hAnsi="Google Sans" w:cstheme="minorHAnsi"/>
                <w:i/>
                <w:iCs/>
                <w:color w:val="161616"/>
              </w:rPr>
              <w:t>Search services and marketplace</w:t>
            </w:r>
            <w:r w:rsidRPr="00A96D68">
              <w:rPr>
                <w:rStyle w:val="normaltextrun"/>
                <w:rFonts w:ascii="Google Sans" w:hAnsi="Google Sans" w:cstheme="minorHAnsi"/>
                <w:color w:val="161616"/>
              </w:rPr>
              <w:t> search box</w:t>
            </w:r>
            <w:r w:rsidR="007C6736" w:rsidRPr="00A96D68">
              <w:rPr>
                <w:rStyle w:val="normaltextrun"/>
                <w:rFonts w:ascii="Google Sans" w:hAnsi="Google Sans" w:cstheme="minorHAnsi"/>
                <w:color w:val="161616"/>
              </w:rPr>
              <w:t xml:space="preserve"> to search for “resource group”</w:t>
            </w:r>
            <w:r w:rsidR="001B6F57" w:rsidRPr="00A96D68">
              <w:rPr>
                <w:rStyle w:val="normaltextrun"/>
                <w:rFonts w:ascii="Google Sans" w:hAnsi="Google Sans" w:cstheme="minorHAnsi"/>
                <w:color w:val="161616"/>
              </w:rPr>
              <w:t>.</w:t>
            </w:r>
          </w:p>
          <w:p w14:paraId="29662EC4" w14:textId="77777777" w:rsidR="00C222D6" w:rsidRPr="00A96D68" w:rsidRDefault="007C6736" w:rsidP="00C222D6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59AF4578" wp14:editId="49846919">
                  <wp:extent cx="7693660" cy="4326890"/>
                  <wp:effectExtent l="0" t="0" r="2540" b="0"/>
                  <wp:docPr id="916929381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22C800" w14:textId="2ADE2794" w:rsidR="007C6736" w:rsidRPr="00A96D68" w:rsidRDefault="007C6736" w:rsidP="00D22CF3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jc w:val="both"/>
              <w:rPr>
                <w:rFonts w:ascii="Google Sans" w:hAnsi="Google Sans" w:cstheme="minorHAnsi" w:hint="eastAsia"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lang w:eastAsia="en-IN"/>
              </w:rPr>
              <w:t xml:space="preserve">On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1F1F1F"/>
              </w:rPr>
              <w:t>Create a resource group</w:t>
            </w:r>
            <w:r w:rsidRPr="00A96D68">
              <w:rPr>
                <w:rStyle w:val="normaltextrun"/>
                <w:rFonts w:ascii="Google Sans" w:hAnsi="Google Sans" w:cstheme="minorHAnsi"/>
                <w:color w:val="1F1F1F"/>
              </w:rPr>
              <w:t xml:space="preserve"> page</w:t>
            </w:r>
            <w:r w:rsidRPr="00A96D68">
              <w:rPr>
                <w:rFonts w:ascii="Google Sans" w:hAnsi="Google Sans" w:cstheme="minorHAnsi"/>
                <w:lang w:eastAsia="en-IN"/>
              </w:rPr>
              <w:t xml:space="preserve">, on the </w:t>
            </w:r>
            <w:r w:rsidRPr="00A96D68">
              <w:rPr>
                <w:rFonts w:ascii="Google Sans" w:hAnsi="Google Sans" w:cstheme="minorHAnsi"/>
                <w:b/>
                <w:bCs/>
                <w:lang w:eastAsia="en-IN"/>
              </w:rPr>
              <w:t>Basics</w:t>
            </w:r>
            <w:r w:rsidRPr="00A96D68">
              <w:rPr>
                <w:rFonts w:ascii="Google Sans" w:hAnsi="Google Sans" w:cstheme="minorHAnsi"/>
                <w:lang w:eastAsia="en-IN"/>
              </w:rPr>
              <w:t xml:space="preserve"> tab, we then input the following information:</w:t>
            </w:r>
          </w:p>
          <w:p w14:paraId="1EAC561B" w14:textId="77777777" w:rsidR="007C6736" w:rsidRPr="00A96D68" w:rsidRDefault="007C6736" w:rsidP="007C6736">
            <w:pPr>
              <w:shd w:val="clear" w:color="auto" w:fill="FFFFFF" w:themeFill="background1"/>
              <w:ind w:left="-3"/>
              <w:jc w:val="both"/>
              <w:rPr>
                <w:rFonts w:ascii="Google Sans" w:hAnsi="Google Sans" w:cstheme="minorHAnsi" w:hint="eastAsia"/>
                <w:color w:val="1F1F1F"/>
                <w:lang w:eastAsia="en-IN"/>
              </w:rPr>
            </w:pPr>
          </w:p>
          <w:tbl>
            <w:tblPr>
              <w:tblStyle w:val="TableGrid"/>
              <w:tblW w:w="0" w:type="auto"/>
              <w:tblInd w:w="357" w:type="dxa"/>
              <w:tblLayout w:type="fixed"/>
              <w:tblLook w:val="04A0" w:firstRow="1" w:lastRow="0" w:firstColumn="1" w:lastColumn="0" w:noHBand="0" w:noVBand="1"/>
            </w:tblPr>
            <w:tblGrid>
              <w:gridCol w:w="3363"/>
              <w:gridCol w:w="7535"/>
            </w:tblGrid>
            <w:tr w:rsidR="007C6736" w:rsidRPr="00A96D68" w14:paraId="1F3810ED" w14:textId="77777777" w:rsidTr="00D32335">
              <w:trPr>
                <w:trHeight w:val="264"/>
              </w:trPr>
              <w:tc>
                <w:tcPr>
                  <w:tcW w:w="3363" w:type="dxa"/>
                </w:tcPr>
                <w:p w14:paraId="325F8BF5" w14:textId="77777777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b/>
                      <w:bCs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F1F1F"/>
                      <w:lang w:eastAsia="en-IN"/>
                    </w:rPr>
                    <w:lastRenderedPageBreak/>
                    <w:t>Field</w:t>
                  </w:r>
                </w:p>
              </w:tc>
              <w:tc>
                <w:tcPr>
                  <w:tcW w:w="7535" w:type="dxa"/>
                </w:tcPr>
                <w:p w14:paraId="1688F552" w14:textId="77777777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b/>
                      <w:bCs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color w:val="1F1F1F"/>
                      <w:lang w:eastAsia="en-IN"/>
                    </w:rPr>
                    <w:t>Value</w:t>
                  </w:r>
                </w:p>
              </w:tc>
            </w:tr>
            <w:tr w:rsidR="007C6736" w:rsidRPr="00A96D68" w14:paraId="2830556B" w14:textId="77777777" w:rsidTr="00D32335">
              <w:trPr>
                <w:trHeight w:val="247"/>
              </w:trPr>
              <w:tc>
                <w:tcPr>
                  <w:tcW w:w="3363" w:type="dxa"/>
                </w:tcPr>
                <w:p w14:paraId="44EE082C" w14:textId="77777777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Subscription</w:t>
                  </w:r>
                </w:p>
              </w:tc>
              <w:tc>
                <w:tcPr>
                  <w:tcW w:w="7535" w:type="dxa"/>
                </w:tcPr>
                <w:p w14:paraId="7ABC6309" w14:textId="22B8404D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 xml:space="preserve">Select </w:t>
                  </w:r>
                  <w:r w:rsidR="000A031D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the current</w:t>
                  </w: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 xml:space="preserve"> Azure subscription.</w:t>
                  </w:r>
                </w:p>
              </w:tc>
            </w:tr>
            <w:tr w:rsidR="007C6736" w:rsidRPr="00A96D68" w14:paraId="25AB6D3D" w14:textId="77777777" w:rsidTr="00D32335">
              <w:trPr>
                <w:trHeight w:val="264"/>
              </w:trPr>
              <w:tc>
                <w:tcPr>
                  <w:tcW w:w="3363" w:type="dxa"/>
                </w:tcPr>
                <w:p w14:paraId="6149BB2B" w14:textId="77777777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Resource group</w:t>
                  </w:r>
                </w:p>
              </w:tc>
              <w:tc>
                <w:tcPr>
                  <w:tcW w:w="7535" w:type="dxa"/>
                </w:tcPr>
                <w:p w14:paraId="649E3D88" w14:textId="77777777" w:rsidR="007C6736" w:rsidRPr="00A96D68" w:rsidRDefault="007C6736" w:rsidP="007C6736">
                  <w:pPr>
                    <w:shd w:val="clear" w:color="auto" w:fill="FFFFFF" w:themeFill="background1"/>
                    <w:jc w:val="both"/>
                    <w:rPr>
                      <w:rFonts w:ascii="Google Sans" w:hAnsi="Google Sans" w:cstheme="minorHAnsi" w:hint="eastAsia"/>
                      <w:b/>
                      <w:bCs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 xml:space="preserve">Enter the resource group name </w:t>
                  </w:r>
                  <w:proofErr w:type="spellStart"/>
                  <w:r w:rsidRPr="00A96D68">
                    <w:rPr>
                      <w:rFonts w:ascii="Google Sans" w:hAnsi="Google Sans" w:cstheme="minorHAnsi"/>
                      <w:b/>
                      <w:bCs/>
                      <w:color w:val="1F1F1F"/>
                      <w:lang w:eastAsia="en-IN"/>
                    </w:rPr>
                    <w:t>JewelPromo</w:t>
                  </w:r>
                  <w:proofErr w:type="spellEnd"/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.</w:t>
                  </w:r>
                </w:p>
              </w:tc>
            </w:tr>
            <w:tr w:rsidR="007C6736" w:rsidRPr="00A96D68" w14:paraId="188A012A" w14:textId="77777777" w:rsidTr="00D32335">
              <w:trPr>
                <w:trHeight w:val="247"/>
              </w:trPr>
              <w:tc>
                <w:tcPr>
                  <w:tcW w:w="3363" w:type="dxa"/>
                </w:tcPr>
                <w:p w14:paraId="3C8A870A" w14:textId="77777777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Region</w:t>
                  </w:r>
                </w:p>
              </w:tc>
              <w:tc>
                <w:tcPr>
                  <w:tcW w:w="7535" w:type="dxa"/>
                </w:tcPr>
                <w:p w14:paraId="296B6838" w14:textId="2BBF2316" w:rsidR="007C6736" w:rsidRPr="00A96D68" w:rsidRDefault="007C6736" w:rsidP="007C6736">
                  <w:pPr>
                    <w:pStyle w:val="ListParagraph"/>
                    <w:ind w:left="0"/>
                    <w:jc w:val="both"/>
                    <w:rPr>
                      <w:rFonts w:ascii="Google Sans" w:hAnsi="Google Sans" w:cstheme="minorHAnsi" w:hint="eastAsia"/>
                      <w:color w:val="1F1F1F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Select the region closest to you, considering latency and availability.</w:t>
                  </w:r>
                </w:p>
              </w:tc>
            </w:tr>
          </w:tbl>
          <w:p w14:paraId="14ABC5EE" w14:textId="77777777" w:rsidR="00684E59" w:rsidRPr="00A96D68" w:rsidRDefault="00684E59" w:rsidP="00684E59">
            <w:pPr>
              <w:pStyle w:val="ListParagraph"/>
              <w:ind w:left="0"/>
              <w:rPr>
                <w:rStyle w:val="ui-provider"/>
                <w:rFonts w:ascii="Google Sans" w:hAnsi="Google Sans" w:cstheme="minorHAnsi" w:hint="eastAsia"/>
              </w:rPr>
            </w:pPr>
          </w:p>
          <w:p w14:paraId="2843F21A" w14:textId="51AB9115" w:rsidR="007C6736" w:rsidRPr="00A96D68" w:rsidRDefault="00885EE9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Click on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Review + create</w:t>
            </w:r>
          </w:p>
          <w:p w14:paraId="50384DF1" w14:textId="77777777" w:rsidR="00885EE9" w:rsidRPr="00A96D68" w:rsidRDefault="00885EE9" w:rsidP="00885EE9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058880F5" wp14:editId="0A9321CD">
                  <wp:extent cx="7693660" cy="4326890"/>
                  <wp:effectExtent l="0" t="0" r="2540" b="0"/>
                  <wp:docPr id="109768252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BAAF42" w14:textId="77777777" w:rsidR="00E51B78" w:rsidRPr="00A96D68" w:rsidRDefault="00E51B78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Select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Style w:val="ui-provider"/>
                <w:rFonts w:ascii="Google Sans" w:hAnsi="Google Sans" w:cstheme="minorHAnsi"/>
              </w:rPr>
              <w:t>, after confirming all details are correct.</w:t>
            </w:r>
          </w:p>
          <w:p w14:paraId="52A10C47" w14:textId="77777777" w:rsidR="00FE1479" w:rsidRPr="00A96D68" w:rsidRDefault="00FE1479" w:rsidP="00FE1479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2B8A152A" wp14:editId="70FBE528">
                  <wp:extent cx="7693660" cy="4326890"/>
                  <wp:effectExtent l="0" t="0" r="2540" b="0"/>
                  <wp:docPr id="783574795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0AF160" w14:textId="6FAD17F6" w:rsidR="00162556" w:rsidRPr="00A96D68" w:rsidRDefault="00162556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We will receive a notification that the resource group had been created, but we can make sure by going into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Resource Group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 and checking for our newly created resource group</w:t>
            </w:r>
            <w:r w:rsidR="001378DC" w:rsidRPr="00A96D68">
              <w:rPr>
                <w:rStyle w:val="ui-provider"/>
                <w:rFonts w:ascii="Google Sans" w:hAnsi="Google Sans" w:cstheme="minorHAnsi"/>
              </w:rPr>
              <w:t>.</w:t>
            </w:r>
          </w:p>
          <w:p w14:paraId="53660905" w14:textId="77777777" w:rsidR="00162556" w:rsidRPr="00A96D68" w:rsidRDefault="00162556" w:rsidP="00162556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77163CD5" wp14:editId="10002799">
                  <wp:extent cx="7693660" cy="4326890"/>
                  <wp:effectExtent l="0" t="0" r="2540" b="0"/>
                  <wp:docPr id="1849880706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15E567" w14:textId="53516467" w:rsidR="00110FCA" w:rsidRPr="00A96D68" w:rsidRDefault="00110FCA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To create a storage account, we can either go to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Storage accounts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 and click on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reate</w:t>
            </w:r>
            <w:r w:rsidR="00221302" w:rsidRPr="00A96D68">
              <w:rPr>
                <w:rStyle w:val="ui-provider"/>
                <w:rFonts w:ascii="Google Sans" w:hAnsi="Google Sans" w:cstheme="minorHAnsi"/>
              </w:rPr>
              <w:t>,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or use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Marketplace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. Let’s go to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Marketplace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 by clicking on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reate a resource</w:t>
            </w:r>
            <w:r w:rsidRPr="00A96D68">
              <w:rPr>
                <w:rStyle w:val="ui-provider"/>
                <w:rFonts w:ascii="Google Sans" w:hAnsi="Google Sans" w:cstheme="minorHAnsi"/>
              </w:rPr>
              <w:t>.</w:t>
            </w:r>
          </w:p>
          <w:p w14:paraId="229A31DB" w14:textId="77777777" w:rsidR="00FA184E" w:rsidRPr="00A96D68" w:rsidRDefault="00FA184E" w:rsidP="00FA184E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19087B05" wp14:editId="5D57E52F">
                  <wp:extent cx="7693660" cy="4326890"/>
                  <wp:effectExtent l="0" t="0" r="2540" b="0"/>
                  <wp:docPr id="2105452348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82A0DB" w14:textId="68918553" w:rsidR="00040000" w:rsidRPr="00A96D68" w:rsidRDefault="00040000" w:rsidP="00D22CF3">
            <w:pPr>
              <w:pStyle w:val="ListParagraph"/>
              <w:numPr>
                <w:ilvl w:val="0"/>
                <w:numId w:val="14"/>
              </w:num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We then type in “storage account” in the </w:t>
            </w:r>
            <w:r w:rsidRPr="00A96D68">
              <w:rPr>
                <w:rStyle w:val="normaltextrun"/>
                <w:rFonts w:ascii="Google Sans" w:hAnsi="Google Sans" w:cstheme="minorHAnsi"/>
                <w:i/>
                <w:iCs/>
                <w:color w:val="161616"/>
              </w:rPr>
              <w:t>Search services and marketplace</w:t>
            </w:r>
            <w:r w:rsidRPr="00A96D68">
              <w:rPr>
                <w:rStyle w:val="normaltextrun"/>
                <w:rFonts w:ascii="Google Sans" w:hAnsi="Google Sans" w:cstheme="minorHAnsi"/>
                <w:color w:val="161616"/>
              </w:rPr>
              <w:t> search box.</w:t>
            </w:r>
          </w:p>
          <w:p w14:paraId="3DE22583" w14:textId="77777777" w:rsidR="00040000" w:rsidRPr="00A96D68" w:rsidRDefault="00040000" w:rsidP="00040000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4932972D" wp14:editId="7B509458">
                  <wp:extent cx="7693660" cy="4326890"/>
                  <wp:effectExtent l="0" t="0" r="2540" b="0"/>
                  <wp:docPr id="1244411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DE3F52" w14:textId="7EE5F078" w:rsidR="00266CDC" w:rsidRPr="00A96D68" w:rsidRDefault="00266CDC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This will take us to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Marketplace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 where we will click on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Storage account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result.</w:t>
            </w:r>
          </w:p>
          <w:p w14:paraId="040796A7" w14:textId="77777777" w:rsidR="00266CDC" w:rsidRPr="00A96D68" w:rsidRDefault="00266CDC" w:rsidP="00266CDC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45C573DF" wp14:editId="2B2D1377">
                  <wp:extent cx="7693660" cy="4326890"/>
                  <wp:effectExtent l="0" t="0" r="2540" b="0"/>
                  <wp:docPr id="597178483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41C1EE" w14:textId="77777777" w:rsidR="00656F92" w:rsidRPr="00A96D68" w:rsidRDefault="00656F92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On the next page we click on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Style w:val="ui-provider"/>
                <w:rFonts w:ascii="Google Sans" w:hAnsi="Google Sans" w:cstheme="minorHAnsi"/>
              </w:rPr>
              <w:t>.</w:t>
            </w:r>
          </w:p>
          <w:p w14:paraId="52B50F4E" w14:textId="77777777" w:rsidR="00656F92" w:rsidRPr="00A96D68" w:rsidRDefault="00656F92" w:rsidP="00656F92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447706F" wp14:editId="164D3669">
                  <wp:extent cx="7693660" cy="4225290"/>
                  <wp:effectExtent l="0" t="0" r="2540" b="3810"/>
                  <wp:docPr id="1992636067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22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9CA095" w14:textId="7485B229" w:rsidR="00F42B49" w:rsidRPr="00A96D68" w:rsidRDefault="00F42B49" w:rsidP="00D22CF3">
            <w:pPr>
              <w:pStyle w:val="NormalWeb"/>
              <w:numPr>
                <w:ilvl w:val="0"/>
                <w:numId w:val="14"/>
              </w:numPr>
              <w:shd w:val="clear" w:color="auto" w:fill="FFFFFF" w:themeFill="background1"/>
              <w:spacing w:after="0" w:afterAutospacing="0"/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</w:pPr>
            <w:r w:rsidRPr="00A96D68"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  <w:t xml:space="preserve">This will take us to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161616"/>
                <w:sz w:val="22"/>
                <w:szCs w:val="22"/>
              </w:rPr>
              <w:t>Create a storage account</w:t>
            </w:r>
            <w:r w:rsidRPr="00A96D68"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  <w:t xml:space="preserve"> page, where we will input the following configuration information into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161616"/>
                <w:sz w:val="22"/>
                <w:szCs w:val="22"/>
              </w:rPr>
              <w:t>Basics</w:t>
            </w:r>
            <w:r w:rsidRPr="00A96D68"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  <w:t xml:space="preserve"> tab</w:t>
            </w:r>
            <w:r w:rsidR="00221302" w:rsidRPr="00A96D68"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  <w:t>,</w:t>
            </w:r>
            <w:r w:rsidR="000B7216" w:rsidRPr="00A96D68"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  <w:t xml:space="preserve"> and select </w:t>
            </w:r>
            <w:r w:rsidR="000B7216" w:rsidRPr="00A96D68">
              <w:rPr>
                <w:rStyle w:val="normaltextrun"/>
                <w:rFonts w:ascii="Google Sans" w:hAnsi="Google Sans" w:cstheme="minorHAnsi"/>
                <w:b/>
                <w:bCs/>
                <w:color w:val="161616"/>
                <w:sz w:val="22"/>
                <w:szCs w:val="22"/>
              </w:rPr>
              <w:t>Review + Create</w:t>
            </w:r>
            <w:r w:rsidR="000B7216" w:rsidRPr="00A96D68">
              <w:rPr>
                <w:rStyle w:val="normaltextrun"/>
                <w:rFonts w:ascii="Google Sans" w:hAnsi="Google Sans" w:cstheme="minorHAnsi"/>
                <w:color w:val="161616"/>
                <w:sz w:val="22"/>
                <w:szCs w:val="22"/>
              </w:rPr>
              <w:t>.</w:t>
            </w:r>
          </w:p>
          <w:tbl>
            <w:tblPr>
              <w:tblW w:w="910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35"/>
              <w:gridCol w:w="5965"/>
            </w:tblGrid>
            <w:tr w:rsidR="00F42B49" w:rsidRPr="00A96D68" w14:paraId="12E3AAA2" w14:textId="77777777" w:rsidTr="00D32335">
              <w:trPr>
                <w:trHeight w:val="30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1BC93804" w14:textId="77777777" w:rsidR="00F42B49" w:rsidRPr="00A96D68" w:rsidRDefault="00F42B49" w:rsidP="00F42B49">
                  <w:pPr>
                    <w:spacing w:after="0" w:line="240" w:lineRule="auto"/>
                    <w:ind w:left="-3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shd w:val="clear" w:color="auto" w:fill="FFFFFF"/>
                      <w:lang w:eastAsia="en-IN"/>
                    </w:rPr>
                    <w:t>Field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1176BAA9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lang w:eastAsia="en-IN"/>
                    </w:rPr>
                    <w:t>Value</w:t>
                  </w:r>
                </w:p>
              </w:tc>
            </w:tr>
            <w:tr w:rsidR="00F42B49" w:rsidRPr="00A96D68" w14:paraId="0580B004" w14:textId="77777777" w:rsidTr="00D32335">
              <w:trPr>
                <w:trHeight w:val="30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4315B609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Subscription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 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32F53F0D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 xml:space="preserve">Select the Azure subscription 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for the new storage account.</w:t>
                  </w:r>
                </w:p>
              </w:tc>
            </w:tr>
            <w:tr w:rsidR="00F42B49" w:rsidRPr="00A96D68" w14:paraId="02530AA2" w14:textId="77777777" w:rsidTr="00D32335">
              <w:trPr>
                <w:trHeight w:val="27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34ED3836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Resource group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 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0B923049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 xml:space="preserve">Select </w:t>
                  </w:r>
                  <w:proofErr w:type="spellStart"/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lang w:eastAsia="en-IN"/>
                    </w:rPr>
                    <w:t>JewelPromo</w:t>
                  </w:r>
                  <w:proofErr w:type="spellEnd"/>
                  <w:r w:rsidRPr="00A96D68">
                    <w:rPr>
                      <w:rFonts w:ascii="Google Sans" w:eastAsia="Times New Roman" w:hAnsi="Google Sans" w:cstheme="minorHAnsi"/>
                      <w:bCs/>
                      <w:color w:val="161616"/>
                      <w:lang w:eastAsia="en-IN"/>
                    </w:rPr>
                    <w:t>.</w:t>
                  </w:r>
                </w:p>
              </w:tc>
            </w:tr>
            <w:tr w:rsidR="00F42B49" w:rsidRPr="00A96D68" w14:paraId="1C55C53E" w14:textId="77777777" w:rsidTr="00D32335">
              <w:trPr>
                <w:trHeight w:val="30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46CB9F79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Storage account name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 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47B39C71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 xml:space="preserve">Enter the storage account name, </w:t>
                  </w:r>
                  <w:proofErr w:type="spellStart"/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lang w:eastAsia="en-IN"/>
                    </w:rPr>
                    <w:t>advtstorage</w:t>
                  </w:r>
                  <w:proofErr w:type="spellEnd"/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.</w:t>
                  </w:r>
                </w:p>
                <w:p w14:paraId="0CB1CEC3" w14:textId="5DD830AA" w:rsidR="00D309AC" w:rsidRPr="00A96D68" w:rsidRDefault="00D309AC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lang w:eastAsia="en-IN"/>
                    </w:rPr>
                    <w:t>Note</w:t>
                  </w:r>
                  <w:r w:rsidR="00D877B6"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lang w:eastAsia="en-IN"/>
                    </w:rPr>
                    <w:t>:</w:t>
                  </w:r>
                  <w:r w:rsidR="004B52A7"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 xml:space="preserve"> Storage account name must be globally unique</w:t>
                  </w:r>
                </w:p>
              </w:tc>
            </w:tr>
            <w:tr w:rsidR="00F42B49" w:rsidRPr="00A96D68" w14:paraId="590C8717" w14:textId="77777777" w:rsidTr="00D32335">
              <w:trPr>
                <w:trHeight w:val="30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217C8A0E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Region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 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41C90D35" w14:textId="52F9337E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hAnsi="Google Sans" w:cstheme="minorHAnsi"/>
                      <w:color w:val="1F1F1F"/>
                      <w:lang w:eastAsia="en-IN"/>
                    </w:rPr>
                    <w:t>Select the same region as the resource group we created earlier.</w:t>
                  </w:r>
                </w:p>
              </w:tc>
            </w:tr>
            <w:tr w:rsidR="00F42B49" w:rsidRPr="00A96D68" w14:paraId="5E53182E" w14:textId="77777777" w:rsidTr="00D32335">
              <w:trPr>
                <w:trHeight w:val="30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50A75938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Performance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3F168758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Select </w:t>
                  </w:r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shd w:val="clear" w:color="auto" w:fill="FFFFFF"/>
                      <w:lang w:eastAsia="en-IN"/>
                    </w:rPr>
                    <w:t>Standard: Recommended for most scenarios (general-purpose v2 account)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.</w:t>
                  </w:r>
                </w:p>
              </w:tc>
            </w:tr>
            <w:tr w:rsidR="00F42B49" w:rsidRPr="00A96D68" w14:paraId="232D704D" w14:textId="77777777" w:rsidTr="00D32335">
              <w:trPr>
                <w:trHeight w:val="300"/>
              </w:trPr>
              <w:tc>
                <w:tcPr>
                  <w:tcW w:w="31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34D3750D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>Redundancy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 </w:t>
                  </w:r>
                </w:p>
              </w:tc>
              <w:tc>
                <w:tcPr>
                  <w:tcW w:w="59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 w:themeFill="background1"/>
                  <w:hideMark/>
                </w:tcPr>
                <w:p w14:paraId="2F3E537B" w14:textId="77777777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 xml:space="preserve">Select </w:t>
                  </w:r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shd w:val="clear" w:color="auto" w:fill="FFFFFF"/>
                      <w:lang w:eastAsia="en-IN"/>
                    </w:rPr>
                    <w:t>Geo-redundant storage (GRS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 xml:space="preserve">). </w:t>
                  </w:r>
                </w:p>
                <w:p w14:paraId="051574C6" w14:textId="7DE13A48" w:rsidR="00F42B49" w:rsidRPr="00A96D68" w:rsidRDefault="00F42B49" w:rsidP="00F42B49">
                  <w:pPr>
                    <w:spacing w:after="0" w:line="240" w:lineRule="auto"/>
                    <w:textAlignment w:val="baseline"/>
                    <w:rPr>
                      <w:rFonts w:ascii="Google Sans" w:eastAsia="Times New Roman" w:hAnsi="Google Sans" w:cstheme="minorHAnsi"/>
                      <w:sz w:val="18"/>
                      <w:szCs w:val="18"/>
                      <w:lang w:eastAsia="en-IN"/>
                    </w:rPr>
                  </w:pPr>
                  <w:r w:rsidRPr="00A96D68">
                    <w:rPr>
                      <w:rFonts w:ascii="Google Sans" w:eastAsia="Times New Roman" w:hAnsi="Google Sans" w:cstheme="minorHAnsi"/>
                      <w:b/>
                      <w:color w:val="161616"/>
                      <w:shd w:val="clear" w:color="auto" w:fill="FFFFFF"/>
                      <w:lang w:eastAsia="en-IN"/>
                    </w:rPr>
                    <w:lastRenderedPageBreak/>
                    <w:t>Note: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 xml:space="preserve"> 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>Selecting this option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 xml:space="preserve"> replicates the data to a datacenter in a different region. Ensure that the </w:t>
                  </w:r>
                  <w:r w:rsidRPr="00A96D68">
                    <w:rPr>
                      <w:rFonts w:ascii="Google Sans" w:eastAsia="Times New Roman" w:hAnsi="Google Sans" w:cstheme="minorHAnsi"/>
                      <w:b/>
                      <w:bCs/>
                      <w:color w:val="161616"/>
                      <w:shd w:val="clear" w:color="auto" w:fill="FFFFFF"/>
                      <w:lang w:eastAsia="en-IN"/>
                    </w:rPr>
                    <w:t>Make read access to data available in the event of regional unavailability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shd w:val="clear" w:color="auto" w:fill="FFFFFF"/>
                      <w:lang w:eastAsia="en-IN"/>
                    </w:rPr>
                    <w:t xml:space="preserve"> checkbox </w:t>
                  </w:r>
                  <w:r w:rsidRPr="00A96D68">
                    <w:rPr>
                      <w:rFonts w:ascii="Google Sans" w:eastAsia="Times New Roman" w:hAnsi="Google Sans" w:cstheme="minorHAnsi"/>
                      <w:color w:val="161616"/>
                      <w:lang w:eastAsia="en-IN"/>
                    </w:rPr>
                    <w:t xml:space="preserve">is selected. </w:t>
                  </w:r>
                </w:p>
              </w:tc>
            </w:tr>
          </w:tbl>
          <w:p w14:paraId="502CF735" w14:textId="77777777" w:rsidR="00F42B49" w:rsidRPr="00A96D68" w:rsidRDefault="00F42B49" w:rsidP="000B7216">
            <w:pPr>
              <w:rPr>
                <w:rStyle w:val="ui-provider"/>
                <w:rFonts w:ascii="Google Sans" w:hAnsi="Google Sans" w:cstheme="minorHAnsi" w:hint="eastAsia"/>
              </w:rPr>
            </w:pPr>
          </w:p>
          <w:p w14:paraId="7B2CBE3F" w14:textId="61DA301A" w:rsidR="000B7216" w:rsidRPr="00A96D68" w:rsidRDefault="000B7216" w:rsidP="000B7216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310BE5E9" wp14:editId="1295C257">
                  <wp:extent cx="7693660" cy="4326890"/>
                  <wp:effectExtent l="0" t="0" r="2540" b="0"/>
                  <wp:docPr id="127701242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34EFF2" w14:textId="77777777" w:rsidR="000B7216" w:rsidRPr="00A96D68" w:rsidRDefault="000B7216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We then click on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to deploy the storage account.</w:t>
            </w:r>
          </w:p>
          <w:p w14:paraId="519E4D0C" w14:textId="419671EF" w:rsidR="00D02098" w:rsidRPr="00A96D68" w:rsidRDefault="00D02098" w:rsidP="00D02098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50499E98" wp14:editId="57BD41E5">
                  <wp:extent cx="7693660" cy="4326890"/>
                  <wp:effectExtent l="0" t="0" r="2540" b="0"/>
                  <wp:docPr id="702385500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C34187" w14:textId="77777777" w:rsidR="000B7216" w:rsidRPr="00A96D68" w:rsidRDefault="000B7216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It will take some time for the storage account to deploy. Once it is ready, we click on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Go to resource</w:t>
            </w:r>
            <w:r w:rsidR="00D02098" w:rsidRPr="00A96D68">
              <w:rPr>
                <w:rStyle w:val="ui-provider"/>
                <w:rFonts w:ascii="Google Sans" w:hAnsi="Google Sans" w:cstheme="minorHAnsi"/>
              </w:rPr>
              <w:t>.</w:t>
            </w:r>
          </w:p>
          <w:p w14:paraId="593F2A28" w14:textId="77777777" w:rsidR="00D02098" w:rsidRPr="00A96D68" w:rsidRDefault="00D02098" w:rsidP="00D02098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424D2B4A" wp14:editId="655DBA34">
                  <wp:extent cx="7693660" cy="4326890"/>
                  <wp:effectExtent l="0" t="0" r="2540" b="0"/>
                  <wp:docPr id="449353814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1A799E" w14:textId="2480616C" w:rsidR="00D22CF3" w:rsidRPr="00A96D68" w:rsidRDefault="00D22CF3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Anonymous access to storage accounts is disabled by default. To enable it, we first go to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onfiguration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under the </w:t>
            </w:r>
            <w:r w:rsidRPr="00A96D68">
              <w:rPr>
                <w:rStyle w:val="ui-provider"/>
                <w:rFonts w:ascii="Google Sans" w:hAnsi="Google Sans" w:cstheme="minorHAnsi"/>
                <w:i/>
                <w:iCs/>
              </w:rPr>
              <w:t>Settings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blade</w:t>
            </w:r>
            <w:r w:rsidR="00222B07" w:rsidRPr="00A96D68">
              <w:rPr>
                <w:rStyle w:val="ui-provider"/>
                <w:rFonts w:ascii="Google Sans" w:hAnsi="Google Sans" w:cstheme="minorHAnsi"/>
              </w:rPr>
              <w:t xml:space="preserve">, select the </w:t>
            </w:r>
            <w:r w:rsidR="00222B07" w:rsidRPr="00A96D68">
              <w:rPr>
                <w:rStyle w:val="ui-provider"/>
                <w:rFonts w:ascii="Google Sans" w:hAnsi="Google Sans" w:cstheme="minorHAnsi"/>
                <w:b/>
                <w:bCs/>
              </w:rPr>
              <w:t>Enable</w:t>
            </w:r>
            <w:r w:rsidR="00222B07" w:rsidRPr="00A96D68">
              <w:rPr>
                <w:rStyle w:val="ui-provider"/>
                <w:rFonts w:ascii="Google Sans" w:hAnsi="Google Sans" w:cstheme="minorHAnsi"/>
              </w:rPr>
              <w:t xml:space="preserve"> radio button under </w:t>
            </w:r>
            <w:r w:rsidR="00222B07" w:rsidRPr="00A96D68">
              <w:rPr>
                <w:rStyle w:val="ui-provider"/>
                <w:rFonts w:ascii="Google Sans" w:hAnsi="Google Sans" w:cstheme="minorHAnsi"/>
                <w:b/>
                <w:bCs/>
              </w:rPr>
              <w:t>Allow Blob anonymous access</w:t>
            </w:r>
            <w:r w:rsidR="00221302" w:rsidRPr="00A96D68">
              <w:rPr>
                <w:rStyle w:val="ui-provider"/>
                <w:rFonts w:ascii="Google Sans" w:hAnsi="Google Sans" w:cstheme="minorHAnsi"/>
                <w:b/>
                <w:bCs/>
              </w:rPr>
              <w:t>,</w:t>
            </w:r>
            <w:r w:rsidR="00222B07" w:rsidRPr="00A96D68">
              <w:rPr>
                <w:rStyle w:val="ui-provider"/>
                <w:rFonts w:ascii="Google Sans" w:hAnsi="Google Sans" w:cstheme="minorHAnsi"/>
              </w:rPr>
              <w:t xml:space="preserve"> and confirm change</w:t>
            </w:r>
            <w:r w:rsidR="00221302" w:rsidRPr="00A96D68">
              <w:rPr>
                <w:rStyle w:val="ui-provider"/>
                <w:rFonts w:ascii="Google Sans" w:hAnsi="Google Sans" w:cstheme="minorHAnsi"/>
              </w:rPr>
              <w:t>s</w:t>
            </w:r>
            <w:r w:rsidR="00222B07" w:rsidRPr="00A96D68">
              <w:rPr>
                <w:rStyle w:val="ui-provider"/>
                <w:rFonts w:ascii="Google Sans" w:hAnsi="Google Sans" w:cstheme="minorHAnsi"/>
              </w:rPr>
              <w:t xml:space="preserve"> by clickin</w:t>
            </w:r>
            <w:r w:rsidR="00221302" w:rsidRPr="00A96D68">
              <w:rPr>
                <w:rStyle w:val="ui-provider"/>
                <w:rFonts w:ascii="Google Sans" w:hAnsi="Google Sans" w:cstheme="minorHAnsi"/>
              </w:rPr>
              <w:t>g</w:t>
            </w:r>
            <w:r w:rsidR="00222B07" w:rsidRPr="00A96D68">
              <w:rPr>
                <w:rStyle w:val="ui-provider"/>
                <w:rFonts w:ascii="Google Sans" w:hAnsi="Google Sans" w:cstheme="minorHAnsi"/>
              </w:rPr>
              <w:t xml:space="preserve"> on </w:t>
            </w:r>
            <w:r w:rsidR="00222B07" w:rsidRPr="00A96D68">
              <w:rPr>
                <w:rStyle w:val="ui-provider"/>
                <w:rFonts w:ascii="Google Sans" w:hAnsi="Google Sans" w:cstheme="minorHAnsi"/>
                <w:b/>
                <w:bCs/>
              </w:rPr>
              <w:t>Save</w:t>
            </w:r>
            <w:r w:rsidRPr="00A96D68">
              <w:rPr>
                <w:rStyle w:val="ui-provider"/>
                <w:rFonts w:ascii="Google Sans" w:hAnsi="Google Sans" w:cstheme="minorHAnsi"/>
              </w:rPr>
              <w:t>.</w:t>
            </w:r>
          </w:p>
          <w:p w14:paraId="54A229FF" w14:textId="2C921442" w:rsidR="00222B07" w:rsidRPr="00A96D68" w:rsidRDefault="00222B07" w:rsidP="00222B07">
            <w:pPr>
              <w:pStyle w:val="ListParagraph"/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2B56742A" wp14:editId="3A18D2DA">
                  <wp:extent cx="7693660" cy="4326890"/>
                  <wp:effectExtent l="0" t="0" r="2540" b="0"/>
                  <wp:docPr id="1773505543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7FAED7" w14:textId="77777777" w:rsidR="00CE248D" w:rsidRDefault="00CE248D" w:rsidP="00CE248D">
            <w:pPr>
              <w:pStyle w:val="ListParagraph"/>
              <w:rPr>
                <w:rStyle w:val="ui-provider"/>
                <w:rFonts w:ascii="Google Sans" w:hAnsi="Google Sans" w:cstheme="minorHAnsi"/>
              </w:rPr>
            </w:pPr>
          </w:p>
          <w:p w14:paraId="624564C6" w14:textId="7F83206B" w:rsidR="00D22CF3" w:rsidRPr="00A96D68" w:rsidRDefault="00222B07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>We then</w:t>
            </w:r>
            <w:r w:rsidR="00D22CF3" w:rsidRPr="00A96D68">
              <w:rPr>
                <w:rStyle w:val="ui-provider"/>
                <w:rFonts w:ascii="Google Sans" w:hAnsi="Google Sans" w:cstheme="minorHAnsi"/>
              </w:rPr>
              <w:t xml:space="preserve"> </w:t>
            </w:r>
            <w:r w:rsidR="00984E3F" w:rsidRPr="00A96D68">
              <w:rPr>
                <w:rStyle w:val="ui-provider"/>
                <w:rFonts w:ascii="Google Sans" w:hAnsi="Google Sans" w:cstheme="minorHAnsi"/>
              </w:rPr>
              <w:t xml:space="preserve">select </w:t>
            </w:r>
            <w:r w:rsidR="00984E3F" w:rsidRPr="00A96D68">
              <w:rPr>
                <w:rStyle w:val="ui-provider"/>
                <w:rFonts w:ascii="Google Sans" w:hAnsi="Google Sans" w:cstheme="minorHAnsi"/>
                <w:b/>
                <w:bCs/>
              </w:rPr>
              <w:t>Containers</w:t>
            </w:r>
            <w:r w:rsidR="00984E3F" w:rsidRPr="00A96D68">
              <w:rPr>
                <w:rStyle w:val="ui-provider"/>
                <w:rFonts w:ascii="Google Sans" w:hAnsi="Google Sans" w:cstheme="minorHAnsi"/>
              </w:rPr>
              <w:t xml:space="preserve"> under the </w:t>
            </w:r>
            <w:r w:rsidR="00984E3F" w:rsidRPr="00A96D68">
              <w:rPr>
                <w:rStyle w:val="ui-provider"/>
                <w:rFonts w:ascii="Google Sans" w:hAnsi="Google Sans" w:cstheme="minorHAnsi"/>
                <w:i/>
                <w:iCs/>
              </w:rPr>
              <w:t>Data storage</w:t>
            </w:r>
            <w:r w:rsidR="00984E3F" w:rsidRPr="00A96D68">
              <w:rPr>
                <w:rStyle w:val="ui-provider"/>
                <w:rFonts w:ascii="Google Sans" w:hAnsi="Google Sans" w:cstheme="minorHAnsi"/>
              </w:rPr>
              <w:t xml:space="preserve"> blade.</w:t>
            </w:r>
          </w:p>
          <w:p w14:paraId="62626EF4" w14:textId="5868DF8B" w:rsidR="00D22CF3" w:rsidRPr="00A96D68" w:rsidRDefault="00D22CF3" w:rsidP="00D22CF3">
            <w:pPr>
              <w:pStyle w:val="ListParagraph"/>
              <w:numPr>
                <w:ilvl w:val="0"/>
                <w:numId w:val="14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color w:val="333333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  <w:color w:val="333333"/>
              </w:rPr>
              <w:t>Containers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 page, </w:t>
            </w:r>
            <w:r w:rsidR="00222B07" w:rsidRPr="00A96D68">
              <w:rPr>
                <w:rFonts w:ascii="Google Sans" w:hAnsi="Google Sans" w:cstheme="minorHAnsi"/>
                <w:color w:val="333333"/>
              </w:rPr>
              <w:t xml:space="preserve">we click on </w:t>
            </w:r>
            <w:r w:rsidRPr="00A96D68">
              <w:rPr>
                <w:rFonts w:ascii="Google Sans" w:hAnsi="Google Sans" w:cstheme="minorHAnsi"/>
                <w:b/>
                <w:bCs/>
                <w:color w:val="333333"/>
              </w:rPr>
              <w:t>Container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 to create a new container</w:t>
            </w:r>
            <w:r w:rsidRPr="00A96D68">
              <w:rPr>
                <w:rFonts w:ascii="Google Sans" w:hAnsi="Google Sans" w:cstheme="minorHAnsi"/>
                <w:b/>
                <w:bCs/>
                <w:color w:val="333333"/>
              </w:rPr>
              <w:t>.</w:t>
            </w:r>
          </w:p>
          <w:p w14:paraId="672FE8DA" w14:textId="144F7437" w:rsidR="00D22CF3" w:rsidRPr="00A96D68" w:rsidRDefault="00D22CF3" w:rsidP="00D22CF3">
            <w:pPr>
              <w:pStyle w:val="ListParagraph"/>
              <w:numPr>
                <w:ilvl w:val="0"/>
                <w:numId w:val="14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color w:val="333333"/>
              </w:rPr>
              <w:t>On the</w:t>
            </w:r>
            <w:r w:rsidRPr="00A96D68">
              <w:rPr>
                <w:rFonts w:ascii="Google Sans" w:hAnsi="Google Sans" w:cstheme="minorHAnsi"/>
                <w:b/>
                <w:bCs/>
                <w:color w:val="333333"/>
              </w:rPr>
              <w:t xml:space="preserve"> New container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 wizard, </w:t>
            </w:r>
            <w:r w:rsidR="00222B07" w:rsidRPr="00A96D68">
              <w:rPr>
                <w:rFonts w:ascii="Google Sans" w:hAnsi="Google Sans" w:cstheme="minorHAnsi"/>
                <w:color w:val="333333"/>
              </w:rPr>
              <w:t xml:space="preserve">we 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enter a name for </w:t>
            </w:r>
            <w:r w:rsidR="00222B07" w:rsidRPr="00A96D68">
              <w:rPr>
                <w:rFonts w:ascii="Google Sans" w:hAnsi="Google Sans" w:cstheme="minorHAnsi"/>
                <w:color w:val="333333"/>
              </w:rPr>
              <w:t>our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 new container, such as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color w:val="000000"/>
                <w:shd w:val="clear" w:color="auto" w:fill="FFFFFF"/>
              </w:rPr>
              <w:t>campaignimages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/>
                <w:shd w:val="clear" w:color="auto" w:fill="FFFFFF"/>
              </w:rPr>
              <w:t xml:space="preserve">. 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From the </w:t>
            </w:r>
            <w:r w:rsidRPr="00A96D68">
              <w:rPr>
                <w:rFonts w:ascii="Google Sans" w:hAnsi="Google Sans" w:cstheme="minorHAnsi"/>
                <w:b/>
                <w:bCs/>
                <w:color w:val="333333"/>
              </w:rPr>
              <w:t>Public access level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 dropdown list,</w:t>
            </w:r>
            <w:r w:rsidR="003C12EF" w:rsidRPr="00A96D68">
              <w:rPr>
                <w:rFonts w:ascii="Google Sans" w:hAnsi="Google Sans" w:cstheme="minorHAnsi"/>
                <w:color w:val="333333"/>
              </w:rPr>
              <w:t xml:space="preserve"> which should now no longer be grayed out, we</w:t>
            </w:r>
            <w:r w:rsidRPr="00A96D68">
              <w:rPr>
                <w:rFonts w:ascii="Google Sans" w:hAnsi="Google Sans" w:cstheme="minorHAnsi"/>
                <w:color w:val="333333"/>
              </w:rPr>
              <w:t xml:space="preserve"> select </w:t>
            </w:r>
            <w:r w:rsidRPr="00A96D68">
              <w:rPr>
                <w:rFonts w:ascii="Google Sans" w:hAnsi="Google Sans" w:cstheme="minorHAnsi"/>
                <w:b/>
                <w:bCs/>
                <w:color w:val="333333"/>
              </w:rPr>
              <w:t>Blob (anonymous read access for blobs only)</w:t>
            </w:r>
            <w:r w:rsidRPr="00A96D68">
              <w:rPr>
                <w:rFonts w:ascii="Google Sans" w:hAnsi="Google Sans" w:cstheme="minorHAnsi"/>
                <w:color w:val="333333"/>
              </w:rPr>
              <w:t>. </w:t>
            </w:r>
          </w:p>
          <w:p w14:paraId="6D75D7FC" w14:textId="3E9FFD18" w:rsidR="00D22CF3" w:rsidRPr="00A96D68" w:rsidRDefault="002051B7" w:rsidP="00D22CF3">
            <w:pPr>
              <w:pStyle w:val="ListParagraph"/>
              <w:numPr>
                <w:ilvl w:val="0"/>
                <w:numId w:val="14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color w:val="333333"/>
              </w:rPr>
              <w:t>We then click on</w:t>
            </w:r>
            <w:r w:rsidR="00D22CF3" w:rsidRPr="00A96D68">
              <w:rPr>
                <w:rFonts w:ascii="Google Sans" w:hAnsi="Google Sans" w:cstheme="minorHAnsi"/>
                <w:color w:val="333333"/>
              </w:rPr>
              <w:t> </w:t>
            </w:r>
            <w:r w:rsidR="00D22CF3" w:rsidRPr="00A96D68">
              <w:rPr>
                <w:rFonts w:ascii="Google Sans" w:hAnsi="Google Sans" w:cstheme="minorHAnsi"/>
                <w:b/>
                <w:bCs/>
                <w:color w:val="333333"/>
              </w:rPr>
              <w:t>Create</w:t>
            </w:r>
            <w:r w:rsidR="00D22CF3" w:rsidRPr="00A96D68">
              <w:rPr>
                <w:rFonts w:ascii="Google Sans" w:hAnsi="Google Sans" w:cstheme="minorHAnsi"/>
                <w:color w:val="333333"/>
              </w:rPr>
              <w:t> to create the container. </w:t>
            </w:r>
          </w:p>
          <w:p w14:paraId="6A2F93FE" w14:textId="21DE4D1C" w:rsidR="002051B7" w:rsidRPr="00A96D68" w:rsidRDefault="002051B7" w:rsidP="002051B7">
            <w:pPr>
              <w:rPr>
                <w:rStyle w:val="normaltextrun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EC5831C" wp14:editId="2A5FD91C">
                  <wp:extent cx="7693660" cy="4326890"/>
                  <wp:effectExtent l="0" t="0" r="2540" b="0"/>
                  <wp:docPr id="1002150826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B49DCB" w14:textId="77777777" w:rsidR="00D22CF3" w:rsidRPr="00A96D68" w:rsidRDefault="002051B7" w:rsidP="00D22CF3">
            <w:pPr>
              <w:pStyle w:val="ListParagraph"/>
              <w:numPr>
                <w:ilvl w:val="0"/>
                <w:numId w:val="14"/>
              </w:num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Style w:val="ui-provider"/>
                <w:rFonts w:ascii="Google Sans" w:hAnsi="Google Sans" w:cstheme="minorHAnsi"/>
              </w:rPr>
              <w:t xml:space="preserve">The container can now be viewed on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Containers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.</w:t>
            </w:r>
          </w:p>
          <w:p w14:paraId="1BB49196" w14:textId="145E4B32" w:rsidR="002051B7" w:rsidRPr="00A96D68" w:rsidRDefault="002051B7" w:rsidP="002051B7">
            <w:pPr>
              <w:rPr>
                <w:rStyle w:val="ui-provider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42CEC0E9" wp14:editId="0E56935C">
                  <wp:extent cx="7693660" cy="4326890"/>
                  <wp:effectExtent l="0" t="0" r="2540" b="0"/>
                  <wp:docPr id="488532044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0FE7" w:rsidRPr="00A96D68" w14:paraId="193C7BD7" w14:textId="77777777" w:rsidTr="00512932">
        <w:trPr>
          <w:trHeight w:val="1156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6A63559" w14:textId="77777777" w:rsidR="00360FE7" w:rsidRPr="00A96D68" w:rsidRDefault="00360FE7" w:rsidP="00360FE7">
            <w:pPr>
              <w:spacing w:after="0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lastRenderedPageBreak/>
              <w:t xml:space="preserve">Activity 2: </w:t>
            </w:r>
            <w:r w:rsidRPr="00A96D68">
              <w:rPr>
                <w:rFonts w:ascii="Google Sans" w:hAnsi="Google Sans" w:cstheme="minorHAnsi"/>
              </w:rPr>
              <w:t>Upload an image to the container in the Storage account and create a Blob SAS URL for the image.</w:t>
            </w:r>
          </w:p>
          <w:p w14:paraId="65658D2B" w14:textId="77777777" w:rsidR="00360FE7" w:rsidRPr="00A96D68" w:rsidRDefault="00360FE7" w:rsidP="000514ED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3BBF1" w14:textId="1C2C1FF3" w:rsidR="00A41041" w:rsidRPr="00A96D68" w:rsidRDefault="00A414BE" w:rsidP="0098432C">
            <w:pPr>
              <w:pStyle w:val="ListParagraph"/>
              <w:numPr>
                <w:ilvl w:val="0"/>
                <w:numId w:val="17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now click on the newly created container called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</w:rPr>
              <w:t>campaignimages</w:t>
            </w:r>
            <w:proofErr w:type="spellEnd"/>
            <w:r w:rsidR="00221302" w:rsidRPr="00A96D68">
              <w:rPr>
                <w:rFonts w:ascii="Google Sans" w:hAnsi="Google Sans" w:cstheme="minorHAnsi"/>
              </w:rPr>
              <w:t xml:space="preserve">, </w:t>
            </w:r>
            <w:r w:rsidRPr="00A96D68">
              <w:rPr>
                <w:rFonts w:ascii="Google Sans" w:hAnsi="Google Sans" w:cstheme="minorHAnsi"/>
              </w:rPr>
              <w:t xml:space="preserve">select the </w:t>
            </w:r>
            <w:r w:rsidRPr="00A96D68">
              <w:rPr>
                <w:rFonts w:ascii="Google Sans" w:hAnsi="Google Sans" w:cstheme="minorHAnsi"/>
                <w:b/>
                <w:bCs/>
              </w:rPr>
              <w:t>Upload</w:t>
            </w:r>
            <w:r w:rsidRPr="00A96D68">
              <w:rPr>
                <w:rFonts w:ascii="Google Sans" w:hAnsi="Google Sans" w:cstheme="minorHAnsi"/>
              </w:rPr>
              <w:t xml:space="preserve"> button to open the </w:t>
            </w:r>
            <w:r w:rsidRPr="00A96D68">
              <w:rPr>
                <w:rStyle w:val="normaltextrun"/>
                <w:rFonts w:ascii="Google Sans" w:hAnsi="Google Sans" w:cstheme="minorHAnsi"/>
                <w:b/>
                <w:color w:val="161616"/>
                <w:shd w:val="clear" w:color="auto" w:fill="FFFFFF"/>
              </w:rPr>
              <w:t>Upload blob</w:t>
            </w:r>
            <w:r w:rsidRPr="00A96D68">
              <w:rPr>
                <w:rStyle w:val="normaltextrun"/>
                <w:rFonts w:ascii="Google Sans" w:hAnsi="Google Sans" w:cstheme="minorHAnsi"/>
                <w:color w:val="161616"/>
                <w:shd w:val="clear" w:color="auto" w:fill="FFFFFF"/>
              </w:rPr>
              <w:t> wizard</w:t>
            </w:r>
            <w:r w:rsidR="00221302" w:rsidRPr="00A96D68">
              <w:rPr>
                <w:rStyle w:val="normaltextrun"/>
                <w:rFonts w:ascii="Google Sans" w:hAnsi="Google Sans" w:cstheme="minorHAnsi"/>
                <w:color w:val="161616"/>
                <w:shd w:val="clear" w:color="auto" w:fill="FFFFFF"/>
              </w:rPr>
              <w:t>,</w:t>
            </w:r>
            <w:r w:rsidRPr="00A96D68">
              <w:rPr>
                <w:rStyle w:val="normaltextrun"/>
                <w:rFonts w:ascii="Google Sans" w:hAnsi="Google Sans" w:cstheme="minorHAnsi"/>
                <w:color w:val="161616"/>
                <w:shd w:val="clear" w:color="auto" w:fill="FFFFFF"/>
              </w:rPr>
              <w:t xml:space="preserve"> and add the SparklingGems.png to the container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50EEF1D0" w14:textId="77777777" w:rsidR="00A414BE" w:rsidRPr="00A96D68" w:rsidRDefault="00A414BE" w:rsidP="00A414BE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1B6C1299" wp14:editId="04FD8EA9">
                  <wp:extent cx="7693660" cy="1913890"/>
                  <wp:effectExtent l="0" t="0" r="2540" b="0"/>
                  <wp:docPr id="522591848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191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9F8E93" w14:textId="739C4930" w:rsidR="00A414BE" w:rsidRPr="00A96D68" w:rsidRDefault="00A414BE" w:rsidP="0098432C">
            <w:pPr>
              <w:pStyle w:val="ListParagraph"/>
              <w:numPr>
                <w:ilvl w:val="0"/>
                <w:numId w:val="17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After adding the image, we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Upload</w:t>
            </w:r>
            <w:r w:rsidRPr="00A96D68">
              <w:rPr>
                <w:rFonts w:ascii="Google Sans" w:hAnsi="Google Sans" w:cstheme="minorHAnsi"/>
              </w:rPr>
              <w:t xml:space="preserve"> and it should successfully appear within the container.</w:t>
            </w:r>
          </w:p>
          <w:p w14:paraId="2B5504F5" w14:textId="77777777" w:rsidR="00A414BE" w:rsidRPr="00A96D68" w:rsidRDefault="00A414BE" w:rsidP="00A414BE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drawing>
                <wp:inline distT="0" distB="0" distL="0" distR="0" wp14:anchorId="1FFFCA07" wp14:editId="65338837">
                  <wp:extent cx="7693660" cy="1843405"/>
                  <wp:effectExtent l="0" t="0" r="2540" b="4445"/>
                  <wp:docPr id="83165658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1843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974EB" w14:textId="63D25DC1" w:rsidR="002B7C54" w:rsidRPr="00A96D68" w:rsidRDefault="002B7C54" w:rsidP="0098432C">
            <w:pPr>
              <w:pStyle w:val="ListParagraph"/>
              <w:numPr>
                <w:ilvl w:val="0"/>
                <w:numId w:val="17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To generate the SAS, we 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click on the </w:t>
            </w:r>
            <w:r w:rsidRPr="00A96D68">
              <w:rPr>
                <w:rFonts w:ascii="Google Sans" w:eastAsia="Calibri" w:hAnsi="Google Sans" w:cstheme="minorHAnsi"/>
                <w:b/>
                <w:bCs/>
                <w:color w:val="161616"/>
              </w:rPr>
              <w:t>ellipsis</w:t>
            </w:r>
            <w:r w:rsidRPr="00A96D68">
              <w:rPr>
                <w:rFonts w:ascii="Google Sans" w:eastAsia="Calibri" w:hAnsi="Google Sans" w:cstheme="minorHAnsi"/>
                <w:b/>
                <w:color w:val="161616"/>
              </w:rPr>
              <w:t xml:space="preserve"> </w:t>
            </w:r>
            <w:r w:rsidRPr="00A96D68">
              <w:rPr>
                <w:rFonts w:ascii="Google Sans" w:eastAsia="Calibri" w:hAnsi="Google Sans" w:cstheme="minorHAnsi"/>
                <w:b/>
                <w:bCs/>
                <w:color w:val="161616"/>
              </w:rPr>
              <w:t>(...)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 next to the SparklingGems.png file</w:t>
            </w:r>
            <w:r w:rsidR="00221302" w:rsidRPr="00A96D68">
              <w:rPr>
                <w:rFonts w:ascii="Google Sans" w:eastAsia="Calibri" w:hAnsi="Google Sans" w:cstheme="minorHAnsi"/>
                <w:color w:val="161616"/>
              </w:rPr>
              <w:t>,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 and select </w:t>
            </w:r>
            <w:r w:rsidRPr="00A96D68">
              <w:rPr>
                <w:rFonts w:ascii="Google Sans" w:eastAsia="Calibri" w:hAnsi="Google Sans" w:cstheme="minorHAnsi"/>
                <w:b/>
                <w:bCs/>
                <w:color w:val="161616"/>
              </w:rPr>
              <w:t>Generate SAS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 from the dropdown menu.</w:t>
            </w:r>
          </w:p>
          <w:p w14:paraId="32BAA971" w14:textId="77777777" w:rsidR="002B7C54" w:rsidRPr="00A96D68" w:rsidRDefault="002B7C54" w:rsidP="002B7C54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695C7EE4" wp14:editId="6939B076">
                  <wp:extent cx="7693660" cy="3039745"/>
                  <wp:effectExtent l="0" t="0" r="2540" b="8255"/>
                  <wp:docPr id="1302936999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3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BB5CCD" w14:textId="77777777" w:rsidR="003A7616" w:rsidRPr="00A96D68" w:rsidRDefault="003A7616" w:rsidP="0098432C">
            <w:pPr>
              <w:pStyle w:val="ListParagraph"/>
              <w:numPr>
                <w:ilvl w:val="0"/>
                <w:numId w:val="17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then go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Generate SAS</w:t>
            </w:r>
            <w:r w:rsidRPr="00A96D68">
              <w:rPr>
                <w:rFonts w:ascii="Google Sans" w:hAnsi="Google Sans" w:cstheme="minorHAnsi"/>
              </w:rPr>
              <w:t xml:space="preserve"> tab of the windows that pops up and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Permissions</w:t>
            </w:r>
            <w:r w:rsidRPr="00A96D68">
              <w:rPr>
                <w:rFonts w:ascii="Google Sans" w:hAnsi="Google Sans" w:cstheme="minorHAnsi"/>
              </w:rPr>
              <w:t xml:space="preserve">, enabling Read and Write permissions for the file. We then make sure that </w:t>
            </w:r>
            <w:r w:rsidRPr="00A96D68">
              <w:rPr>
                <w:rFonts w:ascii="Google Sans" w:hAnsi="Google Sans" w:cstheme="minorHAnsi"/>
                <w:b/>
                <w:bCs/>
              </w:rPr>
              <w:t>HTTPS only</w:t>
            </w:r>
            <w:r w:rsidRPr="00A96D68">
              <w:rPr>
                <w:rFonts w:ascii="Google Sans" w:hAnsi="Google Sans" w:cstheme="minorHAnsi"/>
              </w:rPr>
              <w:t xml:space="preserve"> is selected under </w:t>
            </w:r>
            <w:r w:rsidRPr="00A96D68">
              <w:rPr>
                <w:rFonts w:ascii="Google Sans" w:hAnsi="Google Sans" w:cstheme="minorHAnsi"/>
                <w:b/>
                <w:bCs/>
              </w:rPr>
              <w:t>Allowed protocols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756C617E" w14:textId="47172035" w:rsidR="000A47FA" w:rsidRPr="00A96D68" w:rsidRDefault="000A47FA" w:rsidP="0098432C">
            <w:pPr>
              <w:pStyle w:val="ListParagraph"/>
              <w:numPr>
                <w:ilvl w:val="0"/>
                <w:numId w:val="17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then confirm our selection by clicking on </w:t>
            </w:r>
            <w:r w:rsidRPr="00A96D68">
              <w:rPr>
                <w:rStyle w:val="Strong"/>
                <w:rFonts w:ascii="Google Sans" w:eastAsia="Calibri" w:hAnsi="Google Sans" w:cstheme="minorHAnsi"/>
                <w:color w:val="161616"/>
              </w:rPr>
              <w:t>Generate SAS token and URL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>.</w:t>
            </w:r>
          </w:p>
          <w:p w14:paraId="738EC557" w14:textId="77777777" w:rsidR="003A7616" w:rsidRPr="00A96D68" w:rsidRDefault="003A7616" w:rsidP="003A7616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E071002" wp14:editId="1CB51029">
                  <wp:extent cx="7693660" cy="4329430"/>
                  <wp:effectExtent l="0" t="0" r="2540" b="0"/>
                  <wp:docPr id="2299363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9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227BA3" w14:textId="4AFAE390" w:rsidR="0098432C" w:rsidRPr="00A96D68" w:rsidRDefault="0098432C" w:rsidP="0098432C">
            <w:pPr>
              <w:pStyle w:val="ListParagraph"/>
              <w:numPr>
                <w:ilvl w:val="0"/>
                <w:numId w:val="17"/>
              </w:numPr>
              <w:spacing w:after="0"/>
              <w:rPr>
                <w:rStyle w:val="Strong"/>
                <w:rFonts w:ascii="Google Sans" w:eastAsia="Calibri" w:hAnsi="Google Sans" w:cstheme="minorHAnsi"/>
                <w:b w:val="0"/>
                <w:bCs w:val="0"/>
                <w:color w:val="161616"/>
              </w:rPr>
            </w:pPr>
            <w:r w:rsidRPr="00A96D68">
              <w:rPr>
                <w:rFonts w:ascii="Google Sans" w:eastAsia="Calibri" w:hAnsi="Google Sans" w:cstheme="minorHAnsi"/>
                <w:color w:val="161616"/>
              </w:rPr>
              <w:t>The </w:t>
            </w:r>
            <w:r w:rsidRPr="00A96D68">
              <w:rPr>
                <w:rStyle w:val="Strong"/>
                <w:rFonts w:ascii="Google Sans" w:eastAsia="Calibri" w:hAnsi="Google Sans" w:cstheme="minorHAnsi"/>
                <w:color w:val="161616"/>
              </w:rPr>
              <w:t>Blob SAS token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 and the </w:t>
            </w:r>
            <w:r w:rsidRPr="00A96D68">
              <w:rPr>
                <w:rStyle w:val="Strong"/>
                <w:rFonts w:ascii="Google Sans" w:eastAsia="Calibri" w:hAnsi="Google Sans" w:cstheme="minorHAnsi"/>
                <w:color w:val="161616"/>
              </w:rPr>
              <w:t>Blob SAS URL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 appear in the bottom area of the wizard. We then copy the </w:t>
            </w:r>
            <w:r w:rsidRPr="00A96D68">
              <w:rPr>
                <w:rStyle w:val="Strong"/>
                <w:rFonts w:ascii="Google Sans" w:eastAsia="Calibri" w:hAnsi="Google Sans" w:cstheme="minorHAnsi"/>
                <w:color w:val="161616"/>
              </w:rPr>
              <w:t>Blob SAS URL</w:t>
            </w:r>
            <w:r w:rsidR="00F64752" w:rsidRPr="00A96D68">
              <w:rPr>
                <w:rStyle w:val="Strong"/>
                <w:rFonts w:ascii="Google Sans" w:eastAsia="Calibri" w:hAnsi="Google Sans" w:cstheme="minorHAnsi"/>
                <w:b w:val="0"/>
                <w:bCs w:val="0"/>
                <w:color w:val="161616"/>
              </w:rPr>
              <w:t>,</w:t>
            </w:r>
            <w:r w:rsidRPr="00A96D68">
              <w:rPr>
                <w:rStyle w:val="Strong"/>
                <w:rFonts w:ascii="Google Sans" w:eastAsia="Calibri" w:hAnsi="Google Sans" w:cstheme="minorHAnsi"/>
                <w:color w:val="161616"/>
              </w:rPr>
              <w:t xml:space="preserve"> </w:t>
            </w:r>
            <w:r w:rsidRPr="00A96D68">
              <w:rPr>
                <w:rStyle w:val="Strong"/>
                <w:rFonts w:ascii="Google Sans" w:eastAsia="Calibri" w:hAnsi="Google Sans" w:cstheme="minorHAnsi"/>
                <w:b w:val="0"/>
                <w:bCs w:val="0"/>
                <w:color w:val="161616"/>
              </w:rPr>
              <w:t>and save it for later use.</w:t>
            </w:r>
          </w:p>
          <w:p w14:paraId="64D11143" w14:textId="77777777" w:rsidR="008F2169" w:rsidRPr="00A96D68" w:rsidRDefault="008F2169" w:rsidP="008F2169">
            <w:pPr>
              <w:spacing w:after="0"/>
              <w:rPr>
                <w:rFonts w:ascii="Google Sans" w:eastAsia="Calibri" w:hAnsi="Google Sans" w:cstheme="minorHAnsi"/>
                <w:color w:val="161616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7EE2C4C3" wp14:editId="1B9E2318">
                  <wp:extent cx="7693660" cy="4326255"/>
                  <wp:effectExtent l="0" t="0" r="2540" b="0"/>
                  <wp:docPr id="114016423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E592C7" w14:textId="6C8425E7" w:rsidR="0081259C" w:rsidRPr="00A96D68" w:rsidRDefault="0081259C" w:rsidP="008F2169">
            <w:pPr>
              <w:spacing w:after="0"/>
              <w:rPr>
                <w:rFonts w:ascii="Google Sans" w:eastAsia="Calibri" w:hAnsi="Google Sans" w:cstheme="minorHAnsi"/>
                <w:color w:val="161616"/>
              </w:rPr>
            </w:pPr>
            <w:r w:rsidRPr="00A96D68">
              <w:rPr>
                <w:rFonts w:ascii="Google Sans" w:eastAsia="Calibri" w:hAnsi="Google Sans" w:cstheme="minorHAnsi"/>
                <w:b/>
                <w:bCs/>
                <w:color w:val="161616"/>
              </w:rPr>
              <w:t>Note: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 This is the only time </w:t>
            </w:r>
            <w:r w:rsidR="005E49D1">
              <w:rPr>
                <w:rFonts w:ascii="Google Sans" w:eastAsia="Calibri" w:hAnsi="Google Sans" w:cstheme="minorHAnsi"/>
                <w:color w:val="161616"/>
              </w:rPr>
              <w:t>we</w:t>
            </w:r>
            <w:r w:rsidRPr="00A96D68">
              <w:rPr>
                <w:rFonts w:ascii="Google Sans" w:eastAsia="Calibri" w:hAnsi="Google Sans" w:cstheme="minorHAnsi"/>
                <w:color w:val="161616"/>
              </w:rPr>
              <w:t xml:space="preserve"> can see and copy the SAS URL.</w:t>
            </w:r>
          </w:p>
        </w:tc>
      </w:tr>
      <w:tr w:rsidR="00276CE3" w:rsidRPr="00A96D68" w14:paraId="2C144596" w14:textId="77777777" w:rsidTr="00512932">
        <w:trPr>
          <w:trHeight w:val="1156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7E71D625" w14:textId="7426E39E" w:rsidR="00276CE3" w:rsidRPr="00A96D68" w:rsidRDefault="00276CE3" w:rsidP="000514ED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 xml:space="preserve">Activity 3: </w:t>
            </w:r>
            <w:r w:rsidR="00E34E05" w:rsidRPr="00A96D68">
              <w:rPr>
                <w:rFonts w:ascii="Google Sans" w:hAnsi="Google Sans" w:cstheme="minorHAnsi"/>
              </w:rPr>
              <w:t xml:space="preserve">Assign the Storage Blob Data Contributor role to the </w:t>
            </w:r>
            <w:r w:rsidR="009E55FF" w:rsidRPr="00A96D68">
              <w:rPr>
                <w:rFonts w:ascii="Google Sans" w:hAnsi="Google Sans" w:cstheme="minorHAnsi"/>
              </w:rPr>
              <w:t>group members</w:t>
            </w:r>
            <w:r w:rsidR="00E34E05" w:rsidRPr="00A96D68">
              <w:rPr>
                <w:rFonts w:ascii="Google Sans" w:hAnsi="Google Sans" w:cstheme="minorHAnsi"/>
              </w:rPr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45690" w14:textId="2BD64099" w:rsidR="00A41041" w:rsidRPr="00A96D68" w:rsidRDefault="007904E0" w:rsidP="0088239B">
            <w:pPr>
              <w:pStyle w:val="ListParagraph"/>
              <w:numPr>
                <w:ilvl w:val="0"/>
                <w:numId w:val="19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We</w:t>
            </w:r>
            <w:r w:rsidR="005076D9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then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navigate to the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Resource Groups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page</w:t>
            </w:r>
            <w:r w:rsidR="005076D9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from the Azure portal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and select the </w:t>
            </w:r>
            <w:proofErr w:type="spellStart"/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JewelPromo</w:t>
            </w:r>
            <w:proofErr w:type="spellEnd"/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resource group.</w:t>
            </w:r>
          </w:p>
          <w:p w14:paraId="45248955" w14:textId="77777777" w:rsidR="00DD0D60" w:rsidRPr="00A96D68" w:rsidRDefault="00DD0D60" w:rsidP="0088239B">
            <w:pPr>
              <w:pStyle w:val="ListParagraph"/>
              <w:numPr>
                <w:ilvl w:val="0"/>
                <w:numId w:val="19"/>
              </w:numPr>
              <w:rPr>
                <w:rStyle w:val="normaltextrun"/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Then, we click on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Access control (IAM)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 and select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the Role assignments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 tab which shows us our existing role assignments.</w:t>
            </w:r>
          </w:p>
          <w:p w14:paraId="23593EF9" w14:textId="15DB8195" w:rsidR="00DD0D60" w:rsidRPr="00A96D68" w:rsidRDefault="00DD0D60" w:rsidP="0088239B">
            <w:pPr>
              <w:pStyle w:val="ListParagraph"/>
              <w:numPr>
                <w:ilvl w:val="0"/>
                <w:numId w:val="19"/>
              </w:numPr>
              <w:shd w:val="clear" w:color="auto" w:fill="FFFFFF" w:themeFill="background1"/>
              <w:spacing w:beforeAutospacing="1" w:after="0" w:line="240" w:lineRule="auto"/>
              <w:rPr>
                <w:rStyle w:val="normaltextrun"/>
                <w:rFonts w:ascii="Google Sans" w:eastAsia="Times New Roman" w:hAnsi="Google Sans" w:cstheme="minorHAnsi"/>
                <w:color w:val="222222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Since no</w:t>
            </w:r>
            <w:r w:rsidRPr="00A96D68">
              <w:rPr>
                <w:rFonts w:ascii="Google Sans" w:hAnsi="Google Sans" w:cstheme="minorHAnsi"/>
              </w:rPr>
              <w:t xml:space="preserve"> Storage Blob Data Contributor role exists, we s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elect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Add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 xml:space="preserve"> and choos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</w:rPr>
              <w:t>Add role assignment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</w:rPr>
              <w:t>.</w:t>
            </w:r>
          </w:p>
          <w:p w14:paraId="2103F9E8" w14:textId="5DE3F2DE" w:rsidR="00145429" w:rsidRPr="00A96D68" w:rsidRDefault="00145429" w:rsidP="00145429">
            <w:pPr>
              <w:shd w:val="clear" w:color="auto" w:fill="FFFFFF" w:themeFill="background1"/>
              <w:spacing w:beforeAutospacing="1" w:after="0" w:line="240" w:lineRule="auto"/>
              <w:rPr>
                <w:rFonts w:ascii="Google Sans" w:eastAsia="Times New Roman" w:hAnsi="Google Sans" w:cstheme="minorHAnsi"/>
                <w:color w:val="222222"/>
                <w:lang w:eastAsia="en-IN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58C5E12" wp14:editId="50A9C2AC">
                  <wp:extent cx="7693660" cy="3056890"/>
                  <wp:effectExtent l="0" t="0" r="2540" b="0"/>
                  <wp:docPr id="82802968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5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CD8A1F" w14:textId="019CFD87" w:rsidR="007C5F4E" w:rsidRPr="00A96D68" w:rsidRDefault="007C5F4E" w:rsidP="0088239B">
            <w:pPr>
              <w:pStyle w:val="NormalWeb"/>
              <w:numPr>
                <w:ilvl w:val="0"/>
                <w:numId w:val="19"/>
              </w:numPr>
              <w:shd w:val="clear" w:color="auto" w:fill="FFFFFF" w:themeFill="background1"/>
              <w:spacing w:after="0" w:afterAutospacing="0"/>
              <w:rPr>
                <w:rStyle w:val="normaltextrun"/>
                <w:rFonts w:ascii="Google Sans" w:hAnsi="Google Sans" w:cstheme="minorHAnsi"/>
                <w:color w:val="222222"/>
              </w:rPr>
            </w:pP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On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 xml:space="preserve">Role 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tab of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Add role assignment menu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, on the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 xml:space="preserve"> Job function roles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tab, in the search box, we search for and select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Storage Blob Data Contributor</w:t>
            </w:r>
            <w:r w:rsidR="008022FE"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,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and confirm our selection by clicking on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Next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.</w:t>
            </w:r>
          </w:p>
          <w:p w14:paraId="1A392C6E" w14:textId="020150C2" w:rsidR="007C5F4E" w:rsidRPr="00A96D68" w:rsidRDefault="007C5F4E" w:rsidP="007C5F4E">
            <w:pPr>
              <w:pStyle w:val="NormalWeb"/>
              <w:shd w:val="clear" w:color="auto" w:fill="FFFFFF" w:themeFill="background1"/>
              <w:spacing w:after="0" w:afterAutospacing="0"/>
              <w:rPr>
                <w:rFonts w:ascii="Google Sans" w:hAnsi="Google Sans" w:cstheme="minorHAnsi"/>
                <w:color w:val="222222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177D8E72" wp14:editId="016667D3">
                  <wp:extent cx="7693660" cy="4327525"/>
                  <wp:effectExtent l="0" t="0" r="2540" b="0"/>
                  <wp:docPr id="31563526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A9D2C2" w14:textId="59EEB027" w:rsidR="00DD0D60" w:rsidRPr="00A96D68" w:rsidRDefault="007C5F4E" w:rsidP="0088239B">
            <w:pPr>
              <w:pStyle w:val="NormalWeb"/>
              <w:numPr>
                <w:ilvl w:val="0"/>
                <w:numId w:val="19"/>
              </w:numPr>
              <w:shd w:val="clear" w:color="auto" w:fill="FFFFFF" w:themeFill="background1"/>
              <w:rPr>
                <w:rStyle w:val="normaltextrun"/>
                <w:rFonts w:ascii="Google Sans" w:hAnsi="Google Sans" w:cstheme="minorHAnsi"/>
                <w:color w:val="161616"/>
              </w:rPr>
            </w:pP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Members</w:t>
            </w: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tab, in the </w:t>
            </w: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Members</w:t>
            </w: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section, we choose </w:t>
            </w: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Select members</w:t>
            </w: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. In the wizard that will pop-up, we choose three users that were created earlier: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AlexSmith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,</w:t>
            </w: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SofiaLee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, and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NishaPatel</w:t>
            </w:r>
            <w:proofErr w:type="spellEnd"/>
            <w:r w:rsidR="009762B8"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,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and then click on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Select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to confirm our choice.</w:t>
            </w:r>
          </w:p>
          <w:p w14:paraId="2770969A" w14:textId="77777777" w:rsidR="00D4089F" w:rsidRPr="00A96D68" w:rsidRDefault="00D4089F" w:rsidP="00D4089F">
            <w:pPr>
              <w:pStyle w:val="NormalWeb"/>
              <w:shd w:val="clear" w:color="auto" w:fill="FFFFFF" w:themeFill="background1"/>
              <w:rPr>
                <w:rFonts w:ascii="Google Sans" w:hAnsi="Google Sans" w:cstheme="minorHAnsi"/>
                <w:color w:val="161616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3A39C31F" wp14:editId="6DB2DA1C">
                  <wp:extent cx="7693660" cy="4328795"/>
                  <wp:effectExtent l="0" t="0" r="2540" b="0"/>
                  <wp:docPr id="176441936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1842B3" w14:textId="77777777" w:rsidR="0088239B" w:rsidRPr="00A96D68" w:rsidRDefault="0088239B" w:rsidP="0088239B">
            <w:pPr>
              <w:pStyle w:val="NormalWeb"/>
              <w:numPr>
                <w:ilvl w:val="0"/>
                <w:numId w:val="19"/>
              </w:numPr>
              <w:shd w:val="clear" w:color="auto" w:fill="FFFFFF" w:themeFill="background1"/>
              <w:rPr>
                <w:rFonts w:ascii="Google Sans" w:hAnsi="Google Sans" w:cstheme="minorHAnsi"/>
                <w:color w:val="161616"/>
              </w:rPr>
            </w:pPr>
            <w:r w:rsidRPr="00A96D68">
              <w:rPr>
                <w:rFonts w:ascii="Google Sans" w:hAnsi="Google Sans" w:cstheme="minorHAnsi"/>
                <w:color w:val="161616"/>
              </w:rPr>
              <w:t xml:space="preserve">We then on </w:t>
            </w:r>
            <w:r w:rsidRPr="00A96D68">
              <w:rPr>
                <w:rFonts w:ascii="Google Sans" w:hAnsi="Google Sans" w:cstheme="minorHAnsi"/>
                <w:b/>
                <w:bCs/>
                <w:color w:val="161616"/>
              </w:rPr>
              <w:t>Review + assign</w:t>
            </w:r>
            <w:r w:rsidRPr="00A96D68">
              <w:rPr>
                <w:rFonts w:ascii="Google Sans" w:hAnsi="Google Sans" w:cstheme="minorHAnsi"/>
                <w:color w:val="161616"/>
              </w:rPr>
              <w:t xml:space="preserve"> which will take us to the </w:t>
            </w:r>
            <w:r w:rsidRPr="00A96D68">
              <w:rPr>
                <w:rFonts w:ascii="Google Sans" w:hAnsi="Google Sans" w:cstheme="minorHAnsi"/>
                <w:b/>
                <w:bCs/>
                <w:color w:val="161616"/>
              </w:rPr>
              <w:t>Review + assign</w:t>
            </w:r>
            <w:r w:rsidRPr="00A96D68">
              <w:rPr>
                <w:rFonts w:ascii="Google Sans" w:hAnsi="Google Sans" w:cstheme="minorHAnsi"/>
                <w:color w:val="161616"/>
              </w:rPr>
              <w:t xml:space="preserve"> tab where we have to once again click on </w:t>
            </w:r>
            <w:r w:rsidRPr="00A96D68">
              <w:rPr>
                <w:rFonts w:ascii="Google Sans" w:hAnsi="Google Sans" w:cstheme="minorHAnsi"/>
                <w:b/>
                <w:bCs/>
                <w:color w:val="161616"/>
              </w:rPr>
              <w:t xml:space="preserve">Review + assign </w:t>
            </w:r>
            <w:r w:rsidRPr="00A96D68">
              <w:rPr>
                <w:rFonts w:ascii="Google Sans" w:hAnsi="Google Sans" w:cstheme="minorHAnsi"/>
                <w:color w:val="161616"/>
              </w:rPr>
              <w:t>to assign the roles</w:t>
            </w:r>
          </w:p>
          <w:p w14:paraId="2AAB7ACE" w14:textId="77777777" w:rsidR="0088239B" w:rsidRPr="00A96D68" w:rsidRDefault="0088239B" w:rsidP="0088239B">
            <w:pPr>
              <w:pStyle w:val="NormalWeb"/>
              <w:shd w:val="clear" w:color="auto" w:fill="FFFFFF" w:themeFill="background1"/>
              <w:rPr>
                <w:rFonts w:ascii="Google Sans" w:hAnsi="Google Sans" w:cstheme="minorHAnsi"/>
                <w:color w:val="161616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7078D23A" wp14:editId="210591B0">
                  <wp:extent cx="7693660" cy="4328795"/>
                  <wp:effectExtent l="0" t="0" r="2540" b="0"/>
                  <wp:docPr id="93425525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B70BE3" w14:textId="77777777" w:rsidR="0088239B" w:rsidRPr="00A96D68" w:rsidRDefault="0088239B" w:rsidP="0088239B">
            <w:pPr>
              <w:pStyle w:val="NormalWeb"/>
              <w:numPr>
                <w:ilvl w:val="0"/>
                <w:numId w:val="19"/>
              </w:numPr>
              <w:shd w:val="clear" w:color="auto" w:fill="FFFFFF" w:themeFill="background1"/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  <w:lang w:val="bg-BG"/>
              </w:rPr>
            </w:pP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This action will take us back to the </w:t>
            </w: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  <w:lang w:val="bg-BG"/>
              </w:rPr>
              <w:t xml:space="preserve">Access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  <w:lang w:val="bg-BG"/>
              </w:rPr>
              <w:t>control</w:t>
            </w:r>
            <w:proofErr w:type="spellEnd"/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  <w:lang w:val="bg-BG"/>
              </w:rPr>
              <w:t xml:space="preserve"> (IAM)</w:t>
            </w: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menu where on the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Role assignments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tab, we should now be able to see that the users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AlexSmith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,</w:t>
            </w:r>
            <w:r w:rsidRPr="00A96D68">
              <w:rPr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SofiaLee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, and </w:t>
            </w:r>
            <w:proofErr w:type="spellStart"/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>NishaPatel</w:t>
            </w:r>
            <w:proofErr w:type="spellEnd"/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 xml:space="preserve"> are assigned the </w:t>
            </w:r>
            <w:r w:rsidRPr="00A96D68">
              <w:rPr>
                <w:rStyle w:val="normaltextrun"/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</w:rPr>
              <w:t xml:space="preserve">Storage Blob Data Contributor </w:t>
            </w:r>
            <w:r w:rsidRPr="00A96D68">
              <w:rPr>
                <w:rStyle w:val="normaltextrun"/>
                <w:rFonts w:ascii="Google Sans" w:hAnsi="Google Sans" w:cstheme="minorHAnsi"/>
                <w:color w:val="000000" w:themeColor="text1"/>
                <w:sz w:val="22"/>
                <w:szCs w:val="22"/>
              </w:rPr>
              <w:t>role.</w:t>
            </w:r>
          </w:p>
          <w:p w14:paraId="70313D94" w14:textId="239D2EA0" w:rsidR="00404454" w:rsidRPr="00A96D68" w:rsidRDefault="00404454" w:rsidP="00404454">
            <w:pPr>
              <w:pStyle w:val="NormalWeb"/>
              <w:shd w:val="clear" w:color="auto" w:fill="FFFFFF" w:themeFill="background1"/>
              <w:rPr>
                <w:rFonts w:ascii="Google Sans" w:hAnsi="Google Sans" w:cstheme="minorHAnsi"/>
                <w:b/>
                <w:bCs/>
                <w:color w:val="000000" w:themeColor="text1"/>
                <w:sz w:val="22"/>
                <w:szCs w:val="22"/>
                <w:lang w:val="bg-BG"/>
              </w:rPr>
            </w:pPr>
            <w:r w:rsidRPr="00A96D68">
              <w:rPr>
                <w:rFonts w:ascii="Google Sans" w:hAnsi="Google Sans" w:cstheme="minorHAnsi"/>
                <w:noProof/>
              </w:rPr>
              <w:lastRenderedPageBreak/>
              <w:drawing>
                <wp:inline distT="0" distB="0" distL="0" distR="0" wp14:anchorId="6F78CB38" wp14:editId="20A2CFAB">
                  <wp:extent cx="7693660" cy="2944495"/>
                  <wp:effectExtent l="0" t="0" r="2540" b="8255"/>
                  <wp:docPr id="469193106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944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7639C3" w14:textId="77777777" w:rsidR="00005CAE" w:rsidRPr="00A96D68" w:rsidRDefault="00005CAE" w:rsidP="00005CAE">
      <w:pPr>
        <w:shd w:val="clear" w:color="auto" w:fill="FFFFFF" w:themeFill="background1"/>
        <w:spacing w:after="0" w:line="240" w:lineRule="auto"/>
        <w:rPr>
          <w:rFonts w:ascii="Google Sans" w:hAnsi="Google Sans" w:cstheme="minorHAnsi" w:hint="eastAsia"/>
        </w:rPr>
      </w:pPr>
    </w:p>
    <w:p w14:paraId="125F124A" w14:textId="77777777" w:rsidR="000C701F" w:rsidRPr="00A96D68" w:rsidRDefault="000C701F" w:rsidP="00005CAE">
      <w:pPr>
        <w:shd w:val="clear" w:color="auto" w:fill="FFFFFF" w:themeFill="background1"/>
        <w:spacing w:after="0" w:line="240" w:lineRule="auto"/>
        <w:rPr>
          <w:rFonts w:ascii="Google Sans" w:hAnsi="Google Sans" w:cstheme="minorHAnsi" w:hint="eastAsia"/>
        </w:rPr>
      </w:pPr>
    </w:p>
    <w:p w14:paraId="08D79A80" w14:textId="77777777" w:rsidR="000C701F" w:rsidRPr="00A96D68" w:rsidRDefault="000C701F" w:rsidP="00005CAE">
      <w:pPr>
        <w:shd w:val="clear" w:color="auto" w:fill="FFFFFF" w:themeFill="background1"/>
        <w:spacing w:after="0" w:line="240" w:lineRule="auto"/>
        <w:rPr>
          <w:rFonts w:ascii="Google Sans" w:hAnsi="Google Sans" w:cstheme="minorHAnsi" w:hint="eastAsia"/>
        </w:rPr>
      </w:pPr>
    </w:p>
    <w:p w14:paraId="3D4A5F40" w14:textId="66039AFC" w:rsidR="00005CAE" w:rsidRPr="00A96D68" w:rsidRDefault="00005CAE" w:rsidP="004F4F14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  <w:r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Task 3: </w:t>
      </w:r>
      <w:bookmarkStart w:id="0" w:name="_Hlk143681603"/>
      <w:r w:rsidR="004F4F14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Create a Key Vault and a managed identity and encrypt the Storage account </w:t>
      </w:r>
      <w:r w:rsidR="00FF0F1C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using</w:t>
      </w:r>
      <w:r w:rsidR="004F4F14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 customer-managed keys</w:t>
      </w:r>
      <w:bookmarkEnd w:id="0"/>
      <w:r w:rsidR="004F4F14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.</w:t>
      </w:r>
    </w:p>
    <w:p w14:paraId="67E7BD10" w14:textId="77777777" w:rsidR="006C2C86" w:rsidRPr="00A96D68" w:rsidRDefault="006C2C86" w:rsidP="004F4F14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005CAE" w:rsidRPr="00A96D68" w14:paraId="75913BED" w14:textId="77777777" w:rsidTr="00224AFE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auto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6934EA7F" w14:textId="31290580" w:rsidR="00005CAE" w:rsidRPr="00A96D68" w:rsidRDefault="00005CAE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4F895" w14:textId="29931FF5" w:rsidR="00005CAE" w:rsidRPr="00A96D68" w:rsidRDefault="0054122B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Key evidence</w:t>
            </w:r>
          </w:p>
        </w:tc>
      </w:tr>
      <w:tr w:rsidR="002376BF" w:rsidRPr="00A96D68" w14:paraId="24DFDB91" w14:textId="77777777" w:rsidTr="00224AFE">
        <w:trPr>
          <w:trHeight w:val="724"/>
        </w:trPr>
        <w:tc>
          <w:tcPr>
            <w:tcW w:w="3209" w:type="dxa"/>
            <w:tcBorders>
              <w:top w:val="single" w:sz="4" w:space="0" w:color="auto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550107B" w14:textId="42C12887" w:rsidR="002376BF" w:rsidRPr="00A96D68" w:rsidRDefault="002376BF" w:rsidP="002376BF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000000" w:themeColor="text1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Activity 1: </w:t>
            </w:r>
            <w:bookmarkStart w:id="1" w:name="_Hlk143682673"/>
            <w:r w:rsidRPr="00A96D68">
              <w:rPr>
                <w:rFonts w:ascii="Google Sans" w:hAnsi="Google Sans" w:cstheme="minorHAnsi"/>
              </w:rPr>
              <w:t>Create a Key Vault and a managed identity and assign key permissions to the managed identity.</w:t>
            </w:r>
            <w:bookmarkEnd w:id="1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5E2F9" w14:textId="7D6CDB55" w:rsidR="007217CB" w:rsidRPr="00A96D68" w:rsidRDefault="00A04AED" w:rsidP="003B1261">
            <w:pPr>
              <w:pStyle w:val="ListParagraph"/>
              <w:numPr>
                <w:ilvl w:val="0"/>
                <w:numId w:val="23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>From the Azure Portal</w:t>
            </w:r>
            <w:r w:rsidR="00B226BF" w:rsidRPr="00A96D68">
              <w:rPr>
                <w:rFonts w:ascii="Google Sans" w:hAnsi="Google Sans" w:cstheme="minorHAnsi"/>
              </w:rPr>
              <w:t>,</w:t>
            </w:r>
            <w:r w:rsidRPr="00A96D68">
              <w:rPr>
                <w:rFonts w:ascii="Google Sans" w:hAnsi="Google Sans" w:cstheme="minorHAnsi"/>
              </w:rPr>
              <w:t xml:space="preserve"> we </w:t>
            </w:r>
            <w:r w:rsidR="00CF784F" w:rsidRPr="00A96D68">
              <w:rPr>
                <w:rFonts w:ascii="Google Sans" w:hAnsi="Google Sans" w:cstheme="minorHAnsi"/>
              </w:rPr>
              <w:t>select</w:t>
            </w:r>
            <w:r w:rsidRPr="00A96D68">
              <w:rPr>
                <w:rFonts w:ascii="Google Sans" w:hAnsi="Google Sans" w:cstheme="minorHAnsi"/>
              </w:rPr>
              <w:t xml:space="preserve"> </w:t>
            </w:r>
            <w:r w:rsidRPr="00A96D68">
              <w:rPr>
                <w:rFonts w:ascii="Google Sans" w:hAnsi="Google Sans" w:cstheme="minorHAnsi"/>
                <w:b/>
                <w:bCs/>
              </w:rPr>
              <w:t>Create a resource</w:t>
            </w:r>
            <w:r w:rsidRPr="00A96D68">
              <w:rPr>
                <w:rFonts w:ascii="Google Sans" w:hAnsi="Google Sans" w:cstheme="minorHAnsi"/>
              </w:rPr>
              <w:t xml:space="preserve"> </w:t>
            </w:r>
            <w:r w:rsidR="00CF784F" w:rsidRPr="00A96D68">
              <w:rPr>
                <w:rFonts w:ascii="Google Sans" w:hAnsi="Google Sans" w:cstheme="minorHAnsi"/>
              </w:rPr>
              <w:t xml:space="preserve">to go </w:t>
            </w:r>
            <w:r w:rsidRPr="00A96D68">
              <w:rPr>
                <w:rFonts w:ascii="Google Sans" w:hAnsi="Google Sans" w:cstheme="minorHAnsi"/>
              </w:rPr>
              <w:t xml:space="preserve">to the </w:t>
            </w:r>
            <w:r w:rsidRPr="00A96D68">
              <w:rPr>
                <w:rStyle w:val="ui-provider"/>
                <w:rFonts w:ascii="Google Sans" w:hAnsi="Google Sans" w:cstheme="minorHAnsi"/>
                <w:b/>
                <w:bCs/>
              </w:rPr>
              <w:t>Marketplace</w:t>
            </w:r>
            <w:r w:rsidRPr="00A96D68">
              <w:rPr>
                <w:rStyle w:val="ui-provider"/>
                <w:rFonts w:ascii="Google Sans" w:hAnsi="Google Sans" w:cstheme="minorHAnsi"/>
              </w:rPr>
              <w:t xml:space="preserve"> page where we type</w:t>
            </w:r>
            <w:r w:rsidR="00CF784F" w:rsidRPr="00A96D68">
              <w:rPr>
                <w:rStyle w:val="ui-provider"/>
                <w:rFonts w:ascii="Google Sans" w:hAnsi="Google Sans" w:cstheme="minorHAnsi"/>
              </w:rPr>
              <w:t xml:space="preserve"> “key vault” </w:t>
            </w:r>
            <w:r w:rsidRPr="00A96D68">
              <w:rPr>
                <w:rFonts w:ascii="Google Sans" w:hAnsi="Google Sans" w:cstheme="minorHAnsi"/>
              </w:rPr>
              <w:t>into the</w:t>
            </w:r>
            <w:r w:rsidRPr="00A96D68">
              <w:rPr>
                <w:rFonts w:ascii="Google Sans" w:hAnsi="Google Sans" w:cstheme="minorHAnsi"/>
                <w:i/>
                <w:iCs/>
              </w:rPr>
              <w:t xml:space="preserve"> Search services and marketplace </w:t>
            </w:r>
            <w:r w:rsidRPr="00A96D68">
              <w:rPr>
                <w:rFonts w:ascii="Google Sans" w:hAnsi="Google Sans" w:cstheme="minorHAnsi"/>
              </w:rPr>
              <w:t>search box</w:t>
            </w:r>
            <w:r w:rsidR="00B226BF" w:rsidRPr="00A96D68">
              <w:rPr>
                <w:rFonts w:ascii="Google Sans" w:hAnsi="Google Sans" w:cstheme="minorHAnsi"/>
              </w:rPr>
              <w:t>,</w:t>
            </w:r>
            <w:r w:rsidR="00CD7D51" w:rsidRPr="00A96D68">
              <w:rPr>
                <w:rFonts w:ascii="Google Sans" w:hAnsi="Google Sans" w:cstheme="minorHAnsi"/>
              </w:rPr>
              <w:t xml:space="preserve"> and then click on </w:t>
            </w:r>
            <w:r w:rsidR="00CF784F" w:rsidRPr="00A96D68">
              <w:rPr>
                <w:rFonts w:ascii="Google Sans" w:hAnsi="Google Sans" w:cstheme="minorHAnsi"/>
                <w:b/>
                <w:bCs/>
              </w:rPr>
              <w:t>Key Vault</w:t>
            </w:r>
            <w:r w:rsidR="00CF784F" w:rsidRPr="00A96D68">
              <w:rPr>
                <w:rFonts w:ascii="Google Sans" w:hAnsi="Google Sans" w:cstheme="minorHAnsi"/>
              </w:rPr>
              <w:t xml:space="preserve"> </w:t>
            </w:r>
            <w:r w:rsidR="00CD7D51" w:rsidRPr="00A96D68">
              <w:rPr>
                <w:rFonts w:ascii="Google Sans" w:hAnsi="Google Sans" w:cstheme="minorHAnsi"/>
              </w:rPr>
              <w:t>from</w:t>
            </w:r>
            <w:r w:rsidR="00CF784F" w:rsidRPr="00A96D68">
              <w:rPr>
                <w:rFonts w:ascii="Google Sans" w:hAnsi="Google Sans" w:cstheme="minorHAnsi"/>
              </w:rPr>
              <w:t xml:space="preserve"> the results.</w:t>
            </w:r>
          </w:p>
          <w:p w14:paraId="3E426438" w14:textId="0583F6C3" w:rsidR="00CD7D51" w:rsidRPr="00A96D68" w:rsidRDefault="00DE0ACD" w:rsidP="00CD7D51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B9781E2" wp14:editId="6F1F58E9">
                  <wp:extent cx="7693660" cy="4326890"/>
                  <wp:effectExtent l="0" t="0" r="2540" b="0"/>
                  <wp:docPr id="1467059269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ABEC90" w14:textId="54274184" w:rsidR="00870351" w:rsidRPr="00A96D68" w:rsidRDefault="00870351" w:rsidP="003B1261">
            <w:pPr>
              <w:pStyle w:val="ListParagraph"/>
              <w:numPr>
                <w:ilvl w:val="0"/>
                <w:numId w:val="23"/>
              </w:numPr>
              <w:rPr>
                <w:rStyle w:val="eop"/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>Key Vault</w:t>
            </w:r>
            <w:r w:rsidRPr="00A96D68">
              <w:rPr>
                <w:rFonts w:ascii="Google Sans" w:hAnsi="Google Sans" w:cstheme="minorHAnsi"/>
              </w:rPr>
              <w:t xml:space="preserve"> </w:t>
            </w:r>
            <w:r w:rsidR="00BB6114" w:rsidRPr="00A96D68">
              <w:rPr>
                <w:rFonts w:ascii="Google Sans" w:hAnsi="Google Sans" w:cstheme="minorHAnsi"/>
              </w:rPr>
              <w:t>page,</w:t>
            </w:r>
            <w:r w:rsidRPr="00A96D68">
              <w:rPr>
                <w:rFonts w:ascii="Google Sans" w:hAnsi="Google Sans" w:cstheme="minorHAnsi"/>
              </w:rPr>
              <w:t xml:space="preserve"> we then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Fonts w:ascii="Google Sans" w:hAnsi="Google Sans" w:cstheme="minorHAnsi"/>
              </w:rPr>
              <w:t xml:space="preserve"> which should open </w:t>
            </w:r>
            <w:r w:rsidRPr="00A96D68">
              <w:rPr>
                <w:rFonts w:ascii="Google Sans" w:hAnsi="Google Sans" w:cstheme="minorHAnsi"/>
                <w:b/>
                <w:bCs/>
              </w:rPr>
              <w:t>the Create a key vault</w:t>
            </w:r>
            <w:r w:rsidRPr="00A96D68">
              <w:rPr>
                <w:rFonts w:ascii="Google Sans" w:hAnsi="Google Sans" w:cstheme="minorHAnsi"/>
              </w:rPr>
              <w:t xml:space="preserve"> page where we input the following configuration on the </w:t>
            </w:r>
            <w:r w:rsidRPr="00A96D68">
              <w:rPr>
                <w:rFonts w:ascii="Google Sans" w:hAnsi="Google Sans" w:cstheme="minorHAnsi"/>
                <w:b/>
                <w:bCs/>
              </w:rPr>
              <w:t>Basics</w:t>
            </w:r>
            <w:r w:rsidRPr="00A96D68">
              <w:rPr>
                <w:rFonts w:ascii="Google Sans" w:hAnsi="Google Sans" w:cstheme="minorHAnsi"/>
              </w:rPr>
              <w:t xml:space="preserve"> tab</w:t>
            </w:r>
            <w:r w:rsidR="00B226BF" w:rsidRPr="00A96D68">
              <w:rPr>
                <w:rFonts w:ascii="Google Sans" w:hAnsi="Google Sans" w:cstheme="minorHAnsi"/>
              </w:rPr>
              <w:t>,</w:t>
            </w:r>
            <w:r w:rsidR="00C90C62" w:rsidRPr="00A96D68">
              <w:rPr>
                <w:rFonts w:ascii="Google Sans" w:hAnsi="Google Sans" w:cstheme="minorHAnsi"/>
              </w:rPr>
              <w:t xml:space="preserve"> and then click on </w:t>
            </w:r>
            <w:r w:rsidR="00C90C62" w:rsidRPr="00A96D68">
              <w:rPr>
                <w:rFonts w:ascii="Google Sans" w:hAnsi="Google Sans" w:cstheme="minorHAnsi"/>
                <w:b/>
                <w:bCs/>
              </w:rPr>
              <w:t>Next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tbl>
            <w:tblPr>
              <w:tblStyle w:val="TableGrid"/>
              <w:tblW w:w="7787" w:type="dxa"/>
              <w:tblInd w:w="607" w:type="dxa"/>
              <w:tblLook w:val="04A0" w:firstRow="1" w:lastRow="0" w:firstColumn="1" w:lastColumn="0" w:noHBand="0" w:noVBand="1"/>
            </w:tblPr>
            <w:tblGrid>
              <w:gridCol w:w="2717"/>
              <w:gridCol w:w="5070"/>
            </w:tblGrid>
            <w:tr w:rsidR="00870351" w:rsidRPr="00A96D68" w14:paraId="178D0A72" w14:textId="77777777" w:rsidTr="00870351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99F49A0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hint="eastAsia"/>
                      <w:b/>
                      <w:bCs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b/>
                      <w:bCs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Field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ED8359A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cstheme="minorBidi" w:hint="eastAsia"/>
                      <w:b/>
                      <w:bCs/>
                      <w:color w:val="161616"/>
                      <w:sz w:val="22"/>
                      <w:szCs w:val="22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b/>
                      <w:bCs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Value</w:t>
                  </w:r>
                </w:p>
              </w:tc>
            </w:tr>
            <w:tr w:rsidR="00870351" w:rsidRPr="00A96D68" w14:paraId="54933B2F" w14:textId="77777777" w:rsidTr="00870351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8D6856B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Subscription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8C910B7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hint="eastAsia"/>
                      <w:color w:val="161616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Select an Azure subscription.</w:t>
                  </w:r>
                </w:p>
              </w:tc>
            </w:tr>
            <w:tr w:rsidR="00870351" w:rsidRPr="00A96D68" w14:paraId="690348DA" w14:textId="77777777" w:rsidTr="00870351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F5259E9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Resource group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54FFF56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cstheme="minorBidi" w:hint="eastAsia"/>
                      <w:color w:val="0E101A"/>
                      <w:sz w:val="22"/>
                      <w:szCs w:val="22"/>
                    </w:rPr>
                  </w:pPr>
                  <w:r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 xml:space="preserve">Select </w:t>
                  </w:r>
                  <w:proofErr w:type="spellStart"/>
                  <w:r w:rsidRPr="00A96D68">
                    <w:rPr>
                      <w:rFonts w:ascii="Google Sans" w:eastAsiaTheme="minorEastAsia" w:hAnsi="Google Sans" w:cstheme="minorBidi"/>
                      <w:b/>
                      <w:bCs/>
                      <w:color w:val="0E101A"/>
                      <w:sz w:val="22"/>
                      <w:szCs w:val="22"/>
                    </w:rPr>
                    <w:t>JewelPromo</w:t>
                  </w:r>
                  <w:proofErr w:type="spellEnd"/>
                  <w:r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>.</w:t>
                  </w:r>
                </w:p>
              </w:tc>
            </w:tr>
            <w:tr w:rsidR="00870351" w:rsidRPr="00A96D68" w14:paraId="35346527" w14:textId="77777777" w:rsidTr="00870351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E0EBF64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hint="eastAsia"/>
                      <w:color w:val="161616"/>
                      <w:lang w:eastAsia="en-US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Key vault name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6D14441" w14:textId="09D49EA8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hint="eastAsia"/>
                      <w:color w:val="0E101A"/>
                    </w:rPr>
                  </w:pPr>
                  <w:r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>Enter a key vault name,</w:t>
                  </w:r>
                  <w:r w:rsidRPr="00A96D68">
                    <w:rPr>
                      <w:rFonts w:ascii="Google Sans" w:eastAsiaTheme="minorEastAsia" w:hAnsi="Google Sans" w:cstheme="minorBidi"/>
                      <w:b/>
                      <w:bCs/>
                      <w:color w:val="0E101A"/>
                      <w:sz w:val="22"/>
                      <w:szCs w:val="22"/>
                    </w:rPr>
                    <w:t xml:space="preserve"> </w:t>
                  </w:r>
                  <w:r w:rsidR="00204CAD" w:rsidRPr="00A96D68">
                    <w:rPr>
                      <w:rFonts w:ascii="Google Sans" w:eastAsiaTheme="minorEastAsia" w:hAnsi="Google Sans" w:cstheme="minorBidi"/>
                      <w:b/>
                      <w:bCs/>
                      <w:color w:val="0E101A"/>
                      <w:sz w:val="22"/>
                      <w:szCs w:val="22"/>
                    </w:rPr>
                    <w:t>Entra</w:t>
                  </w:r>
                  <w:r w:rsidRPr="00A96D68">
                    <w:rPr>
                      <w:rFonts w:ascii="Google Sans" w:eastAsiaTheme="minorEastAsia" w:hAnsi="Google Sans" w:cstheme="minorBidi"/>
                      <w:b/>
                      <w:bCs/>
                      <w:color w:val="0E101A"/>
                      <w:sz w:val="22"/>
                      <w:szCs w:val="22"/>
                    </w:rPr>
                    <w:t>KeyVault1</w:t>
                  </w:r>
                  <w:r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>.</w:t>
                  </w:r>
                </w:p>
              </w:tc>
            </w:tr>
            <w:tr w:rsidR="00870351" w:rsidRPr="00A96D68" w14:paraId="4700CA6A" w14:textId="77777777" w:rsidTr="00870351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6196674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hint="eastAsia"/>
                      <w:color w:val="161616"/>
                      <w:lang w:eastAsia="en-US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161616"/>
                      <w:sz w:val="22"/>
                      <w:szCs w:val="22"/>
                      <w:bdr w:val="none" w:sz="0" w:space="0" w:color="auto" w:frame="1"/>
                    </w:rPr>
                    <w:t>Region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77C4F74" w14:textId="48F2A2A4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hint="eastAsia"/>
                      <w:color w:val="0E101A"/>
                    </w:rPr>
                  </w:pPr>
                  <w:r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>Select</w:t>
                  </w:r>
                  <w:r w:rsidR="00204CAD"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 xml:space="preserve"> the same region as previous resources</w:t>
                  </w:r>
                </w:p>
              </w:tc>
            </w:tr>
            <w:tr w:rsidR="00870351" w:rsidRPr="00A96D68" w14:paraId="674E1B8D" w14:textId="77777777" w:rsidTr="00870351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46223F8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cstheme="minorBidi" w:hint="eastAsia"/>
                      <w:color w:val="0E101A"/>
                      <w:sz w:val="22"/>
                      <w:szCs w:val="22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000000"/>
                      <w:sz w:val="22"/>
                      <w:szCs w:val="22"/>
                      <w:bdr w:val="none" w:sz="0" w:space="0" w:color="auto" w:frame="1"/>
                    </w:rPr>
                    <w:t>Pricing tier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40AA44E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hint="eastAsia"/>
                      <w:color w:val="000000" w:themeColor="text1"/>
                    </w:rPr>
                  </w:pPr>
                  <w:r w:rsidRPr="00A96D68">
                    <w:rPr>
                      <w:rFonts w:ascii="Google Sans" w:eastAsiaTheme="minorEastAsia" w:hAnsi="Google Sans" w:cstheme="minorBidi"/>
                      <w:color w:val="0E101A"/>
                      <w:sz w:val="22"/>
                      <w:szCs w:val="22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b/>
                      <w:bCs/>
                      <w:color w:val="000000"/>
                      <w:sz w:val="22"/>
                      <w:szCs w:val="22"/>
                      <w:bdr w:val="none" w:sz="0" w:space="0" w:color="auto" w:frame="1"/>
                    </w:rPr>
                    <w:t>Standard</w:t>
                  </w: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000000"/>
                      <w:sz w:val="22"/>
                      <w:szCs w:val="22"/>
                      <w:bdr w:val="none" w:sz="0" w:space="0" w:color="auto" w:frame="1"/>
                    </w:rPr>
                    <w:t>.</w:t>
                  </w:r>
                </w:p>
              </w:tc>
            </w:tr>
            <w:tr w:rsidR="00870351" w:rsidRPr="00A96D68" w14:paraId="69EF0361" w14:textId="77777777" w:rsidTr="00870351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A83DA8C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Google Sans" w:eastAsiaTheme="minorEastAsia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292827"/>
                      <w:sz w:val="22"/>
                      <w:szCs w:val="22"/>
                      <w:bdr w:val="none" w:sz="0" w:space="0" w:color="auto" w:frame="1"/>
                    </w:rPr>
                    <w:t>Purge protection</w:t>
                  </w:r>
                </w:p>
              </w:tc>
              <w:tc>
                <w:tcPr>
                  <w:tcW w:w="5070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F63FD08" w14:textId="77777777" w:rsidR="00870351" w:rsidRPr="00A96D68" w:rsidRDefault="00870351" w:rsidP="00870351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Style w:val="normaltextrun"/>
                      <w:rFonts w:ascii="Google Sans" w:eastAsiaTheme="minorEastAsia" w:hAnsi="Google Sans" w:hint="eastAsia"/>
                      <w:color w:val="201F1E"/>
                    </w:rPr>
                  </w:pP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201F1E"/>
                      <w:sz w:val="22"/>
                      <w:szCs w:val="22"/>
                      <w:bdr w:val="none" w:sz="0" w:space="0" w:color="auto" w:frame="1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b/>
                      <w:bCs/>
                      <w:color w:val="201F1E"/>
                      <w:sz w:val="22"/>
                      <w:szCs w:val="22"/>
                      <w:bdr w:val="none" w:sz="0" w:space="0" w:color="auto" w:frame="1"/>
                    </w:rPr>
                    <w:t>Enable purge protection (enforce a mandatory retention period for deleted vaults and vault objects)</w:t>
                  </w:r>
                  <w:r w:rsidRPr="00A96D68">
                    <w:rPr>
                      <w:rStyle w:val="normaltextrun"/>
                      <w:rFonts w:ascii="Google Sans" w:eastAsiaTheme="minorEastAsia" w:hAnsi="Google Sans" w:cstheme="minorBidi"/>
                      <w:color w:val="201F1E"/>
                      <w:sz w:val="22"/>
                      <w:szCs w:val="22"/>
                      <w:bdr w:val="none" w:sz="0" w:space="0" w:color="auto" w:frame="1"/>
                    </w:rPr>
                    <w:t>.</w:t>
                  </w:r>
                </w:p>
              </w:tc>
            </w:tr>
          </w:tbl>
          <w:p w14:paraId="0FA0E478" w14:textId="77777777" w:rsidR="00870351" w:rsidRPr="00A96D68" w:rsidRDefault="00C90C62" w:rsidP="00870351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29A1C654" wp14:editId="71DABA05">
                  <wp:extent cx="7693660" cy="4329430"/>
                  <wp:effectExtent l="0" t="0" r="2540" b="0"/>
                  <wp:docPr id="1693645303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9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B15B86" w14:textId="010945B1" w:rsidR="000E3029" w:rsidRPr="00A96D68" w:rsidRDefault="000E3029" w:rsidP="003B1261">
            <w:pPr>
              <w:pStyle w:val="ListParagraph"/>
              <w:numPr>
                <w:ilvl w:val="0"/>
                <w:numId w:val="23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>Access configuration</w:t>
            </w:r>
            <w:r w:rsidRPr="00A96D68">
              <w:rPr>
                <w:rFonts w:ascii="Google Sans" w:hAnsi="Google Sans" w:cstheme="minorHAnsi"/>
              </w:rPr>
              <w:t xml:space="preserve"> tab, in the </w:t>
            </w:r>
            <w:r w:rsidRPr="00A96D68">
              <w:rPr>
                <w:rFonts w:ascii="Google Sans" w:hAnsi="Google Sans" w:cstheme="minorHAnsi"/>
                <w:b/>
                <w:bCs/>
              </w:rPr>
              <w:t>Permission model</w:t>
            </w:r>
            <w:r w:rsidRPr="00A96D68">
              <w:rPr>
                <w:rFonts w:ascii="Google Sans" w:hAnsi="Google Sans" w:cstheme="minorHAnsi"/>
              </w:rPr>
              <w:t xml:space="preserve"> section, we select the </w:t>
            </w:r>
            <w:r w:rsidRPr="00A96D68">
              <w:rPr>
                <w:rFonts w:ascii="Google Sans" w:hAnsi="Google Sans" w:cstheme="minorHAnsi"/>
                <w:b/>
                <w:bCs/>
              </w:rPr>
              <w:t>Vault access policy</w:t>
            </w:r>
            <w:r w:rsidRPr="00A96D68">
              <w:rPr>
                <w:rFonts w:ascii="Google Sans" w:hAnsi="Google Sans" w:cstheme="minorHAnsi"/>
              </w:rPr>
              <w:t xml:space="preserve"> radio button</w:t>
            </w:r>
            <w:r w:rsidR="00B226BF" w:rsidRPr="00A96D68">
              <w:rPr>
                <w:rFonts w:ascii="Google Sans" w:hAnsi="Google Sans" w:cstheme="minorHAnsi"/>
              </w:rPr>
              <w:t>,</w:t>
            </w:r>
            <w:r w:rsidRPr="00A96D68">
              <w:rPr>
                <w:rFonts w:ascii="Google Sans" w:hAnsi="Google Sans" w:cstheme="minorHAnsi"/>
              </w:rPr>
              <w:t xml:space="preserve"> and then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Review + Create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50EBBAEE" w14:textId="77777777" w:rsidR="000E3029" w:rsidRPr="00A96D68" w:rsidRDefault="000E3029" w:rsidP="000E3029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C36A344" wp14:editId="2FCD4B9E">
                  <wp:extent cx="7693660" cy="4326890"/>
                  <wp:effectExtent l="0" t="0" r="2540" b="0"/>
                  <wp:docPr id="1387038537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792A5F" w14:textId="5BC33785" w:rsidR="006B7163" w:rsidRPr="00A96D68" w:rsidRDefault="006B7163" w:rsidP="003B1261">
            <w:pPr>
              <w:pStyle w:val="ListParagraph"/>
              <w:numPr>
                <w:ilvl w:val="0"/>
                <w:numId w:val="23"/>
              </w:num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lang w:val="en-IN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>Review + create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tab, we review the details</w:t>
            </w:r>
            <w:r w:rsidR="00B226BF" w:rsidRPr="00A96D68">
              <w:rPr>
                <w:rFonts w:ascii="Google Sans" w:hAnsi="Google Sans" w:cstheme="minorHAnsi"/>
                <w:lang w:val="en-IN"/>
              </w:rPr>
              <w:t>,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and click on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 xml:space="preserve">Create 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to </w:t>
            </w:r>
            <w:r w:rsidR="00A66B4E" w:rsidRPr="00A96D68">
              <w:rPr>
                <w:rFonts w:ascii="Google Sans" w:hAnsi="Google Sans" w:cstheme="minorHAnsi"/>
                <w:lang w:val="en-IN"/>
              </w:rPr>
              <w:t>deploy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the key vault.</w:t>
            </w:r>
          </w:p>
          <w:p w14:paraId="1B9B1287" w14:textId="3B4A637F" w:rsidR="005E10F3" w:rsidRPr="00A96D68" w:rsidRDefault="005E10F3" w:rsidP="005E10F3">
            <w:p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87EF11A" wp14:editId="1873DC0B">
                  <wp:extent cx="7693660" cy="4328795"/>
                  <wp:effectExtent l="0" t="0" r="2540" b="0"/>
                  <wp:docPr id="1429709133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5D87A5" w14:textId="77777777" w:rsidR="006B7163" w:rsidRPr="00A96D68" w:rsidRDefault="00A66B4E" w:rsidP="003B1261">
            <w:pPr>
              <w:pStyle w:val="ListParagraph"/>
              <w:numPr>
                <w:ilvl w:val="0"/>
                <w:numId w:val="23"/>
              </w:num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lang w:val="en-IN"/>
              </w:rPr>
              <w:t xml:space="preserve">After a short time, we will be notified that our deployment is complete. </w:t>
            </w:r>
          </w:p>
          <w:p w14:paraId="0248D363" w14:textId="77777777" w:rsidR="00A66B4E" w:rsidRPr="00A96D68" w:rsidRDefault="00A66B4E" w:rsidP="00A66B4E">
            <w:p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0EFEA7D" wp14:editId="2498E41C">
                  <wp:extent cx="7693660" cy="4328795"/>
                  <wp:effectExtent l="0" t="0" r="2540" b="0"/>
                  <wp:docPr id="1385759324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60D92F" w14:textId="6B35C733" w:rsidR="00A66B4E" w:rsidRPr="00A96D68" w:rsidRDefault="00A66B4E" w:rsidP="003B1261">
            <w:pPr>
              <w:pStyle w:val="ListParagraph"/>
              <w:numPr>
                <w:ilvl w:val="0"/>
                <w:numId w:val="23"/>
              </w:num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lang w:val="en-IN"/>
              </w:rPr>
              <w:t>We then go back to the Azure Portal home page</w:t>
            </w:r>
            <w:r w:rsidR="00B226BF" w:rsidRPr="00A96D68">
              <w:rPr>
                <w:rFonts w:ascii="Google Sans" w:hAnsi="Google Sans" w:cstheme="minorHAnsi"/>
                <w:lang w:val="en-IN"/>
              </w:rPr>
              <w:t>,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and type “managed identities” into the search box.</w:t>
            </w:r>
          </w:p>
          <w:p w14:paraId="71F9441E" w14:textId="77777777" w:rsidR="00A66B4E" w:rsidRPr="00A96D68" w:rsidRDefault="00A66B4E" w:rsidP="00A66B4E">
            <w:p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2A362068" wp14:editId="1EB51950">
                  <wp:extent cx="7693660" cy="4328795"/>
                  <wp:effectExtent l="0" t="0" r="2540" b="0"/>
                  <wp:docPr id="1829783511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D8EBBE" w14:textId="1AD5618D" w:rsidR="00852804" w:rsidRPr="00A96D68" w:rsidRDefault="00852804" w:rsidP="003B1261">
            <w:pPr>
              <w:pStyle w:val="ListParagraph"/>
              <w:numPr>
                <w:ilvl w:val="0"/>
                <w:numId w:val="23"/>
              </w:num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lang w:val="en-IN"/>
              </w:rPr>
              <w:t xml:space="preserve">On </w:t>
            </w:r>
            <w:r w:rsidRPr="00A96D68">
              <w:rPr>
                <w:rFonts w:ascii="Google Sans" w:hAnsi="Google Sans" w:cstheme="minorHAnsi"/>
              </w:rPr>
              <w:t>the</w:t>
            </w:r>
            <w:r w:rsidRPr="00A96D68">
              <w:rPr>
                <w:rFonts w:ascii="Google Sans" w:hAnsi="Google Sans" w:cstheme="minorHAnsi"/>
                <w:b/>
                <w:bCs/>
              </w:rPr>
              <w:t xml:space="preserve"> Managed Identities </w:t>
            </w:r>
            <w:r w:rsidRPr="00A96D68">
              <w:rPr>
                <w:rFonts w:ascii="Google Sans" w:hAnsi="Google Sans" w:cstheme="minorHAnsi"/>
              </w:rPr>
              <w:t xml:space="preserve">page, we then select </w:t>
            </w:r>
            <w:r w:rsidRPr="00A96D68">
              <w:rPr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Fonts w:ascii="Google Sans" w:hAnsi="Google Sans" w:cstheme="minorHAnsi"/>
              </w:rPr>
              <w:t xml:space="preserve"> </w:t>
            </w:r>
            <w:r w:rsidR="00B226BF" w:rsidRPr="00A96D68">
              <w:rPr>
                <w:rFonts w:ascii="Google Sans" w:hAnsi="Google Sans" w:cstheme="minorHAnsi"/>
              </w:rPr>
              <w:t>which takes us</w:t>
            </w:r>
            <w:r w:rsidRPr="00A96D68">
              <w:rPr>
                <w:rFonts w:ascii="Google Sans" w:hAnsi="Google Sans" w:cstheme="minorHAnsi"/>
              </w:rPr>
              <w:t xml:space="preserve">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Create User Assigned Managed Identity</w:t>
            </w:r>
            <w:r w:rsidRPr="00A96D68">
              <w:rPr>
                <w:rFonts w:ascii="Google Sans" w:hAnsi="Google Sans" w:cstheme="minorHAnsi"/>
              </w:rPr>
              <w:t xml:space="preserve"> page where we specify the following information into the </w:t>
            </w:r>
            <w:r w:rsidRPr="00A96D68">
              <w:rPr>
                <w:rFonts w:ascii="Google Sans" w:hAnsi="Google Sans" w:cstheme="minorHAnsi"/>
                <w:b/>
                <w:bCs/>
              </w:rPr>
              <w:t>Basics</w:t>
            </w:r>
            <w:r w:rsidRPr="00A96D68">
              <w:rPr>
                <w:rFonts w:ascii="Google Sans" w:hAnsi="Google Sans" w:cstheme="minorHAnsi"/>
              </w:rPr>
              <w:t xml:space="preserve"> tab</w:t>
            </w:r>
            <w:r w:rsidR="00B226BF" w:rsidRPr="00A96D68">
              <w:rPr>
                <w:rFonts w:ascii="Google Sans" w:hAnsi="Google Sans" w:cstheme="minorHAnsi"/>
              </w:rPr>
              <w:t>,</w:t>
            </w:r>
            <w:r w:rsidR="00506CA1" w:rsidRPr="00A96D68">
              <w:rPr>
                <w:rFonts w:ascii="Google Sans" w:hAnsi="Google Sans" w:cstheme="minorHAnsi"/>
              </w:rPr>
              <w:t xml:space="preserve"> and click on </w:t>
            </w:r>
            <w:r w:rsidR="00506CA1" w:rsidRPr="00A96D68">
              <w:rPr>
                <w:rFonts w:ascii="Google Sans" w:hAnsi="Google Sans" w:cstheme="minorHAnsi"/>
                <w:b/>
                <w:bCs/>
              </w:rPr>
              <w:t>Review + create</w:t>
            </w:r>
            <w:r w:rsidR="00506CA1" w:rsidRPr="00A96D68">
              <w:rPr>
                <w:rFonts w:ascii="Google Sans" w:hAnsi="Google Sans" w:cstheme="minorHAnsi"/>
              </w:rPr>
              <w:t>.</w:t>
            </w:r>
          </w:p>
          <w:tbl>
            <w:tblPr>
              <w:tblStyle w:val="TableGrid"/>
              <w:tblW w:w="8012" w:type="dxa"/>
              <w:tblInd w:w="607" w:type="dxa"/>
              <w:tblLook w:val="04A0" w:firstRow="1" w:lastRow="0" w:firstColumn="1" w:lastColumn="0" w:noHBand="0" w:noVBand="1"/>
            </w:tblPr>
            <w:tblGrid>
              <w:gridCol w:w="2717"/>
              <w:gridCol w:w="5295"/>
            </w:tblGrid>
            <w:tr w:rsidR="00475C9E" w:rsidRPr="00A96D68" w14:paraId="3E29A0C0" w14:textId="77777777" w:rsidTr="00475C9E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C1D7CE1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b/>
                      <w:bCs/>
                      <w:color w:val="161616"/>
                      <w:bdr w:val="none" w:sz="0" w:space="0" w:color="auto" w:frame="1"/>
                      <w:lang w:val="en-IN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b/>
                      <w:bCs/>
                      <w:color w:val="161616"/>
                      <w:bdr w:val="none" w:sz="0" w:space="0" w:color="auto" w:frame="1"/>
                    </w:rPr>
                    <w:t>Field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24C8F7E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b/>
                      <w:bCs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b/>
                      <w:bCs/>
                      <w:color w:val="161616"/>
                      <w:bdr w:val="none" w:sz="0" w:space="0" w:color="auto" w:frame="1"/>
                    </w:rPr>
                    <w:t>Value</w:t>
                  </w:r>
                </w:p>
              </w:tc>
            </w:tr>
            <w:tr w:rsidR="00475C9E" w:rsidRPr="00A96D68" w14:paraId="02A95729" w14:textId="77777777" w:rsidTr="00475C9E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E08C6A1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Subscription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1B90960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Select an Azure subscription.</w:t>
                  </w:r>
                </w:p>
              </w:tc>
            </w:tr>
            <w:tr w:rsidR="00475C9E" w:rsidRPr="00A96D68" w14:paraId="7D56E001" w14:textId="77777777" w:rsidTr="00475C9E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581649C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Resource group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FFD8EAA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Fonts w:ascii="Google Sans" w:hAnsi="Google Sans"/>
                      <w:color w:val="0E101A"/>
                    </w:rPr>
                    <w:t xml:space="preserve">Select </w:t>
                  </w:r>
                  <w:proofErr w:type="spellStart"/>
                  <w:r w:rsidRPr="00A96D68">
                    <w:rPr>
                      <w:rFonts w:ascii="Google Sans" w:hAnsi="Google Sans"/>
                      <w:b/>
                      <w:bCs/>
                      <w:color w:val="0E101A"/>
                    </w:rPr>
                    <w:t>JewelPromo</w:t>
                  </w:r>
                  <w:proofErr w:type="spellEnd"/>
                  <w:r w:rsidRPr="00A96D68">
                    <w:rPr>
                      <w:rFonts w:ascii="Google Sans" w:hAnsi="Google Sans"/>
                      <w:color w:val="0E101A"/>
                    </w:rPr>
                    <w:t>.</w:t>
                  </w:r>
                </w:p>
              </w:tc>
            </w:tr>
            <w:tr w:rsidR="00475C9E" w:rsidRPr="00A96D68" w14:paraId="3E57F960" w14:textId="77777777" w:rsidTr="00475C9E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8DC74D0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Region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C79F927" w14:textId="41480303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>Select the same region as previous resources.</w:t>
                  </w:r>
                </w:p>
              </w:tc>
            </w:tr>
            <w:tr w:rsidR="00475C9E" w:rsidRPr="00A96D68" w14:paraId="527AC327" w14:textId="77777777" w:rsidTr="00475C9E"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006B828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Name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CD3C008" w14:textId="77777777" w:rsidR="00475C9E" w:rsidRPr="00A96D68" w:rsidRDefault="00475C9E" w:rsidP="00475C9E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Enter a unique name, such as </w:t>
                  </w:r>
                  <w:proofErr w:type="spellStart"/>
                  <w:r w:rsidRPr="00A96D68">
                    <w:rPr>
                      <w:rStyle w:val="normaltextrun"/>
                      <w:rFonts w:ascii="Google Sans" w:hAnsi="Google Sans"/>
                      <w:b/>
                      <w:bCs/>
                      <w:color w:val="161616"/>
                      <w:shd w:val="clear" w:color="auto" w:fill="FFFFFF"/>
                    </w:rPr>
                    <w:t>CampaignIdentity</w:t>
                  </w:r>
                  <w:proofErr w:type="spellEnd"/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>.</w:t>
                  </w:r>
                </w:p>
              </w:tc>
            </w:tr>
          </w:tbl>
          <w:p w14:paraId="25FBC13E" w14:textId="77777777" w:rsidR="00475C9E" w:rsidRPr="00A96D68" w:rsidRDefault="00475C9E" w:rsidP="00475C9E">
            <w:pPr>
              <w:rPr>
                <w:rFonts w:ascii="Google Sans" w:hAnsi="Google Sans" w:cstheme="minorHAnsi" w:hint="eastAsia"/>
              </w:rPr>
            </w:pPr>
          </w:p>
          <w:p w14:paraId="363E3794" w14:textId="35C2C2F2" w:rsidR="00506CA1" w:rsidRPr="00A96D68" w:rsidRDefault="00BC6B6E" w:rsidP="00475C9E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9DEC6F4" wp14:editId="72FAE877">
                  <wp:extent cx="7693660" cy="4326890"/>
                  <wp:effectExtent l="0" t="0" r="2540" b="0"/>
                  <wp:docPr id="335744103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56B5A6" w14:textId="77777777" w:rsidR="00506CA1" w:rsidRPr="00A96D68" w:rsidRDefault="00506CA1" w:rsidP="003B126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before="100" w:beforeAutospacing="1" w:after="100" w:afterAutospacing="1" w:line="256" w:lineRule="auto"/>
              <w:rPr>
                <w:rStyle w:val="normaltextrun"/>
                <w:rFonts w:ascii="Google Sans" w:hAnsi="Google Sans" w:hint="eastAsia"/>
                <w:color w:val="292827"/>
                <w:lang w:val="en-IN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Review + create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tab,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 xml:space="preserve"> 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review the details, click on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Create,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and wait for the notification that the deployment of the managed identity is complete.</w:t>
            </w:r>
          </w:p>
          <w:p w14:paraId="2B4A6D9A" w14:textId="77777777" w:rsidR="00B2320C" w:rsidRPr="00A96D68" w:rsidRDefault="00B2320C" w:rsidP="00B2320C">
            <w:pPr>
              <w:shd w:val="clear" w:color="auto" w:fill="FFFFFF" w:themeFill="background1"/>
              <w:spacing w:before="100" w:beforeAutospacing="1" w:after="100" w:afterAutospacing="1" w:line="256" w:lineRule="auto"/>
              <w:rPr>
                <w:rFonts w:ascii="Google Sans" w:hAnsi="Google Sans" w:hint="eastAsia"/>
                <w:color w:val="292827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1342C5F" wp14:editId="22CECF7E">
                  <wp:extent cx="7693660" cy="2863850"/>
                  <wp:effectExtent l="0" t="0" r="2540" b="0"/>
                  <wp:docPr id="1239350951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86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24BF45" w14:textId="6A0FD164" w:rsidR="00E05801" w:rsidRPr="00A96D68" w:rsidRDefault="00B2320C" w:rsidP="003B126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before="100" w:beforeAutospacing="1" w:after="100" w:afterAutospacing="1" w:line="256" w:lineRule="auto"/>
              <w:rPr>
                <w:rFonts w:ascii="Google Sans" w:hAnsi="Google Sans" w:hint="eastAsia"/>
                <w:color w:val="292827"/>
                <w:lang w:val="en-IN"/>
              </w:rPr>
            </w:pPr>
            <w:r w:rsidRPr="00A96D68">
              <w:rPr>
                <w:rFonts w:ascii="Google Sans" w:hAnsi="Google Sans"/>
                <w:color w:val="292827"/>
                <w:lang w:val="en-IN"/>
              </w:rPr>
              <w:t xml:space="preserve">Next, we navigate to the resource group </w:t>
            </w:r>
            <w:proofErr w:type="spellStart"/>
            <w:r w:rsidRPr="00A96D68">
              <w:rPr>
                <w:rFonts w:ascii="Google Sans" w:hAnsi="Google Sans"/>
                <w:b/>
                <w:bCs/>
                <w:color w:val="292827"/>
                <w:lang w:val="en-IN"/>
              </w:rPr>
              <w:t>JewelPromo</w:t>
            </w:r>
            <w:proofErr w:type="spellEnd"/>
            <w:r w:rsidRPr="00A96D68">
              <w:rPr>
                <w:rFonts w:ascii="Google Sans" w:hAnsi="Google Sans"/>
                <w:color w:val="292827"/>
                <w:lang w:val="en-IN"/>
              </w:rPr>
              <w:t xml:space="preserve"> where we deployed </w:t>
            </w:r>
            <w:r w:rsidRPr="00A96D68">
              <w:rPr>
                <w:rFonts w:ascii="Google Sans" w:hAnsi="Google Sans"/>
                <w:b/>
                <w:bCs/>
                <w:color w:val="292827"/>
                <w:lang w:val="en-IN"/>
              </w:rPr>
              <w:t>EntraKeyVault1</w:t>
            </w:r>
            <w:r w:rsidR="00F7106A" w:rsidRPr="00A96D68">
              <w:rPr>
                <w:rFonts w:ascii="Google Sans" w:hAnsi="Google Sans"/>
                <w:color w:val="292827"/>
                <w:lang w:val="en-IN"/>
              </w:rPr>
              <w:t>,</w:t>
            </w:r>
            <w:r w:rsidR="00D66F2F" w:rsidRPr="00A96D68">
              <w:rPr>
                <w:rFonts w:ascii="Google Sans" w:hAnsi="Google Sans"/>
                <w:color w:val="292827"/>
                <w:lang w:val="en-IN"/>
              </w:rPr>
              <w:t xml:space="preserve"> and click on it to access its menu</w:t>
            </w:r>
            <w:r w:rsidRPr="00A96D68">
              <w:rPr>
                <w:rFonts w:ascii="Google Sans" w:hAnsi="Google Sans"/>
                <w:color w:val="292827"/>
                <w:lang w:val="en-IN"/>
              </w:rPr>
              <w:t>.</w:t>
            </w:r>
          </w:p>
          <w:p w14:paraId="0D597FB5" w14:textId="77777777" w:rsidR="00D66F2F" w:rsidRPr="00A96D68" w:rsidRDefault="00D66F2F" w:rsidP="00D66F2F">
            <w:pPr>
              <w:shd w:val="clear" w:color="auto" w:fill="FFFFFF" w:themeFill="background1"/>
              <w:spacing w:before="100" w:beforeAutospacing="1" w:after="100" w:afterAutospacing="1" w:line="256" w:lineRule="auto"/>
              <w:rPr>
                <w:rFonts w:ascii="Google Sans" w:hAnsi="Google Sans" w:hint="eastAsia"/>
                <w:color w:val="292827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4E9C8E08" wp14:editId="1FE4AD08">
                  <wp:extent cx="7693660" cy="2590800"/>
                  <wp:effectExtent l="0" t="0" r="2540" b="0"/>
                  <wp:docPr id="934238027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8" t="-3081" r="-248" b="43213"/>
                          <a:stretch/>
                        </pic:blipFill>
                        <pic:spPr bwMode="auto">
                          <a:xfrm>
                            <a:off x="0" y="0"/>
                            <a:ext cx="7693660" cy="25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BB3FC90" w14:textId="4CFC8B4A" w:rsidR="00E05801" w:rsidRPr="00A96D68" w:rsidRDefault="00E05801" w:rsidP="003B126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after="0" w:line="256" w:lineRule="auto"/>
              <w:rPr>
                <w:rStyle w:val="eop"/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From 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 xml:space="preserve">the 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selected 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>Key Vault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>'s menu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 xml:space="preserve">, 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we select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  <w:shd w:val="clear" w:color="auto" w:fill="FFFFFF"/>
              </w:rPr>
              <w:t>Access policies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and</w:t>
            </w:r>
            <w:r w:rsidR="00B4527D" w:rsidRPr="00A96D68">
              <w:rPr>
                <w:rStyle w:val="normaltextrun"/>
                <w:rFonts w:ascii="Google Sans" w:hAnsi="Google Sans"/>
                <w:color w:val="161616"/>
              </w:rPr>
              <w:t>,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on the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Access policies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page, click on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> 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  <w:shd w:val="clear" w:color="auto" w:fill="FFFFFF"/>
              </w:rPr>
              <w:t>Create.</w:t>
            </w:r>
            <w:r w:rsidRPr="00A96D68">
              <w:rPr>
                <w:rStyle w:val="eop"/>
                <w:rFonts w:ascii="Google Sans" w:hAnsi="Google Sans"/>
                <w:color w:val="161616"/>
              </w:rPr>
              <w:t> </w:t>
            </w:r>
          </w:p>
          <w:p w14:paraId="62792601" w14:textId="77777777" w:rsidR="00E05801" w:rsidRPr="00A96D68" w:rsidRDefault="00E05801" w:rsidP="00E0580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5623E7C" wp14:editId="22227B66">
                  <wp:extent cx="7693660" cy="2113915"/>
                  <wp:effectExtent l="0" t="0" r="2540" b="635"/>
                  <wp:docPr id="236892936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113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E65377" w14:textId="77777777" w:rsidR="00E05801" w:rsidRPr="00A96D68" w:rsidRDefault="00E05801" w:rsidP="00E0580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</w:p>
          <w:p w14:paraId="509CCCE9" w14:textId="141F54D7" w:rsidR="00E05801" w:rsidRPr="00A96D68" w:rsidRDefault="00E05801" w:rsidP="003B126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after="0" w:line="256" w:lineRule="auto"/>
              <w:rPr>
                <w:rStyle w:val="normaltextrun"/>
                <w:rFonts w:ascii="Google Sans" w:hAnsi="Google Sans" w:hint="eastAsia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Create an access policy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page, we assign the following permissions</w:t>
            </w:r>
            <w:r w:rsidR="00C95680" w:rsidRPr="00A96D68">
              <w:rPr>
                <w:rStyle w:val="normaltextrun"/>
                <w:rFonts w:ascii="Google Sans" w:hAnsi="Google Sans"/>
                <w:color w:val="161616"/>
              </w:rPr>
              <w:t>,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and the</w:t>
            </w:r>
            <w:r w:rsidR="00C95680" w:rsidRPr="00A96D68">
              <w:rPr>
                <w:rStyle w:val="normaltextrun"/>
                <w:rFonts w:ascii="Google Sans" w:hAnsi="Google Sans"/>
                <w:color w:val="161616"/>
              </w:rPr>
              <w:t>n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click on the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Next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button:</w:t>
            </w:r>
          </w:p>
          <w:p w14:paraId="2A6DE881" w14:textId="77777777" w:rsidR="00E05801" w:rsidRPr="00A96D68" w:rsidRDefault="00E05801" w:rsidP="003B1261">
            <w:pPr>
              <w:pStyle w:val="ListParagraph"/>
              <w:numPr>
                <w:ilvl w:val="0"/>
                <w:numId w:val="27"/>
              </w:numPr>
              <w:shd w:val="clear" w:color="auto" w:fill="FFFFFF" w:themeFill="background1"/>
              <w:spacing w:after="0" w:line="256" w:lineRule="auto"/>
              <w:rPr>
                <w:rStyle w:val="normaltextrun"/>
                <w:rFonts w:ascii="Google Sans" w:hAnsi="Google Sans" w:hint="eastAsia"/>
                <w:color w:val="161616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Under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Key Management Operations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>, select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 xml:space="preserve"> Get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and 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List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>.</w:t>
            </w:r>
          </w:p>
          <w:p w14:paraId="557D58E1" w14:textId="77777777" w:rsidR="00E05801" w:rsidRPr="00A96D68" w:rsidRDefault="00E05801" w:rsidP="003B1261">
            <w:pPr>
              <w:pStyle w:val="ListParagraph"/>
              <w:numPr>
                <w:ilvl w:val="0"/>
                <w:numId w:val="27"/>
              </w:numPr>
              <w:shd w:val="clear" w:color="auto" w:fill="FFFFFF" w:themeFill="background1"/>
              <w:spacing w:after="0" w:line="256" w:lineRule="auto"/>
              <w:rPr>
                <w:rStyle w:val="normaltextrun"/>
                <w:rFonts w:ascii="Google Sans" w:hAnsi="Google Sans" w:hint="eastAsia"/>
                <w:color w:val="161616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Under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Cryptographic Operations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>, select 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Unwrap Key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 and 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</w:rPr>
              <w:t>Wrap Key</w:t>
            </w:r>
            <w:r w:rsidRPr="00A96D68">
              <w:rPr>
                <w:rStyle w:val="normaltextrun"/>
                <w:rFonts w:ascii="Google Sans" w:hAnsi="Google Sans"/>
                <w:color w:val="161616"/>
              </w:rPr>
              <w:t xml:space="preserve">. </w:t>
            </w:r>
          </w:p>
          <w:p w14:paraId="0BBAE0DC" w14:textId="4D799289" w:rsidR="00E05801" w:rsidRPr="00A96D68" w:rsidRDefault="003B1261" w:rsidP="00E0580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5101007" wp14:editId="341B9B53">
                  <wp:extent cx="7693660" cy="4327525"/>
                  <wp:effectExtent l="0" t="0" r="2540" b="0"/>
                  <wp:docPr id="1756295255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0652E8" w14:textId="77777777" w:rsidR="00E05801" w:rsidRPr="00A96D68" w:rsidRDefault="00E05801" w:rsidP="00E0580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</w:p>
          <w:p w14:paraId="51670B7B" w14:textId="77777777" w:rsidR="003B1261" w:rsidRPr="00A96D68" w:rsidRDefault="003B1261" w:rsidP="003B126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after="0" w:line="256" w:lineRule="auto"/>
              <w:rPr>
                <w:rStyle w:val="normaltextrun"/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>On the 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  <w:shd w:val="clear" w:color="auto" w:fill="FFFFFF"/>
              </w:rPr>
              <w:t>Principal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 xml:space="preserve"> tab, we select the created managed identity, </w:t>
            </w:r>
            <w:proofErr w:type="spellStart"/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  <w:shd w:val="clear" w:color="auto" w:fill="FFFFFF"/>
              </w:rPr>
              <w:t>CampaignIdentity</w:t>
            </w:r>
            <w:proofErr w:type="spellEnd"/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 xml:space="preserve">, and click on 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  <w:shd w:val="clear" w:color="auto" w:fill="FFFFFF"/>
              </w:rPr>
              <w:t>Next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>.</w:t>
            </w:r>
          </w:p>
          <w:p w14:paraId="6B6F7A40" w14:textId="77777777" w:rsidR="003B1261" w:rsidRPr="00A96D68" w:rsidRDefault="003B1261" w:rsidP="003B126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7E833C32" wp14:editId="31480CB0">
                  <wp:extent cx="7693660" cy="4330065"/>
                  <wp:effectExtent l="0" t="0" r="2540" b="0"/>
                  <wp:docPr id="6306704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30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FD9DAE" w14:textId="77777777" w:rsidR="003B1261" w:rsidRPr="00A96D68" w:rsidRDefault="003B1261" w:rsidP="003B1261">
            <w:pPr>
              <w:pStyle w:val="ListParagraph"/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</w:p>
          <w:p w14:paraId="6178D081" w14:textId="0CE28B10" w:rsidR="003B1261" w:rsidRPr="00A96D68" w:rsidRDefault="003B1261" w:rsidP="003B126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color w:val="161616"/>
                <w:shd w:val="clear" w:color="auto" w:fill="FFFFFF"/>
                <w:lang w:val="en-IN"/>
              </w:rPr>
              <w:t xml:space="preserve">We then skip the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 xml:space="preserve">Application (optional) 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tab by clicking on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>Next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, and then select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>Create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on the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>Review + create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tab.</w:t>
            </w:r>
          </w:p>
          <w:p w14:paraId="13D3A118" w14:textId="77777777" w:rsidR="003B1261" w:rsidRPr="00A96D68" w:rsidRDefault="003B1261" w:rsidP="003B126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98DBCB8" wp14:editId="6D174892">
                  <wp:extent cx="7693660" cy="4330065"/>
                  <wp:effectExtent l="0" t="0" r="2540" b="0"/>
                  <wp:docPr id="63347396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30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D8A5A6" w14:textId="77777777" w:rsidR="00A22481" w:rsidRPr="00A96D68" w:rsidRDefault="00A22481" w:rsidP="003B126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</w:p>
          <w:p w14:paraId="7F9BD40E" w14:textId="6A233D51" w:rsidR="00A22481" w:rsidRPr="00A96D68" w:rsidRDefault="00A22481" w:rsidP="00A22481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On the Key Vault's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>Access policies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</w:t>
            </w:r>
            <w:r w:rsidR="00F6379D" w:rsidRPr="00A96D68">
              <w:rPr>
                <w:rFonts w:ascii="Google Sans" w:hAnsi="Google Sans"/>
                <w:color w:val="161616"/>
                <w:shd w:val="clear" w:color="auto" w:fill="FFFFFF"/>
              </w:rPr>
              <w:t>page,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we can now view the key permissions assigned to our new managed identity.</w:t>
            </w:r>
          </w:p>
          <w:p w14:paraId="7BF4F6EE" w14:textId="77777777" w:rsidR="00A22481" w:rsidRPr="00A96D68" w:rsidRDefault="00A22481" w:rsidP="00A2248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noProof/>
              </w:rPr>
            </w:pPr>
          </w:p>
          <w:p w14:paraId="7B952CAD" w14:textId="19B626A3" w:rsidR="00A22481" w:rsidRPr="00A96D68" w:rsidRDefault="00A22481" w:rsidP="00A22481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D0BB5E9" wp14:editId="1735269E">
                  <wp:extent cx="7691175" cy="2115047"/>
                  <wp:effectExtent l="0" t="0" r="5080" b="0"/>
                  <wp:docPr id="1630105197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1139"/>
                          <a:stretch/>
                        </pic:blipFill>
                        <pic:spPr bwMode="auto">
                          <a:xfrm>
                            <a:off x="0" y="0"/>
                            <a:ext cx="7693660" cy="2115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6BF" w:rsidRPr="00A96D68" w14:paraId="04964F35" w14:textId="77777777" w:rsidTr="00224AFE">
        <w:trPr>
          <w:trHeight w:val="724"/>
        </w:trPr>
        <w:tc>
          <w:tcPr>
            <w:tcW w:w="3209" w:type="dxa"/>
            <w:tcBorders>
              <w:top w:val="single" w:sz="4" w:space="0" w:color="auto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0BC1C7AF" w14:textId="3C315540" w:rsidR="002376BF" w:rsidRPr="00A96D68" w:rsidRDefault="002376BF" w:rsidP="002376BF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>Activity 2:</w:t>
            </w:r>
            <w:bookmarkStart w:id="2" w:name="_Hlk143682693"/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 </w:t>
            </w:r>
            <w:r w:rsidRPr="00A96D68">
              <w:rPr>
                <w:rFonts w:ascii="Google Sans" w:hAnsi="Google Sans" w:cstheme="minorHAnsi"/>
              </w:rPr>
              <w:t>Encrypt</w:t>
            </w:r>
            <w:r w:rsidR="000A031D">
              <w:rPr>
                <w:rFonts w:ascii="Google Sans" w:hAnsi="Google Sans" w:cstheme="minorHAnsi"/>
              </w:rPr>
              <w:t xml:space="preserve"> the</w:t>
            </w:r>
            <w:r w:rsidRPr="00A96D68">
              <w:rPr>
                <w:rFonts w:ascii="Google Sans" w:hAnsi="Google Sans" w:cstheme="minorHAnsi"/>
              </w:rPr>
              <w:t xml:space="preserve"> Storage account using customer-managed keys.</w:t>
            </w:r>
            <w:bookmarkEnd w:id="2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48DAC" w14:textId="4909CB0B" w:rsidR="00925A3D" w:rsidRPr="00A96D68" w:rsidRDefault="00925A3D" w:rsidP="0061194F">
            <w:pPr>
              <w:pStyle w:val="ListParagraph"/>
              <w:numPr>
                <w:ilvl w:val="0"/>
                <w:numId w:val="28"/>
              </w:numPr>
              <w:shd w:val="clear" w:color="auto" w:fill="FFFFFF" w:themeFill="background1"/>
              <w:spacing w:after="0" w:line="256" w:lineRule="auto"/>
              <w:rPr>
                <w:rStyle w:val="eop"/>
                <w:rFonts w:ascii="Google Sans" w:hAnsi="Google Sans" w:hint="eastAsia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 xml:space="preserve">We navigate to our storage account, </w:t>
            </w:r>
            <w:proofErr w:type="spellStart"/>
            <w:r w:rsidRPr="00A96D68">
              <w:rPr>
                <w:rFonts w:ascii="Google Sans" w:eastAsia="Times New Roman" w:hAnsi="Google Sans" w:cs="Calibri"/>
                <w:b/>
                <w:bCs/>
                <w:color w:val="161616"/>
                <w:lang w:eastAsia="en-IN"/>
              </w:rPr>
              <w:t>adstorage</w:t>
            </w:r>
            <w:proofErr w:type="spellEnd"/>
            <w:r w:rsidR="000044EF" w:rsidRPr="00A96D68">
              <w:rPr>
                <w:rFonts w:ascii="Google Sans" w:eastAsia="Times New Roman" w:hAnsi="Google Sans" w:cs="Calibri"/>
                <w:color w:val="161616"/>
                <w:lang w:eastAsia="en-IN"/>
              </w:rPr>
              <w:t>,</w:t>
            </w:r>
            <w:r w:rsidRPr="00A96D68">
              <w:rPr>
                <w:rStyle w:val="normaltextrun"/>
                <w:rFonts w:ascii="Google Sans" w:hAnsi="Google Sans"/>
                <w:shd w:val="clear" w:color="auto" w:fill="FFFFFF"/>
              </w:rPr>
              <w:t xml:space="preserve"> and 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>select</w:t>
            </w:r>
            <w:r w:rsidRPr="00A96D68">
              <w:rPr>
                <w:rStyle w:val="normaltextrun"/>
                <w:rFonts w:ascii="Google Sans" w:hAnsi="Google Sans"/>
                <w:b/>
                <w:bCs/>
                <w:color w:val="161616"/>
                <w:shd w:val="clear" w:color="auto" w:fill="FFFFFF"/>
              </w:rPr>
              <w:t xml:space="preserve"> </w:t>
            </w:r>
            <w:r w:rsidRPr="00A96D68">
              <w:rPr>
                <w:rFonts w:ascii="Google Sans" w:hAnsi="Google Sans"/>
                <w:b/>
                <w:bCs/>
              </w:rPr>
              <w:t xml:space="preserve">Encryption </w:t>
            </w:r>
            <w:r w:rsidRPr="00A96D68">
              <w:rPr>
                <w:rStyle w:val="normaltextrun"/>
                <w:rFonts w:ascii="Google Sans" w:hAnsi="Google Sans"/>
                <w:shd w:val="clear" w:color="auto" w:fill="FFFFFF"/>
              </w:rPr>
              <w:t>from the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 xml:space="preserve"> storage account's menu, under the </w:t>
            </w:r>
            <w:r w:rsidRPr="00A96D68">
              <w:rPr>
                <w:rFonts w:ascii="Google Sans" w:hAnsi="Google Sans"/>
                <w:i/>
                <w:iCs/>
                <w:color w:val="292827"/>
                <w:shd w:val="clear" w:color="auto" w:fill="FFFFFF"/>
              </w:rPr>
              <w:t>Security + networking</w:t>
            </w:r>
            <w:r w:rsidRPr="00A96D68">
              <w:rPr>
                <w:rFonts w:ascii="Google Sans" w:hAnsi="Google Sans"/>
                <w:b/>
                <w:bCs/>
                <w:color w:val="292827"/>
                <w:shd w:val="clear" w:color="auto" w:fill="FFFFFF"/>
              </w:rPr>
              <w:t xml:space="preserve"> </w:t>
            </w:r>
            <w:r w:rsidRPr="00A96D68">
              <w:rPr>
                <w:rFonts w:ascii="Google Sans" w:hAnsi="Google Sans"/>
                <w:color w:val="292827"/>
                <w:shd w:val="clear" w:color="auto" w:fill="FFFFFF"/>
              </w:rPr>
              <w:t>blade</w:t>
            </w:r>
            <w:r w:rsidRPr="00A96D68">
              <w:rPr>
                <w:rStyle w:val="normaltextrun"/>
                <w:rFonts w:ascii="Google Sans" w:hAnsi="Google Sans"/>
                <w:color w:val="161616"/>
                <w:shd w:val="clear" w:color="auto" w:fill="FFFFFF"/>
              </w:rPr>
              <w:t>.</w:t>
            </w:r>
          </w:p>
          <w:p w14:paraId="686BDF77" w14:textId="3663CFF5" w:rsidR="00925A3D" w:rsidRPr="00A96D68" w:rsidRDefault="00925A3D" w:rsidP="0061194F">
            <w:pPr>
              <w:pStyle w:val="ListParagraph"/>
              <w:numPr>
                <w:ilvl w:val="0"/>
                <w:numId w:val="28"/>
              </w:num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b/>
                <w:bCs/>
              </w:rPr>
            </w:pP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On the </w:t>
            </w:r>
            <w:r w:rsidRPr="00A96D68">
              <w:rPr>
                <w:rStyle w:val="Strong"/>
                <w:rFonts w:ascii="Google Sans" w:hAnsi="Google Sans"/>
                <w:color w:val="161616"/>
                <w:shd w:val="clear" w:color="auto" w:fill="FFFFFF"/>
              </w:rPr>
              <w:t>Encryption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 p</w:t>
            </w:r>
            <w:r w:rsidRPr="00A96D68">
              <w:rPr>
                <w:rFonts w:ascii="Google Sans" w:hAnsi="Google Sans"/>
              </w:rPr>
              <w:t>age,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we go to the </w:t>
            </w:r>
            <w:r w:rsidRPr="00A96D68">
              <w:rPr>
                <w:rStyle w:val="Strong"/>
                <w:rFonts w:ascii="Google Sans" w:hAnsi="Google Sans"/>
                <w:color w:val="161616"/>
                <w:shd w:val="clear" w:color="auto" w:fill="FFFFFF"/>
              </w:rPr>
              <w:t>Encryption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 tab and s</w:t>
            </w:r>
            <w:r w:rsidRPr="00A96D68">
              <w:rPr>
                <w:rFonts w:ascii="Google Sans" w:hAnsi="Google Sans"/>
              </w:rPr>
              <w:t>elect the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</w:t>
            </w:r>
            <w:r w:rsidRPr="00A96D68">
              <w:rPr>
                <w:rStyle w:val="Strong"/>
                <w:rFonts w:ascii="Google Sans" w:hAnsi="Google Sans"/>
                <w:color w:val="161616"/>
                <w:shd w:val="clear" w:color="auto" w:fill="FFFFFF"/>
              </w:rPr>
              <w:t xml:space="preserve">Customer-managed keys radio button 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i</w:t>
            </w:r>
            <w:r w:rsidRPr="00A96D68">
              <w:rPr>
                <w:rFonts w:ascii="Google Sans" w:hAnsi="Google Sans"/>
              </w:rPr>
              <w:t>n the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 xml:space="preserve">Encryption type 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field.</w:t>
            </w:r>
          </w:p>
          <w:p w14:paraId="0CF3F16D" w14:textId="79061C8D" w:rsidR="00BC3580" w:rsidRPr="00A96D68" w:rsidRDefault="00BC3580" w:rsidP="0061194F">
            <w:pPr>
              <w:pStyle w:val="paragraph"/>
              <w:numPr>
                <w:ilvl w:val="0"/>
                <w:numId w:val="28"/>
              </w:numPr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Bidi" w:hint="eastAsia"/>
                <w:sz w:val="22"/>
                <w:szCs w:val="22"/>
              </w:rPr>
            </w:pPr>
            <w:r w:rsidRPr="00A96D68">
              <w:rPr>
                <w:rFonts w:ascii="Google Sans" w:eastAsiaTheme="minorEastAsia" w:hAnsi="Google Sans" w:cs="Calibri"/>
                <w:sz w:val="22"/>
                <w:szCs w:val="22"/>
              </w:rPr>
              <w:t xml:space="preserve">Under the </w:t>
            </w:r>
            <w:r w:rsidRPr="00A96D68">
              <w:rPr>
                <w:rFonts w:ascii="Google Sans" w:eastAsiaTheme="minorEastAsia" w:hAnsi="Google Sans" w:cs="Calibri"/>
                <w:b/>
                <w:bCs/>
                <w:sz w:val="22"/>
                <w:szCs w:val="22"/>
              </w:rPr>
              <w:t xml:space="preserve">Key selection </w:t>
            </w:r>
            <w:r w:rsidRPr="00A96D68">
              <w:rPr>
                <w:rFonts w:ascii="Google Sans" w:eastAsiaTheme="minorEastAsia" w:hAnsi="Google Sans" w:cs="Calibri"/>
                <w:sz w:val="22"/>
                <w:szCs w:val="22"/>
              </w:rPr>
              <w:t xml:space="preserve">section, in the </w:t>
            </w:r>
            <w:r w:rsidRPr="00A96D68">
              <w:rPr>
                <w:rFonts w:ascii="Google Sans" w:eastAsiaTheme="minorEastAsia" w:hAnsi="Google Sans" w:cs="Calibri"/>
                <w:b/>
                <w:bCs/>
                <w:sz w:val="22"/>
                <w:szCs w:val="22"/>
              </w:rPr>
              <w:t xml:space="preserve">Encryption key </w:t>
            </w:r>
            <w:r w:rsidRPr="00A96D68">
              <w:rPr>
                <w:rFonts w:ascii="Google Sans" w:eastAsiaTheme="minorEastAsia" w:hAnsi="Google Sans" w:cs="Calibri"/>
                <w:sz w:val="22"/>
                <w:szCs w:val="22"/>
              </w:rPr>
              <w:t xml:space="preserve">field, we select the </w:t>
            </w:r>
            <w:r w:rsidRPr="00A96D68">
              <w:rPr>
                <w:rFonts w:ascii="Google Sans" w:eastAsiaTheme="minorEastAsia" w:hAnsi="Google Sans" w:cs="Calibri"/>
                <w:b/>
                <w:bCs/>
                <w:color w:val="292827"/>
                <w:sz w:val="22"/>
                <w:szCs w:val="22"/>
                <w:shd w:val="clear" w:color="auto" w:fill="FFFFFF"/>
              </w:rPr>
              <w:t xml:space="preserve">Select from key vault </w:t>
            </w:r>
            <w:r w:rsidRPr="00A96D68">
              <w:rPr>
                <w:rFonts w:ascii="Google Sans" w:eastAsiaTheme="minorEastAsia" w:hAnsi="Google Sans" w:cs="Calibri"/>
                <w:color w:val="292827"/>
                <w:sz w:val="22"/>
                <w:szCs w:val="22"/>
                <w:shd w:val="clear" w:color="auto" w:fill="FFFFFF"/>
              </w:rPr>
              <w:t>radio button</w:t>
            </w:r>
            <w:r w:rsidR="00297E06" w:rsidRPr="00A96D68">
              <w:rPr>
                <w:rFonts w:ascii="Google Sans" w:eastAsiaTheme="minorEastAsia" w:hAnsi="Google Sans" w:cs="Calibri"/>
                <w:color w:val="292827"/>
                <w:sz w:val="22"/>
                <w:szCs w:val="22"/>
                <w:shd w:val="clear" w:color="auto" w:fill="FFFFFF"/>
              </w:rPr>
              <w:t>,</w:t>
            </w:r>
            <w:r w:rsidRPr="00A96D68">
              <w:rPr>
                <w:rFonts w:ascii="Google Sans" w:eastAsiaTheme="minorEastAsia" w:hAnsi="Google Sans" w:cs="Calibri"/>
                <w:color w:val="292827"/>
                <w:sz w:val="22"/>
                <w:szCs w:val="22"/>
                <w:shd w:val="clear" w:color="auto" w:fill="FFFFFF"/>
              </w:rPr>
              <w:t xml:space="preserve"> and then</w:t>
            </w:r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 xml:space="preserve"> i</w:t>
            </w:r>
            <w:r w:rsidRPr="00A96D68">
              <w:rPr>
                <w:rFonts w:ascii="Google Sans" w:hAnsi="Google Sans" w:cs="Calibri"/>
                <w:sz w:val="22"/>
                <w:szCs w:val="22"/>
              </w:rPr>
              <w:t xml:space="preserve">n the </w:t>
            </w:r>
            <w:r w:rsidRPr="00A96D68">
              <w:rPr>
                <w:rFonts w:ascii="Google Sans" w:hAnsi="Google Sans" w:cs="Calibri"/>
                <w:b/>
                <w:bCs/>
                <w:sz w:val="22"/>
                <w:szCs w:val="22"/>
              </w:rPr>
              <w:t>Key vault and key</w:t>
            </w:r>
            <w:r w:rsidRPr="00A96D68">
              <w:rPr>
                <w:rFonts w:ascii="Google Sans" w:hAnsi="Google Sans" w:cs="Calibri"/>
                <w:sz w:val="22"/>
                <w:szCs w:val="22"/>
              </w:rPr>
              <w:t xml:space="preserve"> field, </w:t>
            </w:r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 xml:space="preserve">choose </w:t>
            </w:r>
            <w:r w:rsidRPr="00A96D68">
              <w:rPr>
                <w:rStyle w:val="Strong"/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>Select a key vault and key</w:t>
            </w:r>
            <w:r w:rsidRPr="00A96D68">
              <w:rPr>
                <w:rFonts w:ascii="Google Sans" w:eastAsiaTheme="minorEastAsia" w:hAnsi="Google Sans"/>
                <w:color w:val="161616"/>
                <w:sz w:val="22"/>
                <w:szCs w:val="22"/>
                <w:shd w:val="clear" w:color="auto" w:fill="FFFFFF"/>
              </w:rPr>
              <w:t>.</w:t>
            </w:r>
          </w:p>
          <w:p w14:paraId="3FCE2292" w14:textId="0613FC3D" w:rsidR="007217CB" w:rsidRPr="00A96D68" w:rsidRDefault="00BC3580" w:rsidP="007C673D">
            <w:pPr>
              <w:shd w:val="clear" w:color="auto" w:fill="FFFFFF" w:themeFill="background1"/>
              <w:spacing w:after="0" w:line="256" w:lineRule="auto"/>
              <w:rPr>
                <w:rFonts w:ascii="Google Sans" w:hAnsi="Google Sans" w:hint="eastAsia"/>
                <w:b/>
                <w:bCs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48717D2" wp14:editId="5EEBCD70">
                  <wp:extent cx="7693660" cy="4325620"/>
                  <wp:effectExtent l="0" t="0" r="2540" b="0"/>
                  <wp:docPr id="510668732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5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EEBD" w14:textId="229D94CF" w:rsidR="007C673D" w:rsidRPr="00A96D68" w:rsidRDefault="007C673D" w:rsidP="0061194F">
            <w:pPr>
              <w:pStyle w:val="ListParagraph"/>
              <w:numPr>
                <w:ilvl w:val="0"/>
                <w:numId w:val="28"/>
              </w:numPr>
              <w:shd w:val="clear" w:color="auto" w:fill="FFFFFF" w:themeFill="background1"/>
              <w:spacing w:before="100" w:beforeAutospacing="1" w:after="100" w:afterAutospacing="1" w:line="256" w:lineRule="auto"/>
              <w:rPr>
                <w:rFonts w:ascii="Google Sans" w:hAnsi="Google Sans" w:hint="eastAsia"/>
                <w:color w:val="161616"/>
                <w:shd w:val="clear" w:color="auto" w:fill="FFFFFF"/>
                <w:lang w:val="en-IN"/>
              </w:rPr>
            </w:pP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On the </w:t>
            </w:r>
            <w:r w:rsidRPr="00A96D68">
              <w:rPr>
                <w:rStyle w:val="Strong"/>
                <w:rFonts w:ascii="Google Sans" w:hAnsi="Google Sans"/>
                <w:color w:val="161616"/>
                <w:shd w:val="clear" w:color="auto" w:fill="FFFFFF"/>
              </w:rPr>
              <w:t>Select a key page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, the subscription is automatically populated.</w:t>
            </w:r>
          </w:p>
          <w:p w14:paraId="79FA1A7C" w14:textId="7D281248" w:rsidR="007C673D" w:rsidRPr="00A96D68" w:rsidRDefault="007C673D" w:rsidP="0061194F">
            <w:pPr>
              <w:pStyle w:val="ListParagraph"/>
              <w:numPr>
                <w:ilvl w:val="0"/>
                <w:numId w:val="28"/>
              </w:numPr>
              <w:shd w:val="clear" w:color="auto" w:fill="FFFFFF" w:themeFill="background1"/>
              <w:spacing w:before="100" w:beforeAutospacing="1" w:after="100" w:afterAutospacing="1" w:line="256" w:lineRule="auto"/>
              <w:rPr>
                <w:rFonts w:ascii="Google Sans" w:hAnsi="Google Sans" w:hint="eastAsia"/>
                <w:color w:val="161616"/>
                <w:shd w:val="clear" w:color="auto" w:fill="FFFFFF"/>
              </w:rPr>
            </w:pP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In the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 xml:space="preserve">Key store type 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field, we select the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 xml:space="preserve">Key vault 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radio button, and then select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 xml:space="preserve">EntraKeyVault1 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from the dropdown list in the </w:t>
            </w:r>
            <w:r w:rsidRPr="00A96D68">
              <w:rPr>
                <w:rStyle w:val="Strong"/>
                <w:rFonts w:ascii="Google Sans" w:hAnsi="Google Sans"/>
                <w:color w:val="161616"/>
                <w:shd w:val="clear" w:color="auto" w:fill="FFFFFF"/>
              </w:rPr>
              <w:t>Key vault field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.</w:t>
            </w:r>
          </w:p>
          <w:p w14:paraId="2934D6EE" w14:textId="77777777" w:rsidR="00BC3580" w:rsidRPr="00A96D68" w:rsidRDefault="007C673D" w:rsidP="0061194F">
            <w:pPr>
              <w:pStyle w:val="ListParagraph"/>
              <w:numPr>
                <w:ilvl w:val="0"/>
                <w:numId w:val="28"/>
              </w:numPr>
              <w:shd w:val="clear" w:color="auto" w:fill="FFFFFF" w:themeFill="background1"/>
              <w:spacing w:before="100" w:beforeAutospacing="1"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</w:rPr>
            </w:pP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Next, in the </w:t>
            </w:r>
            <w:r w:rsidRPr="00A96D68">
              <w:rPr>
                <w:rFonts w:ascii="Google Sans" w:hAnsi="Google Sans"/>
                <w:b/>
                <w:bCs/>
                <w:color w:val="161616"/>
                <w:shd w:val="clear" w:color="auto" w:fill="FFFFFF"/>
              </w:rPr>
              <w:t>Key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 xml:space="preserve"> field, we click on </w:t>
            </w:r>
            <w:r w:rsidRPr="00A96D68">
              <w:rPr>
                <w:rStyle w:val="Strong"/>
                <w:rFonts w:ascii="Google Sans" w:hAnsi="Google Sans"/>
                <w:color w:val="161616"/>
                <w:shd w:val="clear" w:color="auto" w:fill="FFFFFF"/>
              </w:rPr>
              <w:t>Create new key</w:t>
            </w:r>
            <w:r w:rsidRPr="00A96D68">
              <w:rPr>
                <w:rFonts w:ascii="Google Sans" w:hAnsi="Google Sans"/>
                <w:color w:val="161616"/>
                <w:shd w:val="clear" w:color="auto" w:fill="FFFFFF"/>
              </w:rPr>
              <w:t>.</w:t>
            </w:r>
          </w:p>
          <w:p w14:paraId="09EEAD37" w14:textId="77777777" w:rsidR="00BA04B1" w:rsidRPr="00A96D68" w:rsidRDefault="00BA04B1" w:rsidP="00BA04B1">
            <w:pPr>
              <w:shd w:val="clear" w:color="auto" w:fill="FFFFFF" w:themeFill="background1"/>
              <w:spacing w:before="100" w:beforeAutospacing="1" w:after="0" w:line="256" w:lineRule="auto"/>
              <w:rPr>
                <w:rFonts w:ascii="Google Sans" w:hAnsi="Google Sans" w:hint="eastAsia"/>
                <w:color w:val="161616"/>
                <w:shd w:val="clear" w:color="auto" w:fill="FFFFFF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5891470C" wp14:editId="6E3E1656">
                  <wp:extent cx="7693660" cy="1924685"/>
                  <wp:effectExtent l="0" t="0" r="2540" b="0"/>
                  <wp:docPr id="1691768107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1924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2710D6" w14:textId="77777777" w:rsidR="00FD7494" w:rsidRPr="00A96D68" w:rsidRDefault="00FD7494" w:rsidP="00FD7494">
            <w:pPr>
              <w:pStyle w:val="paragraph"/>
              <w:shd w:val="clear" w:color="auto" w:fill="FFFFFF" w:themeFill="background1"/>
              <w:spacing w:before="0" w:beforeAutospacing="0" w:after="0" w:afterAutospacing="0"/>
              <w:ind w:left="720"/>
              <w:textAlignment w:val="baseline"/>
              <w:rPr>
                <w:rFonts w:ascii="Google Sans" w:eastAsiaTheme="minorEastAsia" w:hAnsi="Google Sans" w:cstheme="minorBidi" w:hint="eastAsia"/>
                <w:color w:val="161616"/>
                <w:sz w:val="22"/>
                <w:szCs w:val="22"/>
                <w:shd w:val="clear" w:color="auto" w:fill="FFFFFF"/>
              </w:rPr>
            </w:pPr>
          </w:p>
          <w:p w14:paraId="08B8E06D" w14:textId="11069E61" w:rsidR="00FD7494" w:rsidRPr="00A96D68" w:rsidRDefault="00BA04B1" w:rsidP="0061194F">
            <w:pPr>
              <w:pStyle w:val="paragraph"/>
              <w:numPr>
                <w:ilvl w:val="0"/>
                <w:numId w:val="28"/>
              </w:numPr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Bid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On the </w:t>
            </w:r>
            <w:r w:rsidRPr="00A96D68">
              <w:rPr>
                <w:rFonts w:ascii="Google Sans" w:eastAsiaTheme="minorEastAsia" w:hAnsi="Google Sans" w:cstheme="minorBidi"/>
                <w:b/>
                <w:bCs/>
                <w:color w:val="161616"/>
                <w:sz w:val="22"/>
                <w:szCs w:val="22"/>
                <w:shd w:val="clear" w:color="auto" w:fill="FFFFFF"/>
              </w:rPr>
              <w:t>Create a key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 page, in the </w:t>
            </w:r>
            <w:r w:rsidRPr="00A96D68">
              <w:rPr>
                <w:rFonts w:ascii="Google Sans" w:eastAsiaTheme="minorEastAsia" w:hAnsi="Google Sans" w:cstheme="minorBidi"/>
                <w:b/>
                <w:bCs/>
                <w:color w:val="161616"/>
                <w:sz w:val="22"/>
                <w:szCs w:val="22"/>
                <w:shd w:val="clear" w:color="auto" w:fill="FFFFFF"/>
              </w:rPr>
              <w:t>Name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 field, we will enter the name, </w:t>
            </w:r>
            <w:proofErr w:type="spellStart"/>
            <w:r w:rsidRPr="00A96D68">
              <w:rPr>
                <w:rFonts w:ascii="Google Sans" w:eastAsiaTheme="minorEastAsia" w:hAnsi="Google Sans" w:cstheme="minorBidi"/>
                <w:b/>
                <w:bCs/>
                <w:color w:val="161616"/>
                <w:sz w:val="22"/>
                <w:szCs w:val="22"/>
                <w:shd w:val="clear" w:color="auto" w:fill="FFFFFF"/>
              </w:rPr>
              <w:t>AdKey</w:t>
            </w:r>
            <w:proofErr w:type="spellEnd"/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, 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</w:rPr>
              <w:t xml:space="preserve">leave the other options to their 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>defaults, and select </w:t>
            </w:r>
            <w:r w:rsidRPr="00A96D68">
              <w:rPr>
                <w:rStyle w:val="Strong"/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>Create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>.</w:t>
            </w:r>
          </w:p>
          <w:p w14:paraId="64655972" w14:textId="77777777" w:rsidR="00FD7494" w:rsidRPr="00A96D68" w:rsidRDefault="00FD7494" w:rsidP="00FD7494">
            <w:pPr>
              <w:pStyle w:val="paragraph"/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hAnsi="Google Sans"/>
                <w:noProof/>
              </w:rPr>
            </w:pPr>
          </w:p>
          <w:p w14:paraId="1F7D27A0" w14:textId="084F470C" w:rsidR="00FD7494" w:rsidRPr="00A96D68" w:rsidRDefault="00FD7494" w:rsidP="00FD7494">
            <w:pPr>
              <w:pStyle w:val="paragraph"/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Bid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2B04837C" wp14:editId="17F6B302">
                  <wp:extent cx="6531428" cy="3673254"/>
                  <wp:effectExtent l="0" t="0" r="3175" b="3810"/>
                  <wp:docPr id="281457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41812" cy="3679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703D65" w14:textId="77777777" w:rsidR="00FD7494" w:rsidRPr="00A96D68" w:rsidRDefault="00FD7494" w:rsidP="00FD7494">
            <w:pPr>
              <w:pStyle w:val="paragraph"/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Bidi" w:hint="eastAsia"/>
                <w:color w:val="161616"/>
                <w:sz w:val="22"/>
                <w:szCs w:val="22"/>
                <w:shd w:val="clear" w:color="auto" w:fill="FFFFFF"/>
              </w:rPr>
            </w:pPr>
          </w:p>
          <w:p w14:paraId="20F9E035" w14:textId="59BAEF37" w:rsidR="00FD7494" w:rsidRPr="00A96D68" w:rsidRDefault="00DB1939" w:rsidP="0061194F">
            <w:pPr>
              <w:pStyle w:val="paragraph"/>
              <w:numPr>
                <w:ilvl w:val="0"/>
                <w:numId w:val="28"/>
              </w:numPr>
              <w:textAlignment w:val="baseline"/>
              <w:rPr>
                <w:rFonts w:ascii="Google Sans" w:eastAsiaTheme="minorEastAsia" w:hAnsi="Google Sans" w:cs="Calibr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 xml:space="preserve">Then, on the </w:t>
            </w:r>
            <w:r w:rsidRPr="00A96D68">
              <w:rPr>
                <w:rFonts w:ascii="Google Sans" w:eastAsiaTheme="minorEastAsia" w:hAnsi="Google Sans" w:cs="Calibri"/>
                <w:b/>
                <w:bCs/>
                <w:color w:val="161616"/>
                <w:sz w:val="22"/>
                <w:szCs w:val="22"/>
                <w:shd w:val="clear" w:color="auto" w:fill="FFFFFF"/>
              </w:rPr>
              <w:t>Select a key</w:t>
            </w:r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 xml:space="preserve"> page, choose</w:t>
            </w:r>
            <w:r w:rsidRPr="00A96D68">
              <w:rPr>
                <w:rFonts w:ascii="Google Sans" w:eastAsiaTheme="minorEastAsia" w:hAnsi="Google Sans" w:cs="Calibri"/>
                <w:b/>
                <w:bCs/>
                <w:color w:val="161616"/>
                <w:sz w:val="22"/>
                <w:szCs w:val="22"/>
                <w:shd w:val="clear" w:color="auto" w:fill="FFFFFF"/>
              </w:rPr>
              <w:t xml:space="preserve"> Select</w:t>
            </w:r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 xml:space="preserve"> as the key, </w:t>
            </w:r>
            <w:proofErr w:type="spellStart"/>
            <w:r w:rsidRPr="00A96D68">
              <w:rPr>
                <w:rFonts w:ascii="Google Sans" w:eastAsiaTheme="minorEastAsia" w:hAnsi="Google Sans" w:cs="Calibri"/>
                <w:b/>
                <w:bCs/>
                <w:color w:val="161616"/>
                <w:sz w:val="22"/>
                <w:szCs w:val="22"/>
                <w:shd w:val="clear" w:color="auto" w:fill="FFFFFF"/>
              </w:rPr>
              <w:t>AdKey</w:t>
            </w:r>
            <w:proofErr w:type="spellEnd"/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 xml:space="preserve">, is automatically added to the </w:t>
            </w:r>
            <w:r w:rsidRPr="00A96D68">
              <w:rPr>
                <w:rFonts w:ascii="Google Sans" w:eastAsiaTheme="minorEastAsia" w:hAnsi="Google Sans" w:cs="Calibri"/>
                <w:b/>
                <w:bCs/>
                <w:color w:val="161616"/>
                <w:sz w:val="22"/>
                <w:szCs w:val="22"/>
                <w:shd w:val="clear" w:color="auto" w:fill="FFFFFF"/>
              </w:rPr>
              <w:t xml:space="preserve">Key </w:t>
            </w:r>
            <w:r w:rsidRPr="00A96D68">
              <w:rPr>
                <w:rFonts w:ascii="Google Sans" w:eastAsiaTheme="minorEastAsia" w:hAnsi="Google Sans" w:cs="Calibri"/>
                <w:color w:val="161616"/>
                <w:sz w:val="22"/>
                <w:szCs w:val="22"/>
                <w:shd w:val="clear" w:color="auto" w:fill="FFFFFF"/>
              </w:rPr>
              <w:t>field</w:t>
            </w:r>
          </w:p>
          <w:p w14:paraId="30097CA0" w14:textId="27B12F36" w:rsidR="00DB1939" w:rsidRPr="00A96D68" w:rsidRDefault="00DB1939" w:rsidP="00DB1939">
            <w:pPr>
              <w:pStyle w:val="paragraph"/>
              <w:textAlignment w:val="baseline"/>
              <w:rPr>
                <w:rFonts w:ascii="Google Sans" w:eastAsiaTheme="minorEastAsia" w:hAnsi="Google Sans" w:cs="Calibr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0B0CD706" wp14:editId="2023C985">
                  <wp:extent cx="7693660" cy="4327525"/>
                  <wp:effectExtent l="0" t="0" r="2540" b="0"/>
                  <wp:docPr id="571211007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CDFCA6" w14:textId="317F5E0B" w:rsidR="00AB4AE9" w:rsidRPr="00A96D68" w:rsidRDefault="00AB4AE9" w:rsidP="0061194F">
            <w:pPr>
              <w:pStyle w:val="paragraph"/>
              <w:numPr>
                <w:ilvl w:val="0"/>
                <w:numId w:val="28"/>
              </w:numPr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HAns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Style w:val="Strong"/>
                <w:rFonts w:ascii="Google Sans" w:eastAsiaTheme="minorEastAsia" w:hAnsi="Google Sans" w:cstheme="minorHAnsi"/>
                <w:b w:val="0"/>
                <w:bCs w:val="0"/>
                <w:color w:val="161616"/>
                <w:sz w:val="22"/>
                <w:szCs w:val="22"/>
                <w:shd w:val="clear" w:color="auto" w:fill="FFFFFF"/>
              </w:rPr>
              <w:t xml:space="preserve">Back on the </w:t>
            </w:r>
            <w:r w:rsidRPr="00A96D68">
              <w:rPr>
                <w:rStyle w:val="Strong"/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>Encryption</w:t>
            </w:r>
            <w:r w:rsidRPr="00A96D68">
              <w:rPr>
                <w:rStyle w:val="Strong"/>
                <w:rFonts w:ascii="Google Sans" w:eastAsiaTheme="minorEastAsia" w:hAnsi="Google Sans" w:cstheme="minorHAnsi"/>
                <w:b w:val="0"/>
                <w:bCs w:val="0"/>
                <w:color w:val="161616"/>
                <w:sz w:val="22"/>
                <w:szCs w:val="22"/>
                <w:shd w:val="clear" w:color="auto" w:fill="FFFFFF"/>
              </w:rPr>
              <w:t xml:space="preserve"> page, in the Identity type field, we select the </w:t>
            </w:r>
            <w:r w:rsidRPr="00A96D68">
              <w:rPr>
                <w:rStyle w:val="Strong"/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>User-assigned</w:t>
            </w:r>
            <w:r w:rsidRPr="00A96D68">
              <w:rPr>
                <w:rStyle w:val="Strong"/>
                <w:rFonts w:ascii="Google Sans" w:eastAsiaTheme="minorEastAsia" w:hAnsi="Google Sans" w:cstheme="minorHAnsi"/>
                <w:b w:val="0"/>
                <w:bCs w:val="0"/>
                <w:color w:val="161616"/>
                <w:sz w:val="22"/>
                <w:szCs w:val="22"/>
                <w:shd w:val="clear" w:color="auto" w:fill="FFFFFF"/>
              </w:rPr>
              <w:t xml:space="preserve"> radio button,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 xml:space="preserve"> and click on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</w:rPr>
              <w:t>Select an identity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 xml:space="preserve"> which will prompt the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  <w:lang w:val="en-US"/>
              </w:rPr>
              <w:t xml:space="preserve">Select user assigned managed identity 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  <w:lang w:val="en-US"/>
              </w:rPr>
              <w:t>wizard.</w:t>
            </w:r>
          </w:p>
          <w:p w14:paraId="1DEB51D4" w14:textId="30D43E2D" w:rsidR="00771D24" w:rsidRPr="00A96D68" w:rsidRDefault="00771D24" w:rsidP="0061194F">
            <w:pPr>
              <w:pStyle w:val="paragraph"/>
              <w:numPr>
                <w:ilvl w:val="0"/>
                <w:numId w:val="28"/>
              </w:numPr>
              <w:rPr>
                <w:rFonts w:ascii="Google Sans" w:eastAsiaTheme="minorEastAsia" w:hAnsi="Google Sans" w:cstheme="minorHAns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  <w:lang w:val="en-US"/>
              </w:rPr>
              <w:t xml:space="preserve">We then 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>search for and select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</w:rPr>
              <w:t>CampaignIdentity</w:t>
            </w:r>
            <w:proofErr w:type="spellEnd"/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</w:rPr>
              <w:t xml:space="preserve"> 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>in the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</w:rPr>
              <w:t xml:space="preserve"> User assigned managed identities field</w:t>
            </w:r>
            <w:r w:rsidR="00CE0075"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>,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 xml:space="preserve"> and then click on </w:t>
            </w:r>
            <w:r w:rsidRPr="00A96D68">
              <w:rPr>
                <w:rFonts w:ascii="Google Sans" w:eastAsiaTheme="minorEastAsia" w:hAnsi="Google Sans" w:cstheme="minorHAnsi"/>
                <w:b/>
                <w:bCs/>
                <w:color w:val="161616"/>
                <w:sz w:val="22"/>
                <w:szCs w:val="22"/>
                <w:shd w:val="clear" w:color="auto" w:fill="FFFFFF"/>
              </w:rPr>
              <w:t>Add</w:t>
            </w:r>
            <w:r w:rsidRPr="00A96D68">
              <w:rPr>
                <w:rFonts w:ascii="Google Sans" w:eastAsiaTheme="minorEastAsia" w:hAnsi="Google Sans" w:cstheme="minorHAnsi"/>
                <w:color w:val="161616"/>
                <w:sz w:val="22"/>
                <w:szCs w:val="22"/>
                <w:shd w:val="clear" w:color="auto" w:fill="FFFFFF"/>
              </w:rPr>
              <w:t>.</w:t>
            </w:r>
          </w:p>
          <w:p w14:paraId="21F98276" w14:textId="187A5AA5" w:rsidR="00CE0075" w:rsidRPr="00A96D68" w:rsidRDefault="00CE0075" w:rsidP="00CE0075">
            <w:pPr>
              <w:pStyle w:val="paragraph"/>
              <w:rPr>
                <w:rFonts w:ascii="Google Sans" w:eastAsiaTheme="minorEastAsia" w:hAnsi="Google Sans" w:cstheme="minorHAns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71B1EDC7" wp14:editId="4678B77B">
                  <wp:extent cx="7693660" cy="4327525"/>
                  <wp:effectExtent l="0" t="0" r="2540" b="0"/>
                  <wp:docPr id="1764879442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317E35" w14:textId="3D861A55" w:rsidR="00BA04B1" w:rsidRPr="00A96D68" w:rsidRDefault="0061194F" w:rsidP="0061194F">
            <w:pPr>
              <w:pStyle w:val="paragraph"/>
              <w:numPr>
                <w:ilvl w:val="0"/>
                <w:numId w:val="28"/>
              </w:numPr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Bid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Then, the </w:t>
            </w:r>
            <w:r w:rsidRPr="00A96D68">
              <w:rPr>
                <w:rFonts w:ascii="Google Sans" w:eastAsiaTheme="minorEastAsia" w:hAnsi="Google Sans" w:cstheme="minorBidi"/>
                <w:b/>
                <w:bCs/>
                <w:color w:val="161616"/>
                <w:sz w:val="22"/>
                <w:szCs w:val="22"/>
                <w:shd w:val="clear" w:color="auto" w:fill="FFFFFF"/>
              </w:rPr>
              <w:t>Encryption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 page, select </w:t>
            </w:r>
            <w:r w:rsidRPr="00A96D68">
              <w:rPr>
                <w:rStyle w:val="Strong"/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>Save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</w:rPr>
              <w:t xml:space="preserve"> and check for the 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  <w:lang w:val="en-US"/>
              </w:rPr>
              <w:t xml:space="preserve">notification which confirms that the </w:t>
            </w:r>
            <w:r w:rsidR="00DF7743"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  <w:lang w:val="en-US"/>
              </w:rPr>
              <w:t>s</w:t>
            </w:r>
            <w:r w:rsidRPr="00A96D68">
              <w:rPr>
                <w:rFonts w:ascii="Google Sans" w:eastAsiaTheme="minorEastAsia" w:hAnsi="Google Sans" w:cstheme="minorBidi"/>
                <w:color w:val="161616"/>
                <w:sz w:val="22"/>
                <w:szCs w:val="22"/>
                <w:shd w:val="clear" w:color="auto" w:fill="FFFFFF"/>
                <w:lang w:val="en-US"/>
              </w:rPr>
              <w:t>torage account is successfully encrypted using customer-managed keys.</w:t>
            </w:r>
          </w:p>
          <w:p w14:paraId="24163FB2" w14:textId="158AF079" w:rsidR="0073787B" w:rsidRPr="00A96D68" w:rsidRDefault="0073787B" w:rsidP="0073787B">
            <w:pPr>
              <w:pStyle w:val="paragraph"/>
              <w:shd w:val="clear" w:color="auto" w:fill="FFFFFF" w:themeFill="background1"/>
              <w:spacing w:before="0" w:beforeAutospacing="0" w:after="0" w:afterAutospacing="0"/>
              <w:textAlignment w:val="baseline"/>
              <w:rPr>
                <w:rFonts w:ascii="Google Sans" w:eastAsiaTheme="minorEastAsia" w:hAnsi="Google Sans" w:cstheme="minorBidi" w:hint="eastAsia"/>
                <w:color w:val="161616"/>
                <w:sz w:val="22"/>
                <w:szCs w:val="22"/>
                <w:shd w:val="clear" w:color="auto" w:fill="FFFFFF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49312F3" wp14:editId="7882A173">
                  <wp:extent cx="7693660" cy="4327525"/>
                  <wp:effectExtent l="0" t="0" r="2540" b="0"/>
                  <wp:docPr id="840052332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79C273" w14:textId="77777777" w:rsidR="007B30DF" w:rsidRDefault="007B30DF" w:rsidP="004F4F14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</w:p>
    <w:p w14:paraId="03E96C1E" w14:textId="7431EDB9" w:rsidR="004F4F14" w:rsidRPr="00A96D68" w:rsidRDefault="004F4F14" w:rsidP="004F4F14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  <w:r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Task 4: </w:t>
      </w:r>
      <w:bookmarkStart w:id="3" w:name="_Hlk143681647"/>
      <w:r w:rsidR="00C40AF7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Secure </w:t>
      </w:r>
      <w:r w:rsidR="000A031D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the</w:t>
      </w:r>
      <w:r w:rsidR="00C40AF7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 Storage account using Microsoft Defender and Log Analytics</w:t>
      </w:r>
      <w:bookmarkEnd w:id="3"/>
      <w:r w:rsidR="00C40AF7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 workspace.</w:t>
      </w:r>
    </w:p>
    <w:p w14:paraId="674B9DDD" w14:textId="77777777" w:rsidR="006C2C86" w:rsidRPr="00A96D68" w:rsidRDefault="006C2C86" w:rsidP="004F4F14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4F4F14" w:rsidRPr="00A96D68" w14:paraId="1C6E9AE8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2CE56DED" w14:textId="1C44C9DB" w:rsidR="004F4F14" w:rsidRPr="00A96D68" w:rsidRDefault="004F4F14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6EB52" w14:textId="37C47BDF" w:rsidR="004F4F14" w:rsidRPr="00A96D68" w:rsidRDefault="0054122B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Key evidence</w:t>
            </w:r>
          </w:p>
        </w:tc>
      </w:tr>
      <w:tr w:rsidR="004F4F14" w:rsidRPr="00A96D68" w14:paraId="635578CF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6B49DEBA" w14:textId="2AE6D59C" w:rsidR="004F4F14" w:rsidRPr="00A96D68" w:rsidRDefault="004F4F14" w:rsidP="00FB097C">
            <w:pPr>
              <w:spacing w:after="0" w:line="257" w:lineRule="auto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Activity 1: </w:t>
            </w:r>
            <w:bookmarkStart w:id="4" w:name="_Hlk143682818"/>
            <w:r w:rsidR="00D123B3" w:rsidRPr="00A96D68">
              <w:rPr>
                <w:rFonts w:ascii="Google Sans" w:hAnsi="Google Sans" w:cstheme="minorHAnsi"/>
              </w:rPr>
              <w:t xml:space="preserve">Enable Microsoft Defender for Storage for </w:t>
            </w:r>
            <w:r w:rsidR="000A031D">
              <w:rPr>
                <w:rFonts w:ascii="Google Sans" w:hAnsi="Google Sans" w:cstheme="minorHAnsi"/>
              </w:rPr>
              <w:t xml:space="preserve">the </w:t>
            </w:r>
            <w:r w:rsidR="00D123B3" w:rsidRPr="00A96D68">
              <w:rPr>
                <w:rFonts w:ascii="Google Sans" w:hAnsi="Google Sans" w:cstheme="minorHAnsi"/>
              </w:rPr>
              <w:t>Storage account.</w:t>
            </w:r>
            <w:bookmarkEnd w:id="4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F68CC" w14:textId="76846B60" w:rsidR="007217CB" w:rsidRPr="00A96D68" w:rsidRDefault="00361DD1" w:rsidP="00361DD1">
            <w:pPr>
              <w:pStyle w:val="ListParagraph"/>
              <w:numPr>
                <w:ilvl w:val="0"/>
                <w:numId w:val="30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navigate to the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</w:rPr>
              <w:t>admaterials</w:t>
            </w:r>
            <w:proofErr w:type="spellEnd"/>
            <w:r w:rsidRPr="00A96D68">
              <w:rPr>
                <w:rFonts w:ascii="Google Sans" w:hAnsi="Google Sans" w:cstheme="minorHAnsi"/>
              </w:rPr>
              <w:t xml:space="preserve"> storage account</w:t>
            </w:r>
            <w:r w:rsidR="00A3023E" w:rsidRPr="00A96D68">
              <w:rPr>
                <w:rFonts w:ascii="Google Sans" w:hAnsi="Google Sans" w:cstheme="minorHAnsi"/>
              </w:rPr>
              <w:t xml:space="preserve"> page</w:t>
            </w:r>
            <w:r w:rsidR="00B5263E" w:rsidRPr="00A96D68">
              <w:rPr>
                <w:rFonts w:ascii="Google Sans" w:hAnsi="Google Sans" w:cstheme="minorHAnsi"/>
              </w:rPr>
              <w:t>,</w:t>
            </w:r>
            <w:r w:rsidR="00A3023E" w:rsidRPr="00A96D68">
              <w:rPr>
                <w:rFonts w:ascii="Google Sans" w:hAnsi="Google Sans" w:cstheme="minorHAnsi"/>
              </w:rPr>
              <w:t xml:space="preserve"> select </w:t>
            </w:r>
            <w:r w:rsidR="00A3023E" w:rsidRPr="00A96D68">
              <w:rPr>
                <w:rFonts w:ascii="Google Sans" w:hAnsi="Google Sans" w:cstheme="minorHAnsi"/>
                <w:b/>
                <w:bCs/>
              </w:rPr>
              <w:t>Microsoft Defender for Cloud</w:t>
            </w:r>
            <w:r w:rsidR="00A3023E" w:rsidRPr="00A96D68">
              <w:rPr>
                <w:rFonts w:ascii="Google Sans" w:hAnsi="Google Sans" w:cstheme="minorHAnsi"/>
              </w:rPr>
              <w:t xml:space="preserve"> under </w:t>
            </w:r>
            <w:r w:rsidR="00A3023E" w:rsidRPr="00A96D68">
              <w:rPr>
                <w:rFonts w:ascii="Google Sans" w:hAnsi="Google Sans" w:cstheme="minorHAnsi"/>
                <w:i/>
                <w:iCs/>
              </w:rPr>
              <w:t xml:space="preserve">the Security + Networking </w:t>
            </w:r>
            <w:r w:rsidR="00A3023E" w:rsidRPr="00A96D68">
              <w:rPr>
                <w:rFonts w:ascii="Google Sans" w:hAnsi="Google Sans" w:cstheme="minorHAnsi"/>
              </w:rPr>
              <w:t>blade</w:t>
            </w:r>
            <w:r w:rsidR="00B5263E" w:rsidRPr="00A96D68">
              <w:rPr>
                <w:rFonts w:ascii="Google Sans" w:hAnsi="Google Sans" w:cstheme="minorHAnsi"/>
              </w:rPr>
              <w:t xml:space="preserve">, and click on the </w:t>
            </w:r>
            <w:r w:rsidR="00B5263E" w:rsidRPr="00A96D68">
              <w:rPr>
                <w:rFonts w:ascii="Google Sans" w:hAnsi="Google Sans" w:cstheme="minorHAnsi"/>
                <w:b/>
                <w:bCs/>
              </w:rPr>
              <w:t>Enable on storage account</w:t>
            </w:r>
            <w:r w:rsidR="00B5263E" w:rsidRPr="00A96D68">
              <w:rPr>
                <w:rFonts w:ascii="Google Sans" w:hAnsi="Google Sans" w:cstheme="minorHAnsi"/>
              </w:rPr>
              <w:t xml:space="preserve"> button.</w:t>
            </w:r>
          </w:p>
          <w:p w14:paraId="3E5D72BE" w14:textId="77777777" w:rsidR="00361DD1" w:rsidRPr="00A96D68" w:rsidRDefault="00614968" w:rsidP="00614968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634B642" wp14:editId="03524BC4">
                  <wp:extent cx="7693660" cy="4199890"/>
                  <wp:effectExtent l="0" t="0" r="2540" b="0"/>
                  <wp:docPr id="1639691911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19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CE3922" w14:textId="77777777" w:rsidR="00DF2470" w:rsidRPr="00A96D68" w:rsidRDefault="00DF2470" w:rsidP="00DF2470">
            <w:pPr>
              <w:pStyle w:val="ListParagraph"/>
              <w:numPr>
                <w:ilvl w:val="0"/>
                <w:numId w:val="30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Now that </w:t>
            </w:r>
            <w:r w:rsidRPr="00A96D68">
              <w:rPr>
                <w:rFonts w:ascii="Google Sans" w:hAnsi="Google Sans" w:cstheme="minorHAnsi"/>
                <w:b/>
                <w:bCs/>
              </w:rPr>
              <w:t>Microsoft Defender for Storage is enabled</w:t>
            </w:r>
            <w:r w:rsidRPr="00A96D68">
              <w:rPr>
                <w:rFonts w:ascii="Google Sans" w:hAnsi="Google Sans" w:cstheme="minorHAnsi"/>
              </w:rPr>
              <w:t xml:space="preserve">, it’s on status is visible on the </w:t>
            </w:r>
            <w:r w:rsidRPr="00A96D68">
              <w:rPr>
                <w:rFonts w:ascii="Google Sans" w:hAnsi="Google Sans" w:cstheme="minorHAnsi"/>
                <w:b/>
                <w:bCs/>
              </w:rPr>
              <w:t>Defender for Cloud</w:t>
            </w:r>
            <w:r w:rsidRPr="00A96D68">
              <w:rPr>
                <w:rFonts w:ascii="Google Sans" w:hAnsi="Google Sans" w:cstheme="minorHAnsi"/>
              </w:rPr>
              <w:t xml:space="preserve"> page.</w:t>
            </w:r>
          </w:p>
          <w:p w14:paraId="2A1784FC" w14:textId="7E7A55E5" w:rsidR="00DF2470" w:rsidRPr="00A96D68" w:rsidRDefault="00DF2470" w:rsidP="00DF2470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772E055" wp14:editId="309C5556">
                  <wp:extent cx="7693660" cy="3760470"/>
                  <wp:effectExtent l="0" t="0" r="2540" b="0"/>
                  <wp:docPr id="760774100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760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F14" w:rsidRPr="00A96D68" w14:paraId="483D18C0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40DE38D" w14:textId="329828CB" w:rsidR="00484EDA" w:rsidRPr="00A96D68" w:rsidRDefault="004F4F14" w:rsidP="007017D1">
            <w:pPr>
              <w:spacing w:after="0" w:line="257" w:lineRule="auto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>Activity 2:</w:t>
            </w:r>
            <w:r w:rsidR="007017D1"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 </w:t>
            </w:r>
            <w:bookmarkStart w:id="5" w:name="_Hlk143682831"/>
            <w:r w:rsidR="00484EDA" w:rsidRPr="00A96D68">
              <w:rPr>
                <w:rFonts w:ascii="Google Sans" w:hAnsi="Google Sans" w:cstheme="minorHAnsi"/>
              </w:rPr>
              <w:t>Configure diagnostic settings to send data to the Log Analytics workspace</w:t>
            </w:r>
            <w:bookmarkEnd w:id="5"/>
            <w:r w:rsidR="00484EDA" w:rsidRPr="00A96D68">
              <w:rPr>
                <w:rFonts w:ascii="Google Sans" w:hAnsi="Google Sans" w:cstheme="minorHAnsi"/>
              </w:rPr>
              <w:t>.</w:t>
            </w:r>
          </w:p>
          <w:p w14:paraId="5B9C8858" w14:textId="4B443E11" w:rsidR="004F4F14" w:rsidRPr="00A96D68" w:rsidRDefault="004F4F14" w:rsidP="00F11657">
            <w:pPr>
              <w:spacing w:after="0" w:line="240" w:lineRule="auto"/>
              <w:rPr>
                <w:rFonts w:ascii="Google Sans" w:hAnsi="Google Sans" w:cstheme="minorHAnsi" w:hint="eastAsia"/>
                <w:b/>
                <w:bCs/>
                <w:color w:val="1F1F1F"/>
                <w:lang w:eastAsia="en-IN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A8CF3" w14:textId="243B1A1E" w:rsidR="005463C1" w:rsidRPr="00A96D68" w:rsidRDefault="005463C1" w:rsidP="005463C1">
            <w:pPr>
              <w:pStyle w:val="ListParagraph"/>
              <w:numPr>
                <w:ilvl w:val="0"/>
                <w:numId w:val="31"/>
              </w:num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</w:rPr>
              <w:t xml:space="preserve">We need to create a </w:t>
            </w:r>
            <w:r w:rsidRPr="00A96D68">
              <w:rPr>
                <w:rFonts w:ascii="Google Sans" w:hAnsi="Google Sans" w:cstheme="minorHAnsi"/>
                <w:b/>
                <w:bCs/>
              </w:rPr>
              <w:t>Log Analytics workspace</w:t>
            </w:r>
            <w:r w:rsidRPr="00A96D68">
              <w:rPr>
                <w:rFonts w:ascii="Google Sans" w:hAnsi="Google Sans" w:cstheme="minorHAnsi"/>
              </w:rPr>
              <w:t xml:space="preserve"> which is done by inputting “log analytics workspaces” in the search bar and going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Log Analytics workspaces</w:t>
            </w:r>
            <w:r w:rsidRPr="00A96D68">
              <w:rPr>
                <w:rFonts w:ascii="Google Sans" w:hAnsi="Google Sans" w:cstheme="minorHAnsi"/>
              </w:rPr>
              <w:t xml:space="preserve"> page where we then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>Create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43B5CD86" w14:textId="342C4A04" w:rsidR="0023716B" w:rsidRPr="00A96D68" w:rsidRDefault="0023716B" w:rsidP="0023716B">
            <w:pPr>
              <w:pStyle w:val="ListParagraph"/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667E7B3" wp14:editId="5EC7C34D">
                  <wp:extent cx="7693660" cy="2876550"/>
                  <wp:effectExtent l="0" t="0" r="2540" b="0"/>
                  <wp:docPr id="373877576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87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1FF1D5" w14:textId="4D1ED082" w:rsidR="0023716B" w:rsidRPr="00A96D68" w:rsidRDefault="0023716B" w:rsidP="005463C1">
            <w:pPr>
              <w:pStyle w:val="ListParagraph"/>
              <w:numPr>
                <w:ilvl w:val="0"/>
                <w:numId w:val="31"/>
              </w:num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</w:rPr>
              <w:t xml:space="preserve">We then create a new </w:t>
            </w:r>
            <w:r w:rsidRPr="00A96D68">
              <w:rPr>
                <w:rFonts w:ascii="Google Sans" w:hAnsi="Google Sans" w:cstheme="minorHAnsi"/>
                <w:b/>
                <w:bCs/>
              </w:rPr>
              <w:t>Log Analytics workspace</w:t>
            </w:r>
            <w:r w:rsidRPr="00A96D68">
              <w:rPr>
                <w:rFonts w:ascii="Google Sans" w:hAnsi="Google Sans" w:cstheme="minorHAnsi"/>
              </w:rPr>
              <w:t xml:space="preserve"> named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</w:rPr>
              <w:t>JewelAnalytics</w:t>
            </w:r>
            <w:proofErr w:type="spellEnd"/>
            <w:r w:rsidRPr="00A96D68">
              <w:rPr>
                <w:rFonts w:ascii="Google Sans" w:hAnsi="Google Sans" w:cstheme="minorHAnsi"/>
              </w:rPr>
              <w:t xml:space="preserve"> in the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</w:rPr>
              <w:t>JewelPromo</w:t>
            </w:r>
            <w:proofErr w:type="spellEnd"/>
            <w:r w:rsidRPr="00A96D68">
              <w:rPr>
                <w:rFonts w:ascii="Google Sans" w:hAnsi="Google Sans" w:cstheme="minorHAnsi"/>
              </w:rPr>
              <w:t xml:space="preserve"> resource group</w:t>
            </w:r>
            <w:r w:rsidR="003940D2" w:rsidRPr="00A96D68">
              <w:rPr>
                <w:rFonts w:ascii="Google Sans" w:hAnsi="Google Sans" w:cstheme="minorHAnsi"/>
              </w:rPr>
              <w:t xml:space="preserve"> and wait the deployment to complete.</w:t>
            </w:r>
          </w:p>
          <w:p w14:paraId="4A89918B" w14:textId="4CE1109A" w:rsidR="0023716B" w:rsidRPr="00A96D68" w:rsidRDefault="0023716B" w:rsidP="0023716B">
            <w:p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2E4571C7" wp14:editId="38FD0C25">
                  <wp:extent cx="7693660" cy="4328795"/>
                  <wp:effectExtent l="0" t="0" r="2540" b="0"/>
                  <wp:docPr id="523210672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BB9126" w14:textId="2032D090" w:rsidR="00166A9B" w:rsidRPr="00A96D68" w:rsidRDefault="00EA737D" w:rsidP="00166A9B">
            <w:pPr>
              <w:pStyle w:val="ListParagraph"/>
              <w:numPr>
                <w:ilvl w:val="0"/>
                <w:numId w:val="31"/>
              </w:num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</w:rPr>
              <w:t xml:space="preserve">We then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 xml:space="preserve">Diagnostic settings </w:t>
            </w:r>
            <w:r w:rsidRPr="00A96D68">
              <w:rPr>
                <w:rFonts w:ascii="Google Sans" w:hAnsi="Google Sans" w:cstheme="minorHAnsi"/>
              </w:rPr>
              <w:t xml:space="preserve">under the </w:t>
            </w:r>
            <w:r w:rsidRPr="00A96D68">
              <w:rPr>
                <w:rFonts w:ascii="Google Sans" w:hAnsi="Google Sans" w:cstheme="minorHAnsi"/>
                <w:i/>
                <w:iCs/>
              </w:rPr>
              <w:t>Monitoring blade</w:t>
            </w:r>
            <w:r w:rsidRPr="00A96D68">
              <w:rPr>
                <w:rFonts w:ascii="Google Sans" w:hAnsi="Google Sans" w:cstheme="minorHAnsi"/>
              </w:rPr>
              <w:t xml:space="preserve"> on the storage account page, and select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</w:rPr>
              <w:t>admaterials</w:t>
            </w:r>
            <w:proofErr w:type="spellEnd"/>
            <w:r w:rsidRPr="00A96D68">
              <w:rPr>
                <w:rFonts w:ascii="Google Sans" w:hAnsi="Google Sans" w:cstheme="minorHAnsi"/>
              </w:rPr>
              <w:t xml:space="preserve"> from the list of resources.</w:t>
            </w:r>
          </w:p>
          <w:p w14:paraId="46D150EE" w14:textId="77777777" w:rsidR="007217CB" w:rsidRPr="00A96D68" w:rsidRDefault="00166A9B" w:rsidP="00DF683D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BAE2243" wp14:editId="3123799B">
                  <wp:extent cx="7693660" cy="3672230"/>
                  <wp:effectExtent l="0" t="0" r="2540" b="4445"/>
                  <wp:docPr id="1525241370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5130"/>
                          <a:stretch/>
                        </pic:blipFill>
                        <pic:spPr bwMode="auto">
                          <a:xfrm>
                            <a:off x="0" y="0"/>
                            <a:ext cx="7693660" cy="3672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6F8E7B7" w14:textId="08BA14E4" w:rsidR="00166A9B" w:rsidRPr="00A96D68" w:rsidRDefault="00166A9B" w:rsidP="00166A9B">
            <w:pPr>
              <w:pStyle w:val="ListParagraph"/>
              <w:numPr>
                <w:ilvl w:val="0"/>
                <w:numId w:val="31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On the </w:t>
            </w:r>
            <w:r w:rsidRPr="00A96D68">
              <w:rPr>
                <w:rFonts w:ascii="Google Sans" w:hAnsi="Google Sans" w:cstheme="minorHAnsi"/>
                <w:b/>
                <w:bCs/>
              </w:rPr>
              <w:t>Diagnostic settings</w:t>
            </w:r>
            <w:r w:rsidRPr="00A96D68">
              <w:rPr>
                <w:rFonts w:ascii="Google Sans" w:hAnsi="Google Sans" w:cstheme="minorHAnsi"/>
              </w:rPr>
              <w:t xml:space="preserve"> page, we s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elect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 xml:space="preserve">Add </w:t>
            </w:r>
            <w:r w:rsidRPr="00A96D68">
              <w:rPr>
                <w:rFonts w:ascii="Google Sans" w:hAnsi="Google Sans" w:cstheme="minorHAnsi"/>
                <w:b/>
                <w:bCs/>
              </w:rPr>
              <w:t>diagnostic setting</w:t>
            </w:r>
            <w:r w:rsidRPr="00A96D68">
              <w:rPr>
                <w:rFonts w:ascii="Google Sans" w:hAnsi="Google Sans" w:cstheme="minorHAnsi"/>
              </w:rPr>
              <w:t>.</w:t>
            </w:r>
          </w:p>
          <w:p w14:paraId="20A96419" w14:textId="0AB27399" w:rsidR="00166A9B" w:rsidRPr="00A96D68" w:rsidRDefault="00166A9B" w:rsidP="00DF683D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5D9EA95" wp14:editId="771664BC">
                  <wp:extent cx="7693660" cy="2807335"/>
                  <wp:effectExtent l="0" t="0" r="2540" b="0"/>
                  <wp:docPr id="235252142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807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9441A" w14:textId="0B8F1534" w:rsidR="00166A9B" w:rsidRPr="00A96D68" w:rsidRDefault="00166A9B" w:rsidP="00166A9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Google Sans" w:eastAsia="Calibri" w:hAnsi="Google Sans" w:cs="Calibri"/>
                <w:color w:val="000000" w:themeColor="text1"/>
                <w:lang w:val="en-IN"/>
              </w:rPr>
            </w:pPr>
            <w:r w:rsidRPr="00A96D68">
              <w:rPr>
                <w:rFonts w:ascii="Google Sans" w:eastAsia="Calibri" w:hAnsi="Google Sans" w:cs="Calibri"/>
                <w:color w:val="222222"/>
              </w:rPr>
              <w:t>We then specify the following information,</w:t>
            </w:r>
            <w:r w:rsidR="002F49D5" w:rsidRPr="00A96D68">
              <w:rPr>
                <w:rFonts w:ascii="Google Sans" w:eastAsia="Calibri" w:hAnsi="Google Sans" w:cs="Calibri"/>
                <w:color w:val="222222"/>
              </w:rPr>
              <w:t xml:space="preserve"> </w:t>
            </w:r>
            <w:r w:rsidR="006F503D" w:rsidRPr="00A96D68">
              <w:rPr>
                <w:rFonts w:ascii="Google Sans" w:eastAsia="Calibri" w:hAnsi="Google Sans" w:cs="Calibri"/>
                <w:color w:val="222222"/>
              </w:rPr>
              <w:t xml:space="preserve">and </w:t>
            </w:r>
            <w:r w:rsidRPr="00A96D68">
              <w:rPr>
                <w:rFonts w:ascii="Google Sans" w:eastAsia="Calibri" w:hAnsi="Google Sans" w:cs="Calibri"/>
                <w:color w:val="222222"/>
              </w:rPr>
              <w:t xml:space="preserve">click on </w:t>
            </w:r>
            <w:r w:rsidRPr="00A96D68">
              <w:rPr>
                <w:rFonts w:ascii="Google Sans" w:eastAsia="Calibri" w:hAnsi="Google Sans" w:cs="Calibri"/>
                <w:b/>
                <w:bCs/>
                <w:color w:val="222222"/>
              </w:rPr>
              <w:t>Save</w:t>
            </w:r>
            <w:r w:rsidR="006F503D" w:rsidRPr="00A96D68">
              <w:rPr>
                <w:rFonts w:ascii="Google Sans" w:eastAsia="Calibri" w:hAnsi="Google Sans" w:cs="Calibri"/>
                <w:color w:val="222222"/>
              </w:rPr>
              <w:t>.</w:t>
            </w:r>
          </w:p>
          <w:p w14:paraId="22764A3A" w14:textId="77777777" w:rsidR="00166A9B" w:rsidRPr="00A96D68" w:rsidRDefault="00166A9B" w:rsidP="00166A9B">
            <w:pPr>
              <w:spacing w:after="0" w:line="240" w:lineRule="auto"/>
              <w:rPr>
                <w:rStyle w:val="normaltextrun"/>
                <w:rFonts w:ascii="Google Sans" w:hAnsi="Google Sans" w:hint="eastAsia"/>
              </w:rPr>
            </w:pPr>
          </w:p>
          <w:tbl>
            <w:tblPr>
              <w:tblStyle w:val="TableGrid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3928"/>
              <w:gridCol w:w="6111"/>
            </w:tblGrid>
            <w:tr w:rsidR="00166A9B" w:rsidRPr="00A96D68" w14:paraId="6E5DD4E8" w14:textId="77777777" w:rsidTr="00166A9B">
              <w:trPr>
                <w:trHeight w:val="300"/>
              </w:trPr>
              <w:tc>
                <w:tcPr>
                  <w:tcW w:w="392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F0A5010" w14:textId="77777777" w:rsidR="00166A9B" w:rsidRPr="00A96D68" w:rsidRDefault="00166A9B" w:rsidP="00166A9B">
                  <w:pPr>
                    <w:rPr>
                      <w:rFonts w:ascii="Google Sans" w:hAnsi="Google Sans" w:hint="eastAsia"/>
                      <w:b/>
                      <w:lang w:val="en-IN"/>
                    </w:rPr>
                  </w:pPr>
                  <w:r w:rsidRPr="00A96D68">
                    <w:rPr>
                      <w:rFonts w:ascii="Google Sans" w:eastAsia="Calibri" w:hAnsi="Google Sans" w:cs="Calibri"/>
                      <w:b/>
                    </w:rPr>
                    <w:t>Field</w:t>
                  </w:r>
                </w:p>
              </w:tc>
              <w:tc>
                <w:tcPr>
                  <w:tcW w:w="6111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9AE4A1C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b/>
                      <w:color w:val="222222"/>
                    </w:rPr>
                  </w:pPr>
                  <w:r w:rsidRPr="00A96D68">
                    <w:rPr>
                      <w:rFonts w:ascii="Google Sans" w:eastAsia="Calibri" w:hAnsi="Google Sans" w:cs="Calibri"/>
                      <w:b/>
                    </w:rPr>
                    <w:t>Value</w:t>
                  </w:r>
                </w:p>
              </w:tc>
            </w:tr>
            <w:tr w:rsidR="00166A9B" w:rsidRPr="00A96D68" w14:paraId="5F94259A" w14:textId="77777777" w:rsidTr="00166A9B">
              <w:trPr>
                <w:trHeight w:val="300"/>
              </w:trPr>
              <w:tc>
                <w:tcPr>
                  <w:tcW w:w="392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0BDC617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color w:val="222222"/>
                    </w:rPr>
                  </w:pP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>Diagnostic setting name</w:t>
                  </w:r>
                </w:p>
              </w:tc>
              <w:tc>
                <w:tcPr>
                  <w:tcW w:w="6111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B6512EF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color w:val="000000" w:themeColor="text1"/>
                    </w:rPr>
                  </w:pP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 xml:space="preserve">Enter the diagnostic setting name, </w:t>
                  </w:r>
                  <w:proofErr w:type="spellStart"/>
                  <w:r w:rsidRPr="00A96D68">
                    <w:rPr>
                      <w:rStyle w:val="normaltextrun"/>
                      <w:rFonts w:ascii="Google Sans" w:eastAsia="Calibri" w:hAnsi="Google Sans" w:cs="Calibri"/>
                      <w:b/>
                      <w:bCs/>
                      <w:color w:val="000000" w:themeColor="text1"/>
                    </w:rPr>
                    <w:t>AdStorageMonitor</w:t>
                  </w:r>
                  <w:proofErr w:type="spellEnd"/>
                  <w:r w:rsidRPr="00A96D68">
                    <w:rPr>
                      <w:rStyle w:val="normaltextrun"/>
                      <w:rFonts w:ascii="Google Sans" w:eastAsia="Calibri" w:hAnsi="Google Sans" w:cs="Calibri"/>
                      <w:color w:val="000000" w:themeColor="text1"/>
                    </w:rPr>
                    <w:t>.</w:t>
                  </w:r>
                </w:p>
              </w:tc>
            </w:tr>
            <w:tr w:rsidR="00166A9B" w:rsidRPr="00A96D68" w14:paraId="466A1A2A" w14:textId="77777777" w:rsidTr="00166A9B">
              <w:trPr>
                <w:trHeight w:val="300"/>
              </w:trPr>
              <w:tc>
                <w:tcPr>
                  <w:tcW w:w="392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173696C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color w:val="222222"/>
                    </w:rPr>
                  </w:pP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>Destination details</w:t>
                  </w:r>
                </w:p>
              </w:tc>
              <w:tc>
                <w:tcPr>
                  <w:tcW w:w="6111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3A04454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color w:val="222222"/>
                    </w:rPr>
                  </w:pP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 xml:space="preserve">Select the </w:t>
                  </w:r>
                  <w:r w:rsidRPr="00A96D68">
                    <w:rPr>
                      <w:rStyle w:val="eop"/>
                      <w:rFonts w:ascii="Google Sans" w:eastAsia="Calibri" w:hAnsi="Google Sans" w:cs="Calibri"/>
                      <w:b/>
                      <w:bCs/>
                      <w:color w:val="000000" w:themeColor="text1"/>
                    </w:rPr>
                    <w:t xml:space="preserve">Send to Log Analytics workspace </w:t>
                  </w: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>checkbox.</w:t>
                  </w:r>
                </w:p>
              </w:tc>
            </w:tr>
            <w:tr w:rsidR="00166A9B" w:rsidRPr="00A96D68" w14:paraId="1D1D6DE1" w14:textId="77777777" w:rsidTr="00166A9B">
              <w:trPr>
                <w:trHeight w:val="300"/>
              </w:trPr>
              <w:tc>
                <w:tcPr>
                  <w:tcW w:w="392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F7A9A51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color w:val="222222"/>
                    </w:rPr>
                  </w:pP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>Metrics</w:t>
                  </w:r>
                </w:p>
              </w:tc>
              <w:tc>
                <w:tcPr>
                  <w:tcW w:w="6111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D7F0631" w14:textId="77777777" w:rsidR="00166A9B" w:rsidRPr="00A96D68" w:rsidRDefault="00166A9B" w:rsidP="00166A9B">
                  <w:pPr>
                    <w:rPr>
                      <w:rFonts w:ascii="Google Sans" w:eastAsia="Calibri" w:hAnsi="Google Sans" w:cs="Calibri"/>
                      <w:color w:val="222222"/>
                    </w:rPr>
                  </w:pP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 xml:space="preserve">Select </w:t>
                  </w:r>
                  <w:r w:rsidRPr="00A96D68">
                    <w:rPr>
                      <w:rFonts w:ascii="Google Sans" w:eastAsia="Calibri" w:hAnsi="Google Sans" w:cs="Calibri"/>
                    </w:rPr>
                    <w:t xml:space="preserve">the </w:t>
                  </w:r>
                  <w:r w:rsidRPr="00A96D68">
                    <w:rPr>
                      <w:rFonts w:ascii="Google Sans" w:eastAsia="Calibri" w:hAnsi="Google Sans" w:cs="Calibri"/>
                      <w:b/>
                    </w:rPr>
                    <w:t xml:space="preserve">Transaction </w:t>
                  </w:r>
                  <w:r w:rsidRPr="00A96D68">
                    <w:rPr>
                      <w:rFonts w:ascii="Google Sans" w:eastAsia="Calibri" w:hAnsi="Google Sans" w:cs="Calibri"/>
                    </w:rPr>
                    <w:t>checkbox</w:t>
                  </w:r>
                  <w:r w:rsidRPr="00A96D68">
                    <w:rPr>
                      <w:rFonts w:ascii="Google Sans" w:eastAsia="Calibri" w:hAnsi="Google Sans" w:cs="Calibri"/>
                      <w:color w:val="222222"/>
                    </w:rPr>
                    <w:t>.</w:t>
                  </w:r>
                </w:p>
              </w:tc>
            </w:tr>
          </w:tbl>
          <w:p w14:paraId="26157330" w14:textId="77777777" w:rsidR="00166A9B" w:rsidRPr="00A96D68" w:rsidRDefault="00166A9B" w:rsidP="00166A9B">
            <w:pPr>
              <w:spacing w:after="0" w:line="240" w:lineRule="auto"/>
              <w:rPr>
                <w:rFonts w:ascii="Google Sans" w:hAnsi="Google Sans" w:cstheme="minorHAnsi" w:hint="eastAsia"/>
              </w:rPr>
            </w:pPr>
          </w:p>
          <w:p w14:paraId="57E11793" w14:textId="77777777" w:rsidR="007B10AC" w:rsidRPr="00A96D68" w:rsidRDefault="007B10AC" w:rsidP="00166A9B">
            <w:pPr>
              <w:spacing w:after="0" w:line="240" w:lineRule="auto"/>
              <w:rPr>
                <w:rFonts w:ascii="Google Sans" w:hAnsi="Google Sans" w:hint="eastAsia"/>
                <w:noProof/>
              </w:rPr>
            </w:pPr>
          </w:p>
          <w:p w14:paraId="7DD1E62E" w14:textId="77777777" w:rsidR="00166A9B" w:rsidRPr="00A96D68" w:rsidRDefault="00BE026D" w:rsidP="00166A9B">
            <w:pPr>
              <w:spacing w:after="0" w:line="240" w:lineRule="auto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158589C" wp14:editId="4DF97BFD">
                  <wp:extent cx="7693660" cy="3156668"/>
                  <wp:effectExtent l="0" t="0" r="2540" b="5715"/>
                  <wp:docPr id="947113104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7078"/>
                          <a:stretch/>
                        </pic:blipFill>
                        <pic:spPr bwMode="auto">
                          <a:xfrm>
                            <a:off x="0" y="0"/>
                            <a:ext cx="7693660" cy="31566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5C1E16" w14:textId="77777777" w:rsidR="007B10AC" w:rsidRPr="00A96D68" w:rsidRDefault="007B10AC" w:rsidP="00166A9B">
            <w:pPr>
              <w:spacing w:after="0" w:line="240" w:lineRule="auto"/>
              <w:rPr>
                <w:rFonts w:ascii="Google Sans" w:hAnsi="Google Sans" w:cstheme="minorHAnsi" w:hint="eastAsia"/>
              </w:rPr>
            </w:pPr>
          </w:p>
          <w:p w14:paraId="5A60FB6E" w14:textId="5DB452FD" w:rsidR="007B10AC" w:rsidRPr="00A96D68" w:rsidRDefault="007B10AC" w:rsidP="007B10A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eastAsia="Calibri" w:hAnsi="Google Sans" w:cs="Calibri"/>
                <w:color w:val="222222"/>
              </w:rPr>
              <w:t xml:space="preserve">We should then receive a notification that the </w:t>
            </w:r>
            <w:proofErr w:type="spellStart"/>
            <w:r w:rsidRPr="00A96D68">
              <w:rPr>
                <w:rFonts w:ascii="Google Sans" w:eastAsia="Calibri" w:hAnsi="Google Sans" w:cs="Calibri"/>
                <w:b/>
                <w:bCs/>
                <w:color w:val="222222"/>
              </w:rPr>
              <w:t>AdStorageMonitor</w:t>
            </w:r>
            <w:proofErr w:type="spellEnd"/>
            <w:r w:rsidRPr="00A96D68">
              <w:rPr>
                <w:rFonts w:ascii="Google Sans" w:eastAsia="Calibri" w:hAnsi="Google Sans" w:cs="Calibri"/>
                <w:color w:val="222222"/>
              </w:rPr>
              <w:t xml:space="preserve"> diagnostic setting has been added and be able to view it</w:t>
            </w:r>
            <w:r w:rsidRPr="00A96D68">
              <w:rPr>
                <w:rFonts w:ascii="Google Sans" w:eastAsia="Calibri" w:hAnsi="Google Sans" w:cs="Calibri"/>
                <w:b/>
                <w:bCs/>
                <w:color w:val="222222"/>
              </w:rPr>
              <w:t xml:space="preserve"> </w:t>
            </w:r>
            <w:r w:rsidRPr="00A96D68">
              <w:rPr>
                <w:rFonts w:ascii="Google Sans" w:eastAsia="Calibri" w:hAnsi="Google Sans" w:cs="Calibri"/>
                <w:color w:val="222222"/>
              </w:rPr>
              <w:t xml:space="preserve">on the </w:t>
            </w:r>
            <w:r w:rsidRPr="00A96D68">
              <w:rPr>
                <w:rFonts w:ascii="Google Sans" w:eastAsia="Calibri" w:hAnsi="Google Sans" w:cs="Calibri"/>
                <w:b/>
                <w:bCs/>
                <w:color w:val="222222"/>
              </w:rPr>
              <w:t>Diagnostic settings</w:t>
            </w:r>
            <w:r w:rsidRPr="00A96D68">
              <w:rPr>
                <w:rFonts w:ascii="Google Sans" w:eastAsia="Calibri" w:hAnsi="Google Sans" w:cs="Calibri"/>
                <w:color w:val="222222"/>
              </w:rPr>
              <w:t xml:space="preserve"> page.</w:t>
            </w:r>
          </w:p>
          <w:p w14:paraId="1F277841" w14:textId="3B60244C" w:rsidR="007B10AC" w:rsidRPr="00A96D68" w:rsidRDefault="007B10AC" w:rsidP="007B10AC">
            <w:pPr>
              <w:spacing w:after="0" w:line="240" w:lineRule="auto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4B808EC2" wp14:editId="2310938E">
                  <wp:extent cx="7693660" cy="2997200"/>
                  <wp:effectExtent l="0" t="0" r="2540" b="0"/>
                  <wp:docPr id="2109347376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99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201E2A" w14:textId="77777777" w:rsidR="007B30DF" w:rsidRDefault="007B30DF" w:rsidP="00255B42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</w:p>
    <w:p w14:paraId="28A1561C" w14:textId="6EADD061" w:rsidR="00255B42" w:rsidRPr="00A96D68" w:rsidRDefault="00255B42" w:rsidP="00255B42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  <w:r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Task 5: </w:t>
      </w:r>
      <w:bookmarkStart w:id="6" w:name="_Hlk143671274"/>
      <w:bookmarkStart w:id="7" w:name="_Hlk143681682"/>
      <w:r w:rsidR="00711BCC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View the image using a </w:t>
      </w:r>
      <w:r w:rsidR="00FE72E5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 xml:space="preserve">Blob </w:t>
      </w:r>
      <w:r w:rsidR="00711BCC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SAS URL on a virtual machine</w:t>
      </w:r>
      <w:bookmarkEnd w:id="6"/>
      <w:r w:rsidR="00711BCC" w:rsidRPr="00A96D68">
        <w:rPr>
          <w:rFonts w:ascii="Google Sans" w:hAnsi="Google Sans" w:cstheme="minorHAnsi"/>
          <w:b/>
          <w:bCs/>
          <w:color w:val="000000" w:themeColor="text1"/>
          <w:sz w:val="32"/>
          <w:szCs w:val="32"/>
        </w:rPr>
        <w:t>.</w:t>
      </w:r>
      <w:bookmarkEnd w:id="7"/>
    </w:p>
    <w:p w14:paraId="624E4715" w14:textId="77777777" w:rsidR="006C2C86" w:rsidRPr="00A96D68" w:rsidRDefault="006C2C86" w:rsidP="00255B42">
      <w:pPr>
        <w:spacing w:after="0" w:line="257" w:lineRule="auto"/>
        <w:rPr>
          <w:rFonts w:ascii="Google Sans" w:hAnsi="Google Sans" w:cstheme="minorHAnsi" w:hint="eastAsia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255B42" w:rsidRPr="00A96D68" w14:paraId="75ADCA25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507141D8" w14:textId="1D897A9F" w:rsidR="00255B42" w:rsidRPr="00A96D68" w:rsidRDefault="00255B42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D4DC" w14:textId="7342253B" w:rsidR="00255B42" w:rsidRPr="00A96D68" w:rsidRDefault="0054122B" w:rsidP="00F11657">
            <w:pPr>
              <w:spacing w:after="0"/>
              <w:jc w:val="center"/>
              <w:rPr>
                <w:rFonts w:ascii="Google Sans" w:hAnsi="Google Sans" w:cstheme="minorHAnsi" w:hint="eastAsia"/>
                <w:b/>
                <w:bCs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>Key evidence</w:t>
            </w:r>
          </w:p>
        </w:tc>
      </w:tr>
      <w:tr w:rsidR="00255B42" w:rsidRPr="00A96D68" w14:paraId="5ADAD7B7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8FD3D01" w14:textId="6F51A572" w:rsidR="00255B42" w:rsidRPr="00A96D68" w:rsidRDefault="00255B42" w:rsidP="00D0069F">
            <w:pPr>
              <w:spacing w:after="0" w:line="257" w:lineRule="auto"/>
              <w:rPr>
                <w:rFonts w:ascii="Google Sans" w:hAnsi="Google Sans" w:cstheme="minorHAnsi" w:hint="eastAsia"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Activity 1: </w:t>
            </w:r>
            <w:bookmarkStart w:id="8" w:name="_Hlk143671301"/>
            <w:r w:rsidR="001F1147" w:rsidRPr="00A96D68">
              <w:rPr>
                <w:rFonts w:ascii="Google Sans" w:hAnsi="Google Sans" w:cstheme="minorHAnsi"/>
              </w:rPr>
              <w:t>Create a Windows Server 2019 Datacenter virtual machine.</w:t>
            </w:r>
            <w:bookmarkEnd w:id="8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BC4F7C" w14:textId="19763723" w:rsidR="003619DD" w:rsidRPr="00A96D68" w:rsidRDefault="003619DD" w:rsidP="00102122">
            <w:pPr>
              <w:numPr>
                <w:ilvl w:val="0"/>
                <w:numId w:val="33"/>
              </w:num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lang w:val="en-IN" w:eastAsia="ja-JP"/>
              </w:rPr>
              <w:t>We login to the Azure Portal and click on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</w:t>
            </w:r>
            <w:r w:rsidRPr="00A96D68">
              <w:rPr>
                <w:rFonts w:ascii="Google Sans" w:hAnsi="Google Sans" w:cstheme="minorHAnsi"/>
                <w:b/>
                <w:lang w:val="en-IN"/>
              </w:rPr>
              <w:t>Create a resource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</w:t>
            </w:r>
            <w:r w:rsidRPr="00A96D68">
              <w:rPr>
                <w:rFonts w:ascii="Google Sans" w:hAnsi="Google Sans" w:cstheme="minorHAnsi"/>
                <w:lang w:val="en-IN" w:eastAsia="ja-JP"/>
              </w:rPr>
              <w:t>to open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the </w:t>
            </w:r>
            <w:r w:rsidRPr="00A96D68">
              <w:rPr>
                <w:rFonts w:ascii="Google Sans" w:hAnsi="Google Sans" w:cstheme="minorHAnsi"/>
                <w:b/>
                <w:bCs/>
                <w:lang w:val="en-IN" w:eastAsia="ja-JP"/>
              </w:rPr>
              <w:t>Marketplace</w:t>
            </w:r>
            <w:r w:rsidRPr="00A96D68">
              <w:rPr>
                <w:rFonts w:ascii="Google Sans" w:hAnsi="Google Sans" w:cstheme="minorHAnsi"/>
                <w:lang w:val="en-IN" w:eastAsia="ja-JP"/>
              </w:rPr>
              <w:t xml:space="preserve"> page</w:t>
            </w:r>
            <w:r w:rsidR="00102122" w:rsidRPr="00A96D68">
              <w:rPr>
                <w:rFonts w:ascii="Google Sans" w:hAnsi="Google Sans" w:cstheme="minorHAnsi"/>
                <w:lang w:val="en-IN" w:eastAsia="ja-JP"/>
              </w:rPr>
              <w:t xml:space="preserve"> where we select Create under </w:t>
            </w:r>
            <w:r w:rsidR="00102122" w:rsidRPr="00A96D68">
              <w:rPr>
                <w:rFonts w:ascii="Google Sans" w:hAnsi="Google Sans" w:cstheme="minorHAnsi"/>
                <w:b/>
                <w:bCs/>
                <w:lang w:val="en-IN" w:eastAsia="ja-JP"/>
              </w:rPr>
              <w:t>Window</w:t>
            </w:r>
            <w:r w:rsidR="00102122" w:rsidRPr="00A96D68">
              <w:rPr>
                <w:rFonts w:ascii="Google Sans" w:hAnsi="Google Sans" w:cstheme="minorHAnsi"/>
                <w:lang w:val="en-IN" w:eastAsia="ja-JP"/>
              </w:rPr>
              <w:t xml:space="preserve">s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 xml:space="preserve">Server 2019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>Datacenter</w:t>
            </w:r>
            <w:proofErr w:type="spellEnd"/>
            <w:r w:rsidRPr="00A96D68">
              <w:rPr>
                <w:rFonts w:ascii="Google Sans" w:hAnsi="Google Sans" w:cstheme="minorHAnsi"/>
                <w:lang w:val="en-IN"/>
              </w:rPr>
              <w:t>. </w:t>
            </w:r>
          </w:p>
          <w:p w14:paraId="48620551" w14:textId="77777777" w:rsidR="00102122" w:rsidRPr="00A96D68" w:rsidRDefault="00102122" w:rsidP="00162620">
            <w:pPr>
              <w:rPr>
                <w:rFonts w:ascii="Google Sans" w:hAnsi="Google Sans" w:cstheme="minorHAnsi" w:hint="eastAsia"/>
                <w:lang w:val="en-IN"/>
              </w:rPr>
            </w:pPr>
          </w:p>
          <w:p w14:paraId="186B00D7" w14:textId="77777777" w:rsidR="00CA2403" w:rsidRPr="00A96D68" w:rsidRDefault="00102122" w:rsidP="00162620">
            <w:p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5ECFD270" wp14:editId="7A3A20FD">
                  <wp:extent cx="7693660" cy="4327525"/>
                  <wp:effectExtent l="0" t="0" r="2540" b="0"/>
                  <wp:docPr id="1715958019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F1D494" w14:textId="5D6A9FC5" w:rsidR="00102122" w:rsidRPr="00A96D68" w:rsidRDefault="00102122" w:rsidP="00102122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  <w:spacing w:before="100" w:beforeAutospacing="1" w:after="100" w:afterAutospacing="1" w:line="256" w:lineRule="auto"/>
              <w:rPr>
                <w:rStyle w:val="eop"/>
                <w:rFonts w:ascii="Google Sans" w:hAnsi="Google Sans" w:hint="eastAsia"/>
                <w:color w:val="0E101A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E1E1E"/>
              </w:rPr>
              <w:t xml:space="preserve">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E1E1E"/>
              </w:rPr>
              <w:t xml:space="preserve">Create a virtual machine </w:t>
            </w:r>
            <w:r w:rsidRPr="00A96D68">
              <w:rPr>
                <w:rStyle w:val="normaltextrun"/>
                <w:rFonts w:ascii="Google Sans" w:eastAsia="Calibri" w:hAnsi="Google Sans" w:cs="Calibri"/>
                <w:color w:val="1E1E1E"/>
              </w:rPr>
              <w:t xml:space="preserve">page, 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color w:val="1E1E1E"/>
              </w:rPr>
              <w:t>Basics</w:t>
            </w:r>
            <w:r w:rsidRPr="00A96D68">
              <w:rPr>
                <w:rStyle w:val="normaltextrun"/>
                <w:rFonts w:ascii="Google Sans" w:eastAsia="Calibri" w:hAnsi="Google Sans" w:cs="Calibri"/>
                <w:color w:val="1E1E1E"/>
              </w:rPr>
              <w:t xml:space="preserve"> tab,</w:t>
            </w:r>
            <w:r w:rsidRPr="00A96D68">
              <w:rPr>
                <w:rStyle w:val="normaltextrun"/>
                <w:rFonts w:ascii="Google Sans" w:hAnsi="Google Sans" w:cs="Calibri"/>
                <w:color w:val="1E1E1E"/>
                <w:lang w:eastAsia="ja-JP"/>
              </w:rPr>
              <w:t xml:space="preserve"> we then</w:t>
            </w:r>
            <w:r w:rsidRPr="00A96D68">
              <w:rPr>
                <w:rStyle w:val="normaltextrun"/>
                <w:rFonts w:ascii="Google Sans" w:eastAsia="Calibri" w:hAnsi="Google Sans" w:cs="Calibri"/>
                <w:color w:val="1E1E1E"/>
              </w:rPr>
              <w:t xml:space="preserve"> </w:t>
            </w:r>
            <w:r w:rsidRPr="00A96D68">
              <w:rPr>
                <w:rStyle w:val="normaltextrun"/>
                <w:rFonts w:ascii="Google Sans" w:hAnsi="Google Sans"/>
                <w:color w:val="292827"/>
                <w:lang w:eastAsia="ja-JP"/>
              </w:rPr>
              <w:t>input</w:t>
            </w:r>
            <w:r w:rsidRPr="00A96D68">
              <w:rPr>
                <w:rStyle w:val="normaltextrun"/>
                <w:rFonts w:ascii="Google Sans" w:hAnsi="Google Sans"/>
                <w:color w:val="292827"/>
              </w:rPr>
              <w:t xml:space="preserve"> the following information:</w:t>
            </w:r>
            <w:r w:rsidRPr="00A96D68">
              <w:rPr>
                <w:rStyle w:val="eop"/>
                <w:rFonts w:ascii="Google Sans" w:hAnsi="Google Sans"/>
                <w:color w:val="292827"/>
              </w:rPr>
              <w:t> </w:t>
            </w:r>
          </w:p>
          <w:tbl>
            <w:tblPr>
              <w:tblStyle w:val="TableGrid"/>
              <w:tblW w:w="8010" w:type="dxa"/>
              <w:tblInd w:w="607" w:type="dxa"/>
              <w:tblLayout w:type="fixed"/>
              <w:tblLook w:val="04A0" w:firstRow="1" w:lastRow="0" w:firstColumn="1" w:lastColumn="0" w:noHBand="0" w:noVBand="1"/>
            </w:tblPr>
            <w:tblGrid>
              <w:gridCol w:w="2716"/>
              <w:gridCol w:w="5294"/>
            </w:tblGrid>
            <w:tr w:rsidR="00102122" w:rsidRPr="00A96D68" w14:paraId="145C1531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47501A3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b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b/>
                      <w:color w:val="161616"/>
                      <w:bdr w:val="none" w:sz="0" w:space="0" w:color="auto" w:frame="1"/>
                    </w:rPr>
                    <w:t>Field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7CCBC2E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b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b/>
                      <w:color w:val="161616"/>
                      <w:bdr w:val="none" w:sz="0" w:space="0" w:color="auto" w:frame="1"/>
                    </w:rPr>
                    <w:t>Value</w:t>
                  </w:r>
                </w:p>
              </w:tc>
            </w:tr>
            <w:tr w:rsidR="00102122" w:rsidRPr="00A96D68" w14:paraId="46C31526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BA5C288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Subscription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124AB0F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Select an Azure subscription.</w:t>
                  </w:r>
                </w:p>
              </w:tc>
            </w:tr>
            <w:tr w:rsidR="00102122" w:rsidRPr="00A96D68" w14:paraId="0E2635F4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50F1D35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Resource group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FE06240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Fonts w:ascii="Google Sans" w:hAnsi="Google Sans"/>
                      <w:color w:val="0E101A"/>
                    </w:rPr>
                    <w:t xml:space="preserve">Select </w:t>
                  </w:r>
                  <w:proofErr w:type="spellStart"/>
                  <w:r w:rsidRPr="00A96D68">
                    <w:rPr>
                      <w:rFonts w:ascii="Google Sans" w:hAnsi="Google Sans"/>
                      <w:b/>
                      <w:color w:val="0E101A"/>
                    </w:rPr>
                    <w:t>JewelPromo</w:t>
                  </w:r>
                  <w:proofErr w:type="spellEnd"/>
                  <w:r w:rsidRPr="00A96D68">
                    <w:rPr>
                      <w:rFonts w:ascii="Google Sans" w:hAnsi="Google Sans"/>
                      <w:color w:val="0E101A"/>
                    </w:rPr>
                    <w:t>.</w:t>
                  </w:r>
                </w:p>
              </w:tc>
            </w:tr>
            <w:tr w:rsidR="00102122" w:rsidRPr="00A96D68" w14:paraId="5A540912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AF07920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Virtual machine name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663B644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Enter a unique VM name, such as </w:t>
                  </w:r>
                  <w:proofErr w:type="spellStart"/>
                  <w:r w:rsidRPr="00A96D68">
                    <w:rPr>
                      <w:rStyle w:val="normaltextrun"/>
                      <w:rFonts w:ascii="Google Sans" w:hAnsi="Google Sans"/>
                      <w:b/>
                      <w:bCs/>
                      <w:color w:val="161616"/>
                      <w:shd w:val="clear" w:color="auto" w:fill="FFFFFF"/>
                    </w:rPr>
                    <w:t>CampaignVM</w:t>
                  </w:r>
                  <w:proofErr w:type="spellEnd"/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>.</w:t>
                  </w:r>
                </w:p>
              </w:tc>
            </w:tr>
            <w:tr w:rsidR="00102122" w:rsidRPr="00A96D68" w14:paraId="5EDC0927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4ECE47C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Region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F0646EE" w14:textId="72FD8E43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  <w:shd w:val="clear" w:color="auto" w:fill="FFFFFF"/>
                      <w:lang w:eastAsia="ja-JP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  <w:lang w:eastAsia="ja-JP"/>
                    </w:rPr>
                    <w:t xml:space="preserve">the same region as </w:t>
                  </w:r>
                  <w:r w:rsidR="000A031D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  <w:lang w:eastAsia="ja-JP"/>
                    </w:rPr>
                    <w:t>our</w:t>
                  </w: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  <w:lang w:eastAsia="ja-JP"/>
                    </w:rPr>
                    <w:t xml:space="preserve"> other resources</w:t>
                  </w:r>
                </w:p>
              </w:tc>
            </w:tr>
            <w:tr w:rsidR="00102122" w:rsidRPr="00A96D68" w14:paraId="4527ACF3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A57FE33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Availability options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CBFCCFB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hAnsi="Google Sans"/>
                      <w:b/>
                      <w:color w:val="161616"/>
                      <w:shd w:val="clear" w:color="auto" w:fill="FFFFFF"/>
                    </w:rPr>
                    <w:t>Availability zone</w:t>
                  </w: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. </w:t>
                  </w:r>
                </w:p>
              </w:tc>
            </w:tr>
            <w:tr w:rsidR="00102122" w:rsidRPr="00A96D68" w14:paraId="05E630E1" w14:textId="77777777" w:rsidTr="00102122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E22B21B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Availability zone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41788C1" w14:textId="77777777" w:rsidR="00102122" w:rsidRPr="00A96D68" w:rsidRDefault="00102122" w:rsidP="00102122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color w:val="161616"/>
                      <w:shd w:val="clear" w:color="auto" w:fill="FFFFFF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hAnsi="Google Sans"/>
                      <w:b/>
                      <w:bCs/>
                      <w:color w:val="161616"/>
                      <w:shd w:val="clear" w:color="auto" w:fill="FFFFFF"/>
                    </w:rPr>
                    <w:t>Zones 1</w:t>
                  </w: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>.</w:t>
                  </w:r>
                </w:p>
              </w:tc>
            </w:tr>
          </w:tbl>
          <w:p w14:paraId="4B4D36DF" w14:textId="77777777" w:rsidR="00102122" w:rsidRPr="00A96D68" w:rsidRDefault="00102122" w:rsidP="00102122">
            <w:pPr>
              <w:rPr>
                <w:rFonts w:ascii="Google Sans" w:hAnsi="Google Sans" w:cstheme="minorHAnsi" w:hint="eastAsia"/>
                <w:lang w:val="en-IN" w:eastAsia="ja-JP"/>
              </w:rPr>
            </w:pPr>
          </w:p>
          <w:p w14:paraId="603E5D89" w14:textId="77777777" w:rsidR="00102122" w:rsidRPr="00A96D68" w:rsidRDefault="00D00409" w:rsidP="00D00409">
            <w:pPr>
              <w:rPr>
                <w:rFonts w:ascii="Google Sans" w:hAnsi="Google Sans" w:cstheme="minorHAnsi" w:hint="eastAsia"/>
                <w:lang w:val="en-IN" w:eastAsia="ja-JP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5F5B5B8" wp14:editId="7F5EFDC3">
                  <wp:extent cx="7693660" cy="4327525"/>
                  <wp:effectExtent l="0" t="0" r="2540" b="0"/>
                  <wp:docPr id="148016535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E815D9" w14:textId="6D73DD76" w:rsidR="008E0ADD" w:rsidRPr="00A96D68" w:rsidRDefault="008E0ADD" w:rsidP="008E0ADD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56" w:lineRule="auto"/>
              <w:rPr>
                <w:rStyle w:val="normaltextrun"/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hAnsi="Google Sans" w:cs="Calibri"/>
                <w:color w:val="1E1E1E"/>
                <w:lang w:eastAsia="ja-JP"/>
              </w:rPr>
              <w:t>We scroll down and,</w:t>
            </w:r>
            <w:r w:rsidRPr="00A96D68">
              <w:rPr>
                <w:rStyle w:val="normaltextrun"/>
                <w:rFonts w:ascii="Google Sans" w:eastAsia="Calibri" w:hAnsi="Google Sans" w:cs="Calibri"/>
                <w:color w:val="1E1E1E"/>
              </w:rPr>
              <w:t xml:space="preserve"> under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Administrator account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 section, enter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Username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and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Password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. </w:t>
            </w:r>
          </w:p>
          <w:p w14:paraId="0E9785F3" w14:textId="75E9F36B" w:rsidR="008E0ADD" w:rsidRPr="00A96D68" w:rsidRDefault="008E0ADD" w:rsidP="00EA53CA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Style w:val="normaltextrun"/>
                <w:rFonts w:ascii="Google Sans" w:hAnsi="Google Sans" w:hint="eastAsia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E1E1E"/>
              </w:rPr>
              <w:t xml:space="preserve">Then,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under the 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Inbound port rules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section, i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Public inbound ports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field, select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None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radio button</w:t>
            </w:r>
            <w:r w:rsidR="00EA53CA"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 and click on</w:t>
            </w:r>
            <w:r w:rsidR="00326D30"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Next: Disks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.</w:t>
            </w:r>
          </w:p>
          <w:p w14:paraId="3983691A" w14:textId="77777777" w:rsidR="008E0ADD" w:rsidRPr="00A96D68" w:rsidRDefault="00326D30" w:rsidP="00D00409">
            <w:pPr>
              <w:rPr>
                <w:rFonts w:ascii="Google Sans" w:hAnsi="Google Sans" w:cstheme="minorHAnsi" w:hint="eastAsia"/>
                <w:lang w:val="en-IN" w:eastAsia="ja-JP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A538A57" wp14:editId="627D6380">
                  <wp:extent cx="7693660" cy="4326890"/>
                  <wp:effectExtent l="0" t="0" r="2540" b="0"/>
                  <wp:docPr id="242630799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271135" w14:textId="77777777" w:rsidR="005C269D" w:rsidRPr="00A96D68" w:rsidRDefault="005C269D" w:rsidP="005C269D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56" w:lineRule="auto"/>
              <w:rPr>
                <w:rStyle w:val="normaltextrun"/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Disks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tab,</w:t>
            </w:r>
            <w:r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 we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 retain the default settings, and select 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Next: Networking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.</w:t>
            </w:r>
          </w:p>
          <w:p w14:paraId="4BD05D2C" w14:textId="03FCDC1A" w:rsidR="00F13108" w:rsidRPr="00A96D68" w:rsidRDefault="00F13108" w:rsidP="00F13108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  <w:spacing w:before="100" w:beforeAutospacing="1" w:after="100" w:afterAutospacing="1" w:line="256" w:lineRule="auto"/>
              <w:rPr>
                <w:rStyle w:val="eop"/>
                <w:rFonts w:ascii="Google Sans" w:hAnsi="Google Sans" w:hint="eastAsia"/>
                <w:color w:val="0E101A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Networking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tab, under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color w:val="161616"/>
              </w:rPr>
              <w:t xml:space="preserve">Network interface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section, </w:t>
            </w:r>
            <w:r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we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specify the following </w:t>
            </w:r>
            <w:r w:rsidRPr="00A96D68">
              <w:rPr>
                <w:rStyle w:val="normaltextrun"/>
                <w:rFonts w:ascii="Google Sans" w:hAnsi="Google Sans"/>
                <w:color w:val="292827"/>
              </w:rPr>
              <w:t>information</w:t>
            </w:r>
            <w:r w:rsidR="001F074F" w:rsidRPr="00A96D68">
              <w:rPr>
                <w:rStyle w:val="normaltextrun"/>
                <w:rFonts w:ascii="Google Sans" w:hAnsi="Google Sans"/>
                <w:color w:val="292827"/>
                <w:lang w:eastAsia="ja-JP"/>
              </w:rPr>
              <w:t xml:space="preserve"> and click on </w:t>
            </w:r>
            <w:r w:rsidR="001F074F" w:rsidRPr="00A96D68">
              <w:rPr>
                <w:rFonts w:ascii="Google Sans" w:hAnsi="Google Sans"/>
                <w:b/>
                <w:bCs/>
                <w:color w:val="292827"/>
                <w:lang w:eastAsia="ja-JP"/>
              </w:rPr>
              <w:t>Next: Management</w:t>
            </w:r>
            <w:r w:rsidRPr="00A96D68">
              <w:rPr>
                <w:rStyle w:val="normaltextrun"/>
                <w:rFonts w:ascii="Google Sans" w:hAnsi="Google Sans"/>
                <w:color w:val="292827"/>
              </w:rPr>
              <w:t>:</w:t>
            </w:r>
            <w:r w:rsidRPr="00A96D68">
              <w:rPr>
                <w:rStyle w:val="eop"/>
                <w:rFonts w:ascii="Google Sans" w:hAnsi="Google Sans"/>
                <w:color w:val="292827"/>
              </w:rPr>
              <w:t> </w:t>
            </w:r>
          </w:p>
          <w:tbl>
            <w:tblPr>
              <w:tblStyle w:val="TableGrid"/>
              <w:tblW w:w="8010" w:type="dxa"/>
              <w:tblInd w:w="607" w:type="dxa"/>
              <w:tblLayout w:type="fixed"/>
              <w:tblLook w:val="04A0" w:firstRow="1" w:lastRow="0" w:firstColumn="1" w:lastColumn="0" w:noHBand="0" w:noVBand="1"/>
            </w:tblPr>
            <w:tblGrid>
              <w:gridCol w:w="2716"/>
              <w:gridCol w:w="5294"/>
            </w:tblGrid>
            <w:tr w:rsidR="00F13108" w:rsidRPr="00A96D68" w14:paraId="5FC60F39" w14:textId="77777777" w:rsidTr="00F13108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3932D57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b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b/>
                      <w:color w:val="161616"/>
                      <w:bdr w:val="none" w:sz="0" w:space="0" w:color="auto" w:frame="1"/>
                    </w:rPr>
                    <w:t>Field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03F199B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Style w:val="normaltextrun"/>
                      <w:rFonts w:ascii="Google Sans" w:hAnsi="Google Sans" w:hint="eastAsia"/>
                      <w:b/>
                      <w:color w:val="161616"/>
                      <w:bdr w:val="none" w:sz="0" w:space="0" w:color="auto" w:frame="1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b/>
                      <w:color w:val="161616"/>
                      <w:bdr w:val="none" w:sz="0" w:space="0" w:color="auto" w:frame="1"/>
                    </w:rPr>
                    <w:t>Value</w:t>
                  </w:r>
                </w:p>
              </w:tc>
            </w:tr>
            <w:tr w:rsidR="00F13108" w:rsidRPr="00A96D68" w14:paraId="425F532F" w14:textId="77777777" w:rsidTr="00F13108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C42D539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eastAsia="Calibri" w:hAnsi="Google Sans" w:cs="Calibri"/>
                      <w:color w:val="161616"/>
                    </w:rPr>
                    <w:t>Virtual network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AFACB8A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eastAsia="Calibri" w:hAnsi="Google Sans" w:cs="Calibri"/>
                      <w:color w:val="161616"/>
                    </w:rPr>
                    <w:t>Select </w:t>
                  </w:r>
                  <w:r w:rsidRPr="00A96D68">
                    <w:rPr>
                      <w:rStyle w:val="normaltextrun"/>
                      <w:rFonts w:ascii="Google Sans" w:eastAsia="Calibri" w:hAnsi="Google Sans" w:cs="Calibri"/>
                      <w:b/>
                      <w:bCs/>
                      <w:color w:val="161616"/>
                    </w:rPr>
                    <w:t>(new)</w:t>
                  </w:r>
                  <w:r w:rsidRPr="00A96D68">
                    <w:rPr>
                      <w:rStyle w:val="normaltextrun"/>
                      <w:rFonts w:ascii="Google Sans" w:eastAsia="Calibri" w:hAnsi="Google Sans" w:cs="Calibri"/>
                      <w:color w:val="161616"/>
                    </w:rPr>
                    <w:t xml:space="preserve"> </w:t>
                  </w:r>
                  <w:proofErr w:type="spellStart"/>
                  <w:r w:rsidRPr="00A96D68">
                    <w:rPr>
                      <w:rStyle w:val="normaltextrun"/>
                      <w:rFonts w:ascii="Google Sans" w:eastAsia="Calibri" w:hAnsi="Google Sans" w:cs="Calibri"/>
                      <w:b/>
                      <w:bCs/>
                      <w:color w:val="000000" w:themeColor="text1"/>
                    </w:rPr>
                    <w:t>CampaignVM</w:t>
                  </w:r>
                  <w:r w:rsidRPr="00A96D68">
                    <w:rPr>
                      <w:rStyle w:val="normaltextrun"/>
                      <w:rFonts w:ascii="Google Sans" w:eastAsia="Calibri" w:hAnsi="Google Sans" w:cs="Calibri"/>
                      <w:b/>
                      <w:bCs/>
                      <w:color w:val="161616"/>
                    </w:rPr>
                    <w:t>-vnet</w:t>
                  </w:r>
                  <w:proofErr w:type="spellEnd"/>
                  <w:r w:rsidRPr="00A96D68">
                    <w:rPr>
                      <w:rStyle w:val="normaltextrun"/>
                      <w:rFonts w:ascii="Google Sans" w:eastAsia="Calibri" w:hAnsi="Google Sans" w:cs="Calibri"/>
                      <w:color w:val="161616"/>
                    </w:rPr>
                    <w:t>.</w:t>
                  </w:r>
                </w:p>
              </w:tc>
            </w:tr>
            <w:tr w:rsidR="00F13108" w:rsidRPr="00A96D68" w14:paraId="564E3783" w14:textId="77777777" w:rsidTr="00F13108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E071B0C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Subnet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1A5878E" w14:textId="39E70FAE" w:rsidR="00F13108" w:rsidRPr="00A96D68" w:rsidRDefault="00F13108" w:rsidP="00F13108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Fonts w:ascii="Google Sans" w:hAnsi="Google Sans"/>
                      <w:color w:val="0E101A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eastAsia="Calibri" w:hAnsi="Google Sans" w:cs="Calibri"/>
                      <w:b/>
                      <w:bCs/>
                      <w:color w:val="161616"/>
                    </w:rPr>
                    <w:t>(new) default (10.</w:t>
                  </w:r>
                  <w:r w:rsidR="001F074F" w:rsidRPr="00A96D68">
                    <w:rPr>
                      <w:rStyle w:val="normaltextrun"/>
                      <w:rFonts w:ascii="Google Sans" w:hAnsi="Google Sans" w:cs="Calibri"/>
                      <w:b/>
                      <w:bCs/>
                      <w:color w:val="161616"/>
                      <w:lang w:eastAsia="ja-JP"/>
                    </w:rPr>
                    <w:t>0</w:t>
                  </w:r>
                  <w:r w:rsidRPr="00A96D68">
                    <w:rPr>
                      <w:rStyle w:val="normaltextrun"/>
                      <w:rFonts w:ascii="Google Sans" w:eastAsia="Calibri" w:hAnsi="Google Sans" w:cs="Calibri"/>
                      <w:b/>
                      <w:bCs/>
                      <w:color w:val="161616"/>
                    </w:rPr>
                    <w:t>.0.0/24)</w:t>
                  </w:r>
                  <w:r w:rsidRPr="00A96D68">
                    <w:rPr>
                      <w:rStyle w:val="normaltextrun"/>
                      <w:rFonts w:ascii="Google Sans" w:eastAsia="Calibri" w:hAnsi="Google Sans" w:cs="Calibri"/>
                      <w:color w:val="161616"/>
                    </w:rPr>
                    <w:t>.</w:t>
                  </w:r>
                </w:p>
              </w:tc>
            </w:tr>
            <w:tr w:rsidR="00F13108" w:rsidRPr="00A96D68" w14:paraId="3A5E9FBD" w14:textId="77777777" w:rsidTr="00F13108">
              <w:trPr>
                <w:trHeight w:val="300"/>
              </w:trPr>
              <w:tc>
                <w:tcPr>
                  <w:tcW w:w="27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1B49022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bdr w:val="none" w:sz="0" w:space="0" w:color="auto" w:frame="1"/>
                    </w:rPr>
                    <w:t>Public inbound ports</w:t>
                  </w:r>
                </w:p>
              </w:tc>
              <w:tc>
                <w:tcPr>
                  <w:tcW w:w="52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70A1F46" w14:textId="77777777" w:rsidR="00F13108" w:rsidRPr="00A96D68" w:rsidRDefault="00F13108" w:rsidP="00F13108">
                  <w:pPr>
                    <w:spacing w:before="100" w:beforeAutospacing="1" w:after="100" w:afterAutospacing="1"/>
                    <w:rPr>
                      <w:rFonts w:ascii="Google Sans" w:hAnsi="Google Sans" w:hint="eastAsia"/>
                      <w:color w:val="0E101A"/>
                    </w:rPr>
                  </w:pP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 xml:space="preserve">Select </w:t>
                  </w:r>
                  <w:r w:rsidRPr="00A96D68">
                    <w:rPr>
                      <w:rStyle w:val="normaltextrun"/>
                      <w:rFonts w:ascii="Google Sans" w:hAnsi="Google Sans"/>
                      <w:b/>
                      <w:color w:val="161616"/>
                      <w:shd w:val="clear" w:color="auto" w:fill="FFFFFF"/>
                    </w:rPr>
                    <w:t>None</w:t>
                  </w:r>
                  <w:r w:rsidRPr="00A96D68">
                    <w:rPr>
                      <w:rStyle w:val="normaltextrun"/>
                      <w:rFonts w:ascii="Google Sans" w:hAnsi="Google Sans"/>
                      <w:color w:val="161616"/>
                      <w:shd w:val="clear" w:color="auto" w:fill="FFFFFF"/>
                    </w:rPr>
                    <w:t>.</w:t>
                  </w:r>
                </w:p>
              </w:tc>
            </w:tr>
          </w:tbl>
          <w:p w14:paraId="7C36CB4D" w14:textId="39B34273" w:rsidR="005C269D" w:rsidRPr="00A96D68" w:rsidRDefault="007A0FE5" w:rsidP="00F13108">
            <w:pPr>
              <w:pStyle w:val="ListParagraph"/>
              <w:spacing w:before="100" w:beforeAutospacing="1" w:after="100" w:afterAutospacing="1" w:line="256" w:lineRule="auto"/>
              <w:ind w:left="0"/>
              <w:rPr>
                <w:rFonts w:ascii="Google Sans" w:hAnsi="Google Sans" w:cs="Calibri" w:hint="eastAsia"/>
                <w:color w:val="161616"/>
                <w:lang w:val="en-IN" w:eastAsia="ja-JP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0C7985CE" wp14:editId="647E75E3">
                  <wp:extent cx="7693660" cy="4328795"/>
                  <wp:effectExtent l="0" t="0" r="2540" b="0"/>
                  <wp:docPr id="977946279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ED583A" w14:textId="77777777" w:rsidR="001F074F" w:rsidRPr="00A96D68" w:rsidRDefault="001F074F" w:rsidP="00F13108">
            <w:pPr>
              <w:pStyle w:val="ListParagraph"/>
              <w:spacing w:before="100" w:beforeAutospacing="1" w:after="100" w:afterAutospacing="1" w:line="256" w:lineRule="auto"/>
              <w:ind w:left="0"/>
              <w:rPr>
                <w:rFonts w:ascii="Google Sans" w:hAnsi="Google Sans" w:cs="Calibri" w:hint="eastAsia"/>
                <w:color w:val="161616"/>
                <w:lang w:val="en-IN" w:eastAsia="ja-JP"/>
              </w:rPr>
            </w:pPr>
          </w:p>
          <w:p w14:paraId="573CC63F" w14:textId="1548C8C3" w:rsidR="001F074F" w:rsidRPr="00A96D68" w:rsidRDefault="001F074F" w:rsidP="001F074F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56" w:lineRule="auto"/>
              <w:rPr>
                <w:rStyle w:val="normaltextrun"/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Management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tab,</w:t>
            </w:r>
            <w:r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 we also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 retain the default settings, and select 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Next: Monitoring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.</w:t>
            </w:r>
          </w:p>
          <w:p w14:paraId="4BE41F3D" w14:textId="23A0D8CA" w:rsidR="00D94164" w:rsidRPr="00A96D68" w:rsidRDefault="00D94164" w:rsidP="00D94164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56" w:lineRule="auto"/>
              <w:rPr>
                <w:rStyle w:val="normaltextrun"/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Monitoring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tab, under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color w:val="161616"/>
              </w:rPr>
              <w:t>Diagnostics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 section, i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Boot diagnostics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field, select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Disable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 radio button</w:t>
            </w:r>
            <w:r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 and then click on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Review + create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.</w:t>
            </w:r>
          </w:p>
          <w:p w14:paraId="5809287B" w14:textId="3F81890C" w:rsidR="003B6C8C" w:rsidRPr="00A96D68" w:rsidRDefault="003B6C8C" w:rsidP="003B6C8C">
            <w:pPr>
              <w:spacing w:before="100" w:beforeAutospacing="1" w:after="100" w:afterAutospacing="1" w:line="256" w:lineRule="auto"/>
              <w:rPr>
                <w:rFonts w:ascii="Google Sans" w:hAnsi="Google Sans" w:cs="Calibri" w:hint="eastAsia"/>
                <w:color w:val="161616"/>
                <w:lang w:val="en-IN" w:eastAsia="ja-JP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E09C51B" wp14:editId="6EDB0C94">
                  <wp:extent cx="7693660" cy="4328795"/>
                  <wp:effectExtent l="0" t="0" r="2540" b="0"/>
                  <wp:docPr id="1403303533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DD6DB1" w14:textId="76224526" w:rsidR="00D14A9C" w:rsidRPr="00A96D68" w:rsidRDefault="00D14A9C" w:rsidP="003B6C8C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56" w:lineRule="auto"/>
              <w:rPr>
                <w:rStyle w:val="normaltextrun"/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Fonts w:ascii="Google Sans" w:eastAsia="Calibri" w:hAnsi="Google Sans" w:cs="Calibri"/>
                <w:color w:val="161616"/>
              </w:rPr>
              <w:t xml:space="preserve">On the </w:t>
            </w:r>
            <w:r w:rsidRPr="00A96D68">
              <w:rPr>
                <w:rFonts w:ascii="Google Sans" w:eastAsia="Calibri" w:hAnsi="Google Sans" w:cs="Calibri"/>
                <w:b/>
                <w:bCs/>
                <w:color w:val="161616"/>
              </w:rPr>
              <w:t xml:space="preserve">Review + create </w:t>
            </w:r>
            <w:r w:rsidRPr="00A96D68">
              <w:rPr>
                <w:rFonts w:ascii="Google Sans" w:eastAsia="Calibri" w:hAnsi="Google Sans" w:cs="Calibri"/>
                <w:color w:val="161616"/>
              </w:rPr>
              <w:t xml:space="preserve">page, </w:t>
            </w:r>
            <w:r w:rsidRPr="00A96D68">
              <w:rPr>
                <w:rFonts w:ascii="Google Sans" w:hAnsi="Google Sans" w:cs="Calibri"/>
                <w:color w:val="161616"/>
                <w:lang w:eastAsia="ja-JP"/>
              </w:rPr>
              <w:t>we check our configuration</w:t>
            </w:r>
            <w:r w:rsidRPr="00A96D68">
              <w:rPr>
                <w:rFonts w:ascii="Google Sans" w:eastAsia="Calibri" w:hAnsi="Google Sans" w:cs="Calibri"/>
                <w:color w:val="161616"/>
              </w:rPr>
              <w:t xml:space="preserve">, and then </w:t>
            </w:r>
            <w:r w:rsidRPr="00A96D68">
              <w:rPr>
                <w:rFonts w:ascii="Google Sans" w:hAnsi="Google Sans" w:cs="Calibri"/>
                <w:color w:val="161616"/>
                <w:lang w:eastAsia="ja-JP"/>
              </w:rPr>
              <w:t>click on</w:t>
            </w:r>
            <w:r w:rsidRPr="00A96D68">
              <w:rPr>
                <w:rFonts w:ascii="Google Sans" w:eastAsia="Calibri" w:hAnsi="Google Sans" w:cs="Calibri"/>
                <w:color w:val="161616"/>
              </w:rPr>
              <w:t> </w:t>
            </w:r>
            <w:r w:rsidRPr="00A96D68">
              <w:rPr>
                <w:rFonts w:ascii="Google Sans" w:eastAsia="Calibri" w:hAnsi="Google Sans" w:cs="Calibri"/>
                <w:b/>
                <w:bCs/>
                <w:color w:val="161616"/>
              </w:rPr>
              <w:t xml:space="preserve">Create </w:t>
            </w:r>
            <w:r w:rsidRPr="00A96D68">
              <w:rPr>
                <w:rFonts w:ascii="Google Sans" w:eastAsia="Calibri" w:hAnsi="Google Sans" w:cs="Calibri"/>
                <w:color w:val="161616"/>
              </w:rPr>
              <w:t>to create a virtual machine</w:t>
            </w:r>
          </w:p>
          <w:p w14:paraId="06B178D1" w14:textId="21E114D2" w:rsidR="003B6C8C" w:rsidRPr="00A96D68" w:rsidRDefault="003B6C8C" w:rsidP="003B6C8C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56" w:lineRule="auto"/>
              <w:rPr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After the deployment is complete, </w:t>
            </w:r>
            <w:r w:rsidRPr="00A96D68">
              <w:rPr>
                <w:rStyle w:val="normaltextrun"/>
                <w:rFonts w:ascii="Google Sans" w:hAnsi="Google Sans" w:cs="Calibri"/>
                <w:color w:val="161616"/>
                <w:lang w:eastAsia="ja-JP"/>
              </w:rPr>
              <w:t xml:space="preserve">we click on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Go to resource</w:t>
            </w:r>
            <w:r w:rsidR="00E4039F" w:rsidRPr="00A96D68">
              <w:rPr>
                <w:rFonts w:ascii="Google Sans" w:hAnsi="Google Sans" w:cs="Calibri"/>
                <w:color w:val="161616"/>
                <w:lang w:eastAsia="ja-JP"/>
              </w:rPr>
              <w:t xml:space="preserve"> and select </w:t>
            </w:r>
            <w:r w:rsidR="00E4039F" w:rsidRPr="00A96D68">
              <w:rPr>
                <w:rFonts w:ascii="Google Sans" w:hAnsi="Google Sans" w:cs="Calibri"/>
                <w:b/>
                <w:bCs/>
                <w:color w:val="161616"/>
                <w:lang w:eastAsia="ja-JP"/>
              </w:rPr>
              <w:t xml:space="preserve">Connect </w:t>
            </w:r>
            <w:r w:rsidR="00E4039F" w:rsidRPr="00A96D68">
              <w:rPr>
                <w:rFonts w:ascii="Google Sans" w:hAnsi="Google Sans" w:cs="Calibri"/>
                <w:color w:val="161616"/>
                <w:lang w:eastAsia="ja-JP"/>
              </w:rPr>
              <w:t xml:space="preserve">on the newly created virtual machine's </w:t>
            </w:r>
            <w:r w:rsidR="00E4039F" w:rsidRPr="00A96D68">
              <w:rPr>
                <w:rFonts w:ascii="Google Sans" w:hAnsi="Google Sans" w:cs="Calibri"/>
                <w:b/>
                <w:color w:val="161616"/>
                <w:lang w:eastAsia="ja-JP"/>
              </w:rPr>
              <w:t>Overview</w:t>
            </w:r>
            <w:r w:rsidR="00E4039F" w:rsidRPr="00A96D68">
              <w:rPr>
                <w:rFonts w:ascii="Google Sans" w:hAnsi="Google Sans" w:cs="Calibri"/>
                <w:color w:val="161616"/>
                <w:lang w:eastAsia="ja-JP"/>
              </w:rPr>
              <w:t xml:space="preserve"> page.</w:t>
            </w:r>
            <w:r w:rsidR="003C55BE" w:rsidRPr="00A96D68">
              <w:rPr>
                <w:rFonts w:ascii="Google Sans" w:hAnsi="Google Sans" w:cs="Calibri"/>
                <w:color w:val="161616"/>
                <w:lang w:eastAsia="ja-JP"/>
              </w:rPr>
              <w:t xml:space="preserve"> We </w:t>
            </w:r>
            <w:r w:rsidR="00027F15" w:rsidRPr="00A96D68">
              <w:rPr>
                <w:rFonts w:ascii="Google Sans" w:hAnsi="Google Sans" w:cs="Calibri"/>
                <w:color w:val="161616"/>
                <w:lang w:eastAsia="ja-JP"/>
              </w:rPr>
              <w:t xml:space="preserve">then </w:t>
            </w:r>
            <w:r w:rsidR="003C55BE" w:rsidRPr="00A96D68">
              <w:rPr>
                <w:rFonts w:ascii="Google Sans" w:hAnsi="Google Sans" w:cs="Calibri"/>
                <w:color w:val="161616"/>
                <w:lang w:eastAsia="ja-JP"/>
              </w:rPr>
              <w:t>download the RDP file.</w:t>
            </w:r>
          </w:p>
          <w:p w14:paraId="5D09E055" w14:textId="51C81DD5" w:rsidR="003C55BE" w:rsidRPr="00A96D68" w:rsidRDefault="003C55BE" w:rsidP="003C55BE">
            <w:pPr>
              <w:spacing w:before="100" w:beforeAutospacing="1" w:after="100" w:afterAutospacing="1" w:line="256" w:lineRule="auto"/>
              <w:rPr>
                <w:rFonts w:ascii="Google Sans" w:hAnsi="Google Sans" w:cs="Calibri" w:hint="eastAsia"/>
                <w:color w:val="161616"/>
                <w:lang w:val="en-IN" w:eastAsia="ja-JP"/>
              </w:rPr>
            </w:pPr>
            <w:r w:rsidRPr="00A96D68">
              <w:rPr>
                <w:rFonts w:ascii="Google Sans" w:hAnsi="Google Sans" w:cs="Calibri"/>
                <w:b/>
                <w:bCs/>
                <w:color w:val="161616"/>
                <w:lang w:val="en-IN" w:eastAsia="ja-JP"/>
              </w:rPr>
              <w:t>Note:</w:t>
            </w:r>
            <w:r w:rsidRPr="00A96D68">
              <w:rPr>
                <w:rFonts w:ascii="Google Sans" w:hAnsi="Google Sans" w:cs="Calibri"/>
                <w:color w:val="161616"/>
                <w:lang w:val="en-IN" w:eastAsia="ja-JP"/>
              </w:rPr>
              <w:t xml:space="preserve"> At this point we cannot connect to the VM because the RDP port is blocked.</w:t>
            </w:r>
            <w:r w:rsidR="007108BC" w:rsidRPr="00A96D68">
              <w:rPr>
                <w:rFonts w:ascii="Google Sans" w:hAnsi="Google Sans" w:cs="Calibri"/>
                <w:color w:val="161616"/>
                <w:lang w:val="en-IN" w:eastAsia="ja-JP"/>
              </w:rPr>
              <w:t xml:space="preserve"> We first need to allow RDP traffic with an </w:t>
            </w:r>
            <w:r w:rsidR="007108BC" w:rsidRPr="00A96D68">
              <w:rPr>
                <w:rFonts w:ascii="Google Sans" w:hAnsi="Google Sans" w:cs="Calibri"/>
                <w:b/>
                <w:bCs/>
                <w:color w:val="161616"/>
                <w:lang w:eastAsia="ja-JP"/>
              </w:rPr>
              <w:t>inbound network security group rule for port 3389</w:t>
            </w:r>
            <w:r w:rsidR="007108BC" w:rsidRPr="00A96D68">
              <w:rPr>
                <w:rFonts w:ascii="Google Sans" w:hAnsi="Google Sans" w:cs="Calibri"/>
                <w:color w:val="161616"/>
                <w:lang w:eastAsia="ja-JP"/>
              </w:rPr>
              <w:t>.</w:t>
            </w:r>
          </w:p>
          <w:p w14:paraId="7331DC3C" w14:textId="10720632" w:rsidR="001F074F" w:rsidRPr="00A96D68" w:rsidRDefault="007E580F" w:rsidP="001F074F">
            <w:pPr>
              <w:spacing w:before="100" w:beforeAutospacing="1" w:after="100" w:afterAutospacing="1" w:line="256" w:lineRule="auto"/>
              <w:rPr>
                <w:rFonts w:ascii="Google Sans" w:hAnsi="Google Sans" w:cs="Calibri" w:hint="eastAsia"/>
                <w:color w:val="161616"/>
                <w:lang w:val="en-IN" w:eastAsia="ja-JP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0F5F3CCD" wp14:editId="6EEC0079">
                  <wp:extent cx="7693660" cy="4327525"/>
                  <wp:effectExtent l="0" t="0" r="2540" b="0"/>
                  <wp:docPr id="150835395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5B42" w:rsidRPr="00A96D68" w14:paraId="4C3F4E53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4F07A934" w14:textId="78E6E6DF" w:rsidR="00255B42" w:rsidRPr="00A96D68" w:rsidRDefault="00255B42" w:rsidP="00F50794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>Activity 2:</w:t>
            </w:r>
            <w:r w:rsidR="00F50794"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t xml:space="preserve"> </w:t>
            </w:r>
            <w:r w:rsidR="00AB2E38" w:rsidRPr="00A96D68">
              <w:rPr>
                <w:rFonts w:ascii="Google Sans" w:hAnsi="Google Sans" w:cstheme="minorHAnsi"/>
              </w:rPr>
              <w:t xml:space="preserve">Add a network security group rule to allow inbound traffic on port 3389 for </w:t>
            </w:r>
            <w:r w:rsidR="000A031D">
              <w:rPr>
                <w:rFonts w:ascii="Google Sans" w:hAnsi="Google Sans" w:cstheme="minorHAnsi"/>
              </w:rPr>
              <w:t>our</w:t>
            </w:r>
            <w:r w:rsidR="00AB2E38" w:rsidRPr="00A96D68">
              <w:rPr>
                <w:rFonts w:ascii="Google Sans" w:hAnsi="Google Sans" w:cstheme="minorHAnsi"/>
              </w:rPr>
              <w:t xml:space="preserve"> virtual machine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F2A00" w14:textId="1ECB4515" w:rsidR="001967EC" w:rsidRPr="00A96D68" w:rsidRDefault="003A3ED1" w:rsidP="003A3ED1">
            <w:pPr>
              <w:pStyle w:val="ListParagraph"/>
              <w:numPr>
                <w:ilvl w:val="0"/>
                <w:numId w:val="39"/>
              </w:num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</w:rPr>
              <w:t xml:space="preserve">The fastest way to add the incoming network security group rule is to select </w:t>
            </w:r>
            <w:r w:rsidRPr="00A96D68">
              <w:rPr>
                <w:rFonts w:ascii="Google Sans" w:hAnsi="Google Sans" w:cstheme="minorHAnsi"/>
                <w:b/>
                <w:bCs/>
              </w:rPr>
              <w:t>More Options</w:t>
            </w:r>
            <w:r w:rsidRPr="00A96D68">
              <w:rPr>
                <w:rFonts w:ascii="Google Sans" w:hAnsi="Google Sans" w:cstheme="minorHAnsi"/>
              </w:rPr>
              <w:t xml:space="preserve"> on the </w:t>
            </w:r>
            <w:r w:rsidRPr="00A96D68">
              <w:rPr>
                <w:rFonts w:ascii="Google Sans" w:hAnsi="Google Sans" w:cstheme="minorHAnsi"/>
                <w:b/>
                <w:bCs/>
              </w:rPr>
              <w:t>Connect</w:t>
            </w:r>
            <w:r w:rsidRPr="00A96D68">
              <w:rPr>
                <w:rFonts w:ascii="Google Sans" w:hAnsi="Google Sans" w:cstheme="minorHAnsi"/>
              </w:rPr>
              <w:t xml:space="preserve"> page click on </w:t>
            </w:r>
            <w:r w:rsidRPr="00A96D68">
              <w:rPr>
                <w:rFonts w:ascii="Google Sans" w:hAnsi="Google Sans" w:cstheme="minorHAnsi"/>
                <w:b/>
                <w:bCs/>
              </w:rPr>
              <w:t xml:space="preserve">Add incoming NSG port rule. </w:t>
            </w:r>
          </w:p>
          <w:p w14:paraId="045C41F1" w14:textId="2315B6F1" w:rsidR="003A3ED1" w:rsidRPr="00A96D68" w:rsidRDefault="003A3ED1" w:rsidP="003A3ED1">
            <w:pPr>
              <w:pStyle w:val="ListParagraph"/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  <w:b/>
                <w:bCs/>
              </w:rPr>
              <w:t xml:space="preserve">Note: </w:t>
            </w:r>
            <w:r w:rsidRPr="00A96D68">
              <w:rPr>
                <w:rFonts w:ascii="Google Sans" w:hAnsi="Google Sans" w:cstheme="minorHAnsi"/>
              </w:rPr>
              <w:t xml:space="preserve">This can also be done in </w:t>
            </w:r>
            <w:r w:rsidRPr="00A96D68">
              <w:rPr>
                <w:rFonts w:ascii="Google Sans" w:hAnsi="Google Sans" w:cstheme="minorHAnsi"/>
                <w:b/>
                <w:bCs/>
              </w:rPr>
              <w:t>Network settings</w:t>
            </w:r>
            <w:r w:rsidRPr="00A96D68">
              <w:rPr>
                <w:rFonts w:ascii="Google Sans" w:hAnsi="Google Sans" w:cstheme="minorHAnsi"/>
              </w:rPr>
              <w:t xml:space="preserve"> under the </w:t>
            </w:r>
            <w:r w:rsidRPr="00A96D68">
              <w:rPr>
                <w:rFonts w:ascii="Google Sans" w:hAnsi="Google Sans" w:cstheme="minorHAnsi"/>
                <w:i/>
                <w:iCs/>
              </w:rPr>
              <w:t>Network</w:t>
            </w:r>
            <w:r w:rsidR="008E7A6E" w:rsidRPr="00A96D68">
              <w:rPr>
                <w:rFonts w:ascii="Google Sans" w:hAnsi="Google Sans" w:cstheme="minorHAnsi"/>
                <w:i/>
                <w:iCs/>
              </w:rPr>
              <w:t>ing</w:t>
            </w:r>
            <w:r w:rsidRPr="00A96D68">
              <w:rPr>
                <w:rFonts w:ascii="Google Sans" w:hAnsi="Google Sans" w:cstheme="minorHAnsi"/>
                <w:i/>
                <w:iCs/>
              </w:rPr>
              <w:t xml:space="preserve"> </w:t>
            </w:r>
            <w:r w:rsidRPr="00A96D68">
              <w:rPr>
                <w:rFonts w:ascii="Google Sans" w:hAnsi="Google Sans" w:cstheme="minorHAnsi"/>
              </w:rPr>
              <w:t>blade.</w:t>
            </w:r>
          </w:p>
          <w:p w14:paraId="1DC64122" w14:textId="42040364" w:rsidR="00E57AD5" w:rsidRPr="00A96D68" w:rsidRDefault="00E57AD5" w:rsidP="00FE3049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4AD0D36" wp14:editId="758E4B4F">
                  <wp:extent cx="7693660" cy="4326890"/>
                  <wp:effectExtent l="0" t="0" r="2540" b="0"/>
                  <wp:docPr id="334828285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17BF04" w14:textId="2876D6BD" w:rsidR="00FE3049" w:rsidRPr="00A96D68" w:rsidRDefault="00FE3049" w:rsidP="00FE3049">
            <w:pPr>
              <w:pStyle w:val="ListParagraph"/>
              <w:numPr>
                <w:ilvl w:val="0"/>
                <w:numId w:val="39"/>
              </w:num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lang w:val="en-IN"/>
              </w:rPr>
              <w:t xml:space="preserve">In the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 xml:space="preserve">Add inbound security rule </w:t>
            </w:r>
            <w:r w:rsidRPr="00A96D68">
              <w:rPr>
                <w:rFonts w:ascii="Google Sans" w:hAnsi="Google Sans" w:cstheme="minorHAnsi"/>
                <w:lang w:val="en-IN"/>
              </w:rPr>
              <w:t>wizard, specify the following information</w:t>
            </w:r>
            <w:r w:rsidR="0068392E" w:rsidRPr="00A96D68">
              <w:rPr>
                <w:rFonts w:ascii="Google Sans" w:hAnsi="Google Sans" w:cstheme="minorHAnsi"/>
                <w:lang w:val="en-IN"/>
              </w:rPr>
              <w:t xml:space="preserve"> and click on </w:t>
            </w:r>
            <w:r w:rsidR="0068392E" w:rsidRPr="00A96D68">
              <w:rPr>
                <w:rFonts w:ascii="Google Sans" w:hAnsi="Google Sans" w:cstheme="minorHAnsi"/>
                <w:b/>
                <w:bCs/>
                <w:lang w:val="en-IN"/>
              </w:rPr>
              <w:t>Add</w:t>
            </w:r>
            <w:r w:rsidRPr="00A96D68">
              <w:rPr>
                <w:rFonts w:ascii="Google Sans" w:hAnsi="Google Sans" w:cstheme="minorHAnsi"/>
                <w:lang w:val="en-IN"/>
              </w:rPr>
              <w:t>:</w:t>
            </w:r>
          </w:p>
          <w:p w14:paraId="6207CDAC" w14:textId="77777777" w:rsidR="00FE3049" w:rsidRPr="00A96D68" w:rsidRDefault="00FE3049" w:rsidP="00FE3049">
            <w:pPr>
              <w:rPr>
                <w:rFonts w:ascii="Google Sans" w:hAnsi="Google Sans" w:cstheme="minorHAnsi" w:hint="eastAsia"/>
                <w:lang w:val="en-IN"/>
              </w:rPr>
            </w:pP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>Note: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This rule will only allow IP addresses on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>port</w:t>
            </w:r>
            <w:r w:rsidRPr="00A96D68">
              <w:rPr>
                <w:rFonts w:ascii="Google Sans" w:hAnsi="Google Sans" w:cstheme="minorHAnsi"/>
                <w:lang w:val="en-IN"/>
              </w:rPr>
              <w:t xml:space="preserve"> </w:t>
            </w:r>
            <w:r w:rsidRPr="00A96D68">
              <w:rPr>
                <w:rFonts w:ascii="Google Sans" w:hAnsi="Google Sans" w:cstheme="minorHAnsi"/>
                <w:b/>
                <w:bCs/>
                <w:lang w:val="en-IN"/>
              </w:rPr>
              <w:t>3389.</w:t>
            </w:r>
            <w:r w:rsidRPr="00A96D68">
              <w:rPr>
                <w:rFonts w:ascii="Google Sans" w:hAnsi="Google Sans" w:cstheme="minorHAnsi"/>
                <w:lang w:val="en-IN"/>
              </w:rPr>
              <w:t>  </w:t>
            </w:r>
          </w:p>
          <w:tbl>
            <w:tblPr>
              <w:tblStyle w:val="TableGrid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3015"/>
              <w:gridCol w:w="6222"/>
            </w:tblGrid>
            <w:tr w:rsidR="00FE3049" w:rsidRPr="00A96D68" w14:paraId="0847FBC0" w14:textId="77777777" w:rsidTr="00FE3049">
              <w:trPr>
                <w:trHeight w:val="3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06A3BCA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lang w:val="en-IN"/>
                    </w:rPr>
                    <w:t>Field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6849B55" w14:textId="1F5FA82C" w:rsidR="00FE3049" w:rsidRPr="00A96D68" w:rsidRDefault="00FE3049" w:rsidP="009935C5">
                  <w:pPr>
                    <w:tabs>
                      <w:tab w:val="right" w:pos="6006"/>
                    </w:tabs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b/>
                      <w:bCs/>
                      <w:lang w:val="en-IN"/>
                    </w:rPr>
                    <w:t>Value</w:t>
                  </w:r>
                  <w:r w:rsidR="009935C5" w:rsidRPr="00A96D68">
                    <w:rPr>
                      <w:rFonts w:ascii="Google Sans" w:hAnsi="Google Sans" w:cstheme="minorHAnsi"/>
                      <w:b/>
                      <w:bCs/>
                      <w:lang w:val="en-IN"/>
                    </w:rPr>
                    <w:tab/>
                  </w:r>
                </w:p>
              </w:tc>
            </w:tr>
            <w:tr w:rsidR="009935C5" w:rsidRPr="00A96D68" w14:paraId="3D232999" w14:textId="77777777" w:rsidTr="009935C5">
              <w:trPr>
                <w:trHeight w:val="4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74C1B976" w14:textId="35E2E6E2" w:rsidR="009935C5" w:rsidRPr="00A96D68" w:rsidRDefault="009935C5" w:rsidP="00FE3049">
                  <w:pPr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Source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6F4EC89" w14:textId="12161751" w:rsidR="009935C5" w:rsidRPr="00A96D68" w:rsidRDefault="009935C5" w:rsidP="009935C5">
                  <w:pPr>
                    <w:tabs>
                      <w:tab w:val="right" w:pos="6006"/>
                    </w:tabs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Any</w:t>
                  </w:r>
                </w:p>
              </w:tc>
            </w:tr>
            <w:tr w:rsidR="00FE3049" w:rsidRPr="00A96D68" w14:paraId="6B5893CE" w14:textId="77777777" w:rsidTr="009935C5">
              <w:trPr>
                <w:trHeight w:val="42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C91AF7E" w14:textId="6239417E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Service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C065E33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Custom</w:t>
                  </w:r>
                </w:p>
              </w:tc>
            </w:tr>
            <w:tr w:rsidR="00FE3049" w:rsidRPr="00A96D68" w14:paraId="37ED847F" w14:textId="77777777" w:rsidTr="00FE3049">
              <w:trPr>
                <w:trHeight w:val="3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02B3867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Destination port ranges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51F96EA" w14:textId="24E081E5" w:rsidR="009935C5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3389</w:t>
                  </w:r>
                </w:p>
              </w:tc>
            </w:tr>
            <w:tr w:rsidR="00FE3049" w:rsidRPr="00A96D68" w14:paraId="3F946AA9" w14:textId="77777777" w:rsidTr="00FE3049">
              <w:trPr>
                <w:trHeight w:val="3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E00CEC9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Protocol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009B5E8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Any</w:t>
                  </w:r>
                </w:p>
              </w:tc>
            </w:tr>
            <w:tr w:rsidR="00FE3049" w:rsidRPr="00A96D68" w14:paraId="431EF853" w14:textId="77777777" w:rsidTr="00FE3049">
              <w:trPr>
                <w:trHeight w:val="3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BCCA618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lastRenderedPageBreak/>
                    <w:t>Action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50CB23F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Allow</w:t>
                  </w:r>
                </w:p>
              </w:tc>
            </w:tr>
            <w:tr w:rsidR="00FE3049" w:rsidRPr="00A96D68" w14:paraId="60965CF7" w14:textId="77777777" w:rsidTr="00FE3049">
              <w:trPr>
                <w:trHeight w:val="3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6294F0A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Priority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9C9DFAA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310</w:t>
                  </w:r>
                </w:p>
              </w:tc>
            </w:tr>
            <w:tr w:rsidR="00FE3049" w:rsidRPr="00A96D68" w14:paraId="513615D3" w14:textId="77777777" w:rsidTr="00FE3049">
              <w:trPr>
                <w:trHeight w:val="300"/>
              </w:trPr>
              <w:tc>
                <w:tcPr>
                  <w:tcW w:w="301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3795244" w14:textId="77777777" w:rsidR="00FE3049" w:rsidRPr="00A96D68" w:rsidRDefault="00FE3049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Name</w:t>
                  </w:r>
                </w:p>
              </w:tc>
              <w:tc>
                <w:tcPr>
                  <w:tcW w:w="6222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055A8B5" w14:textId="72ECC248" w:rsidR="00FE3049" w:rsidRPr="00A96D68" w:rsidRDefault="0068392E" w:rsidP="00FE3049">
                  <w:pPr>
                    <w:spacing w:after="160" w:line="259" w:lineRule="auto"/>
                    <w:rPr>
                      <w:rFonts w:ascii="Google Sans" w:hAnsi="Google Sans" w:cstheme="minorHAnsi" w:hint="eastAsia"/>
                      <w:lang w:val="en-IN"/>
                    </w:rPr>
                  </w:pPr>
                  <w:r w:rsidRPr="00A96D68">
                    <w:rPr>
                      <w:rFonts w:ascii="Google Sans" w:hAnsi="Google Sans" w:cstheme="minorHAnsi"/>
                      <w:lang w:val="en-IN"/>
                    </w:rPr>
                    <w:t>AllowAnyCustom3389Inbound</w:t>
                  </w:r>
                </w:p>
              </w:tc>
            </w:tr>
          </w:tbl>
          <w:p w14:paraId="7CFEE628" w14:textId="77777777" w:rsidR="00FE3049" w:rsidRPr="00A96D68" w:rsidRDefault="00FE3049" w:rsidP="00FE3049">
            <w:pPr>
              <w:rPr>
                <w:rFonts w:ascii="Google Sans" w:hAnsi="Google Sans" w:cstheme="minorHAnsi" w:hint="eastAsia"/>
              </w:rPr>
            </w:pPr>
          </w:p>
          <w:p w14:paraId="5CD8C5C7" w14:textId="3B35FF3D" w:rsidR="00F90193" w:rsidRPr="00A96D68" w:rsidRDefault="009935C5" w:rsidP="00FE3049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1A4C0276" wp14:editId="03307893">
                  <wp:extent cx="7693660" cy="4328795"/>
                  <wp:effectExtent l="0" t="0" r="2540" b="0"/>
                  <wp:docPr id="2144260796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B6D11A" w14:textId="77777777" w:rsidR="00F90193" w:rsidRPr="00A96D68" w:rsidRDefault="006E256A" w:rsidP="00F90193">
            <w:pPr>
              <w:pStyle w:val="ListParagraph"/>
              <w:numPr>
                <w:ilvl w:val="0"/>
                <w:numId w:val="39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can now see our new NSG rule in the </w:t>
            </w:r>
            <w:r w:rsidRPr="00A96D68">
              <w:rPr>
                <w:rFonts w:ascii="Google Sans" w:hAnsi="Google Sans" w:cstheme="minorHAnsi"/>
                <w:b/>
                <w:bCs/>
              </w:rPr>
              <w:t>Network Settings</w:t>
            </w:r>
            <w:r w:rsidRPr="00A96D68">
              <w:rPr>
                <w:rFonts w:ascii="Google Sans" w:hAnsi="Google Sans" w:cstheme="minorHAnsi"/>
              </w:rPr>
              <w:t xml:space="preserve"> page</w:t>
            </w:r>
            <w:r w:rsidR="007679F4" w:rsidRPr="00A96D68">
              <w:rPr>
                <w:rFonts w:ascii="Google Sans" w:hAnsi="Google Sans" w:cstheme="minorHAnsi"/>
              </w:rPr>
              <w:t xml:space="preserve"> on the </w:t>
            </w:r>
            <w:r w:rsidR="007679F4" w:rsidRPr="00A96D68">
              <w:rPr>
                <w:rFonts w:ascii="Google Sans" w:hAnsi="Google Sans" w:cstheme="minorHAnsi"/>
                <w:b/>
              </w:rPr>
              <w:t>Inbound port rules</w:t>
            </w:r>
            <w:r w:rsidR="007679F4" w:rsidRPr="00A96D68">
              <w:rPr>
                <w:rFonts w:ascii="Google Sans" w:hAnsi="Google Sans" w:cstheme="minorHAnsi"/>
              </w:rPr>
              <w:t xml:space="preserve"> dropdown section.</w:t>
            </w:r>
          </w:p>
          <w:p w14:paraId="73F2FF76" w14:textId="16F43FF7" w:rsidR="00893456" w:rsidRPr="00A96D68" w:rsidRDefault="00893456" w:rsidP="00893456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21BEA6A" wp14:editId="26C8DF6F">
                  <wp:extent cx="7693660" cy="4328795"/>
                  <wp:effectExtent l="0" t="0" r="2540" b="0"/>
                  <wp:docPr id="180319924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5B42" w:rsidRPr="00A96D68" w14:paraId="14EA3426" w14:textId="77777777" w:rsidTr="00C2238D">
        <w:trPr>
          <w:trHeight w:val="972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8A9D114" w14:textId="610B233F" w:rsidR="00255B42" w:rsidRPr="00A96D68" w:rsidRDefault="00255B42" w:rsidP="002E61EF">
            <w:pPr>
              <w:spacing w:after="0" w:line="257" w:lineRule="auto"/>
              <w:rPr>
                <w:rFonts w:ascii="Google Sans" w:hAnsi="Google Sans" w:cstheme="minorHAnsi" w:hint="eastAsia"/>
                <w:b/>
                <w:bCs/>
                <w:color w:val="1F1F1F"/>
                <w:lang w:eastAsia="en-IN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 xml:space="preserve">Activity 3: </w:t>
            </w:r>
            <w:r w:rsidR="00A7018C" w:rsidRPr="00A96D68">
              <w:rPr>
                <w:rFonts w:ascii="Google Sans" w:hAnsi="Google Sans" w:cstheme="minorHAnsi"/>
              </w:rPr>
              <w:t>Verify access to the image as an administrator using the Blob SAS URL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44CC5" w14:textId="7145ABC2" w:rsidR="001967EC" w:rsidRPr="00A96D68" w:rsidRDefault="00E31E90" w:rsidP="00286F6A">
            <w:pPr>
              <w:pStyle w:val="ListParagraph"/>
              <w:numPr>
                <w:ilvl w:val="0"/>
                <w:numId w:val="41"/>
              </w:numPr>
              <w:rPr>
                <w:rFonts w:ascii="Google Sans" w:hAnsi="Google Sans" w:cstheme="minorHAnsi" w:hint="eastAsia"/>
                <w:i/>
                <w:iCs/>
              </w:rPr>
            </w:pPr>
            <w:r w:rsidRPr="00A96D68">
              <w:rPr>
                <w:rFonts w:ascii="Google Sans" w:hAnsi="Google Sans" w:cstheme="minorHAnsi"/>
              </w:rPr>
              <w:t xml:space="preserve">We can now go back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Connect</w:t>
            </w:r>
            <w:r w:rsidRPr="00A96D68">
              <w:rPr>
                <w:rFonts w:ascii="Google Sans" w:hAnsi="Google Sans" w:cstheme="minorHAnsi"/>
              </w:rPr>
              <w:t xml:space="preserve"> page and download the RDP file to test our configuration.</w:t>
            </w:r>
          </w:p>
          <w:p w14:paraId="6FDDB385" w14:textId="68EE640E" w:rsidR="00CA2403" w:rsidRPr="00A96D68" w:rsidRDefault="0001390D" w:rsidP="002E7FC3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6CB4E2D" wp14:editId="0C245570">
                  <wp:extent cx="7019290" cy="6645910"/>
                  <wp:effectExtent l="0" t="0" r="0" b="2540"/>
                  <wp:docPr id="787637772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9290" cy="6645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A2A62D" w14:textId="76BC6D01" w:rsidR="00E31E90" w:rsidRPr="00A96D68" w:rsidRDefault="00E31E90" w:rsidP="00286F6A">
            <w:pPr>
              <w:pStyle w:val="ListParagraph"/>
              <w:numPr>
                <w:ilvl w:val="0"/>
                <w:numId w:val="41"/>
              </w:num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lastRenderedPageBreak/>
              <w:t xml:space="preserve">When we open the file a </w:t>
            </w:r>
            <w:r w:rsidR="00FC5770"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Remote Desktop Connection</w:t>
            </w:r>
            <w:r w:rsidR="00FC5770"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 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 xml:space="preserve">pop-up window will appear where we will click on </w:t>
            </w:r>
            <w:r w:rsidRPr="00A96D68">
              <w:rPr>
                <w:rFonts w:ascii="Google Sans" w:eastAsia="Times New Roman" w:hAnsi="Google Sans" w:cstheme="minorHAnsi"/>
                <w:b/>
                <w:bCs/>
                <w:color w:val="161616"/>
                <w:lang w:eastAsia="en-IN"/>
              </w:rPr>
              <w:t>Connect</w:t>
            </w:r>
            <w:r w:rsidRPr="00A96D68">
              <w:rPr>
                <w:rFonts w:ascii="Google Sans" w:eastAsia="Times New Roman" w:hAnsi="Google Sans" w:cstheme="minorHAnsi"/>
                <w:color w:val="161616"/>
                <w:lang w:eastAsia="en-IN"/>
              </w:rPr>
              <w:t>.</w:t>
            </w:r>
          </w:p>
          <w:p w14:paraId="6D6FBB46" w14:textId="77777777" w:rsidR="00FC5770" w:rsidRPr="00A96D68" w:rsidRDefault="00FC5770" w:rsidP="00FC5770">
            <w:pPr>
              <w:rPr>
                <w:rFonts w:ascii="Google Sans" w:eastAsia="Times New Roman" w:hAnsi="Google Sans" w:cstheme="minorHAnsi"/>
                <w:color w:val="161616"/>
                <w:lang w:eastAsia="en-IN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598A5F93" wp14:editId="3CB54A3A">
                  <wp:extent cx="5136515" cy="2719070"/>
                  <wp:effectExtent l="0" t="0" r="6985" b="5080"/>
                  <wp:docPr id="716099337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6515" cy="2719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DBAE97" w14:textId="77777777" w:rsidR="00286F6A" w:rsidRPr="00A96D68" w:rsidRDefault="00286F6A" w:rsidP="00286F6A">
            <w:pPr>
              <w:pStyle w:val="ListParagraph"/>
              <w:numPr>
                <w:ilvl w:val="0"/>
                <w:numId w:val="41"/>
              </w:numPr>
              <w:spacing w:before="100" w:beforeAutospacing="1" w:after="0" w:line="240" w:lineRule="auto"/>
              <w:rPr>
                <w:rStyle w:val="normaltextrun"/>
                <w:rFonts w:ascii="Google Sans" w:hAnsi="Google Sans" w:hint="eastAsia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Then, 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Enter your credentials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pop-up window, enter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Username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and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Password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, and select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OK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>.</w:t>
            </w:r>
          </w:p>
          <w:p w14:paraId="0B0E4B99" w14:textId="77777777" w:rsidR="00286F6A" w:rsidRPr="00A96D68" w:rsidRDefault="00286F6A" w:rsidP="00286F6A">
            <w:pPr>
              <w:spacing w:before="100" w:beforeAutospacing="1" w:after="0" w:line="240" w:lineRule="auto"/>
              <w:rPr>
                <w:rFonts w:ascii="Google Sans" w:hAnsi="Google Sans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3798FE3B" wp14:editId="76DD1BDF">
                  <wp:extent cx="3873401" cy="2878372"/>
                  <wp:effectExtent l="0" t="0" r="0" b="0"/>
                  <wp:docPr id="1340523151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5988" cy="2880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ED3C86" w14:textId="725D3BC5" w:rsidR="007E2621" w:rsidRPr="00A96D68" w:rsidRDefault="007E2621" w:rsidP="007E2621">
            <w:pPr>
              <w:pStyle w:val="ListParagraph"/>
              <w:numPr>
                <w:ilvl w:val="0"/>
                <w:numId w:val="41"/>
              </w:numPr>
              <w:spacing w:before="100" w:beforeAutospacing="1" w:after="0" w:line="240" w:lineRule="auto"/>
              <w:rPr>
                <w:rFonts w:ascii="Google Sans" w:hAnsi="Google Sans" w:hint="eastAsia"/>
                <w:lang w:val="en-IN"/>
              </w:rPr>
            </w:pPr>
            <w:r w:rsidRPr="00A96D68">
              <w:rPr>
                <w:rFonts w:ascii="Google Sans" w:hAnsi="Google Sans"/>
                <w:lang w:val="en-IN"/>
              </w:rPr>
              <w:lastRenderedPageBreak/>
              <w:t xml:space="preserve">Next, on the </w:t>
            </w:r>
            <w:r w:rsidRPr="00A96D68">
              <w:rPr>
                <w:rFonts w:ascii="Google Sans" w:hAnsi="Google Sans"/>
                <w:b/>
                <w:bCs/>
                <w:lang w:val="en-IN"/>
              </w:rPr>
              <w:t>Remote Desktop Connection</w:t>
            </w:r>
            <w:r w:rsidRPr="00A96D68">
              <w:rPr>
                <w:rFonts w:ascii="Google Sans" w:hAnsi="Google Sans"/>
                <w:lang w:val="en-IN"/>
              </w:rPr>
              <w:t xml:space="preserve"> pop-up window, we click on </w:t>
            </w:r>
            <w:r w:rsidRPr="00A96D68">
              <w:rPr>
                <w:rFonts w:ascii="Google Sans" w:hAnsi="Google Sans"/>
                <w:b/>
                <w:bCs/>
                <w:lang w:val="en-IN"/>
              </w:rPr>
              <w:t>Yes</w:t>
            </w:r>
            <w:r w:rsidRPr="00A96D68">
              <w:rPr>
                <w:rFonts w:ascii="Google Sans" w:hAnsi="Google Sans"/>
                <w:lang w:val="en-IN"/>
              </w:rPr>
              <w:t> to verify the identity of the virtual machine and finish logging on.</w:t>
            </w:r>
          </w:p>
          <w:p w14:paraId="428814AB" w14:textId="77777777" w:rsidR="007E2621" w:rsidRPr="00A96D68" w:rsidRDefault="007E2621" w:rsidP="00286F6A">
            <w:pPr>
              <w:spacing w:before="100" w:beforeAutospacing="1" w:after="0" w:line="240" w:lineRule="auto"/>
              <w:rPr>
                <w:rFonts w:ascii="Google Sans" w:hAnsi="Google Sans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drawing>
                <wp:inline distT="0" distB="0" distL="0" distR="0" wp14:anchorId="57A20AF1" wp14:editId="5B029D1C">
                  <wp:extent cx="3713480" cy="3800475"/>
                  <wp:effectExtent l="0" t="0" r="1270" b="9525"/>
                  <wp:docPr id="4910229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3480" cy="3800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CCBEC" w14:textId="465054EC" w:rsidR="007E2621" w:rsidRPr="00A96D68" w:rsidRDefault="007E2621" w:rsidP="007E2621">
            <w:pPr>
              <w:pStyle w:val="ListParagraph"/>
              <w:numPr>
                <w:ilvl w:val="0"/>
                <w:numId w:val="41"/>
              </w:numPr>
              <w:spacing w:before="100" w:beforeAutospacing="1" w:after="0" w:line="240" w:lineRule="auto"/>
              <w:rPr>
                <w:rFonts w:ascii="Google Sans" w:hAnsi="Google Sans" w:hint="eastAsia"/>
                <w:lang w:val="en-IN"/>
              </w:rPr>
            </w:pPr>
            <w:r w:rsidRPr="00A96D68">
              <w:rPr>
                <w:rFonts w:ascii="Google Sans" w:hAnsi="Google Sans"/>
                <w:lang w:val="en-IN"/>
              </w:rPr>
              <w:t>The virtual machine screen will be displayed. </w:t>
            </w:r>
          </w:p>
          <w:p w14:paraId="69581E5C" w14:textId="6CBE7DF2" w:rsidR="007E2621" w:rsidRPr="00A96D68" w:rsidRDefault="007E2621" w:rsidP="007E2621">
            <w:pPr>
              <w:numPr>
                <w:ilvl w:val="0"/>
                <w:numId w:val="41"/>
              </w:numPr>
              <w:spacing w:before="100" w:beforeAutospacing="1" w:after="0" w:line="240" w:lineRule="auto"/>
              <w:rPr>
                <w:rFonts w:ascii="Google Sans" w:hAnsi="Google Sans" w:hint="eastAsia"/>
                <w:lang w:val="en-IN"/>
              </w:rPr>
            </w:pPr>
            <w:r w:rsidRPr="00A96D68">
              <w:rPr>
                <w:rFonts w:ascii="Google Sans" w:hAnsi="Google Sans"/>
                <w:lang w:val="en-IN"/>
              </w:rPr>
              <w:t xml:space="preserve">When it loads, we open </w:t>
            </w:r>
            <w:r w:rsidR="00B40ED7" w:rsidRPr="00A96D68">
              <w:rPr>
                <w:rFonts w:ascii="Google Sans" w:hAnsi="Google Sans"/>
                <w:lang w:val="en-IN"/>
              </w:rPr>
              <w:t>a</w:t>
            </w:r>
            <w:r w:rsidRPr="00A96D68">
              <w:rPr>
                <w:rFonts w:ascii="Google Sans" w:hAnsi="Google Sans"/>
                <w:lang w:val="en-IN"/>
              </w:rPr>
              <w:t xml:space="preserve"> browser and paste the</w:t>
            </w:r>
            <w:r w:rsidRPr="00A96D68">
              <w:rPr>
                <w:rFonts w:ascii="Google Sans" w:hAnsi="Google Sans"/>
                <w:b/>
                <w:bCs/>
                <w:lang w:val="en-IN"/>
              </w:rPr>
              <w:t xml:space="preserve"> Blob SAS URL</w:t>
            </w:r>
            <w:r w:rsidRPr="00A96D68">
              <w:rPr>
                <w:rFonts w:ascii="Google Sans" w:hAnsi="Google Sans"/>
                <w:lang w:val="en-IN"/>
              </w:rPr>
              <w:t xml:space="preserve"> that we saved earlier during Task 2, Activity 2. </w:t>
            </w:r>
            <w:r w:rsidRPr="00A96D68">
              <w:rPr>
                <w:rFonts w:ascii="Google Sans" w:hAnsi="Google Sans"/>
              </w:rPr>
              <w:t xml:space="preserve">This will load the </w:t>
            </w:r>
            <w:r w:rsidR="004D781E" w:rsidRPr="00A96D68">
              <w:rPr>
                <w:rStyle w:val="normaltextrun"/>
                <w:rFonts w:ascii="Google Sans" w:hAnsi="Google Sans" w:cstheme="minorHAnsi"/>
                <w:b/>
                <w:bCs/>
                <w:color w:val="161616"/>
                <w:shd w:val="clear" w:color="auto" w:fill="FFFFFF"/>
              </w:rPr>
              <w:t>SparklingGems.png</w:t>
            </w:r>
            <w:r w:rsidR="004D781E" w:rsidRPr="00A96D68">
              <w:rPr>
                <w:rStyle w:val="normaltextrun"/>
                <w:rFonts w:ascii="Google Sans" w:hAnsi="Google Sans" w:cstheme="minorHAnsi"/>
                <w:color w:val="161616"/>
                <w:shd w:val="clear" w:color="auto" w:fill="FFFFFF"/>
              </w:rPr>
              <w:t xml:space="preserve"> </w:t>
            </w:r>
            <w:r w:rsidRPr="00A96D68">
              <w:rPr>
                <w:rFonts w:ascii="Google Sans" w:hAnsi="Google Sans"/>
              </w:rPr>
              <w:t xml:space="preserve">image stored in our </w:t>
            </w:r>
            <w:proofErr w:type="spellStart"/>
            <w:r w:rsidRPr="00A96D68">
              <w:rPr>
                <w:rFonts w:ascii="Google Sans" w:hAnsi="Google Sans"/>
                <w:b/>
                <w:bCs/>
              </w:rPr>
              <w:t>campaignimages</w:t>
            </w:r>
            <w:proofErr w:type="spellEnd"/>
            <w:r w:rsidRPr="00A96D68">
              <w:rPr>
                <w:rFonts w:ascii="Google Sans" w:hAnsi="Google Sans"/>
              </w:rPr>
              <w:t xml:space="preserve"> container within our encrypted </w:t>
            </w:r>
            <w:proofErr w:type="spellStart"/>
            <w:r w:rsidRPr="00A96D68">
              <w:rPr>
                <w:rFonts w:ascii="Google Sans" w:hAnsi="Google Sans"/>
                <w:b/>
                <w:bCs/>
              </w:rPr>
              <w:t>admaterials</w:t>
            </w:r>
            <w:proofErr w:type="spellEnd"/>
            <w:r w:rsidRPr="00A96D68">
              <w:rPr>
                <w:rFonts w:ascii="Google Sans" w:hAnsi="Google Sans"/>
              </w:rPr>
              <w:t xml:space="preserve"> storage account.</w:t>
            </w:r>
          </w:p>
          <w:p w14:paraId="65C6C115" w14:textId="5C575049" w:rsidR="007E2621" w:rsidRPr="00A96D68" w:rsidRDefault="00AF0EEB" w:rsidP="00286F6A">
            <w:pPr>
              <w:spacing w:before="100" w:beforeAutospacing="1" w:after="0" w:line="240" w:lineRule="auto"/>
              <w:rPr>
                <w:rFonts w:ascii="Google Sans" w:hAnsi="Google Sans" w:hint="eastAsia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28776E78" wp14:editId="7DA46523">
                  <wp:extent cx="7693660" cy="4227830"/>
                  <wp:effectExtent l="0" t="0" r="2540" b="1270"/>
                  <wp:docPr id="376544605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227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365" w:rsidRPr="00A96D68" w14:paraId="120EC7FF" w14:textId="77777777" w:rsidTr="00C2238D">
        <w:trPr>
          <w:trHeight w:val="972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057FB56" w14:textId="0818E0DC" w:rsidR="00A50365" w:rsidRPr="00A96D68" w:rsidRDefault="00A50365" w:rsidP="002E61EF">
            <w:pPr>
              <w:spacing w:after="0" w:line="257" w:lineRule="auto"/>
              <w:rPr>
                <w:rFonts w:ascii="Google Sans" w:hAnsi="Google Sans" w:cstheme="minorHAnsi" w:hint="eastAsia"/>
                <w:color w:val="000000" w:themeColor="text1"/>
              </w:rPr>
            </w:pPr>
            <w:r w:rsidRPr="00A96D68">
              <w:rPr>
                <w:rFonts w:ascii="Google Sans" w:hAnsi="Google Sans" w:cstheme="minorHAnsi"/>
                <w:b/>
                <w:bCs/>
                <w:color w:val="000000" w:themeColor="text1"/>
              </w:rPr>
              <w:lastRenderedPageBreak/>
              <w:t xml:space="preserve">Activity 4: </w:t>
            </w:r>
            <w:r w:rsidRPr="00A96D68">
              <w:rPr>
                <w:rFonts w:ascii="Google Sans" w:hAnsi="Google Sans" w:cstheme="minorHAnsi"/>
              </w:rPr>
              <w:t>Access the image as a sales team member using the Blob SAS URL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10B6A" w14:textId="77777777" w:rsidR="00CA2403" w:rsidRPr="00A96D68" w:rsidRDefault="009A1334" w:rsidP="00E76FC4">
            <w:pPr>
              <w:pStyle w:val="ListParagraph"/>
              <w:numPr>
                <w:ilvl w:val="0"/>
                <w:numId w:val="43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We first log in using the credentials of one of our three test users, for example, </w:t>
            </w:r>
            <w:proofErr w:type="spellStart"/>
            <w:r w:rsidRPr="00A96D68">
              <w:rPr>
                <w:rFonts w:ascii="Google Sans" w:hAnsi="Google Sans" w:cstheme="minorHAnsi"/>
                <w:b/>
                <w:bCs/>
              </w:rPr>
              <w:t>AlexSmith</w:t>
            </w:r>
            <w:proofErr w:type="spellEnd"/>
            <w:r w:rsidRPr="00A96D68">
              <w:rPr>
                <w:rFonts w:ascii="Google Sans" w:hAnsi="Google Sans" w:cstheme="minorHAnsi"/>
              </w:rPr>
              <w:t xml:space="preserve">, and go to the </w:t>
            </w:r>
            <w:r w:rsidRPr="00A96D68">
              <w:rPr>
                <w:rFonts w:ascii="Google Sans" w:hAnsi="Google Sans" w:cstheme="minorHAnsi"/>
                <w:b/>
                <w:bCs/>
              </w:rPr>
              <w:t>Virtual Machines</w:t>
            </w:r>
            <w:r w:rsidRPr="00A96D68">
              <w:rPr>
                <w:rFonts w:ascii="Google Sans" w:hAnsi="Google Sans" w:cstheme="minorHAnsi"/>
              </w:rPr>
              <w:t xml:space="preserve"> page.</w:t>
            </w:r>
          </w:p>
          <w:p w14:paraId="1F2D7717" w14:textId="77777777" w:rsidR="00BB08DC" w:rsidRPr="00A96D68" w:rsidRDefault="00BB08DC" w:rsidP="00BB08DC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3EBB2979" wp14:editId="54C75212">
                  <wp:extent cx="7693660" cy="4295775"/>
                  <wp:effectExtent l="0" t="0" r="2540" b="9525"/>
                  <wp:docPr id="1034131508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29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6876C6" w14:textId="77777777" w:rsidR="00BB08DC" w:rsidRPr="00A96D68" w:rsidRDefault="00BB08DC" w:rsidP="00BB08DC">
            <w:pPr>
              <w:rPr>
                <w:rFonts w:ascii="Google Sans" w:hAnsi="Google Sans" w:cstheme="minorHAnsi" w:hint="eastAsia"/>
              </w:rPr>
            </w:pPr>
          </w:p>
          <w:p w14:paraId="004F86A8" w14:textId="77777777" w:rsidR="00BB08DC" w:rsidRPr="00A96D68" w:rsidRDefault="00BB08DC" w:rsidP="00E76FC4">
            <w:pPr>
              <w:pStyle w:val="ListParagraph"/>
              <w:numPr>
                <w:ilvl w:val="0"/>
                <w:numId w:val="43"/>
              </w:num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 w:cstheme="minorHAnsi"/>
              </w:rPr>
              <w:t xml:space="preserve">Clicking on the Virtual Machine will take us to its </w:t>
            </w:r>
            <w:r w:rsidRPr="00A96D68">
              <w:rPr>
                <w:rFonts w:ascii="Google Sans" w:hAnsi="Google Sans" w:cstheme="minorHAnsi"/>
                <w:b/>
                <w:bCs/>
              </w:rPr>
              <w:t>Overview</w:t>
            </w:r>
            <w:r w:rsidRPr="00A96D68">
              <w:rPr>
                <w:rFonts w:ascii="Google Sans" w:hAnsi="Google Sans" w:cstheme="minorHAnsi"/>
              </w:rPr>
              <w:t xml:space="preserve"> page where we will select the </w:t>
            </w:r>
            <w:r w:rsidRPr="00A96D68">
              <w:rPr>
                <w:rFonts w:ascii="Google Sans" w:hAnsi="Google Sans" w:cstheme="minorHAnsi"/>
                <w:b/>
                <w:bCs/>
              </w:rPr>
              <w:t>Connect</w:t>
            </w:r>
            <w:r w:rsidRPr="00A96D68">
              <w:rPr>
                <w:rFonts w:ascii="Google Sans" w:hAnsi="Google Sans" w:cstheme="minorHAnsi"/>
              </w:rPr>
              <w:t xml:space="preserve"> button.</w:t>
            </w:r>
          </w:p>
          <w:p w14:paraId="13562312" w14:textId="6A8C1824" w:rsidR="00A11191" w:rsidRPr="00A96D68" w:rsidRDefault="00E76FC4" w:rsidP="00E76FC4">
            <w:pPr>
              <w:rPr>
                <w:rFonts w:ascii="Google Sans" w:hAnsi="Google Sans" w:cstheme="minorHAnsi" w:hint="eastAsia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0C82E21C" wp14:editId="0E3CFD1F">
                  <wp:extent cx="7693660" cy="4327525"/>
                  <wp:effectExtent l="0" t="0" r="2540" b="0"/>
                  <wp:docPr id="144845084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E6620" w14:textId="77777777" w:rsidR="00A11191" w:rsidRPr="00A96D68" w:rsidRDefault="00A11191" w:rsidP="00E76FC4">
            <w:pPr>
              <w:rPr>
                <w:rFonts w:ascii="Google Sans" w:hAnsi="Google Sans" w:cstheme="minorHAnsi" w:hint="eastAsia"/>
              </w:rPr>
            </w:pPr>
          </w:p>
          <w:p w14:paraId="4DC79EFA" w14:textId="77777777" w:rsidR="00E76FC4" w:rsidRPr="00A96D68" w:rsidRDefault="00E76FC4" w:rsidP="00E76FC4">
            <w:pPr>
              <w:pStyle w:val="ListParagraph"/>
              <w:numPr>
                <w:ilvl w:val="0"/>
                <w:numId w:val="43"/>
              </w:numPr>
              <w:spacing w:before="100" w:beforeAutospacing="1" w:after="0" w:line="240" w:lineRule="auto"/>
              <w:rPr>
                <w:rStyle w:val="normaltextrun"/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On th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Connect 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page, we then choose 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>Download RDP File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 in the</w:t>
            </w:r>
            <w:r w:rsidRPr="00A96D68">
              <w:rPr>
                <w:rStyle w:val="normaltextrun"/>
                <w:rFonts w:ascii="Google Sans" w:eastAsia="Calibri" w:hAnsi="Google Sans" w:cs="Calibri"/>
                <w:b/>
                <w:bCs/>
                <w:color w:val="161616"/>
              </w:rPr>
              <w:t xml:space="preserve"> Native RDP</w:t>
            </w:r>
            <w:r w:rsidRPr="00A96D68">
              <w:rPr>
                <w:rStyle w:val="normaltextrun"/>
                <w:rFonts w:ascii="Google Sans" w:eastAsia="Calibri" w:hAnsi="Google Sans" w:cs="Calibri"/>
                <w:color w:val="161616"/>
              </w:rPr>
              <w:t xml:space="preserve"> section.</w:t>
            </w:r>
          </w:p>
          <w:p w14:paraId="18564478" w14:textId="2BB766B3" w:rsidR="00750579" w:rsidRPr="00A96D68" w:rsidRDefault="00B40ED7" w:rsidP="00750579">
            <w:pPr>
              <w:spacing w:before="100" w:beforeAutospacing="1" w:after="0" w:line="240" w:lineRule="auto"/>
              <w:rPr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64C7362F" wp14:editId="3C7FCF35">
                  <wp:extent cx="7693660" cy="4327525"/>
                  <wp:effectExtent l="0" t="0" r="2540" b="0"/>
                  <wp:docPr id="1850168066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32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A91B46" w14:textId="26E82F52" w:rsidR="00750579" w:rsidRPr="00A96D68" w:rsidRDefault="00750579" w:rsidP="00750579">
            <w:pPr>
              <w:pStyle w:val="ListParagraph"/>
              <w:numPr>
                <w:ilvl w:val="0"/>
                <w:numId w:val="43"/>
              </w:numPr>
              <w:spacing w:before="100" w:beforeAutospacing="1" w:after="0" w:line="240" w:lineRule="auto"/>
              <w:rPr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When the </w:t>
            </w:r>
            <w:r w:rsidRPr="000518FC">
              <w:rPr>
                <w:rFonts w:ascii="Google Sans" w:eastAsia="Calibri" w:hAnsi="Google Sans" w:cs="Calibri"/>
                <w:b/>
                <w:bCs/>
                <w:color w:val="161616"/>
                <w:lang w:val="en-IN"/>
              </w:rPr>
              <w:t>Remote Desktop Connection</w:t>
            </w:r>
            <w:r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 pop-up window appears, we click on Connect and then login with the </w:t>
            </w:r>
            <w:proofErr w:type="spellStart"/>
            <w:r w:rsidRPr="00A96D68">
              <w:rPr>
                <w:rFonts w:ascii="Google Sans" w:eastAsia="Calibri" w:hAnsi="Google Sans" w:cs="Calibri"/>
                <w:color w:val="161616"/>
                <w:lang w:val="en-IN"/>
              </w:rPr>
              <w:t>VMadmin</w:t>
            </w:r>
            <w:proofErr w:type="spellEnd"/>
            <w:r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 credentials just like before.</w:t>
            </w:r>
          </w:p>
          <w:p w14:paraId="2F882525" w14:textId="77777777" w:rsidR="00750579" w:rsidRPr="00A96D68" w:rsidRDefault="00750579" w:rsidP="00750579">
            <w:pPr>
              <w:pStyle w:val="ListParagraph"/>
              <w:rPr>
                <w:rFonts w:ascii="Google Sans" w:eastAsia="Calibri" w:hAnsi="Google Sans" w:cs="Calibri"/>
                <w:color w:val="161616"/>
                <w:lang w:val="en-IN"/>
              </w:rPr>
            </w:pPr>
          </w:p>
          <w:p w14:paraId="4148EFC6" w14:textId="11E8AD76" w:rsidR="00B40ED7" w:rsidRPr="00A96D68" w:rsidRDefault="00B40ED7" w:rsidP="00B40ED7">
            <w:pPr>
              <w:rPr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136B96AC" wp14:editId="10A480AA">
                  <wp:extent cx="4333875" cy="3219450"/>
                  <wp:effectExtent l="0" t="0" r="9525" b="0"/>
                  <wp:docPr id="1699185492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3875" cy="3219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F594C6" w14:textId="79C8E15F" w:rsidR="00750579" w:rsidRPr="00A96D68" w:rsidRDefault="00750579" w:rsidP="00750579">
            <w:pPr>
              <w:pStyle w:val="ListParagraph"/>
              <w:numPr>
                <w:ilvl w:val="0"/>
                <w:numId w:val="43"/>
              </w:numPr>
              <w:spacing w:before="100" w:beforeAutospacing="1" w:after="0" w:line="240" w:lineRule="auto"/>
              <w:rPr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We </w:t>
            </w:r>
            <w:r w:rsidR="00B40ED7"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open a browser in the virtual machine and paste </w:t>
            </w:r>
            <w:r w:rsidR="00B40ED7" w:rsidRPr="00A96D68">
              <w:rPr>
                <w:rFonts w:ascii="Google Sans" w:eastAsia="Calibri" w:hAnsi="Google Sans" w:cs="Calibri"/>
                <w:color w:val="161616"/>
              </w:rPr>
              <w:t xml:space="preserve">the </w:t>
            </w:r>
            <w:r w:rsidR="00B40ED7" w:rsidRPr="00A96D68">
              <w:rPr>
                <w:rFonts w:ascii="Google Sans" w:eastAsia="Calibri" w:hAnsi="Google Sans" w:cs="Calibri"/>
                <w:b/>
                <w:bCs/>
                <w:color w:val="161616"/>
              </w:rPr>
              <w:t>Blob SAS URL</w:t>
            </w:r>
            <w:r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 </w:t>
            </w:r>
            <w:r w:rsidR="00B40ED7" w:rsidRPr="00A96D68">
              <w:rPr>
                <w:rFonts w:ascii="Google Sans" w:eastAsia="Calibri" w:hAnsi="Google Sans" w:cs="Calibri"/>
                <w:color w:val="161616"/>
                <w:lang w:val="en-IN"/>
              </w:rPr>
              <w:t xml:space="preserve">to view the </w:t>
            </w:r>
            <w:r w:rsidR="00B87E37" w:rsidRPr="00A96D68">
              <w:rPr>
                <w:rStyle w:val="normaltextrun"/>
                <w:rFonts w:ascii="Google Sans" w:hAnsi="Google Sans" w:cstheme="minorHAnsi"/>
                <w:b/>
                <w:bCs/>
                <w:color w:val="161616"/>
                <w:shd w:val="clear" w:color="auto" w:fill="FFFFFF"/>
              </w:rPr>
              <w:t>SparklingGems.png</w:t>
            </w:r>
            <w:r w:rsidR="00B87E37" w:rsidRPr="00A96D68">
              <w:rPr>
                <w:rStyle w:val="normaltextrun"/>
                <w:rFonts w:ascii="Google Sans" w:hAnsi="Google Sans" w:cstheme="minorHAnsi"/>
                <w:color w:val="161616"/>
                <w:shd w:val="clear" w:color="auto" w:fill="FFFFFF"/>
              </w:rPr>
              <w:t xml:space="preserve"> </w:t>
            </w:r>
            <w:r w:rsidR="00B40ED7" w:rsidRPr="00A96D68">
              <w:rPr>
                <w:rFonts w:ascii="Google Sans" w:eastAsia="Calibri" w:hAnsi="Google Sans" w:cs="Calibri"/>
                <w:color w:val="161616"/>
                <w:lang w:val="en-IN"/>
              </w:rPr>
              <w:t>image</w:t>
            </w:r>
            <w:r w:rsidR="00B87E37" w:rsidRPr="00A96D68">
              <w:rPr>
                <w:rFonts w:ascii="Google Sans" w:eastAsia="Calibri" w:hAnsi="Google Sans" w:cs="Calibri"/>
                <w:color w:val="161616"/>
                <w:lang w:val="en-IN"/>
              </w:rPr>
              <w:t>.</w:t>
            </w:r>
          </w:p>
          <w:p w14:paraId="26594127" w14:textId="77777777" w:rsidR="00B40ED7" w:rsidRPr="00A96D68" w:rsidRDefault="00B40ED7" w:rsidP="00B40ED7">
            <w:pPr>
              <w:pStyle w:val="ListParagraph"/>
              <w:rPr>
                <w:rFonts w:ascii="Google Sans" w:eastAsia="Calibri" w:hAnsi="Google Sans" w:cs="Calibri"/>
                <w:color w:val="161616"/>
                <w:lang w:val="en-IN"/>
              </w:rPr>
            </w:pPr>
          </w:p>
          <w:p w14:paraId="5A51E017" w14:textId="527C6EA5" w:rsidR="00B40ED7" w:rsidRPr="00A96D68" w:rsidRDefault="00B40ED7" w:rsidP="00B40ED7">
            <w:pPr>
              <w:spacing w:before="100" w:beforeAutospacing="1" w:after="0" w:line="240" w:lineRule="auto"/>
              <w:rPr>
                <w:rFonts w:ascii="Google Sans" w:eastAsia="Calibri" w:hAnsi="Google Sans" w:cs="Calibri"/>
                <w:color w:val="161616"/>
                <w:lang w:val="en-IN"/>
              </w:rPr>
            </w:pPr>
            <w:r w:rsidRPr="00A96D68">
              <w:rPr>
                <w:rFonts w:ascii="Google Sans" w:hAnsi="Google Sans"/>
                <w:noProof/>
              </w:rPr>
              <w:lastRenderedPageBreak/>
              <w:drawing>
                <wp:inline distT="0" distB="0" distL="0" distR="0" wp14:anchorId="0C2FE5E6" wp14:editId="308BDE71">
                  <wp:extent cx="7693660" cy="4179570"/>
                  <wp:effectExtent l="0" t="0" r="2540" b="0"/>
                  <wp:docPr id="1507111495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4179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768D24" w14:textId="77777777" w:rsidR="00255B42" w:rsidRPr="00A96D68" w:rsidRDefault="00255B42" w:rsidP="00C2238D">
      <w:pPr>
        <w:shd w:val="clear" w:color="auto" w:fill="FFFFFF" w:themeFill="background1"/>
        <w:spacing w:after="0" w:line="240" w:lineRule="auto"/>
        <w:rPr>
          <w:rFonts w:ascii="Google Sans" w:hAnsi="Google Sans" w:cstheme="minorHAnsi" w:hint="eastAsia"/>
        </w:rPr>
      </w:pPr>
    </w:p>
    <w:sectPr w:rsidR="00255B42" w:rsidRPr="00A96D68" w:rsidSect="00AA57A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A21A3E" w14:textId="77777777" w:rsidR="00F20286" w:rsidRDefault="00F20286" w:rsidP="00A04C18">
      <w:pPr>
        <w:spacing w:after="0" w:line="240" w:lineRule="auto"/>
      </w:pPr>
      <w:r>
        <w:separator/>
      </w:r>
    </w:p>
  </w:endnote>
  <w:endnote w:type="continuationSeparator" w:id="0">
    <w:p w14:paraId="0F8BE43F" w14:textId="77777777" w:rsidR="00F20286" w:rsidRDefault="00F20286" w:rsidP="00A04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oogle 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C1068D" w14:textId="77777777" w:rsidR="00F20286" w:rsidRDefault="00F20286" w:rsidP="00A04C18">
      <w:pPr>
        <w:spacing w:after="0" w:line="240" w:lineRule="auto"/>
      </w:pPr>
      <w:r>
        <w:separator/>
      </w:r>
    </w:p>
  </w:footnote>
  <w:footnote w:type="continuationSeparator" w:id="0">
    <w:p w14:paraId="06E9ADEF" w14:textId="77777777" w:rsidR="00F20286" w:rsidRDefault="00F20286" w:rsidP="00A04C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B5B5D"/>
    <w:multiLevelType w:val="hybridMultilevel"/>
    <w:tmpl w:val="804A063E"/>
    <w:lvl w:ilvl="0" w:tplc="FB2439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35479"/>
    <w:multiLevelType w:val="hybridMultilevel"/>
    <w:tmpl w:val="2316690C"/>
    <w:lvl w:ilvl="0" w:tplc="A5E2649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E7546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" w15:restartNumberingAfterBreak="0">
    <w:nsid w:val="09EB2BE8"/>
    <w:multiLevelType w:val="hybridMultilevel"/>
    <w:tmpl w:val="FFFFFFFF"/>
    <w:lvl w:ilvl="0" w:tplc="4EBCDD6C">
      <w:start w:val="1"/>
      <w:numFmt w:val="decimal"/>
      <w:lvlText w:val="%1."/>
      <w:lvlJc w:val="left"/>
      <w:pPr>
        <w:ind w:left="720" w:hanging="360"/>
      </w:pPr>
    </w:lvl>
    <w:lvl w:ilvl="1" w:tplc="39AABA24">
      <w:start w:val="1"/>
      <w:numFmt w:val="lowerLetter"/>
      <w:lvlText w:val="%2."/>
      <w:lvlJc w:val="left"/>
      <w:pPr>
        <w:ind w:left="1440" w:hanging="360"/>
      </w:pPr>
    </w:lvl>
    <w:lvl w:ilvl="2" w:tplc="A3A438EC">
      <w:start w:val="1"/>
      <w:numFmt w:val="lowerRoman"/>
      <w:lvlText w:val="%3."/>
      <w:lvlJc w:val="right"/>
      <w:pPr>
        <w:ind w:left="2160" w:hanging="180"/>
      </w:pPr>
    </w:lvl>
    <w:lvl w:ilvl="3" w:tplc="0ECAD578">
      <w:start w:val="1"/>
      <w:numFmt w:val="decimal"/>
      <w:lvlText w:val="%4."/>
      <w:lvlJc w:val="left"/>
      <w:pPr>
        <w:ind w:left="2880" w:hanging="360"/>
      </w:pPr>
    </w:lvl>
    <w:lvl w:ilvl="4" w:tplc="E77E69FA">
      <w:start w:val="1"/>
      <w:numFmt w:val="lowerLetter"/>
      <w:lvlText w:val="%5."/>
      <w:lvlJc w:val="left"/>
      <w:pPr>
        <w:ind w:left="3600" w:hanging="360"/>
      </w:pPr>
    </w:lvl>
    <w:lvl w:ilvl="5" w:tplc="2F287240">
      <w:start w:val="1"/>
      <w:numFmt w:val="lowerRoman"/>
      <w:lvlText w:val="%6."/>
      <w:lvlJc w:val="right"/>
      <w:pPr>
        <w:ind w:left="4320" w:hanging="180"/>
      </w:pPr>
    </w:lvl>
    <w:lvl w:ilvl="6" w:tplc="8DBAC0FE">
      <w:start w:val="1"/>
      <w:numFmt w:val="decimal"/>
      <w:lvlText w:val="%7."/>
      <w:lvlJc w:val="left"/>
      <w:pPr>
        <w:ind w:left="5040" w:hanging="360"/>
      </w:pPr>
    </w:lvl>
    <w:lvl w:ilvl="7" w:tplc="87C88D2A">
      <w:start w:val="1"/>
      <w:numFmt w:val="lowerLetter"/>
      <w:lvlText w:val="%8."/>
      <w:lvlJc w:val="left"/>
      <w:pPr>
        <w:ind w:left="5760" w:hanging="360"/>
      </w:pPr>
    </w:lvl>
    <w:lvl w:ilvl="8" w:tplc="21F0383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626B2"/>
    <w:multiLevelType w:val="hybridMultilevel"/>
    <w:tmpl w:val="F370A1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A1802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6" w15:restartNumberingAfterBreak="0">
    <w:nsid w:val="19D709F8"/>
    <w:multiLevelType w:val="hybridMultilevel"/>
    <w:tmpl w:val="538A5AF0"/>
    <w:lvl w:ilvl="0" w:tplc="0B6445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BE40D"/>
    <w:multiLevelType w:val="hybridMultilevel"/>
    <w:tmpl w:val="FFFFFFFF"/>
    <w:lvl w:ilvl="0" w:tplc="EBBAEBFE">
      <w:start w:val="1"/>
      <w:numFmt w:val="decimal"/>
      <w:lvlText w:val="%1."/>
      <w:lvlJc w:val="left"/>
      <w:pPr>
        <w:ind w:left="720" w:hanging="360"/>
      </w:pPr>
    </w:lvl>
    <w:lvl w:ilvl="1" w:tplc="31BE8BC0">
      <w:start w:val="1"/>
      <w:numFmt w:val="lowerLetter"/>
      <w:lvlText w:val="%2."/>
      <w:lvlJc w:val="left"/>
      <w:pPr>
        <w:ind w:left="1440" w:hanging="360"/>
      </w:pPr>
    </w:lvl>
    <w:lvl w:ilvl="2" w:tplc="DEDE63AA">
      <w:start w:val="1"/>
      <w:numFmt w:val="lowerRoman"/>
      <w:lvlText w:val="%3."/>
      <w:lvlJc w:val="right"/>
      <w:pPr>
        <w:ind w:left="2160" w:hanging="180"/>
      </w:pPr>
    </w:lvl>
    <w:lvl w:ilvl="3" w:tplc="F6ACEDB4">
      <w:start w:val="1"/>
      <w:numFmt w:val="decimal"/>
      <w:lvlText w:val="%4."/>
      <w:lvlJc w:val="left"/>
      <w:pPr>
        <w:ind w:left="2880" w:hanging="360"/>
      </w:pPr>
    </w:lvl>
    <w:lvl w:ilvl="4" w:tplc="AB14CB72">
      <w:start w:val="1"/>
      <w:numFmt w:val="lowerLetter"/>
      <w:lvlText w:val="%5."/>
      <w:lvlJc w:val="left"/>
      <w:pPr>
        <w:ind w:left="3600" w:hanging="360"/>
      </w:pPr>
    </w:lvl>
    <w:lvl w:ilvl="5" w:tplc="5EDCA802">
      <w:start w:val="1"/>
      <w:numFmt w:val="lowerRoman"/>
      <w:lvlText w:val="%6."/>
      <w:lvlJc w:val="right"/>
      <w:pPr>
        <w:ind w:left="4320" w:hanging="180"/>
      </w:pPr>
    </w:lvl>
    <w:lvl w:ilvl="6" w:tplc="FE22F9A8">
      <w:start w:val="1"/>
      <w:numFmt w:val="decimal"/>
      <w:lvlText w:val="%7."/>
      <w:lvlJc w:val="left"/>
      <w:pPr>
        <w:ind w:left="5040" w:hanging="360"/>
      </w:pPr>
    </w:lvl>
    <w:lvl w:ilvl="7" w:tplc="5E1A6C34">
      <w:start w:val="1"/>
      <w:numFmt w:val="lowerLetter"/>
      <w:lvlText w:val="%8."/>
      <w:lvlJc w:val="left"/>
      <w:pPr>
        <w:ind w:left="5760" w:hanging="360"/>
      </w:pPr>
    </w:lvl>
    <w:lvl w:ilvl="8" w:tplc="9FA2898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93045"/>
    <w:multiLevelType w:val="hybridMultilevel"/>
    <w:tmpl w:val="8C7E206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E101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36C8D"/>
    <w:multiLevelType w:val="hybridMultilevel"/>
    <w:tmpl w:val="8C7E2060"/>
    <w:lvl w:ilvl="0" w:tplc="6D68BE2E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E101A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06553"/>
    <w:multiLevelType w:val="hybridMultilevel"/>
    <w:tmpl w:val="274E36E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51689"/>
    <w:multiLevelType w:val="hybridMultilevel"/>
    <w:tmpl w:val="B3181D54"/>
    <w:lvl w:ilvl="0" w:tplc="7704704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7607C"/>
    <w:multiLevelType w:val="multilevel"/>
    <w:tmpl w:val="8F5403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8C4C41"/>
    <w:multiLevelType w:val="hybridMultilevel"/>
    <w:tmpl w:val="02921A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F396E"/>
    <w:multiLevelType w:val="hybridMultilevel"/>
    <w:tmpl w:val="5776BA6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E112A"/>
    <w:multiLevelType w:val="hybridMultilevel"/>
    <w:tmpl w:val="4BD48A7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BE201A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7" w15:restartNumberingAfterBreak="0">
    <w:nsid w:val="2D6B52BB"/>
    <w:multiLevelType w:val="hybridMultilevel"/>
    <w:tmpl w:val="B90A43B2"/>
    <w:lvl w:ilvl="0" w:tplc="98BE1C4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bCs w:val="0"/>
      </w:rPr>
    </w:lvl>
    <w:lvl w:ilvl="1" w:tplc="3E9E979C">
      <w:start w:val="1"/>
      <w:numFmt w:val="lowerLetter"/>
      <w:lvlText w:val="%2."/>
      <w:lvlJc w:val="left"/>
      <w:pPr>
        <w:ind w:left="1440" w:hanging="360"/>
      </w:pPr>
    </w:lvl>
    <w:lvl w:ilvl="2" w:tplc="D1928B0A">
      <w:start w:val="1"/>
      <w:numFmt w:val="lowerRoman"/>
      <w:lvlText w:val="%3."/>
      <w:lvlJc w:val="right"/>
      <w:pPr>
        <w:ind w:left="2160" w:hanging="180"/>
      </w:pPr>
    </w:lvl>
    <w:lvl w:ilvl="3" w:tplc="686A0BE4">
      <w:start w:val="1"/>
      <w:numFmt w:val="decimal"/>
      <w:lvlText w:val="%4."/>
      <w:lvlJc w:val="left"/>
      <w:pPr>
        <w:ind w:left="2880" w:hanging="360"/>
      </w:pPr>
    </w:lvl>
    <w:lvl w:ilvl="4" w:tplc="6DC0DAE0">
      <w:start w:val="1"/>
      <w:numFmt w:val="lowerLetter"/>
      <w:lvlText w:val="%5."/>
      <w:lvlJc w:val="left"/>
      <w:pPr>
        <w:ind w:left="3600" w:hanging="360"/>
      </w:pPr>
    </w:lvl>
    <w:lvl w:ilvl="5" w:tplc="6CB035C6">
      <w:start w:val="1"/>
      <w:numFmt w:val="lowerRoman"/>
      <w:lvlText w:val="%6."/>
      <w:lvlJc w:val="right"/>
      <w:pPr>
        <w:ind w:left="4320" w:hanging="180"/>
      </w:pPr>
    </w:lvl>
    <w:lvl w:ilvl="6" w:tplc="52560920">
      <w:start w:val="1"/>
      <w:numFmt w:val="decimal"/>
      <w:lvlText w:val="%7."/>
      <w:lvlJc w:val="left"/>
      <w:pPr>
        <w:ind w:left="5040" w:hanging="360"/>
      </w:pPr>
    </w:lvl>
    <w:lvl w:ilvl="7" w:tplc="6C08D3D2">
      <w:start w:val="1"/>
      <w:numFmt w:val="lowerLetter"/>
      <w:lvlText w:val="%8."/>
      <w:lvlJc w:val="left"/>
      <w:pPr>
        <w:ind w:left="5760" w:hanging="360"/>
      </w:pPr>
    </w:lvl>
    <w:lvl w:ilvl="8" w:tplc="B9A81A0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92435"/>
    <w:multiLevelType w:val="hybridMultilevel"/>
    <w:tmpl w:val="7FF0BD5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F012A7"/>
    <w:multiLevelType w:val="multilevel"/>
    <w:tmpl w:val="8D1AA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AB2AA6"/>
    <w:multiLevelType w:val="hybridMultilevel"/>
    <w:tmpl w:val="8C7E206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E101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F2E4C"/>
    <w:multiLevelType w:val="hybridMultilevel"/>
    <w:tmpl w:val="80B6576C"/>
    <w:lvl w:ilvl="0" w:tplc="4AEA65C6">
      <w:start w:val="1"/>
      <w:numFmt w:val="decimal"/>
      <w:lvlText w:val="%1."/>
      <w:lvlJc w:val="left"/>
      <w:pPr>
        <w:ind w:left="720" w:hanging="360"/>
      </w:pPr>
    </w:lvl>
    <w:lvl w:ilvl="1" w:tplc="EB023A70">
      <w:start w:val="1"/>
      <w:numFmt w:val="lowerLetter"/>
      <w:lvlText w:val="%2."/>
      <w:lvlJc w:val="left"/>
      <w:pPr>
        <w:ind w:left="1440" w:hanging="360"/>
      </w:pPr>
    </w:lvl>
    <w:lvl w:ilvl="2" w:tplc="6BCAA38C">
      <w:start w:val="1"/>
      <w:numFmt w:val="lowerRoman"/>
      <w:lvlText w:val="%3."/>
      <w:lvlJc w:val="right"/>
      <w:pPr>
        <w:ind w:left="2160" w:hanging="180"/>
      </w:pPr>
    </w:lvl>
    <w:lvl w:ilvl="3" w:tplc="BA7CC67E">
      <w:start w:val="1"/>
      <w:numFmt w:val="decimal"/>
      <w:lvlText w:val="%4."/>
      <w:lvlJc w:val="left"/>
      <w:pPr>
        <w:ind w:left="2880" w:hanging="360"/>
      </w:pPr>
    </w:lvl>
    <w:lvl w:ilvl="4" w:tplc="4398900C">
      <w:start w:val="1"/>
      <w:numFmt w:val="lowerLetter"/>
      <w:lvlText w:val="%5."/>
      <w:lvlJc w:val="left"/>
      <w:pPr>
        <w:ind w:left="3600" w:hanging="360"/>
      </w:pPr>
    </w:lvl>
    <w:lvl w:ilvl="5" w:tplc="97FAF660">
      <w:start w:val="1"/>
      <w:numFmt w:val="lowerRoman"/>
      <w:lvlText w:val="%6."/>
      <w:lvlJc w:val="right"/>
      <w:pPr>
        <w:ind w:left="4320" w:hanging="180"/>
      </w:pPr>
    </w:lvl>
    <w:lvl w:ilvl="6" w:tplc="41864300">
      <w:start w:val="1"/>
      <w:numFmt w:val="decimal"/>
      <w:lvlText w:val="%7."/>
      <w:lvlJc w:val="left"/>
      <w:pPr>
        <w:ind w:left="5040" w:hanging="360"/>
      </w:pPr>
    </w:lvl>
    <w:lvl w:ilvl="7" w:tplc="BC30F362">
      <w:start w:val="1"/>
      <w:numFmt w:val="lowerLetter"/>
      <w:lvlText w:val="%8."/>
      <w:lvlJc w:val="left"/>
      <w:pPr>
        <w:ind w:left="5760" w:hanging="360"/>
      </w:pPr>
    </w:lvl>
    <w:lvl w:ilvl="8" w:tplc="8AE4EF1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050A5E"/>
    <w:multiLevelType w:val="hybridMultilevel"/>
    <w:tmpl w:val="02921A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D05B33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4" w15:restartNumberingAfterBreak="0">
    <w:nsid w:val="401F34B9"/>
    <w:multiLevelType w:val="hybridMultilevel"/>
    <w:tmpl w:val="D6A4F390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1F1F1F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E0325C"/>
    <w:multiLevelType w:val="hybridMultilevel"/>
    <w:tmpl w:val="0A1C50E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36426D"/>
    <w:multiLevelType w:val="hybridMultilevel"/>
    <w:tmpl w:val="094266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A0683"/>
    <w:multiLevelType w:val="multilevel"/>
    <w:tmpl w:val="7C60DFF8"/>
    <w:lvl w:ilvl="0">
      <w:start w:val="1"/>
      <w:numFmt w:val="decimal"/>
      <w:lvlText w:val="%1."/>
      <w:lvlJc w:val="left"/>
      <w:pPr>
        <w:tabs>
          <w:tab w:val="num" w:pos="720"/>
        </w:tabs>
        <w:ind w:left="1080" w:hanging="360"/>
      </w:pPr>
      <w:rPr>
        <w:i w:val="0"/>
        <w:iCs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840" w:hanging="360"/>
      </w:pPr>
    </w:lvl>
  </w:abstractNum>
  <w:abstractNum w:abstractNumId="28" w15:restartNumberingAfterBreak="0">
    <w:nsid w:val="55EA3B5E"/>
    <w:multiLevelType w:val="hybridMultilevel"/>
    <w:tmpl w:val="9CD884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74A5C"/>
    <w:multiLevelType w:val="hybridMultilevel"/>
    <w:tmpl w:val="84A40F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C53E4C"/>
    <w:multiLevelType w:val="hybridMultilevel"/>
    <w:tmpl w:val="C34AA622"/>
    <w:lvl w:ilvl="0" w:tplc="95380BD8">
      <w:start w:val="1"/>
      <w:numFmt w:val="decimal"/>
      <w:lvlText w:val="%1."/>
      <w:lvlJc w:val="left"/>
      <w:pPr>
        <w:ind w:left="720" w:hanging="360"/>
      </w:pPr>
      <w:rPr>
        <w:rFonts w:hint="default"/>
        <w:color w:val="1F1F1F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C08C3"/>
    <w:multiLevelType w:val="hybridMultilevel"/>
    <w:tmpl w:val="8C7E206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E101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424993"/>
    <w:multiLevelType w:val="hybridMultilevel"/>
    <w:tmpl w:val="3822FD0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FD1F50"/>
    <w:multiLevelType w:val="hybridMultilevel"/>
    <w:tmpl w:val="1EC0F576"/>
    <w:lvl w:ilvl="0" w:tplc="4334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026AC5"/>
    <w:multiLevelType w:val="hybridMultilevel"/>
    <w:tmpl w:val="AAF8637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787621D"/>
    <w:multiLevelType w:val="hybridMultilevel"/>
    <w:tmpl w:val="8C7E206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E101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E7ABA1"/>
    <w:multiLevelType w:val="hybridMultilevel"/>
    <w:tmpl w:val="AA8640E4"/>
    <w:lvl w:ilvl="0" w:tplc="E8DCC14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D2186B46">
      <w:start w:val="1"/>
      <w:numFmt w:val="lowerLetter"/>
      <w:lvlText w:val="%2."/>
      <w:lvlJc w:val="left"/>
      <w:pPr>
        <w:ind w:left="1440" w:hanging="360"/>
      </w:pPr>
    </w:lvl>
    <w:lvl w:ilvl="2" w:tplc="D1E28066">
      <w:start w:val="1"/>
      <w:numFmt w:val="lowerRoman"/>
      <w:lvlText w:val="%3."/>
      <w:lvlJc w:val="right"/>
      <w:pPr>
        <w:ind w:left="2160" w:hanging="180"/>
      </w:pPr>
    </w:lvl>
    <w:lvl w:ilvl="3" w:tplc="6AFA5F74">
      <w:start w:val="1"/>
      <w:numFmt w:val="decimal"/>
      <w:lvlText w:val="%4."/>
      <w:lvlJc w:val="left"/>
      <w:pPr>
        <w:ind w:left="2880" w:hanging="360"/>
      </w:pPr>
    </w:lvl>
    <w:lvl w:ilvl="4" w:tplc="462ECD02">
      <w:start w:val="1"/>
      <w:numFmt w:val="lowerLetter"/>
      <w:lvlText w:val="%5."/>
      <w:lvlJc w:val="left"/>
      <w:pPr>
        <w:ind w:left="3600" w:hanging="360"/>
      </w:pPr>
    </w:lvl>
    <w:lvl w:ilvl="5" w:tplc="5C5E0CDE">
      <w:start w:val="1"/>
      <w:numFmt w:val="lowerRoman"/>
      <w:lvlText w:val="%6."/>
      <w:lvlJc w:val="right"/>
      <w:pPr>
        <w:ind w:left="4320" w:hanging="180"/>
      </w:pPr>
    </w:lvl>
    <w:lvl w:ilvl="6" w:tplc="03A42B4C">
      <w:start w:val="1"/>
      <w:numFmt w:val="decimal"/>
      <w:lvlText w:val="%7."/>
      <w:lvlJc w:val="left"/>
      <w:pPr>
        <w:ind w:left="5040" w:hanging="360"/>
      </w:pPr>
    </w:lvl>
    <w:lvl w:ilvl="7" w:tplc="8E420318">
      <w:start w:val="1"/>
      <w:numFmt w:val="lowerLetter"/>
      <w:lvlText w:val="%8."/>
      <w:lvlJc w:val="left"/>
      <w:pPr>
        <w:ind w:left="5760" w:hanging="360"/>
      </w:pPr>
    </w:lvl>
    <w:lvl w:ilvl="8" w:tplc="1A7C76D4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D41415"/>
    <w:multiLevelType w:val="hybridMultilevel"/>
    <w:tmpl w:val="D66209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55668F"/>
    <w:multiLevelType w:val="hybridMultilevel"/>
    <w:tmpl w:val="BCA6E7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41237"/>
    <w:multiLevelType w:val="hybridMultilevel"/>
    <w:tmpl w:val="6DBAF4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7B5E5B"/>
    <w:multiLevelType w:val="multilevel"/>
    <w:tmpl w:val="2772BC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683724"/>
    <w:multiLevelType w:val="hybridMultilevel"/>
    <w:tmpl w:val="FA040200"/>
    <w:lvl w:ilvl="0" w:tplc="9760BFBC">
      <w:start w:val="1"/>
      <w:numFmt w:val="decimal"/>
      <w:lvlText w:val="%1."/>
      <w:lvlJc w:val="left"/>
      <w:pPr>
        <w:ind w:left="1570" w:hanging="360"/>
      </w:pPr>
      <w:rPr>
        <w:b w:val="0"/>
        <w:bCs w:val="0"/>
        <w:sz w:val="22"/>
        <w:szCs w:val="22"/>
      </w:rPr>
    </w:lvl>
    <w:lvl w:ilvl="1" w:tplc="42B471CA">
      <w:start w:val="1"/>
      <w:numFmt w:val="lowerLetter"/>
      <w:lvlText w:val="%2."/>
      <w:lvlJc w:val="left"/>
      <w:pPr>
        <w:ind w:left="2160" w:hanging="360"/>
      </w:pPr>
    </w:lvl>
    <w:lvl w:ilvl="2" w:tplc="D5024FAA" w:tentative="1">
      <w:start w:val="1"/>
      <w:numFmt w:val="lowerRoman"/>
      <w:lvlText w:val="%3."/>
      <w:lvlJc w:val="right"/>
      <w:pPr>
        <w:ind w:left="2880" w:hanging="180"/>
      </w:pPr>
    </w:lvl>
    <w:lvl w:ilvl="3" w:tplc="B46408C4" w:tentative="1">
      <w:start w:val="1"/>
      <w:numFmt w:val="decimal"/>
      <w:lvlText w:val="%4."/>
      <w:lvlJc w:val="left"/>
      <w:pPr>
        <w:ind w:left="3600" w:hanging="360"/>
      </w:pPr>
    </w:lvl>
    <w:lvl w:ilvl="4" w:tplc="9498361E" w:tentative="1">
      <w:start w:val="1"/>
      <w:numFmt w:val="lowerLetter"/>
      <w:lvlText w:val="%5."/>
      <w:lvlJc w:val="left"/>
      <w:pPr>
        <w:ind w:left="4320" w:hanging="360"/>
      </w:pPr>
    </w:lvl>
    <w:lvl w:ilvl="5" w:tplc="6982047A" w:tentative="1">
      <w:start w:val="1"/>
      <w:numFmt w:val="lowerRoman"/>
      <w:lvlText w:val="%6."/>
      <w:lvlJc w:val="right"/>
      <w:pPr>
        <w:ind w:left="5040" w:hanging="180"/>
      </w:pPr>
    </w:lvl>
    <w:lvl w:ilvl="6" w:tplc="043CD870" w:tentative="1">
      <w:start w:val="1"/>
      <w:numFmt w:val="decimal"/>
      <w:lvlText w:val="%7."/>
      <w:lvlJc w:val="left"/>
      <w:pPr>
        <w:ind w:left="5760" w:hanging="360"/>
      </w:pPr>
    </w:lvl>
    <w:lvl w:ilvl="7" w:tplc="D6CCFDCE" w:tentative="1">
      <w:start w:val="1"/>
      <w:numFmt w:val="lowerLetter"/>
      <w:lvlText w:val="%8."/>
      <w:lvlJc w:val="left"/>
      <w:pPr>
        <w:ind w:left="6480" w:hanging="360"/>
      </w:pPr>
    </w:lvl>
    <w:lvl w:ilvl="8" w:tplc="666A5E5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43" w15:restartNumberingAfterBreak="0">
    <w:nsid w:val="7F2741C4"/>
    <w:multiLevelType w:val="hybridMultilevel"/>
    <w:tmpl w:val="6DBAF4D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6188016">
    <w:abstractNumId w:val="42"/>
  </w:num>
  <w:num w:numId="2" w16cid:durableId="1203711368">
    <w:abstractNumId w:val="5"/>
  </w:num>
  <w:num w:numId="3" w16cid:durableId="1219781740">
    <w:abstractNumId w:val="2"/>
  </w:num>
  <w:num w:numId="4" w16cid:durableId="921639907">
    <w:abstractNumId w:val="16"/>
  </w:num>
  <w:num w:numId="5" w16cid:durableId="1845510787">
    <w:abstractNumId w:val="23"/>
  </w:num>
  <w:num w:numId="6" w16cid:durableId="918713317">
    <w:abstractNumId w:val="19"/>
  </w:num>
  <w:num w:numId="7" w16cid:durableId="1820657547">
    <w:abstractNumId w:val="40"/>
  </w:num>
  <w:num w:numId="8" w16cid:durableId="386145590">
    <w:abstractNumId w:val="30"/>
  </w:num>
  <w:num w:numId="9" w16cid:durableId="1362512787">
    <w:abstractNumId w:val="26"/>
  </w:num>
  <w:num w:numId="10" w16cid:durableId="1526207763">
    <w:abstractNumId w:val="14"/>
  </w:num>
  <w:num w:numId="11" w16cid:durableId="2131433837">
    <w:abstractNumId w:val="32"/>
  </w:num>
  <w:num w:numId="12" w16cid:durableId="1823693309">
    <w:abstractNumId w:val="24"/>
  </w:num>
  <w:num w:numId="13" w16cid:durableId="1750812279">
    <w:abstractNumId w:val="33"/>
  </w:num>
  <w:num w:numId="14" w16cid:durableId="2051570449">
    <w:abstractNumId w:val="6"/>
  </w:num>
  <w:num w:numId="15" w16cid:durableId="2013600074">
    <w:abstractNumId w:val="12"/>
  </w:num>
  <w:num w:numId="16" w16cid:durableId="552741719">
    <w:abstractNumId w:val="1"/>
  </w:num>
  <w:num w:numId="17" w16cid:durableId="622931769">
    <w:abstractNumId w:val="28"/>
  </w:num>
  <w:num w:numId="18" w16cid:durableId="1788310398">
    <w:abstractNumId w:val="27"/>
  </w:num>
  <w:num w:numId="19" w16cid:durableId="1152717652">
    <w:abstractNumId w:val="11"/>
  </w:num>
  <w:num w:numId="20" w16cid:durableId="1660884471">
    <w:abstractNumId w:val="21"/>
  </w:num>
  <w:num w:numId="21" w16cid:durableId="960309921">
    <w:abstractNumId w:val="41"/>
  </w:num>
  <w:num w:numId="22" w16cid:durableId="898055068">
    <w:abstractNumId w:val="4"/>
  </w:num>
  <w:num w:numId="23" w16cid:durableId="1640911932">
    <w:abstractNumId w:val="43"/>
  </w:num>
  <w:num w:numId="24" w16cid:durableId="6933133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30666301">
    <w:abstractNumId w:val="39"/>
  </w:num>
  <w:num w:numId="26" w16cid:durableId="19430046">
    <w:abstractNumId w:val="34"/>
  </w:num>
  <w:num w:numId="27" w16cid:durableId="2120299754">
    <w:abstractNumId w:val="29"/>
  </w:num>
  <w:num w:numId="28" w16cid:durableId="1469320451">
    <w:abstractNumId w:val="0"/>
  </w:num>
  <w:num w:numId="29" w16cid:durableId="10760475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53124450">
    <w:abstractNumId w:val="10"/>
  </w:num>
  <w:num w:numId="31" w16cid:durableId="23480563">
    <w:abstractNumId w:val="38"/>
  </w:num>
  <w:num w:numId="32" w16cid:durableId="153808706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34736899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980115258">
    <w:abstractNumId w:val="9"/>
  </w:num>
  <w:num w:numId="35" w16cid:durableId="2114395688">
    <w:abstractNumId w:val="8"/>
  </w:num>
  <w:num w:numId="36" w16cid:durableId="1418865847">
    <w:abstractNumId w:val="31"/>
  </w:num>
  <w:num w:numId="37" w16cid:durableId="1835217651">
    <w:abstractNumId w:val="20"/>
  </w:num>
  <w:num w:numId="38" w16cid:durableId="837817475">
    <w:abstractNumId w:val="35"/>
  </w:num>
  <w:num w:numId="39" w16cid:durableId="564293268">
    <w:abstractNumId w:val="37"/>
  </w:num>
  <w:num w:numId="40" w16cid:durableId="4349859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88650218">
    <w:abstractNumId w:val="18"/>
  </w:num>
  <w:num w:numId="42" w16cid:durableId="171935846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966110577">
    <w:abstractNumId w:val="25"/>
  </w:num>
  <w:num w:numId="44" w16cid:durableId="108391589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303389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zA0NbSwNDE3MTBW0lEKTi0uzszPAykwqwUAs2ryzywAAAA="/>
  </w:docVars>
  <w:rsids>
    <w:rsidRoot w:val="00FE4B1D"/>
    <w:rsid w:val="00001EDB"/>
    <w:rsid w:val="00002AE1"/>
    <w:rsid w:val="0000336B"/>
    <w:rsid w:val="000044EF"/>
    <w:rsid w:val="00005CAE"/>
    <w:rsid w:val="0001390D"/>
    <w:rsid w:val="00013E5F"/>
    <w:rsid w:val="00027F15"/>
    <w:rsid w:val="000333A5"/>
    <w:rsid w:val="00040000"/>
    <w:rsid w:val="00050692"/>
    <w:rsid w:val="000514ED"/>
    <w:rsid w:val="000518FC"/>
    <w:rsid w:val="00060317"/>
    <w:rsid w:val="0008625E"/>
    <w:rsid w:val="00094EB0"/>
    <w:rsid w:val="000A031D"/>
    <w:rsid w:val="000A25F9"/>
    <w:rsid w:val="000A47FA"/>
    <w:rsid w:val="000B70F1"/>
    <w:rsid w:val="000B7216"/>
    <w:rsid w:val="000B7917"/>
    <w:rsid w:val="000C1A0D"/>
    <w:rsid w:val="000C3808"/>
    <w:rsid w:val="000C701F"/>
    <w:rsid w:val="000D6CF1"/>
    <w:rsid w:val="000E3029"/>
    <w:rsid w:val="000E6F17"/>
    <w:rsid w:val="000E757F"/>
    <w:rsid w:val="00102122"/>
    <w:rsid w:val="001033BB"/>
    <w:rsid w:val="00103847"/>
    <w:rsid w:val="001058D3"/>
    <w:rsid w:val="00110FCA"/>
    <w:rsid w:val="00114C2F"/>
    <w:rsid w:val="00117D57"/>
    <w:rsid w:val="00121950"/>
    <w:rsid w:val="00125601"/>
    <w:rsid w:val="00125A7F"/>
    <w:rsid w:val="001345F7"/>
    <w:rsid w:val="001378DC"/>
    <w:rsid w:val="00145429"/>
    <w:rsid w:val="0015361C"/>
    <w:rsid w:val="00162556"/>
    <w:rsid w:val="00162620"/>
    <w:rsid w:val="00166A9B"/>
    <w:rsid w:val="001678D1"/>
    <w:rsid w:val="00173403"/>
    <w:rsid w:val="001967EC"/>
    <w:rsid w:val="001B4DEB"/>
    <w:rsid w:val="001B6F57"/>
    <w:rsid w:val="001C0713"/>
    <w:rsid w:val="001D117E"/>
    <w:rsid w:val="001D176B"/>
    <w:rsid w:val="001D6B13"/>
    <w:rsid w:val="001E79E5"/>
    <w:rsid w:val="001F074F"/>
    <w:rsid w:val="001F0946"/>
    <w:rsid w:val="001F1147"/>
    <w:rsid w:val="001F2D40"/>
    <w:rsid w:val="001F5CC9"/>
    <w:rsid w:val="00204CAD"/>
    <w:rsid w:val="002051B7"/>
    <w:rsid w:val="00221302"/>
    <w:rsid w:val="00222B07"/>
    <w:rsid w:val="00224AFE"/>
    <w:rsid w:val="00231694"/>
    <w:rsid w:val="0023716B"/>
    <w:rsid w:val="002376BF"/>
    <w:rsid w:val="00255B42"/>
    <w:rsid w:val="0025735C"/>
    <w:rsid w:val="00257862"/>
    <w:rsid w:val="00265C1C"/>
    <w:rsid w:val="00266CDC"/>
    <w:rsid w:val="00271223"/>
    <w:rsid w:val="00274047"/>
    <w:rsid w:val="00276CE3"/>
    <w:rsid w:val="00283D9E"/>
    <w:rsid w:val="00286F6A"/>
    <w:rsid w:val="00294C4A"/>
    <w:rsid w:val="00297E06"/>
    <w:rsid w:val="002B7C54"/>
    <w:rsid w:val="002C1A8A"/>
    <w:rsid w:val="002C390E"/>
    <w:rsid w:val="002C7188"/>
    <w:rsid w:val="002C7C91"/>
    <w:rsid w:val="002D1556"/>
    <w:rsid w:val="002E61EF"/>
    <w:rsid w:val="002E727A"/>
    <w:rsid w:val="002E7FC3"/>
    <w:rsid w:val="002F49D5"/>
    <w:rsid w:val="002F4FE2"/>
    <w:rsid w:val="002F552B"/>
    <w:rsid w:val="003074E9"/>
    <w:rsid w:val="00315320"/>
    <w:rsid w:val="00324586"/>
    <w:rsid w:val="00324B6A"/>
    <w:rsid w:val="00326D30"/>
    <w:rsid w:val="003331D4"/>
    <w:rsid w:val="00343182"/>
    <w:rsid w:val="00352DA2"/>
    <w:rsid w:val="00360FE7"/>
    <w:rsid w:val="003619DD"/>
    <w:rsid w:val="00361DD1"/>
    <w:rsid w:val="00372270"/>
    <w:rsid w:val="003761C9"/>
    <w:rsid w:val="0038107A"/>
    <w:rsid w:val="003848D0"/>
    <w:rsid w:val="003940D2"/>
    <w:rsid w:val="003A3ED1"/>
    <w:rsid w:val="003A7616"/>
    <w:rsid w:val="003B123C"/>
    <w:rsid w:val="003B1261"/>
    <w:rsid w:val="003B5A12"/>
    <w:rsid w:val="003B6C8C"/>
    <w:rsid w:val="003C12EF"/>
    <w:rsid w:val="003C1EBD"/>
    <w:rsid w:val="003C55BE"/>
    <w:rsid w:val="003D57C8"/>
    <w:rsid w:val="003D7524"/>
    <w:rsid w:val="003E1692"/>
    <w:rsid w:val="003F6BA0"/>
    <w:rsid w:val="00404454"/>
    <w:rsid w:val="00405709"/>
    <w:rsid w:val="00435C7B"/>
    <w:rsid w:val="0043628F"/>
    <w:rsid w:val="00457A41"/>
    <w:rsid w:val="00467C68"/>
    <w:rsid w:val="00475C9E"/>
    <w:rsid w:val="00483C26"/>
    <w:rsid w:val="00484EDA"/>
    <w:rsid w:val="004B1336"/>
    <w:rsid w:val="004B52A7"/>
    <w:rsid w:val="004C1C81"/>
    <w:rsid w:val="004C1E0C"/>
    <w:rsid w:val="004C5F49"/>
    <w:rsid w:val="004C6F2D"/>
    <w:rsid w:val="004D017E"/>
    <w:rsid w:val="004D041F"/>
    <w:rsid w:val="004D221F"/>
    <w:rsid w:val="004D31A3"/>
    <w:rsid w:val="004D781E"/>
    <w:rsid w:val="004D7D19"/>
    <w:rsid w:val="004F3573"/>
    <w:rsid w:val="004F4F14"/>
    <w:rsid w:val="0050001F"/>
    <w:rsid w:val="00506A7A"/>
    <w:rsid w:val="00506CA1"/>
    <w:rsid w:val="005076D9"/>
    <w:rsid w:val="005114D8"/>
    <w:rsid w:val="00512932"/>
    <w:rsid w:val="005158AE"/>
    <w:rsid w:val="0051696D"/>
    <w:rsid w:val="005241A6"/>
    <w:rsid w:val="00531F3A"/>
    <w:rsid w:val="00536FFB"/>
    <w:rsid w:val="0054122B"/>
    <w:rsid w:val="005463C1"/>
    <w:rsid w:val="00552D96"/>
    <w:rsid w:val="00572F2E"/>
    <w:rsid w:val="00572FE1"/>
    <w:rsid w:val="005816DD"/>
    <w:rsid w:val="005A2057"/>
    <w:rsid w:val="005A5670"/>
    <w:rsid w:val="005A7D88"/>
    <w:rsid w:val="005B0322"/>
    <w:rsid w:val="005B36D7"/>
    <w:rsid w:val="005B7DC3"/>
    <w:rsid w:val="005C269D"/>
    <w:rsid w:val="005C51F7"/>
    <w:rsid w:val="005E10F3"/>
    <w:rsid w:val="005E3C30"/>
    <w:rsid w:val="005E49D1"/>
    <w:rsid w:val="0060071E"/>
    <w:rsid w:val="00601B55"/>
    <w:rsid w:val="0061194F"/>
    <w:rsid w:val="00614140"/>
    <w:rsid w:val="00614968"/>
    <w:rsid w:val="00617777"/>
    <w:rsid w:val="0062120B"/>
    <w:rsid w:val="006340CD"/>
    <w:rsid w:val="00637FA0"/>
    <w:rsid w:val="00650873"/>
    <w:rsid w:val="00655509"/>
    <w:rsid w:val="00656F92"/>
    <w:rsid w:val="0068392E"/>
    <w:rsid w:val="00684E59"/>
    <w:rsid w:val="00687EC1"/>
    <w:rsid w:val="006A2192"/>
    <w:rsid w:val="006A2A28"/>
    <w:rsid w:val="006A6A15"/>
    <w:rsid w:val="006A7DFA"/>
    <w:rsid w:val="006B16CB"/>
    <w:rsid w:val="006B3248"/>
    <w:rsid w:val="006B7163"/>
    <w:rsid w:val="006C2C86"/>
    <w:rsid w:val="006C3E68"/>
    <w:rsid w:val="006D09A1"/>
    <w:rsid w:val="006D2B6A"/>
    <w:rsid w:val="006E256A"/>
    <w:rsid w:val="006F2E57"/>
    <w:rsid w:val="006F4014"/>
    <w:rsid w:val="006F503D"/>
    <w:rsid w:val="007017D1"/>
    <w:rsid w:val="007108BC"/>
    <w:rsid w:val="00711BCC"/>
    <w:rsid w:val="007173BD"/>
    <w:rsid w:val="007217CB"/>
    <w:rsid w:val="007256CD"/>
    <w:rsid w:val="0073303A"/>
    <w:rsid w:val="00736492"/>
    <w:rsid w:val="0073787B"/>
    <w:rsid w:val="00750047"/>
    <w:rsid w:val="00750579"/>
    <w:rsid w:val="00763AD3"/>
    <w:rsid w:val="007672A2"/>
    <w:rsid w:val="007679F4"/>
    <w:rsid w:val="007713FE"/>
    <w:rsid w:val="00771D24"/>
    <w:rsid w:val="007765A3"/>
    <w:rsid w:val="007904E0"/>
    <w:rsid w:val="00796B31"/>
    <w:rsid w:val="007A0FE5"/>
    <w:rsid w:val="007A194B"/>
    <w:rsid w:val="007A402F"/>
    <w:rsid w:val="007A77F7"/>
    <w:rsid w:val="007B10AC"/>
    <w:rsid w:val="007B30DF"/>
    <w:rsid w:val="007B5F2B"/>
    <w:rsid w:val="007B7CBA"/>
    <w:rsid w:val="007B7D00"/>
    <w:rsid w:val="007C5F4E"/>
    <w:rsid w:val="007C6736"/>
    <w:rsid w:val="007C673D"/>
    <w:rsid w:val="007E2621"/>
    <w:rsid w:val="007E580F"/>
    <w:rsid w:val="007F0C5D"/>
    <w:rsid w:val="008022FE"/>
    <w:rsid w:val="0081259C"/>
    <w:rsid w:val="0084238E"/>
    <w:rsid w:val="008455C7"/>
    <w:rsid w:val="00847410"/>
    <w:rsid w:val="00847E13"/>
    <w:rsid w:val="00852804"/>
    <w:rsid w:val="00870351"/>
    <w:rsid w:val="00877590"/>
    <w:rsid w:val="00881631"/>
    <w:rsid w:val="0088239B"/>
    <w:rsid w:val="00883E4D"/>
    <w:rsid w:val="00885EE9"/>
    <w:rsid w:val="00891078"/>
    <w:rsid w:val="00893456"/>
    <w:rsid w:val="008A4559"/>
    <w:rsid w:val="008B1443"/>
    <w:rsid w:val="008C695F"/>
    <w:rsid w:val="008E0ADD"/>
    <w:rsid w:val="008E7A6E"/>
    <w:rsid w:val="008F2169"/>
    <w:rsid w:val="0090058B"/>
    <w:rsid w:val="00900C60"/>
    <w:rsid w:val="00901AC1"/>
    <w:rsid w:val="00910A71"/>
    <w:rsid w:val="009146F7"/>
    <w:rsid w:val="009150C5"/>
    <w:rsid w:val="009160C3"/>
    <w:rsid w:val="00916398"/>
    <w:rsid w:val="00925A18"/>
    <w:rsid w:val="00925A3D"/>
    <w:rsid w:val="009260B6"/>
    <w:rsid w:val="00930F43"/>
    <w:rsid w:val="00935BD9"/>
    <w:rsid w:val="00954BE6"/>
    <w:rsid w:val="009655EC"/>
    <w:rsid w:val="009663DE"/>
    <w:rsid w:val="00973C83"/>
    <w:rsid w:val="009762B8"/>
    <w:rsid w:val="0098432C"/>
    <w:rsid w:val="00984E3F"/>
    <w:rsid w:val="009935C5"/>
    <w:rsid w:val="00993978"/>
    <w:rsid w:val="0099483C"/>
    <w:rsid w:val="009A1334"/>
    <w:rsid w:val="009A2BCB"/>
    <w:rsid w:val="009B3B24"/>
    <w:rsid w:val="009C7669"/>
    <w:rsid w:val="009D6807"/>
    <w:rsid w:val="009E55FF"/>
    <w:rsid w:val="009F260C"/>
    <w:rsid w:val="00A02D90"/>
    <w:rsid w:val="00A04AED"/>
    <w:rsid w:val="00A04C18"/>
    <w:rsid w:val="00A11191"/>
    <w:rsid w:val="00A22481"/>
    <w:rsid w:val="00A266F8"/>
    <w:rsid w:val="00A272C6"/>
    <w:rsid w:val="00A3023E"/>
    <w:rsid w:val="00A32D81"/>
    <w:rsid w:val="00A36311"/>
    <w:rsid w:val="00A41041"/>
    <w:rsid w:val="00A414BE"/>
    <w:rsid w:val="00A50365"/>
    <w:rsid w:val="00A5522F"/>
    <w:rsid w:val="00A61FDE"/>
    <w:rsid w:val="00A622EF"/>
    <w:rsid w:val="00A66B4E"/>
    <w:rsid w:val="00A7018C"/>
    <w:rsid w:val="00A82A1B"/>
    <w:rsid w:val="00A863B7"/>
    <w:rsid w:val="00A96D68"/>
    <w:rsid w:val="00AA57A5"/>
    <w:rsid w:val="00AA6350"/>
    <w:rsid w:val="00AA72A3"/>
    <w:rsid w:val="00AB0A38"/>
    <w:rsid w:val="00AB2E38"/>
    <w:rsid w:val="00AB3E30"/>
    <w:rsid w:val="00AB4AE9"/>
    <w:rsid w:val="00AD2E9A"/>
    <w:rsid w:val="00AD5314"/>
    <w:rsid w:val="00AD7354"/>
    <w:rsid w:val="00AF0EEB"/>
    <w:rsid w:val="00AF15A9"/>
    <w:rsid w:val="00AF15B8"/>
    <w:rsid w:val="00AF54CC"/>
    <w:rsid w:val="00AF5932"/>
    <w:rsid w:val="00AF7D23"/>
    <w:rsid w:val="00B226BF"/>
    <w:rsid w:val="00B2320C"/>
    <w:rsid w:val="00B2369E"/>
    <w:rsid w:val="00B33F29"/>
    <w:rsid w:val="00B35698"/>
    <w:rsid w:val="00B40ED7"/>
    <w:rsid w:val="00B43684"/>
    <w:rsid w:val="00B4527D"/>
    <w:rsid w:val="00B5263E"/>
    <w:rsid w:val="00B55236"/>
    <w:rsid w:val="00B556C9"/>
    <w:rsid w:val="00B576DB"/>
    <w:rsid w:val="00B74707"/>
    <w:rsid w:val="00B87C6A"/>
    <w:rsid w:val="00B87E37"/>
    <w:rsid w:val="00BA04B1"/>
    <w:rsid w:val="00BA2299"/>
    <w:rsid w:val="00BB08DC"/>
    <w:rsid w:val="00BB6114"/>
    <w:rsid w:val="00BB7249"/>
    <w:rsid w:val="00BC1637"/>
    <w:rsid w:val="00BC3580"/>
    <w:rsid w:val="00BC6B6E"/>
    <w:rsid w:val="00BC7BD8"/>
    <w:rsid w:val="00BD1EF0"/>
    <w:rsid w:val="00BD25C2"/>
    <w:rsid w:val="00BD4DAD"/>
    <w:rsid w:val="00BD7329"/>
    <w:rsid w:val="00BE026D"/>
    <w:rsid w:val="00C05CAC"/>
    <w:rsid w:val="00C20910"/>
    <w:rsid w:val="00C222D6"/>
    <w:rsid w:val="00C2238D"/>
    <w:rsid w:val="00C40AF7"/>
    <w:rsid w:val="00C40FE7"/>
    <w:rsid w:val="00C42BAA"/>
    <w:rsid w:val="00C47A3E"/>
    <w:rsid w:val="00C5041E"/>
    <w:rsid w:val="00C5309D"/>
    <w:rsid w:val="00C6393A"/>
    <w:rsid w:val="00C66F01"/>
    <w:rsid w:val="00C7567B"/>
    <w:rsid w:val="00C85883"/>
    <w:rsid w:val="00C90C62"/>
    <w:rsid w:val="00C951EB"/>
    <w:rsid w:val="00C95680"/>
    <w:rsid w:val="00CA2403"/>
    <w:rsid w:val="00CA6860"/>
    <w:rsid w:val="00CC2242"/>
    <w:rsid w:val="00CC724D"/>
    <w:rsid w:val="00CD04A3"/>
    <w:rsid w:val="00CD5975"/>
    <w:rsid w:val="00CD7D51"/>
    <w:rsid w:val="00CE0075"/>
    <w:rsid w:val="00CE248D"/>
    <w:rsid w:val="00CE677E"/>
    <w:rsid w:val="00CF240D"/>
    <w:rsid w:val="00CF784F"/>
    <w:rsid w:val="00D00409"/>
    <w:rsid w:val="00D0069F"/>
    <w:rsid w:val="00D02098"/>
    <w:rsid w:val="00D03CB2"/>
    <w:rsid w:val="00D05289"/>
    <w:rsid w:val="00D123B3"/>
    <w:rsid w:val="00D14A9C"/>
    <w:rsid w:val="00D214A1"/>
    <w:rsid w:val="00D22CF3"/>
    <w:rsid w:val="00D278D1"/>
    <w:rsid w:val="00D309AC"/>
    <w:rsid w:val="00D34463"/>
    <w:rsid w:val="00D34976"/>
    <w:rsid w:val="00D4089F"/>
    <w:rsid w:val="00D52F4F"/>
    <w:rsid w:val="00D66F2F"/>
    <w:rsid w:val="00D72389"/>
    <w:rsid w:val="00D75A4C"/>
    <w:rsid w:val="00D877B6"/>
    <w:rsid w:val="00D90127"/>
    <w:rsid w:val="00D94164"/>
    <w:rsid w:val="00DB16D0"/>
    <w:rsid w:val="00DB1939"/>
    <w:rsid w:val="00DD0D60"/>
    <w:rsid w:val="00DD6871"/>
    <w:rsid w:val="00DD6EA2"/>
    <w:rsid w:val="00DE0023"/>
    <w:rsid w:val="00DE0ACD"/>
    <w:rsid w:val="00DE1BBF"/>
    <w:rsid w:val="00DF2470"/>
    <w:rsid w:val="00DF2ADA"/>
    <w:rsid w:val="00DF30D9"/>
    <w:rsid w:val="00DF683D"/>
    <w:rsid w:val="00DF7743"/>
    <w:rsid w:val="00E010E5"/>
    <w:rsid w:val="00E05801"/>
    <w:rsid w:val="00E11047"/>
    <w:rsid w:val="00E16AB2"/>
    <w:rsid w:val="00E17464"/>
    <w:rsid w:val="00E205A6"/>
    <w:rsid w:val="00E31E90"/>
    <w:rsid w:val="00E344A3"/>
    <w:rsid w:val="00E34E05"/>
    <w:rsid w:val="00E4039F"/>
    <w:rsid w:val="00E45DC2"/>
    <w:rsid w:val="00E51883"/>
    <w:rsid w:val="00E51B78"/>
    <w:rsid w:val="00E57AD5"/>
    <w:rsid w:val="00E762CC"/>
    <w:rsid w:val="00E76FC4"/>
    <w:rsid w:val="00E772CB"/>
    <w:rsid w:val="00E81945"/>
    <w:rsid w:val="00E85ED3"/>
    <w:rsid w:val="00E91FDB"/>
    <w:rsid w:val="00E92E8D"/>
    <w:rsid w:val="00E9321B"/>
    <w:rsid w:val="00E9360F"/>
    <w:rsid w:val="00E94F2A"/>
    <w:rsid w:val="00EA53CA"/>
    <w:rsid w:val="00EA6DAE"/>
    <w:rsid w:val="00EA737D"/>
    <w:rsid w:val="00EB1A57"/>
    <w:rsid w:val="00EB62D2"/>
    <w:rsid w:val="00EC002B"/>
    <w:rsid w:val="00ED0A84"/>
    <w:rsid w:val="00ED7B19"/>
    <w:rsid w:val="00EE76B1"/>
    <w:rsid w:val="00EF2FE2"/>
    <w:rsid w:val="00EF64A7"/>
    <w:rsid w:val="00EF6A7A"/>
    <w:rsid w:val="00EF7B0E"/>
    <w:rsid w:val="00EF7DAC"/>
    <w:rsid w:val="00F13108"/>
    <w:rsid w:val="00F20286"/>
    <w:rsid w:val="00F42B49"/>
    <w:rsid w:val="00F44C04"/>
    <w:rsid w:val="00F50794"/>
    <w:rsid w:val="00F518BC"/>
    <w:rsid w:val="00F573DF"/>
    <w:rsid w:val="00F61EA8"/>
    <w:rsid w:val="00F6379D"/>
    <w:rsid w:val="00F64752"/>
    <w:rsid w:val="00F653C7"/>
    <w:rsid w:val="00F66CCE"/>
    <w:rsid w:val="00F7106A"/>
    <w:rsid w:val="00F77B30"/>
    <w:rsid w:val="00F80302"/>
    <w:rsid w:val="00F82378"/>
    <w:rsid w:val="00F87D73"/>
    <w:rsid w:val="00F90193"/>
    <w:rsid w:val="00FA184E"/>
    <w:rsid w:val="00FB0917"/>
    <w:rsid w:val="00FB097C"/>
    <w:rsid w:val="00FB27C6"/>
    <w:rsid w:val="00FC4752"/>
    <w:rsid w:val="00FC5770"/>
    <w:rsid w:val="00FC685C"/>
    <w:rsid w:val="00FD2339"/>
    <w:rsid w:val="00FD3E92"/>
    <w:rsid w:val="00FD7494"/>
    <w:rsid w:val="00FE1479"/>
    <w:rsid w:val="00FE3049"/>
    <w:rsid w:val="00FE3D93"/>
    <w:rsid w:val="00FE4B1D"/>
    <w:rsid w:val="00FE72E5"/>
    <w:rsid w:val="00FF0F1C"/>
    <w:rsid w:val="00FF18A5"/>
    <w:rsid w:val="00FF1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96BF5C"/>
  <w15:chartTrackingRefBased/>
  <w15:docId w15:val="{879CED12-EE05-4F6B-ABD0-D29E6D675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B1D"/>
    <w:rPr>
      <w:kern w:val="0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23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16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B1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4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FE4B1D"/>
  </w:style>
  <w:style w:type="character" w:styleId="Strong">
    <w:name w:val="Strong"/>
    <w:basedOn w:val="DefaultParagraphFont"/>
    <w:uiPriority w:val="22"/>
    <w:qFormat/>
    <w:rsid w:val="00FE4B1D"/>
    <w:rPr>
      <w:b/>
      <w:bCs/>
    </w:rPr>
  </w:style>
  <w:style w:type="character" w:customStyle="1" w:styleId="ui-provider">
    <w:name w:val="ui-provider"/>
    <w:basedOn w:val="DefaultParagraphFont"/>
    <w:rsid w:val="00FE4B1D"/>
  </w:style>
  <w:style w:type="paragraph" w:customStyle="1" w:styleId="paragraph">
    <w:name w:val="paragraph"/>
    <w:basedOn w:val="Normal"/>
    <w:rsid w:val="00002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eop">
    <w:name w:val="eop"/>
    <w:basedOn w:val="DefaultParagraphFont"/>
    <w:rsid w:val="00002AE1"/>
  </w:style>
  <w:style w:type="paragraph" w:styleId="Revision">
    <w:name w:val="Revision"/>
    <w:hidden/>
    <w:uiPriority w:val="99"/>
    <w:semiHidden/>
    <w:rsid w:val="00B87C6A"/>
    <w:pPr>
      <w:spacing w:after="0" w:line="240" w:lineRule="auto"/>
    </w:pPr>
    <w:rPr>
      <w:kern w:val="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87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C6A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C6A"/>
    <w:rPr>
      <w:b/>
      <w:bCs/>
      <w:kern w:val="0"/>
      <w:sz w:val="20"/>
      <w:szCs w:val="2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04C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C18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04C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C18"/>
    <w:rPr>
      <w:kern w:val="0"/>
      <w:lang w:val="en-US"/>
      <w14:ligatures w14:val="none"/>
    </w:rPr>
  </w:style>
  <w:style w:type="table" w:styleId="TableGrid">
    <w:name w:val="Table Grid"/>
    <w:basedOn w:val="TableNormal"/>
    <w:uiPriority w:val="59"/>
    <w:rsid w:val="007C673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8239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16CB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0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2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59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9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674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9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2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7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2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56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36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4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6" Type="http://schemas.openxmlformats.org/officeDocument/2006/relationships/image" Target="media/image7.png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5" Type="http://schemas.openxmlformats.org/officeDocument/2006/relationships/styles" Target="style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webSettings" Target="webSetting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fontTable" Target="fontTable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customXml" Target="../customXml/item3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606c-9e5e-499f-aab6-a5ef6ef0764c" xsi:nil="true"/>
    <lcf76f155ced4ddcb4097134ff3c332f xmlns="3f6f993c-d82c-47c2-9d6b-ed7f8c5e7ff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70677BC315947B1072FEF28F0BC64" ma:contentTypeVersion="14" ma:contentTypeDescription="Create a new document." ma:contentTypeScope="" ma:versionID="180fc20887fbab575f5d448416589738">
  <xsd:schema xmlns:xsd="http://www.w3.org/2001/XMLSchema" xmlns:xs="http://www.w3.org/2001/XMLSchema" xmlns:p="http://schemas.microsoft.com/office/2006/metadata/properties" xmlns:ns2="3f6f993c-d82c-47c2-9d6b-ed7f8c5e7ffc" xmlns:ns3="fcfd606c-9e5e-499f-aab6-a5ef6ef0764c" targetNamespace="http://schemas.microsoft.com/office/2006/metadata/properties" ma:root="true" ma:fieldsID="c385477e42d5a4708bdcfc91a05a257f" ns2:_="" ns3:_="">
    <xsd:import namespace="3f6f993c-d82c-47c2-9d6b-ed7f8c5e7ffc"/>
    <xsd:import namespace="fcfd606c-9e5e-499f-aab6-a5ef6ef076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f993c-d82c-47c2-9d6b-ed7f8c5e7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606c-9e5e-499f-aab6-a5ef6ef0764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803fc9f-0ca9-4d5e-9d1f-70cf2252bcbd}" ma:internalName="TaxCatchAll" ma:showField="CatchAllData" ma:web="fcfd606c-9e5e-499f-aab6-a5ef6ef076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D3961D-E095-41CC-A702-80C70A5D4F94}">
  <ds:schemaRefs>
    <ds:schemaRef ds:uri="http://schemas.microsoft.com/office/2006/metadata/properties"/>
    <ds:schemaRef ds:uri="http://schemas.microsoft.com/office/infopath/2007/PartnerControls"/>
    <ds:schemaRef ds:uri="fcfd606c-9e5e-499f-aab6-a5ef6ef0764c"/>
    <ds:schemaRef ds:uri="3f6f993c-d82c-47c2-9d6b-ed7f8c5e7ffc"/>
  </ds:schemaRefs>
</ds:datastoreItem>
</file>

<file path=customXml/itemProps2.xml><?xml version="1.0" encoding="utf-8"?>
<ds:datastoreItem xmlns:ds="http://schemas.openxmlformats.org/officeDocument/2006/customXml" ds:itemID="{64698DE3-744E-4ED1-8FF1-0987074BB3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808EE8-ABC6-474C-9873-788ED7353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6f993c-d82c-47c2-9d6b-ed7f8c5e7ffc"/>
    <ds:schemaRef ds:uri="fcfd606c-9e5e-499f-aab6-a5ef6ef07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</TotalTime>
  <Pages>97</Pages>
  <Words>3218</Words>
  <Characters>18349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Hadzhitodorov,ST (pgt)</cp:lastModifiedBy>
  <cp:revision>454</cp:revision>
  <cp:lastPrinted>2024-10-22T13:23:00Z</cp:lastPrinted>
  <dcterms:created xsi:type="dcterms:W3CDTF">2023-08-23T10:29:00Z</dcterms:created>
  <dcterms:modified xsi:type="dcterms:W3CDTF">2024-10-2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70677BC315947B1072FEF28F0BC64</vt:lpwstr>
  </property>
  <property fmtid="{D5CDD505-2E9C-101B-9397-08002B2CF9AE}" pid="3" name="MediaServiceImageTags">
    <vt:lpwstr/>
  </property>
  <property fmtid="{D5CDD505-2E9C-101B-9397-08002B2CF9AE}" pid="4" name="GrammarlyDocumentId">
    <vt:lpwstr>ed6860df6bda7f4fd545cbc7ff220d2378040308b164eb840e331369ad6b166b</vt:lpwstr>
  </property>
</Properties>
</file>